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56AA3" w14:textId="6C11935F" w:rsidR="00C44869" w:rsidRDefault="00C44869" w:rsidP="00335DF9">
      <w:pPr>
        <w:spacing w:after="0" w:line="240" w:lineRule="auto"/>
        <w:jc w:val="both"/>
        <w:rPr>
          <w:rFonts w:ascii="Arial" w:hAnsi="Arial" w:cs="Arial"/>
          <w:b/>
          <w:sz w:val="24"/>
          <w:szCs w:val="24"/>
        </w:rPr>
      </w:pPr>
      <w:r>
        <w:rPr>
          <w:rFonts w:ascii="Arial" w:hAnsi="Arial" w:cs="Arial"/>
          <w:b/>
          <w:sz w:val="24"/>
          <w:szCs w:val="24"/>
        </w:rPr>
        <w:t>Citation</w:t>
      </w:r>
      <w:r w:rsidR="00635BC6">
        <w:rPr>
          <w:rFonts w:ascii="Arial" w:hAnsi="Arial" w:cs="Arial"/>
          <w:b/>
          <w:sz w:val="24"/>
          <w:szCs w:val="24"/>
        </w:rPr>
        <w:t xml:space="preserve"> – </w:t>
      </w:r>
      <w:r w:rsidR="00AB294F">
        <w:rPr>
          <w:rFonts w:ascii="Arial" w:hAnsi="Arial" w:cs="Arial"/>
          <w:b/>
          <w:sz w:val="24"/>
          <w:szCs w:val="24"/>
        </w:rPr>
        <w:t>Dr Matthew Hall</w:t>
      </w:r>
    </w:p>
    <w:p w14:paraId="1C2DAAC8" w14:textId="5BA2C4CF" w:rsidR="00C3660B" w:rsidRPr="00757D40" w:rsidRDefault="00402DAD" w:rsidP="00335DF9">
      <w:pPr>
        <w:spacing w:after="0" w:line="240" w:lineRule="auto"/>
        <w:jc w:val="both"/>
        <w:rPr>
          <w:rFonts w:ascii="Arial" w:hAnsi="Arial" w:cs="Arial"/>
          <w:bCs/>
          <w:sz w:val="24"/>
          <w:szCs w:val="24"/>
        </w:rPr>
      </w:pPr>
      <w:r>
        <w:rPr>
          <w:rFonts w:ascii="Arial" w:hAnsi="Arial" w:cs="Arial"/>
          <w:bCs/>
          <w:sz w:val="24"/>
          <w:szCs w:val="24"/>
        </w:rPr>
        <w:t xml:space="preserve">15 September 2023 - </w:t>
      </w:r>
      <w:r w:rsidR="007775B8">
        <w:rPr>
          <w:rFonts w:ascii="Arial" w:hAnsi="Arial" w:cs="Arial"/>
          <w:bCs/>
          <w:sz w:val="24"/>
          <w:szCs w:val="24"/>
        </w:rPr>
        <w:t>Washington</w:t>
      </w:r>
    </w:p>
    <w:p w14:paraId="6E48C2E6" w14:textId="09E619B9" w:rsidR="00CE3E15" w:rsidRDefault="00CE3E15" w:rsidP="00335DF9">
      <w:pPr>
        <w:spacing w:after="0" w:line="240" w:lineRule="auto"/>
        <w:jc w:val="both"/>
        <w:rPr>
          <w:rFonts w:ascii="Arial" w:hAnsi="Arial" w:cs="Arial"/>
          <w:sz w:val="20"/>
          <w:szCs w:val="20"/>
        </w:rPr>
      </w:pPr>
    </w:p>
    <w:p w14:paraId="5B758E7F" w14:textId="77777777" w:rsidR="00757D40" w:rsidRPr="008C2221" w:rsidRDefault="00757D40" w:rsidP="00335DF9">
      <w:pPr>
        <w:spacing w:after="0" w:line="240" w:lineRule="auto"/>
        <w:jc w:val="both"/>
        <w:rPr>
          <w:rFonts w:ascii="Arial" w:hAnsi="Arial" w:cs="Arial"/>
          <w:sz w:val="20"/>
          <w:szCs w:val="20"/>
        </w:rPr>
      </w:pPr>
    </w:p>
    <w:p w14:paraId="7214AE4E" w14:textId="7B7407AD" w:rsidR="00602426" w:rsidRPr="00757D40" w:rsidRDefault="005D56A1" w:rsidP="009C1468">
      <w:pPr>
        <w:pStyle w:val="NoSpacing"/>
        <w:jc w:val="both"/>
        <w:rPr>
          <w:rFonts w:ascii="Arial" w:hAnsi="Arial" w:cs="Arial"/>
          <w:sz w:val="20"/>
          <w:szCs w:val="20"/>
        </w:rPr>
      </w:pPr>
      <w:r w:rsidRPr="00477E3A">
        <w:rPr>
          <w:rFonts w:ascii="Arial" w:hAnsi="Arial" w:cs="Arial"/>
          <w:sz w:val="20"/>
          <w:szCs w:val="20"/>
        </w:rPr>
        <w:t>Chancellor</w:t>
      </w:r>
      <w:r w:rsidRPr="00757D40">
        <w:rPr>
          <w:rFonts w:ascii="Arial" w:hAnsi="Arial" w:cs="Arial"/>
          <w:sz w:val="20"/>
          <w:szCs w:val="20"/>
        </w:rPr>
        <w:t>,</w:t>
      </w:r>
      <w:r w:rsidR="00C44869" w:rsidRPr="00757D40">
        <w:rPr>
          <w:rFonts w:ascii="Arial" w:hAnsi="Arial" w:cs="Arial"/>
          <w:sz w:val="20"/>
          <w:szCs w:val="20"/>
        </w:rPr>
        <w:t xml:space="preserve"> it gives me great pleasure to present </w:t>
      </w:r>
      <w:r w:rsidR="00AB294F" w:rsidRPr="00757D40">
        <w:rPr>
          <w:rFonts w:ascii="Arial" w:hAnsi="Arial" w:cs="Arial"/>
          <w:sz w:val="20"/>
          <w:szCs w:val="20"/>
        </w:rPr>
        <w:t>Dr Matthew Hall</w:t>
      </w:r>
      <w:r w:rsidR="00E1649E" w:rsidRPr="00757D40">
        <w:rPr>
          <w:rFonts w:ascii="Arial" w:hAnsi="Arial" w:cs="Arial"/>
          <w:sz w:val="20"/>
          <w:szCs w:val="20"/>
        </w:rPr>
        <w:t xml:space="preserve"> to you</w:t>
      </w:r>
      <w:r w:rsidR="000678A6" w:rsidRPr="00757D40">
        <w:rPr>
          <w:rFonts w:ascii="Arial" w:hAnsi="Arial" w:cs="Arial"/>
          <w:sz w:val="20"/>
          <w:szCs w:val="20"/>
        </w:rPr>
        <w:t xml:space="preserve"> for</w:t>
      </w:r>
      <w:r w:rsidR="00757D40">
        <w:rPr>
          <w:rFonts w:ascii="Arial" w:hAnsi="Arial" w:cs="Arial"/>
          <w:sz w:val="20"/>
          <w:szCs w:val="20"/>
        </w:rPr>
        <w:t xml:space="preserve"> admission as an </w:t>
      </w:r>
      <w:r w:rsidR="009E5A48" w:rsidRPr="00757D40">
        <w:rPr>
          <w:rFonts w:ascii="Arial" w:hAnsi="Arial" w:cs="Arial"/>
          <w:sz w:val="20"/>
          <w:szCs w:val="20"/>
        </w:rPr>
        <w:t>H</w:t>
      </w:r>
      <w:r w:rsidR="00635BC6" w:rsidRPr="00757D40">
        <w:rPr>
          <w:rFonts w:ascii="Arial" w:hAnsi="Arial" w:cs="Arial"/>
          <w:sz w:val="20"/>
          <w:szCs w:val="20"/>
        </w:rPr>
        <w:t xml:space="preserve">onorary </w:t>
      </w:r>
      <w:r w:rsidR="009E5A48" w:rsidRPr="00757D40">
        <w:rPr>
          <w:rFonts w:ascii="Arial" w:hAnsi="Arial" w:cs="Arial"/>
          <w:sz w:val="20"/>
          <w:szCs w:val="20"/>
        </w:rPr>
        <w:t>F</w:t>
      </w:r>
      <w:r w:rsidR="00635BC6" w:rsidRPr="00757D40">
        <w:rPr>
          <w:rFonts w:ascii="Arial" w:hAnsi="Arial" w:cs="Arial"/>
          <w:sz w:val="20"/>
          <w:szCs w:val="20"/>
        </w:rPr>
        <w:t xml:space="preserve">ellow </w:t>
      </w:r>
      <w:r w:rsidR="00C44869" w:rsidRPr="00757D40">
        <w:rPr>
          <w:rFonts w:ascii="Arial" w:hAnsi="Arial" w:cs="Arial"/>
          <w:sz w:val="20"/>
          <w:szCs w:val="20"/>
        </w:rPr>
        <w:t xml:space="preserve">of the University </w:t>
      </w:r>
      <w:r w:rsidRPr="00757D40">
        <w:rPr>
          <w:rFonts w:ascii="Arial" w:hAnsi="Arial" w:cs="Arial"/>
          <w:sz w:val="20"/>
          <w:szCs w:val="20"/>
        </w:rPr>
        <w:t xml:space="preserve">in recognition of </w:t>
      </w:r>
      <w:r w:rsidR="006A41AA" w:rsidRPr="00757D40">
        <w:rPr>
          <w:rFonts w:ascii="Arial" w:hAnsi="Arial" w:cs="Arial"/>
          <w:sz w:val="20"/>
          <w:szCs w:val="20"/>
        </w:rPr>
        <w:t>his</w:t>
      </w:r>
      <w:r w:rsidR="000678A6" w:rsidRPr="00757D40">
        <w:rPr>
          <w:rFonts w:ascii="Arial" w:hAnsi="Arial" w:cs="Arial"/>
          <w:sz w:val="20"/>
          <w:szCs w:val="20"/>
        </w:rPr>
        <w:t xml:space="preserve"> </w:t>
      </w:r>
      <w:r w:rsidR="009E5A48" w:rsidRPr="00757D40">
        <w:rPr>
          <w:rFonts w:ascii="Arial" w:hAnsi="Arial" w:cs="Arial"/>
          <w:sz w:val="20"/>
          <w:szCs w:val="20"/>
        </w:rPr>
        <w:t xml:space="preserve">substantial contributions </w:t>
      </w:r>
      <w:r w:rsidR="00602426" w:rsidRPr="00757D40">
        <w:rPr>
          <w:rFonts w:ascii="Arial" w:hAnsi="Arial" w:cs="Arial"/>
          <w:sz w:val="20"/>
          <w:szCs w:val="20"/>
        </w:rPr>
        <w:t>to the interests and welfare of the University of Sydney over many years.</w:t>
      </w:r>
    </w:p>
    <w:p w14:paraId="57E8B364" w14:textId="1536F4C6" w:rsidR="00602426" w:rsidRPr="00757D40" w:rsidRDefault="00602426" w:rsidP="009C1468">
      <w:pPr>
        <w:pStyle w:val="NoSpacing"/>
        <w:jc w:val="both"/>
        <w:rPr>
          <w:rFonts w:ascii="Arial" w:hAnsi="Arial" w:cs="Arial"/>
          <w:sz w:val="20"/>
          <w:szCs w:val="20"/>
        </w:rPr>
      </w:pPr>
    </w:p>
    <w:p w14:paraId="73E1E748" w14:textId="34B99A29" w:rsidR="00AB294F" w:rsidRPr="00757D40" w:rsidRDefault="00AB294F" w:rsidP="00602426">
      <w:pPr>
        <w:autoSpaceDE w:val="0"/>
        <w:autoSpaceDN w:val="0"/>
        <w:adjustRightInd w:val="0"/>
        <w:spacing w:after="0" w:line="240" w:lineRule="auto"/>
        <w:rPr>
          <w:rFonts w:ascii="Arial" w:hAnsi="Arial" w:cs="Arial"/>
          <w:sz w:val="20"/>
          <w:szCs w:val="20"/>
        </w:rPr>
      </w:pPr>
      <w:r w:rsidRPr="00757D40">
        <w:rPr>
          <w:rFonts w:ascii="Arial" w:hAnsi="Arial" w:cs="Arial"/>
          <w:sz w:val="20"/>
          <w:szCs w:val="20"/>
        </w:rPr>
        <w:t>An alumnus of the University of Sydney, Matthew graduated in 2000 with a Bachelor of Science with first</w:t>
      </w:r>
      <w:r w:rsidRPr="00757D40">
        <w:rPr>
          <w:rFonts w:ascii="Arial" w:hAnsi="Arial" w:cs="Arial"/>
          <w:sz w:val="20"/>
          <w:szCs w:val="20"/>
        </w:rPr>
        <w:noBreakHyphen/>
        <w:t>class honours and in 2004 with a Doctor of Philosophy</w:t>
      </w:r>
      <w:r w:rsidR="00757D40">
        <w:rPr>
          <w:rFonts w:ascii="Arial" w:hAnsi="Arial" w:cs="Arial"/>
          <w:sz w:val="20"/>
          <w:szCs w:val="20"/>
        </w:rPr>
        <w:t>.  He</w:t>
      </w:r>
      <w:r w:rsidR="006A3A95" w:rsidRPr="00757D40">
        <w:rPr>
          <w:rFonts w:ascii="Arial" w:hAnsi="Arial" w:cs="Arial"/>
          <w:sz w:val="20"/>
          <w:szCs w:val="20"/>
        </w:rPr>
        <w:t xml:space="preserve"> was subsequently awarded the prestigious Sir Keith Murdoch Postdoctoral Fellowship in 2005</w:t>
      </w:r>
      <w:r w:rsidR="00263A51" w:rsidRPr="00757D40">
        <w:rPr>
          <w:rFonts w:ascii="Arial" w:hAnsi="Arial" w:cs="Arial"/>
          <w:sz w:val="20"/>
          <w:szCs w:val="20"/>
        </w:rPr>
        <w:t xml:space="preserve">, </w:t>
      </w:r>
      <w:r w:rsidR="00757D40" w:rsidRPr="00757D40">
        <w:rPr>
          <w:rFonts w:ascii="Arial" w:hAnsi="Arial" w:cs="Arial"/>
          <w:sz w:val="20"/>
          <w:szCs w:val="20"/>
        </w:rPr>
        <w:t xml:space="preserve">at Johns Hopkins University </w:t>
      </w:r>
      <w:r w:rsidR="00263A51" w:rsidRPr="00757D40">
        <w:rPr>
          <w:rFonts w:ascii="Arial" w:hAnsi="Arial" w:cs="Arial"/>
          <w:sz w:val="20"/>
          <w:szCs w:val="20"/>
        </w:rPr>
        <w:t>w</w:t>
      </w:r>
      <w:r w:rsidR="00AD32B2" w:rsidRPr="00757D40">
        <w:rPr>
          <w:rFonts w:ascii="Arial" w:hAnsi="Arial" w:cs="Arial"/>
          <w:sz w:val="20"/>
          <w:szCs w:val="20"/>
        </w:rPr>
        <w:t>h</w:t>
      </w:r>
      <w:r w:rsidR="00263A51" w:rsidRPr="00757D40">
        <w:rPr>
          <w:rFonts w:ascii="Arial" w:hAnsi="Arial" w:cs="Arial"/>
          <w:sz w:val="20"/>
          <w:szCs w:val="20"/>
        </w:rPr>
        <w:t>ere he worked.</w:t>
      </w:r>
    </w:p>
    <w:p w14:paraId="3E47A9F0" w14:textId="5E4F2444" w:rsidR="00263A51" w:rsidRPr="00757D40" w:rsidRDefault="00263A51" w:rsidP="00602426">
      <w:pPr>
        <w:autoSpaceDE w:val="0"/>
        <w:autoSpaceDN w:val="0"/>
        <w:adjustRightInd w:val="0"/>
        <w:spacing w:after="0" w:line="240" w:lineRule="auto"/>
        <w:rPr>
          <w:rFonts w:ascii="Arial" w:hAnsi="Arial" w:cs="Arial"/>
          <w:sz w:val="20"/>
          <w:szCs w:val="20"/>
        </w:rPr>
      </w:pPr>
    </w:p>
    <w:p w14:paraId="1D2F3ADE" w14:textId="749015CA" w:rsidR="00263A51" w:rsidRPr="00757D40" w:rsidRDefault="00AD32B2" w:rsidP="00602426">
      <w:pPr>
        <w:autoSpaceDE w:val="0"/>
        <w:autoSpaceDN w:val="0"/>
        <w:adjustRightInd w:val="0"/>
        <w:spacing w:after="0" w:line="240" w:lineRule="auto"/>
        <w:rPr>
          <w:rFonts w:ascii="Arial" w:hAnsi="Arial" w:cs="Arial"/>
          <w:sz w:val="20"/>
          <w:szCs w:val="20"/>
        </w:rPr>
      </w:pPr>
      <w:r w:rsidRPr="00757D40">
        <w:rPr>
          <w:rFonts w:ascii="Arial" w:hAnsi="Arial" w:cs="Arial"/>
          <w:sz w:val="20"/>
          <w:szCs w:val="20"/>
        </w:rPr>
        <w:t>Matthew went on to work a</w:t>
      </w:r>
      <w:r w:rsidR="00263A51" w:rsidRPr="00757D40">
        <w:rPr>
          <w:rFonts w:ascii="Arial" w:hAnsi="Arial" w:cs="Arial"/>
          <w:sz w:val="20"/>
          <w:szCs w:val="20"/>
        </w:rPr>
        <w:t xml:space="preserve">t the National Cancer </w:t>
      </w:r>
      <w:r w:rsidR="00EA4972">
        <w:rPr>
          <w:rFonts w:ascii="Arial" w:hAnsi="Arial" w:cs="Arial"/>
          <w:sz w:val="20"/>
          <w:szCs w:val="20"/>
        </w:rPr>
        <w:t>Institute</w:t>
      </w:r>
      <w:r w:rsidR="004759EC">
        <w:rPr>
          <w:rFonts w:ascii="Arial" w:hAnsi="Arial" w:cs="Arial"/>
          <w:sz w:val="20"/>
          <w:szCs w:val="20"/>
        </w:rPr>
        <w:t xml:space="preserve"> within the National Institutes of Health (NIH)</w:t>
      </w:r>
      <w:r w:rsidR="00EA4972">
        <w:rPr>
          <w:rFonts w:ascii="Arial" w:hAnsi="Arial" w:cs="Arial"/>
          <w:sz w:val="20"/>
          <w:szCs w:val="20"/>
        </w:rPr>
        <w:t xml:space="preserve"> as a postdoctoral fellow</w:t>
      </w:r>
      <w:r w:rsidR="00263A51" w:rsidRPr="00757D40">
        <w:rPr>
          <w:rFonts w:ascii="Arial" w:hAnsi="Arial" w:cs="Arial"/>
          <w:sz w:val="20"/>
          <w:szCs w:val="20"/>
        </w:rPr>
        <w:t xml:space="preserve">, where he </w:t>
      </w:r>
      <w:r w:rsidRPr="00757D40">
        <w:rPr>
          <w:rFonts w:ascii="Arial" w:hAnsi="Arial" w:cs="Arial"/>
          <w:sz w:val="20"/>
          <w:szCs w:val="20"/>
        </w:rPr>
        <w:t xml:space="preserve">brought together his chemical and genetic expertise to work on the clinically challenging phenomenon of cancer multidrug resistance. </w:t>
      </w:r>
    </w:p>
    <w:p w14:paraId="2D3BC581" w14:textId="6914B6A3" w:rsidR="00263A51" w:rsidRDefault="00263A51" w:rsidP="00602426">
      <w:pPr>
        <w:autoSpaceDE w:val="0"/>
        <w:autoSpaceDN w:val="0"/>
        <w:adjustRightInd w:val="0"/>
        <w:spacing w:after="0" w:line="240" w:lineRule="auto"/>
        <w:rPr>
          <w:rFonts w:ascii="Arial" w:hAnsi="Arial" w:cs="Arial"/>
          <w:sz w:val="20"/>
          <w:szCs w:val="20"/>
        </w:rPr>
      </w:pPr>
    </w:p>
    <w:p w14:paraId="07ACFCF5" w14:textId="0DC7D921" w:rsidR="00263A51" w:rsidRDefault="006A41AA" w:rsidP="00263A51">
      <w:pPr>
        <w:autoSpaceDE w:val="0"/>
        <w:autoSpaceDN w:val="0"/>
        <w:adjustRightInd w:val="0"/>
        <w:spacing w:after="0" w:line="240" w:lineRule="auto"/>
        <w:rPr>
          <w:rFonts w:ascii="Arial" w:hAnsi="Arial" w:cs="Arial"/>
          <w:sz w:val="20"/>
          <w:szCs w:val="20"/>
        </w:rPr>
      </w:pPr>
      <w:r w:rsidRPr="006A41AA">
        <w:rPr>
          <w:rFonts w:ascii="Arial" w:hAnsi="Arial" w:cs="Arial"/>
          <w:sz w:val="20"/>
          <w:szCs w:val="20"/>
        </w:rPr>
        <w:t>Matthew</w:t>
      </w:r>
      <w:r w:rsidR="00263A51" w:rsidRPr="006A41AA">
        <w:rPr>
          <w:rFonts w:ascii="Arial" w:hAnsi="Arial" w:cs="Arial"/>
          <w:sz w:val="20"/>
          <w:szCs w:val="20"/>
        </w:rPr>
        <w:t xml:space="preserve"> has devoted himself to teaching the next generation of scientists.</w:t>
      </w:r>
      <w:r w:rsidRPr="006A41AA">
        <w:rPr>
          <w:rFonts w:ascii="Arial" w:hAnsi="Arial" w:cs="Arial"/>
          <w:sz w:val="20"/>
          <w:szCs w:val="20"/>
        </w:rPr>
        <w:t xml:space="preserve"> While at the National Cancer </w:t>
      </w:r>
      <w:r w:rsidR="00EA4972">
        <w:rPr>
          <w:rFonts w:ascii="Arial" w:hAnsi="Arial" w:cs="Arial"/>
          <w:sz w:val="20"/>
          <w:szCs w:val="20"/>
        </w:rPr>
        <w:t>Institute</w:t>
      </w:r>
      <w:r w:rsidR="00EA4972" w:rsidRPr="006A41AA">
        <w:rPr>
          <w:rFonts w:ascii="Arial" w:hAnsi="Arial" w:cs="Arial"/>
          <w:sz w:val="20"/>
          <w:szCs w:val="20"/>
        </w:rPr>
        <w:t xml:space="preserve"> </w:t>
      </w:r>
      <w:r w:rsidRPr="006A41AA">
        <w:rPr>
          <w:rFonts w:ascii="Arial" w:hAnsi="Arial" w:cs="Arial"/>
          <w:sz w:val="20"/>
          <w:szCs w:val="20"/>
        </w:rPr>
        <w:t xml:space="preserve">he mentored many </w:t>
      </w:r>
      <w:r w:rsidR="004759EC">
        <w:rPr>
          <w:rFonts w:ascii="Arial" w:hAnsi="Arial" w:cs="Arial"/>
          <w:sz w:val="20"/>
          <w:szCs w:val="20"/>
        </w:rPr>
        <w:t>young scientists</w:t>
      </w:r>
      <w:r w:rsidRPr="006A41AA">
        <w:rPr>
          <w:rFonts w:ascii="Arial" w:hAnsi="Arial" w:cs="Arial"/>
          <w:sz w:val="20"/>
          <w:szCs w:val="20"/>
        </w:rPr>
        <w:t xml:space="preserve">, and from 2011 to 2019 </w:t>
      </w:r>
      <w:r w:rsidR="00263A51" w:rsidRPr="006A41AA">
        <w:rPr>
          <w:rFonts w:ascii="Arial" w:hAnsi="Arial" w:cs="Arial"/>
          <w:sz w:val="20"/>
          <w:szCs w:val="20"/>
        </w:rPr>
        <w:t xml:space="preserve">held the position of Adjunct Professor </w:t>
      </w:r>
      <w:r w:rsidR="00EA4972">
        <w:rPr>
          <w:rFonts w:ascii="Arial" w:hAnsi="Arial" w:cs="Arial"/>
          <w:sz w:val="20"/>
          <w:szCs w:val="20"/>
        </w:rPr>
        <w:t>for Drug Discovery</w:t>
      </w:r>
      <w:r w:rsidR="00263A51" w:rsidRPr="006A41AA">
        <w:rPr>
          <w:rFonts w:ascii="Arial" w:hAnsi="Arial" w:cs="Arial"/>
          <w:sz w:val="20"/>
          <w:szCs w:val="20"/>
        </w:rPr>
        <w:t xml:space="preserve"> for Master of Biotechnology students at Johns Hopkins University. He commenced working at the National Center for Advancing Translational Sciences </w:t>
      </w:r>
      <w:r w:rsidR="00EA4972">
        <w:rPr>
          <w:rFonts w:ascii="Arial" w:hAnsi="Arial" w:cs="Arial"/>
          <w:sz w:val="20"/>
          <w:szCs w:val="20"/>
        </w:rPr>
        <w:t xml:space="preserve">(‘NCATS’) </w:t>
      </w:r>
      <w:r w:rsidR="00263A51" w:rsidRPr="006A41AA">
        <w:rPr>
          <w:rFonts w:ascii="Arial" w:hAnsi="Arial" w:cs="Arial"/>
          <w:sz w:val="20"/>
          <w:szCs w:val="20"/>
        </w:rPr>
        <w:t>in 2015 as a Group Leader for Biology</w:t>
      </w:r>
      <w:r w:rsidR="00EA4972">
        <w:rPr>
          <w:rFonts w:ascii="Arial" w:hAnsi="Arial" w:cs="Arial"/>
          <w:sz w:val="20"/>
          <w:szCs w:val="20"/>
        </w:rPr>
        <w:t>, and now Directs the Early Translation Branch</w:t>
      </w:r>
      <w:r w:rsidR="00263A51" w:rsidRPr="006A41AA">
        <w:rPr>
          <w:rFonts w:ascii="Arial" w:hAnsi="Arial" w:cs="Arial"/>
          <w:sz w:val="20"/>
          <w:szCs w:val="20"/>
        </w:rPr>
        <w:t xml:space="preserve">. </w:t>
      </w:r>
      <w:r w:rsidR="00EA4972">
        <w:rPr>
          <w:rFonts w:ascii="Arial" w:hAnsi="Arial" w:cs="Arial"/>
          <w:sz w:val="20"/>
          <w:szCs w:val="20"/>
        </w:rPr>
        <w:t>There</w:t>
      </w:r>
      <w:r w:rsidR="00263A51" w:rsidRPr="006A41AA">
        <w:rPr>
          <w:rFonts w:ascii="Arial" w:hAnsi="Arial" w:cs="Arial"/>
          <w:sz w:val="20"/>
          <w:szCs w:val="20"/>
        </w:rPr>
        <w:t xml:space="preserve">, he is leading a team of </w:t>
      </w:r>
      <w:r w:rsidR="004759EC">
        <w:rPr>
          <w:rFonts w:ascii="Arial" w:hAnsi="Arial" w:cs="Arial"/>
          <w:sz w:val="20"/>
          <w:szCs w:val="20"/>
        </w:rPr>
        <w:t>over 80- scientists</w:t>
      </w:r>
      <w:r w:rsidR="00263A51" w:rsidRPr="006A41AA">
        <w:rPr>
          <w:rFonts w:ascii="Arial" w:hAnsi="Arial" w:cs="Arial"/>
          <w:sz w:val="20"/>
          <w:szCs w:val="20"/>
        </w:rPr>
        <w:t xml:space="preserve"> </w:t>
      </w:r>
      <w:r w:rsidR="004759EC">
        <w:rPr>
          <w:rFonts w:ascii="Arial" w:hAnsi="Arial" w:cs="Arial"/>
          <w:sz w:val="20"/>
          <w:szCs w:val="20"/>
        </w:rPr>
        <w:t>to discover new therapeutics for rare diseases and cancers</w:t>
      </w:r>
      <w:r w:rsidR="00263A51" w:rsidRPr="006A41AA">
        <w:rPr>
          <w:rFonts w:ascii="Arial" w:hAnsi="Arial" w:cs="Arial"/>
          <w:sz w:val="20"/>
          <w:szCs w:val="20"/>
        </w:rPr>
        <w:t xml:space="preserve">, </w:t>
      </w:r>
      <w:r w:rsidR="004759EC">
        <w:rPr>
          <w:rFonts w:ascii="Arial" w:hAnsi="Arial" w:cs="Arial"/>
          <w:sz w:val="20"/>
          <w:szCs w:val="20"/>
        </w:rPr>
        <w:t>in collaboration with scientists at universities across the United States</w:t>
      </w:r>
      <w:r w:rsidR="00263A51" w:rsidRPr="006A41AA">
        <w:rPr>
          <w:rFonts w:ascii="Arial" w:hAnsi="Arial" w:cs="Arial"/>
          <w:sz w:val="20"/>
          <w:szCs w:val="20"/>
        </w:rPr>
        <w:t>.</w:t>
      </w:r>
      <w:r w:rsidR="004759EC">
        <w:rPr>
          <w:rFonts w:ascii="Arial" w:hAnsi="Arial" w:cs="Arial"/>
          <w:sz w:val="20"/>
          <w:szCs w:val="20"/>
        </w:rPr>
        <w:t xml:space="preserve"> Over the past three years, Matthew has been part of the United States Government COVID response,</w:t>
      </w:r>
      <w:r w:rsidR="00060552">
        <w:rPr>
          <w:rFonts w:ascii="Arial" w:hAnsi="Arial" w:cs="Arial"/>
          <w:sz w:val="20"/>
          <w:szCs w:val="20"/>
        </w:rPr>
        <w:t xml:space="preserve"> both leading the NCATS research response, and </w:t>
      </w:r>
      <w:r w:rsidR="004759EC">
        <w:rPr>
          <w:rFonts w:ascii="Arial" w:hAnsi="Arial" w:cs="Arial"/>
          <w:sz w:val="20"/>
          <w:szCs w:val="20"/>
        </w:rPr>
        <w:t>as co-chair of the NIH ACTIV public-private partnership program monitoring COVID variants and the effectiveness of therapeutics.</w:t>
      </w:r>
    </w:p>
    <w:p w14:paraId="43996702" w14:textId="6F118E0B" w:rsidR="006A3A95" w:rsidRDefault="006A3A95" w:rsidP="00602426">
      <w:pPr>
        <w:autoSpaceDE w:val="0"/>
        <w:autoSpaceDN w:val="0"/>
        <w:adjustRightInd w:val="0"/>
        <w:spacing w:after="0" w:line="240" w:lineRule="auto"/>
        <w:rPr>
          <w:rFonts w:ascii="Arial" w:hAnsi="Arial" w:cs="Arial"/>
          <w:sz w:val="20"/>
          <w:szCs w:val="20"/>
        </w:rPr>
      </w:pPr>
    </w:p>
    <w:p w14:paraId="0F831F6E" w14:textId="46E18554" w:rsidR="006A3A95" w:rsidRDefault="006A3A95" w:rsidP="006A3A95">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Matthew’s impressive 20-year career in biology research has been recognised through many awards, including </w:t>
      </w:r>
      <w:r w:rsidRPr="006A3A95">
        <w:rPr>
          <w:rFonts w:ascii="Arial" w:hAnsi="Arial" w:cs="Arial"/>
          <w:sz w:val="20"/>
          <w:szCs w:val="20"/>
        </w:rPr>
        <w:t>The University of Sydney Agnes Campbell Prize for Organic Chemistry</w:t>
      </w:r>
      <w:r>
        <w:rPr>
          <w:rFonts w:ascii="Arial" w:hAnsi="Arial" w:cs="Arial"/>
          <w:sz w:val="20"/>
          <w:szCs w:val="20"/>
        </w:rPr>
        <w:t xml:space="preserve">, </w:t>
      </w:r>
      <w:r w:rsidRPr="006A3A95">
        <w:rPr>
          <w:rFonts w:ascii="Arial" w:hAnsi="Arial" w:cs="Arial"/>
          <w:sz w:val="20"/>
          <w:szCs w:val="20"/>
        </w:rPr>
        <w:t>The University of Sydney George Harris Postgraduate Award</w:t>
      </w:r>
      <w:r>
        <w:rPr>
          <w:rFonts w:ascii="Arial" w:hAnsi="Arial" w:cs="Arial"/>
          <w:sz w:val="20"/>
          <w:szCs w:val="20"/>
        </w:rPr>
        <w:t xml:space="preserve">, </w:t>
      </w:r>
      <w:r w:rsidRPr="006A3A95">
        <w:rPr>
          <w:rFonts w:ascii="Arial" w:hAnsi="Arial" w:cs="Arial"/>
          <w:sz w:val="20"/>
          <w:szCs w:val="20"/>
        </w:rPr>
        <w:t>Australian Academy of Sciences Awards for Young Australian Researchers</w:t>
      </w:r>
      <w:r>
        <w:rPr>
          <w:rFonts w:ascii="Arial" w:hAnsi="Arial" w:cs="Arial"/>
          <w:sz w:val="20"/>
          <w:szCs w:val="20"/>
        </w:rPr>
        <w:t xml:space="preserve">, and </w:t>
      </w:r>
      <w:r w:rsidRPr="006A3A95">
        <w:rPr>
          <w:rFonts w:ascii="Arial" w:hAnsi="Arial" w:cs="Arial"/>
          <w:sz w:val="20"/>
          <w:szCs w:val="20"/>
        </w:rPr>
        <w:t>The University of Sydney Le Fevre Lectureship Prize</w:t>
      </w:r>
      <w:r w:rsidR="004759EC">
        <w:rPr>
          <w:rFonts w:ascii="Arial" w:hAnsi="Arial" w:cs="Arial"/>
          <w:sz w:val="20"/>
          <w:szCs w:val="20"/>
        </w:rPr>
        <w:t>, and multiple NIH Director’s Awards.</w:t>
      </w:r>
    </w:p>
    <w:p w14:paraId="3C1C8F37" w14:textId="2EAF0D5E" w:rsidR="00AD32B2" w:rsidRDefault="00AD32B2" w:rsidP="006A3A95">
      <w:pPr>
        <w:autoSpaceDE w:val="0"/>
        <w:autoSpaceDN w:val="0"/>
        <w:adjustRightInd w:val="0"/>
        <w:spacing w:after="0" w:line="240" w:lineRule="auto"/>
        <w:rPr>
          <w:rFonts w:ascii="Arial" w:hAnsi="Arial" w:cs="Arial"/>
          <w:sz w:val="20"/>
          <w:szCs w:val="20"/>
        </w:rPr>
      </w:pPr>
    </w:p>
    <w:p w14:paraId="556653F0" w14:textId="54773122" w:rsidR="00A60C72" w:rsidRDefault="006A41AA" w:rsidP="00A60C72">
      <w:pPr>
        <w:autoSpaceDE w:val="0"/>
        <w:autoSpaceDN w:val="0"/>
        <w:adjustRightInd w:val="0"/>
        <w:spacing w:after="0" w:line="240" w:lineRule="auto"/>
        <w:rPr>
          <w:rFonts w:ascii="Arial" w:hAnsi="Arial" w:cs="Arial"/>
          <w:sz w:val="20"/>
          <w:szCs w:val="20"/>
        </w:rPr>
      </w:pPr>
      <w:r>
        <w:rPr>
          <w:rFonts w:ascii="Arial" w:hAnsi="Arial" w:cs="Arial"/>
          <w:sz w:val="20"/>
          <w:szCs w:val="20"/>
        </w:rPr>
        <w:t>Matthew</w:t>
      </w:r>
      <w:r w:rsidR="00AD32B2" w:rsidRPr="006A41AA">
        <w:rPr>
          <w:rFonts w:ascii="Arial" w:hAnsi="Arial" w:cs="Arial"/>
          <w:sz w:val="20"/>
          <w:szCs w:val="20"/>
        </w:rPr>
        <w:t xml:space="preserve"> has been a close friend of the University of Sydney since his days as a student.</w:t>
      </w:r>
      <w:r w:rsidR="00A60C72">
        <w:rPr>
          <w:rFonts w:ascii="Arial" w:hAnsi="Arial" w:cs="Arial"/>
          <w:sz w:val="20"/>
          <w:szCs w:val="20"/>
        </w:rPr>
        <w:t xml:space="preserve"> He </w:t>
      </w:r>
      <w:r w:rsidR="00A60C72" w:rsidRPr="00A60C72">
        <w:rPr>
          <w:rFonts w:ascii="Arial" w:hAnsi="Arial" w:cs="Arial"/>
          <w:sz w:val="20"/>
          <w:szCs w:val="20"/>
        </w:rPr>
        <w:t>was employed by the University to teach undergraduate students the essentials of biology</w:t>
      </w:r>
      <w:r w:rsidR="00A60C72">
        <w:rPr>
          <w:rFonts w:ascii="Arial" w:hAnsi="Arial" w:cs="Arial"/>
          <w:sz w:val="20"/>
          <w:szCs w:val="20"/>
        </w:rPr>
        <w:t xml:space="preserve"> and i</w:t>
      </w:r>
      <w:r w:rsidR="00AD32B2" w:rsidRPr="006A41AA">
        <w:rPr>
          <w:rFonts w:ascii="Arial" w:hAnsi="Arial" w:cs="Arial"/>
          <w:sz w:val="20"/>
          <w:szCs w:val="20"/>
        </w:rPr>
        <w:t>n 2006, joined the Board of the University of Sydney USA Foundation</w:t>
      </w:r>
      <w:r w:rsidR="00610FE6">
        <w:rPr>
          <w:rFonts w:ascii="Arial" w:hAnsi="Arial" w:cs="Arial"/>
          <w:sz w:val="20"/>
          <w:szCs w:val="20"/>
        </w:rPr>
        <w:t>, which</w:t>
      </w:r>
      <w:r w:rsidR="00610FE6" w:rsidRPr="00610FE6">
        <w:rPr>
          <w:rFonts w:ascii="Arial" w:hAnsi="Arial" w:cs="Arial"/>
          <w:sz w:val="20"/>
          <w:szCs w:val="20"/>
        </w:rPr>
        <w:t xml:space="preserve"> </w:t>
      </w:r>
      <w:r w:rsidR="00757D40">
        <w:rPr>
          <w:rFonts w:ascii="Arial" w:hAnsi="Arial" w:cs="Arial"/>
          <w:sz w:val="20"/>
          <w:szCs w:val="20"/>
        </w:rPr>
        <w:t xml:space="preserve">through grants </w:t>
      </w:r>
      <w:r w:rsidR="00610FE6" w:rsidRPr="00610FE6">
        <w:rPr>
          <w:rFonts w:ascii="Arial" w:hAnsi="Arial" w:cs="Arial"/>
          <w:sz w:val="20"/>
          <w:szCs w:val="20"/>
        </w:rPr>
        <w:t>supports educational institutions in the USA and Australia</w:t>
      </w:r>
      <w:r w:rsidR="00610FE6">
        <w:rPr>
          <w:rFonts w:ascii="Arial" w:hAnsi="Arial" w:cs="Arial"/>
          <w:sz w:val="20"/>
          <w:szCs w:val="20"/>
        </w:rPr>
        <w:t xml:space="preserve">. </w:t>
      </w:r>
    </w:p>
    <w:p w14:paraId="435674B8" w14:textId="77777777" w:rsidR="00A60C72" w:rsidRDefault="00A60C72" w:rsidP="00A60C72">
      <w:pPr>
        <w:autoSpaceDE w:val="0"/>
        <w:autoSpaceDN w:val="0"/>
        <w:adjustRightInd w:val="0"/>
        <w:spacing w:after="0" w:line="240" w:lineRule="auto"/>
        <w:rPr>
          <w:rFonts w:ascii="Arial" w:hAnsi="Arial" w:cs="Arial"/>
          <w:sz w:val="20"/>
          <w:szCs w:val="20"/>
        </w:rPr>
      </w:pPr>
    </w:p>
    <w:p w14:paraId="62ED453C" w14:textId="54C4C626" w:rsidR="00610FE6" w:rsidRDefault="00610FE6" w:rsidP="00A60C72">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Since </w:t>
      </w:r>
      <w:r w:rsidR="00A60C72">
        <w:rPr>
          <w:rFonts w:ascii="Arial" w:hAnsi="Arial" w:cs="Arial"/>
          <w:sz w:val="20"/>
          <w:szCs w:val="20"/>
        </w:rPr>
        <w:t>then,</w:t>
      </w:r>
      <w:r>
        <w:rPr>
          <w:rFonts w:ascii="Arial" w:hAnsi="Arial" w:cs="Arial"/>
          <w:sz w:val="20"/>
          <w:szCs w:val="20"/>
        </w:rPr>
        <w:t xml:space="preserve"> he has tirelessly supported the Foundation, holding positions as Secretary</w:t>
      </w:r>
      <w:r w:rsidR="00757D40">
        <w:rPr>
          <w:rFonts w:ascii="Arial" w:hAnsi="Arial" w:cs="Arial"/>
          <w:sz w:val="20"/>
          <w:szCs w:val="20"/>
        </w:rPr>
        <w:t xml:space="preserve"> and</w:t>
      </w:r>
      <w:r>
        <w:rPr>
          <w:rFonts w:ascii="Arial" w:hAnsi="Arial" w:cs="Arial"/>
          <w:sz w:val="20"/>
          <w:szCs w:val="20"/>
        </w:rPr>
        <w:t xml:space="preserve"> Treasurer, and both roles jointly. He </w:t>
      </w:r>
      <w:r w:rsidR="00060552">
        <w:rPr>
          <w:rFonts w:ascii="Arial" w:hAnsi="Arial" w:cs="Arial"/>
          <w:sz w:val="20"/>
          <w:szCs w:val="20"/>
        </w:rPr>
        <w:t>has contributed</w:t>
      </w:r>
      <w:r>
        <w:rPr>
          <w:rFonts w:ascii="Arial" w:hAnsi="Arial" w:cs="Arial"/>
          <w:sz w:val="20"/>
          <w:szCs w:val="20"/>
        </w:rPr>
        <w:t xml:space="preserve"> significant time and ingenuity to the Foundation as Treasure</w:t>
      </w:r>
      <w:r w:rsidR="00757D40">
        <w:rPr>
          <w:rFonts w:ascii="Arial" w:hAnsi="Arial" w:cs="Arial"/>
          <w:sz w:val="20"/>
          <w:szCs w:val="20"/>
        </w:rPr>
        <w:t>r</w:t>
      </w:r>
      <w:r>
        <w:rPr>
          <w:rFonts w:ascii="Arial" w:hAnsi="Arial" w:cs="Arial"/>
          <w:sz w:val="20"/>
          <w:szCs w:val="20"/>
        </w:rPr>
        <w:t xml:space="preserve">. </w:t>
      </w:r>
      <w:r w:rsidR="00A60C72">
        <w:rPr>
          <w:rFonts w:ascii="Arial" w:hAnsi="Arial" w:cs="Arial"/>
          <w:sz w:val="20"/>
          <w:szCs w:val="20"/>
        </w:rPr>
        <w:t>Throughout his time on the Foundation</w:t>
      </w:r>
      <w:r w:rsidR="00060552">
        <w:rPr>
          <w:rFonts w:ascii="Arial" w:hAnsi="Arial" w:cs="Arial"/>
          <w:sz w:val="20"/>
          <w:szCs w:val="20"/>
        </w:rPr>
        <w:t xml:space="preserve"> board</w:t>
      </w:r>
      <w:r w:rsidR="00A60C72">
        <w:rPr>
          <w:rFonts w:ascii="Arial" w:hAnsi="Arial" w:cs="Arial"/>
          <w:sz w:val="20"/>
          <w:szCs w:val="20"/>
        </w:rPr>
        <w:t>, Matthew</w:t>
      </w:r>
      <w:r w:rsidRPr="00610FE6">
        <w:rPr>
          <w:rFonts w:ascii="Arial" w:hAnsi="Arial" w:cs="Arial"/>
          <w:sz w:val="20"/>
          <w:szCs w:val="20"/>
        </w:rPr>
        <w:t xml:space="preserve"> has </w:t>
      </w:r>
      <w:r w:rsidR="00A60C72">
        <w:rPr>
          <w:rFonts w:ascii="Arial" w:hAnsi="Arial" w:cs="Arial"/>
          <w:sz w:val="20"/>
          <w:szCs w:val="20"/>
        </w:rPr>
        <w:t xml:space="preserve">personally spoken with donors large and small, and has handled all with grace and </w:t>
      </w:r>
      <w:r w:rsidR="00757D40">
        <w:rPr>
          <w:rFonts w:ascii="Arial" w:hAnsi="Arial" w:cs="Arial"/>
          <w:sz w:val="20"/>
          <w:szCs w:val="20"/>
        </w:rPr>
        <w:t>commitment</w:t>
      </w:r>
      <w:r w:rsidR="00A60C72">
        <w:rPr>
          <w:rFonts w:ascii="Arial" w:hAnsi="Arial" w:cs="Arial"/>
          <w:sz w:val="20"/>
          <w:szCs w:val="20"/>
        </w:rPr>
        <w:t>. He</w:t>
      </w:r>
      <w:r w:rsidRPr="00610FE6">
        <w:rPr>
          <w:rFonts w:ascii="Arial" w:hAnsi="Arial" w:cs="Arial"/>
          <w:sz w:val="20"/>
          <w:szCs w:val="20"/>
        </w:rPr>
        <w:t xml:space="preserve"> met at least annually with Dr John Graham, one of the University's important friends, </w:t>
      </w:r>
      <w:r w:rsidR="00A60C72">
        <w:rPr>
          <w:rFonts w:ascii="Arial" w:hAnsi="Arial" w:cs="Arial"/>
          <w:sz w:val="20"/>
          <w:szCs w:val="20"/>
        </w:rPr>
        <w:t>who left</w:t>
      </w:r>
      <w:r w:rsidRPr="00610FE6">
        <w:rPr>
          <w:rFonts w:ascii="Arial" w:hAnsi="Arial" w:cs="Arial"/>
          <w:sz w:val="20"/>
          <w:szCs w:val="20"/>
        </w:rPr>
        <w:t xml:space="preserve"> a significant bequest to the Foundation. He </w:t>
      </w:r>
      <w:r w:rsidR="00A60C72">
        <w:rPr>
          <w:rFonts w:ascii="Arial" w:hAnsi="Arial" w:cs="Arial"/>
          <w:sz w:val="20"/>
          <w:szCs w:val="20"/>
        </w:rPr>
        <w:t>also</w:t>
      </w:r>
      <w:r w:rsidRPr="00610FE6">
        <w:rPr>
          <w:rFonts w:ascii="Arial" w:hAnsi="Arial" w:cs="Arial"/>
          <w:sz w:val="20"/>
          <w:szCs w:val="20"/>
        </w:rPr>
        <w:t xml:space="preserve"> </w:t>
      </w:r>
      <w:r w:rsidR="00DB473A">
        <w:rPr>
          <w:rFonts w:ascii="Arial" w:hAnsi="Arial" w:cs="Arial"/>
          <w:sz w:val="20"/>
          <w:szCs w:val="20"/>
        </w:rPr>
        <w:t xml:space="preserve">personally </w:t>
      </w:r>
      <w:r w:rsidRPr="00610FE6">
        <w:rPr>
          <w:rFonts w:ascii="Arial" w:hAnsi="Arial" w:cs="Arial"/>
          <w:sz w:val="20"/>
          <w:szCs w:val="20"/>
        </w:rPr>
        <w:t xml:space="preserve">arranged for </w:t>
      </w:r>
      <w:r w:rsidR="00DB473A" w:rsidRPr="00610FE6">
        <w:rPr>
          <w:rFonts w:ascii="Arial" w:hAnsi="Arial" w:cs="Arial"/>
          <w:sz w:val="20"/>
          <w:szCs w:val="20"/>
        </w:rPr>
        <w:t>temperature</w:t>
      </w:r>
      <w:r w:rsidR="00DB473A">
        <w:rPr>
          <w:rFonts w:ascii="Arial" w:hAnsi="Arial" w:cs="Arial"/>
          <w:sz w:val="20"/>
          <w:szCs w:val="20"/>
        </w:rPr>
        <w:t>-controlled</w:t>
      </w:r>
      <w:r w:rsidRPr="00610FE6">
        <w:rPr>
          <w:rFonts w:ascii="Arial" w:hAnsi="Arial" w:cs="Arial"/>
          <w:sz w:val="20"/>
          <w:szCs w:val="20"/>
        </w:rPr>
        <w:t xml:space="preserve"> storage of valuable musical instruments</w:t>
      </w:r>
      <w:r w:rsidR="00A60C72">
        <w:rPr>
          <w:rFonts w:ascii="Arial" w:hAnsi="Arial" w:cs="Arial"/>
          <w:sz w:val="20"/>
          <w:szCs w:val="20"/>
        </w:rPr>
        <w:t xml:space="preserve"> for a</w:t>
      </w:r>
      <w:r w:rsidR="00757D40">
        <w:rPr>
          <w:rFonts w:ascii="Arial" w:hAnsi="Arial" w:cs="Arial"/>
          <w:sz w:val="20"/>
          <w:szCs w:val="20"/>
        </w:rPr>
        <w:t xml:space="preserve"> significant </w:t>
      </w:r>
      <w:r w:rsidRPr="00610FE6">
        <w:rPr>
          <w:rFonts w:ascii="Arial" w:hAnsi="Arial" w:cs="Arial"/>
          <w:sz w:val="20"/>
          <w:szCs w:val="20"/>
        </w:rPr>
        <w:t>donation</w:t>
      </w:r>
      <w:r w:rsidR="00DB473A">
        <w:rPr>
          <w:rFonts w:ascii="Arial" w:hAnsi="Arial" w:cs="Arial"/>
          <w:sz w:val="20"/>
          <w:szCs w:val="20"/>
        </w:rPr>
        <w:t xml:space="preserve"> </w:t>
      </w:r>
      <w:r w:rsidRPr="00610FE6">
        <w:rPr>
          <w:rFonts w:ascii="Arial" w:hAnsi="Arial" w:cs="Arial"/>
          <w:sz w:val="20"/>
          <w:szCs w:val="20"/>
        </w:rPr>
        <w:t>granted to the University's Conse</w:t>
      </w:r>
      <w:r w:rsidRPr="00DB473A">
        <w:rPr>
          <w:rFonts w:ascii="Arial" w:hAnsi="Arial" w:cs="Arial"/>
          <w:sz w:val="20"/>
          <w:szCs w:val="20"/>
        </w:rPr>
        <w:t>rvatorium of Music.</w:t>
      </w:r>
      <w:r w:rsidR="00A60C72" w:rsidRPr="00DB473A">
        <w:rPr>
          <w:rFonts w:ascii="Arial" w:hAnsi="Arial" w:cs="Arial"/>
          <w:sz w:val="20"/>
          <w:szCs w:val="20"/>
        </w:rPr>
        <w:t xml:space="preserve"> During his tenure, the Foundation has raised over $US20 million to support, through its grants, important programs including scholarships, capital works and research.</w:t>
      </w:r>
    </w:p>
    <w:p w14:paraId="15B46842" w14:textId="451058EF" w:rsidR="00A60C72" w:rsidRDefault="00A60C72" w:rsidP="00AD32B2">
      <w:pPr>
        <w:autoSpaceDE w:val="0"/>
        <w:autoSpaceDN w:val="0"/>
        <w:adjustRightInd w:val="0"/>
        <w:spacing w:after="0" w:line="240" w:lineRule="auto"/>
        <w:rPr>
          <w:rFonts w:ascii="Arial" w:hAnsi="Arial" w:cs="Arial"/>
          <w:sz w:val="20"/>
          <w:szCs w:val="20"/>
        </w:rPr>
      </w:pPr>
    </w:p>
    <w:p w14:paraId="1F30A211" w14:textId="02A7C953" w:rsidR="00A60C72" w:rsidRDefault="00DB473A" w:rsidP="00AD32B2">
      <w:pPr>
        <w:autoSpaceDE w:val="0"/>
        <w:autoSpaceDN w:val="0"/>
        <w:adjustRightInd w:val="0"/>
        <w:spacing w:after="0" w:line="240" w:lineRule="auto"/>
        <w:rPr>
          <w:rFonts w:ascii="Arial" w:hAnsi="Arial" w:cs="Arial"/>
          <w:sz w:val="20"/>
          <w:szCs w:val="20"/>
        </w:rPr>
      </w:pPr>
      <w:r w:rsidRPr="00DB473A">
        <w:rPr>
          <w:rFonts w:ascii="Arial" w:hAnsi="Arial" w:cs="Arial"/>
          <w:sz w:val="20"/>
          <w:szCs w:val="20"/>
        </w:rPr>
        <w:t xml:space="preserve">Throughout his career, </w:t>
      </w:r>
      <w:r>
        <w:rPr>
          <w:rFonts w:ascii="Arial" w:hAnsi="Arial" w:cs="Arial"/>
          <w:sz w:val="20"/>
          <w:szCs w:val="20"/>
        </w:rPr>
        <w:t>Matthew</w:t>
      </w:r>
      <w:r w:rsidRPr="00DB473A">
        <w:rPr>
          <w:rFonts w:ascii="Arial" w:hAnsi="Arial" w:cs="Arial"/>
          <w:sz w:val="20"/>
          <w:szCs w:val="20"/>
        </w:rPr>
        <w:t xml:space="preserve"> has used his knowledge to advance</w:t>
      </w:r>
      <w:r w:rsidR="00757D40">
        <w:rPr>
          <w:rFonts w:ascii="Arial" w:hAnsi="Arial" w:cs="Arial"/>
          <w:sz w:val="20"/>
          <w:szCs w:val="20"/>
        </w:rPr>
        <w:t xml:space="preserve"> an </w:t>
      </w:r>
      <w:r w:rsidRPr="00DB473A">
        <w:rPr>
          <w:rFonts w:ascii="Arial" w:hAnsi="Arial" w:cs="Arial"/>
          <w:sz w:val="20"/>
          <w:szCs w:val="20"/>
        </w:rPr>
        <w:t xml:space="preserve">understanding </w:t>
      </w:r>
      <w:r w:rsidR="00757D40">
        <w:rPr>
          <w:rFonts w:ascii="Arial" w:hAnsi="Arial" w:cs="Arial"/>
          <w:sz w:val="20"/>
          <w:szCs w:val="20"/>
        </w:rPr>
        <w:t xml:space="preserve">of </w:t>
      </w:r>
      <w:r w:rsidRPr="00DB473A">
        <w:rPr>
          <w:rFonts w:ascii="Arial" w:hAnsi="Arial" w:cs="Arial"/>
          <w:sz w:val="20"/>
          <w:szCs w:val="20"/>
        </w:rPr>
        <w:t xml:space="preserve">biology, while passing on his knowledge to future generations through teaching and mentorship. With his work at the University of Sydney USA Foundation, he has also dedicated himself to the promotion of the University and has fostered important links between Australia and </w:t>
      </w:r>
      <w:r w:rsidR="00757D40">
        <w:rPr>
          <w:rFonts w:ascii="Arial" w:hAnsi="Arial" w:cs="Arial"/>
          <w:sz w:val="20"/>
          <w:szCs w:val="20"/>
        </w:rPr>
        <w:t>the USA</w:t>
      </w:r>
      <w:r w:rsidRPr="00DB473A">
        <w:rPr>
          <w:rFonts w:ascii="Arial" w:hAnsi="Arial" w:cs="Arial"/>
          <w:sz w:val="20"/>
          <w:szCs w:val="20"/>
        </w:rPr>
        <w:t>.</w:t>
      </w:r>
    </w:p>
    <w:p w14:paraId="1A581DEB" w14:textId="77777777" w:rsidR="006A41AA" w:rsidRDefault="006A41AA" w:rsidP="00AD32B2">
      <w:pPr>
        <w:autoSpaceDE w:val="0"/>
        <w:autoSpaceDN w:val="0"/>
        <w:adjustRightInd w:val="0"/>
        <w:spacing w:after="0" w:line="240" w:lineRule="auto"/>
        <w:rPr>
          <w:rFonts w:ascii="Arial" w:hAnsi="Arial" w:cs="Arial"/>
          <w:sz w:val="20"/>
          <w:szCs w:val="20"/>
        </w:rPr>
      </w:pPr>
    </w:p>
    <w:p w14:paraId="02DD48B4" w14:textId="09A74F8A" w:rsidR="000678A6" w:rsidRPr="009C1468" w:rsidRDefault="000678A6" w:rsidP="009C1468">
      <w:pPr>
        <w:pStyle w:val="NoSpacing"/>
        <w:jc w:val="both"/>
        <w:rPr>
          <w:rFonts w:ascii="Arial" w:hAnsi="Arial" w:cs="Arial"/>
          <w:sz w:val="20"/>
          <w:szCs w:val="20"/>
        </w:rPr>
      </w:pPr>
      <w:r w:rsidRPr="00477E3A">
        <w:rPr>
          <w:rFonts w:ascii="Arial" w:hAnsi="Arial" w:cs="Arial"/>
          <w:sz w:val="20"/>
          <w:szCs w:val="20"/>
        </w:rPr>
        <w:t xml:space="preserve">Chancellor, I present to you </w:t>
      </w:r>
      <w:r w:rsidR="00AB294F" w:rsidRPr="00477E3A">
        <w:rPr>
          <w:rFonts w:ascii="Arial" w:hAnsi="Arial" w:cs="Arial"/>
          <w:sz w:val="20"/>
          <w:szCs w:val="20"/>
        </w:rPr>
        <w:t>Dr Matthew Hall</w:t>
      </w:r>
      <w:r w:rsidR="0054438C" w:rsidRPr="00477E3A">
        <w:rPr>
          <w:rFonts w:ascii="Arial" w:hAnsi="Arial" w:cs="Arial"/>
          <w:sz w:val="20"/>
          <w:szCs w:val="20"/>
        </w:rPr>
        <w:t xml:space="preserve"> </w:t>
      </w:r>
      <w:r w:rsidRPr="00477E3A">
        <w:rPr>
          <w:rFonts w:ascii="Arial" w:hAnsi="Arial" w:cs="Arial"/>
          <w:sz w:val="20"/>
          <w:szCs w:val="20"/>
        </w:rPr>
        <w:t xml:space="preserve">and invite you to confer the title of Honorary Fellow of the University upon </w:t>
      </w:r>
      <w:r w:rsidR="00AB294F" w:rsidRPr="00477E3A">
        <w:rPr>
          <w:rFonts w:ascii="Arial" w:hAnsi="Arial" w:cs="Arial"/>
          <w:sz w:val="20"/>
          <w:szCs w:val="20"/>
        </w:rPr>
        <w:t>him</w:t>
      </w:r>
      <w:r w:rsidRPr="00477E3A">
        <w:rPr>
          <w:rFonts w:ascii="Arial" w:hAnsi="Arial" w:cs="Arial"/>
          <w:sz w:val="20"/>
          <w:szCs w:val="20"/>
        </w:rPr>
        <w:t>.</w:t>
      </w:r>
    </w:p>
    <w:sectPr w:rsidR="000678A6" w:rsidRPr="009C1468" w:rsidSect="00CE3E15">
      <w:pgSz w:w="11906" w:h="16838"/>
      <w:pgMar w:top="993"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2ABDD" w14:textId="77777777" w:rsidR="000E7EFF" w:rsidRDefault="000E7EFF" w:rsidP="0002516D">
      <w:pPr>
        <w:spacing w:after="0" w:line="240" w:lineRule="auto"/>
      </w:pPr>
      <w:r>
        <w:separator/>
      </w:r>
    </w:p>
  </w:endnote>
  <w:endnote w:type="continuationSeparator" w:id="0">
    <w:p w14:paraId="35ECC14C" w14:textId="77777777" w:rsidR="000E7EFF" w:rsidRDefault="000E7EFF" w:rsidP="00025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72338" w14:textId="77777777" w:rsidR="000E7EFF" w:rsidRDefault="000E7EFF" w:rsidP="0002516D">
      <w:pPr>
        <w:spacing w:after="0" w:line="240" w:lineRule="auto"/>
      </w:pPr>
      <w:r>
        <w:separator/>
      </w:r>
    </w:p>
  </w:footnote>
  <w:footnote w:type="continuationSeparator" w:id="0">
    <w:p w14:paraId="7A766BD3" w14:textId="77777777" w:rsidR="000E7EFF" w:rsidRDefault="000E7EFF" w:rsidP="000251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2tDA1NzEzMjM0NjdS0lEKTi0uzszPAykwqgUAd8sGaCwAAAA="/>
  </w:docVars>
  <w:rsids>
    <w:rsidRoot w:val="00991F52"/>
    <w:rsid w:val="00000A98"/>
    <w:rsid w:val="00000D94"/>
    <w:rsid w:val="00000E7C"/>
    <w:rsid w:val="00001483"/>
    <w:rsid w:val="000016D5"/>
    <w:rsid w:val="00001A99"/>
    <w:rsid w:val="00002105"/>
    <w:rsid w:val="00002201"/>
    <w:rsid w:val="00002298"/>
    <w:rsid w:val="000022DD"/>
    <w:rsid w:val="00002913"/>
    <w:rsid w:val="000031E8"/>
    <w:rsid w:val="00003270"/>
    <w:rsid w:val="00003285"/>
    <w:rsid w:val="00003416"/>
    <w:rsid w:val="000037A3"/>
    <w:rsid w:val="00003A4F"/>
    <w:rsid w:val="00003D20"/>
    <w:rsid w:val="00003FE4"/>
    <w:rsid w:val="00004002"/>
    <w:rsid w:val="0000411E"/>
    <w:rsid w:val="00005003"/>
    <w:rsid w:val="00005EFB"/>
    <w:rsid w:val="000061F8"/>
    <w:rsid w:val="000062CF"/>
    <w:rsid w:val="000064B9"/>
    <w:rsid w:val="00006536"/>
    <w:rsid w:val="0000659E"/>
    <w:rsid w:val="00006707"/>
    <w:rsid w:val="00006CC4"/>
    <w:rsid w:val="000070A2"/>
    <w:rsid w:val="00007361"/>
    <w:rsid w:val="000073F3"/>
    <w:rsid w:val="000073FA"/>
    <w:rsid w:val="000076ED"/>
    <w:rsid w:val="000079C7"/>
    <w:rsid w:val="0001044B"/>
    <w:rsid w:val="0001047F"/>
    <w:rsid w:val="00010E31"/>
    <w:rsid w:val="0001149B"/>
    <w:rsid w:val="000117DC"/>
    <w:rsid w:val="0001187F"/>
    <w:rsid w:val="000118D4"/>
    <w:rsid w:val="0001227D"/>
    <w:rsid w:val="000125A4"/>
    <w:rsid w:val="00012FA8"/>
    <w:rsid w:val="00012FE6"/>
    <w:rsid w:val="00013099"/>
    <w:rsid w:val="00013345"/>
    <w:rsid w:val="000134A0"/>
    <w:rsid w:val="00013775"/>
    <w:rsid w:val="000137B8"/>
    <w:rsid w:val="00013B67"/>
    <w:rsid w:val="0001407F"/>
    <w:rsid w:val="00014367"/>
    <w:rsid w:val="000143B6"/>
    <w:rsid w:val="000145AC"/>
    <w:rsid w:val="000147FF"/>
    <w:rsid w:val="000149C3"/>
    <w:rsid w:val="000149CD"/>
    <w:rsid w:val="00014DC3"/>
    <w:rsid w:val="000150C5"/>
    <w:rsid w:val="000150DE"/>
    <w:rsid w:val="00015167"/>
    <w:rsid w:val="000151EF"/>
    <w:rsid w:val="00015203"/>
    <w:rsid w:val="00015526"/>
    <w:rsid w:val="00015AD7"/>
    <w:rsid w:val="00015B7A"/>
    <w:rsid w:val="0001608F"/>
    <w:rsid w:val="000163CB"/>
    <w:rsid w:val="00016722"/>
    <w:rsid w:val="0001702E"/>
    <w:rsid w:val="00017445"/>
    <w:rsid w:val="00017C02"/>
    <w:rsid w:val="000201EF"/>
    <w:rsid w:val="0002044F"/>
    <w:rsid w:val="00020499"/>
    <w:rsid w:val="0002056C"/>
    <w:rsid w:val="00020718"/>
    <w:rsid w:val="00020E07"/>
    <w:rsid w:val="0002105F"/>
    <w:rsid w:val="000218ED"/>
    <w:rsid w:val="00021CBF"/>
    <w:rsid w:val="00021E22"/>
    <w:rsid w:val="00022278"/>
    <w:rsid w:val="000223E8"/>
    <w:rsid w:val="000226CB"/>
    <w:rsid w:val="000226D2"/>
    <w:rsid w:val="0002275A"/>
    <w:rsid w:val="00022C14"/>
    <w:rsid w:val="00022C8A"/>
    <w:rsid w:val="00022EF5"/>
    <w:rsid w:val="0002307F"/>
    <w:rsid w:val="000235B6"/>
    <w:rsid w:val="00023718"/>
    <w:rsid w:val="000239DF"/>
    <w:rsid w:val="000241C6"/>
    <w:rsid w:val="000244C4"/>
    <w:rsid w:val="0002516D"/>
    <w:rsid w:val="000258AC"/>
    <w:rsid w:val="0002598C"/>
    <w:rsid w:val="00025CCD"/>
    <w:rsid w:val="00025E20"/>
    <w:rsid w:val="00025F5E"/>
    <w:rsid w:val="00026607"/>
    <w:rsid w:val="0002677B"/>
    <w:rsid w:val="00026F23"/>
    <w:rsid w:val="000278D5"/>
    <w:rsid w:val="00027F38"/>
    <w:rsid w:val="00027F7F"/>
    <w:rsid w:val="0003010D"/>
    <w:rsid w:val="00030244"/>
    <w:rsid w:val="00030335"/>
    <w:rsid w:val="0003050A"/>
    <w:rsid w:val="000307AF"/>
    <w:rsid w:val="0003096B"/>
    <w:rsid w:val="00030CE3"/>
    <w:rsid w:val="00030D12"/>
    <w:rsid w:val="00031006"/>
    <w:rsid w:val="00031332"/>
    <w:rsid w:val="00031AF7"/>
    <w:rsid w:val="00031C8A"/>
    <w:rsid w:val="00032035"/>
    <w:rsid w:val="000323AA"/>
    <w:rsid w:val="0003259C"/>
    <w:rsid w:val="000327F0"/>
    <w:rsid w:val="000329F2"/>
    <w:rsid w:val="00032CE7"/>
    <w:rsid w:val="00032E90"/>
    <w:rsid w:val="00032F42"/>
    <w:rsid w:val="0003323F"/>
    <w:rsid w:val="0003356D"/>
    <w:rsid w:val="00033780"/>
    <w:rsid w:val="000337E0"/>
    <w:rsid w:val="000337F7"/>
    <w:rsid w:val="000339E6"/>
    <w:rsid w:val="00033A0E"/>
    <w:rsid w:val="00033A80"/>
    <w:rsid w:val="00033B5E"/>
    <w:rsid w:val="00033BA5"/>
    <w:rsid w:val="00033D94"/>
    <w:rsid w:val="000342C8"/>
    <w:rsid w:val="00034407"/>
    <w:rsid w:val="0003460D"/>
    <w:rsid w:val="00034CE8"/>
    <w:rsid w:val="000360DC"/>
    <w:rsid w:val="0003613F"/>
    <w:rsid w:val="00036263"/>
    <w:rsid w:val="0003655D"/>
    <w:rsid w:val="000366A7"/>
    <w:rsid w:val="000369F9"/>
    <w:rsid w:val="00036AEE"/>
    <w:rsid w:val="00036CCF"/>
    <w:rsid w:val="00037070"/>
    <w:rsid w:val="000370BF"/>
    <w:rsid w:val="0003720C"/>
    <w:rsid w:val="000376D4"/>
    <w:rsid w:val="0003780A"/>
    <w:rsid w:val="00037CC9"/>
    <w:rsid w:val="00037F08"/>
    <w:rsid w:val="00037F63"/>
    <w:rsid w:val="00040768"/>
    <w:rsid w:val="00040841"/>
    <w:rsid w:val="0004090D"/>
    <w:rsid w:val="00041779"/>
    <w:rsid w:val="000418AC"/>
    <w:rsid w:val="00041981"/>
    <w:rsid w:val="000420D7"/>
    <w:rsid w:val="0004210A"/>
    <w:rsid w:val="00042280"/>
    <w:rsid w:val="000426E1"/>
    <w:rsid w:val="00042C90"/>
    <w:rsid w:val="00042C92"/>
    <w:rsid w:val="00042D5B"/>
    <w:rsid w:val="0004344F"/>
    <w:rsid w:val="00043485"/>
    <w:rsid w:val="000434DD"/>
    <w:rsid w:val="000434FC"/>
    <w:rsid w:val="0004359E"/>
    <w:rsid w:val="000436EC"/>
    <w:rsid w:val="00043819"/>
    <w:rsid w:val="000438DE"/>
    <w:rsid w:val="0004404F"/>
    <w:rsid w:val="00044198"/>
    <w:rsid w:val="0004483E"/>
    <w:rsid w:val="000449A2"/>
    <w:rsid w:val="00044EFA"/>
    <w:rsid w:val="0004511A"/>
    <w:rsid w:val="0004515F"/>
    <w:rsid w:val="00045257"/>
    <w:rsid w:val="00045CE8"/>
    <w:rsid w:val="00045ECD"/>
    <w:rsid w:val="00045F9C"/>
    <w:rsid w:val="0004643C"/>
    <w:rsid w:val="0004768B"/>
    <w:rsid w:val="00047787"/>
    <w:rsid w:val="0004779E"/>
    <w:rsid w:val="00047D24"/>
    <w:rsid w:val="00047DCE"/>
    <w:rsid w:val="00047F23"/>
    <w:rsid w:val="00047F52"/>
    <w:rsid w:val="0005021B"/>
    <w:rsid w:val="000504BB"/>
    <w:rsid w:val="00050B64"/>
    <w:rsid w:val="00050DAA"/>
    <w:rsid w:val="000513F9"/>
    <w:rsid w:val="0005168C"/>
    <w:rsid w:val="00051946"/>
    <w:rsid w:val="00051EAA"/>
    <w:rsid w:val="00051F27"/>
    <w:rsid w:val="000522A9"/>
    <w:rsid w:val="000523DA"/>
    <w:rsid w:val="00052527"/>
    <w:rsid w:val="00052702"/>
    <w:rsid w:val="00052798"/>
    <w:rsid w:val="0005292F"/>
    <w:rsid w:val="00052CFC"/>
    <w:rsid w:val="00052D31"/>
    <w:rsid w:val="0005307C"/>
    <w:rsid w:val="0005315D"/>
    <w:rsid w:val="000535BA"/>
    <w:rsid w:val="000535E5"/>
    <w:rsid w:val="000538AD"/>
    <w:rsid w:val="00054ACC"/>
    <w:rsid w:val="00054AE1"/>
    <w:rsid w:val="00054CAB"/>
    <w:rsid w:val="00054CD3"/>
    <w:rsid w:val="00055024"/>
    <w:rsid w:val="0005510F"/>
    <w:rsid w:val="000553E2"/>
    <w:rsid w:val="00055594"/>
    <w:rsid w:val="00055791"/>
    <w:rsid w:val="00055DA7"/>
    <w:rsid w:val="00055FF5"/>
    <w:rsid w:val="00056440"/>
    <w:rsid w:val="0005652B"/>
    <w:rsid w:val="0005669E"/>
    <w:rsid w:val="000569C3"/>
    <w:rsid w:val="00056C3C"/>
    <w:rsid w:val="00056C79"/>
    <w:rsid w:val="00056D87"/>
    <w:rsid w:val="0005756C"/>
    <w:rsid w:val="00057C12"/>
    <w:rsid w:val="00057E6B"/>
    <w:rsid w:val="00060043"/>
    <w:rsid w:val="00060283"/>
    <w:rsid w:val="00060498"/>
    <w:rsid w:val="00060552"/>
    <w:rsid w:val="00060F1B"/>
    <w:rsid w:val="00061164"/>
    <w:rsid w:val="000611D2"/>
    <w:rsid w:val="000613D3"/>
    <w:rsid w:val="00061514"/>
    <w:rsid w:val="000615E0"/>
    <w:rsid w:val="00061B3D"/>
    <w:rsid w:val="00061C54"/>
    <w:rsid w:val="000626D2"/>
    <w:rsid w:val="00062752"/>
    <w:rsid w:val="00062BC8"/>
    <w:rsid w:val="0006306A"/>
    <w:rsid w:val="0006371A"/>
    <w:rsid w:val="000637A3"/>
    <w:rsid w:val="00063A85"/>
    <w:rsid w:val="000643FD"/>
    <w:rsid w:val="00064727"/>
    <w:rsid w:val="0006484D"/>
    <w:rsid w:val="0006490F"/>
    <w:rsid w:val="0006542C"/>
    <w:rsid w:val="00065591"/>
    <w:rsid w:val="00065622"/>
    <w:rsid w:val="00065A5A"/>
    <w:rsid w:val="00065FD7"/>
    <w:rsid w:val="000660EE"/>
    <w:rsid w:val="00066502"/>
    <w:rsid w:val="00066778"/>
    <w:rsid w:val="00066A87"/>
    <w:rsid w:val="00066AC3"/>
    <w:rsid w:val="00066BAF"/>
    <w:rsid w:val="00066C97"/>
    <w:rsid w:val="00066D98"/>
    <w:rsid w:val="0006707A"/>
    <w:rsid w:val="0006776D"/>
    <w:rsid w:val="00067795"/>
    <w:rsid w:val="000678A6"/>
    <w:rsid w:val="000679B8"/>
    <w:rsid w:val="00067BB4"/>
    <w:rsid w:val="000701F1"/>
    <w:rsid w:val="000709A6"/>
    <w:rsid w:val="000709AD"/>
    <w:rsid w:val="00070A19"/>
    <w:rsid w:val="00070CD5"/>
    <w:rsid w:val="00070F8B"/>
    <w:rsid w:val="00071317"/>
    <w:rsid w:val="000715B7"/>
    <w:rsid w:val="0007163C"/>
    <w:rsid w:val="000718FB"/>
    <w:rsid w:val="00071D6E"/>
    <w:rsid w:val="00071E87"/>
    <w:rsid w:val="00071E9C"/>
    <w:rsid w:val="00071F5B"/>
    <w:rsid w:val="00071FF6"/>
    <w:rsid w:val="0007216A"/>
    <w:rsid w:val="00072602"/>
    <w:rsid w:val="00073B80"/>
    <w:rsid w:val="00073C02"/>
    <w:rsid w:val="00074710"/>
    <w:rsid w:val="00074978"/>
    <w:rsid w:val="00074E8A"/>
    <w:rsid w:val="000755EC"/>
    <w:rsid w:val="00075DDA"/>
    <w:rsid w:val="00075E3C"/>
    <w:rsid w:val="00075F13"/>
    <w:rsid w:val="0007615F"/>
    <w:rsid w:val="00076264"/>
    <w:rsid w:val="00076305"/>
    <w:rsid w:val="00076349"/>
    <w:rsid w:val="00076448"/>
    <w:rsid w:val="0007652A"/>
    <w:rsid w:val="00076764"/>
    <w:rsid w:val="00076BCC"/>
    <w:rsid w:val="00076C5B"/>
    <w:rsid w:val="00076FC1"/>
    <w:rsid w:val="0007711C"/>
    <w:rsid w:val="0007732B"/>
    <w:rsid w:val="000774C4"/>
    <w:rsid w:val="0007755C"/>
    <w:rsid w:val="0008020F"/>
    <w:rsid w:val="000812F1"/>
    <w:rsid w:val="000814CA"/>
    <w:rsid w:val="000815F9"/>
    <w:rsid w:val="00081AB7"/>
    <w:rsid w:val="00081C5A"/>
    <w:rsid w:val="000820F0"/>
    <w:rsid w:val="00082123"/>
    <w:rsid w:val="0008221C"/>
    <w:rsid w:val="0008295F"/>
    <w:rsid w:val="00082D6E"/>
    <w:rsid w:val="00082F16"/>
    <w:rsid w:val="000832FA"/>
    <w:rsid w:val="0008330F"/>
    <w:rsid w:val="00083458"/>
    <w:rsid w:val="00083BB3"/>
    <w:rsid w:val="00083EB4"/>
    <w:rsid w:val="00084BD4"/>
    <w:rsid w:val="00084BFD"/>
    <w:rsid w:val="00084E64"/>
    <w:rsid w:val="0008537D"/>
    <w:rsid w:val="000856BB"/>
    <w:rsid w:val="00085B81"/>
    <w:rsid w:val="00085D58"/>
    <w:rsid w:val="0008608F"/>
    <w:rsid w:val="000864A2"/>
    <w:rsid w:val="00086BC6"/>
    <w:rsid w:val="00086C0E"/>
    <w:rsid w:val="00086E8B"/>
    <w:rsid w:val="000873E5"/>
    <w:rsid w:val="00087F96"/>
    <w:rsid w:val="0009035C"/>
    <w:rsid w:val="000903EF"/>
    <w:rsid w:val="00090DDA"/>
    <w:rsid w:val="000913CA"/>
    <w:rsid w:val="0009167D"/>
    <w:rsid w:val="0009186B"/>
    <w:rsid w:val="00091CB4"/>
    <w:rsid w:val="00091D5A"/>
    <w:rsid w:val="000921DF"/>
    <w:rsid w:val="000923A3"/>
    <w:rsid w:val="0009247E"/>
    <w:rsid w:val="0009251C"/>
    <w:rsid w:val="000928BB"/>
    <w:rsid w:val="000929C8"/>
    <w:rsid w:val="00092A3A"/>
    <w:rsid w:val="00092FA1"/>
    <w:rsid w:val="00093ADE"/>
    <w:rsid w:val="0009433B"/>
    <w:rsid w:val="0009452A"/>
    <w:rsid w:val="00094C9F"/>
    <w:rsid w:val="00095BB5"/>
    <w:rsid w:val="00095E9F"/>
    <w:rsid w:val="00095F71"/>
    <w:rsid w:val="0009637B"/>
    <w:rsid w:val="00096888"/>
    <w:rsid w:val="00096A85"/>
    <w:rsid w:val="00096EDC"/>
    <w:rsid w:val="00096EE7"/>
    <w:rsid w:val="0009754B"/>
    <w:rsid w:val="00097746"/>
    <w:rsid w:val="00097A02"/>
    <w:rsid w:val="00097FA4"/>
    <w:rsid w:val="000A03AD"/>
    <w:rsid w:val="000A0602"/>
    <w:rsid w:val="000A08AD"/>
    <w:rsid w:val="000A0C02"/>
    <w:rsid w:val="000A114D"/>
    <w:rsid w:val="000A13D0"/>
    <w:rsid w:val="000A1569"/>
    <w:rsid w:val="000A1A8F"/>
    <w:rsid w:val="000A1AF2"/>
    <w:rsid w:val="000A1D20"/>
    <w:rsid w:val="000A1E5F"/>
    <w:rsid w:val="000A279F"/>
    <w:rsid w:val="000A2C08"/>
    <w:rsid w:val="000A2E5B"/>
    <w:rsid w:val="000A3004"/>
    <w:rsid w:val="000A3552"/>
    <w:rsid w:val="000A37B5"/>
    <w:rsid w:val="000A37F9"/>
    <w:rsid w:val="000A386C"/>
    <w:rsid w:val="000A493D"/>
    <w:rsid w:val="000A4F11"/>
    <w:rsid w:val="000A5879"/>
    <w:rsid w:val="000A5BAF"/>
    <w:rsid w:val="000A5E99"/>
    <w:rsid w:val="000A5EFE"/>
    <w:rsid w:val="000A6388"/>
    <w:rsid w:val="000A67D2"/>
    <w:rsid w:val="000A6919"/>
    <w:rsid w:val="000A69FC"/>
    <w:rsid w:val="000A7047"/>
    <w:rsid w:val="000A717D"/>
    <w:rsid w:val="000A732A"/>
    <w:rsid w:val="000A73A2"/>
    <w:rsid w:val="000A7493"/>
    <w:rsid w:val="000A7731"/>
    <w:rsid w:val="000A7AC7"/>
    <w:rsid w:val="000A7B20"/>
    <w:rsid w:val="000A7C08"/>
    <w:rsid w:val="000A7DC3"/>
    <w:rsid w:val="000A7DD3"/>
    <w:rsid w:val="000A7EEE"/>
    <w:rsid w:val="000B0044"/>
    <w:rsid w:val="000B055B"/>
    <w:rsid w:val="000B0ECC"/>
    <w:rsid w:val="000B1719"/>
    <w:rsid w:val="000B1985"/>
    <w:rsid w:val="000B1FBC"/>
    <w:rsid w:val="000B2089"/>
    <w:rsid w:val="000B2161"/>
    <w:rsid w:val="000B2989"/>
    <w:rsid w:val="000B29C6"/>
    <w:rsid w:val="000B2B21"/>
    <w:rsid w:val="000B37EC"/>
    <w:rsid w:val="000B397B"/>
    <w:rsid w:val="000B39D5"/>
    <w:rsid w:val="000B39DF"/>
    <w:rsid w:val="000B4484"/>
    <w:rsid w:val="000B44A3"/>
    <w:rsid w:val="000B469B"/>
    <w:rsid w:val="000B4C30"/>
    <w:rsid w:val="000B5457"/>
    <w:rsid w:val="000B576E"/>
    <w:rsid w:val="000B6ECB"/>
    <w:rsid w:val="000B736A"/>
    <w:rsid w:val="000B7427"/>
    <w:rsid w:val="000B7B40"/>
    <w:rsid w:val="000C006F"/>
    <w:rsid w:val="000C016F"/>
    <w:rsid w:val="000C09FA"/>
    <w:rsid w:val="000C0B86"/>
    <w:rsid w:val="000C1081"/>
    <w:rsid w:val="000C1517"/>
    <w:rsid w:val="000C18AF"/>
    <w:rsid w:val="000C1E27"/>
    <w:rsid w:val="000C1FC0"/>
    <w:rsid w:val="000C1FEE"/>
    <w:rsid w:val="000C2225"/>
    <w:rsid w:val="000C2253"/>
    <w:rsid w:val="000C263A"/>
    <w:rsid w:val="000C2917"/>
    <w:rsid w:val="000C2DC8"/>
    <w:rsid w:val="000C2E5C"/>
    <w:rsid w:val="000C3398"/>
    <w:rsid w:val="000C3FA4"/>
    <w:rsid w:val="000C3FD3"/>
    <w:rsid w:val="000C4665"/>
    <w:rsid w:val="000C469D"/>
    <w:rsid w:val="000C4E80"/>
    <w:rsid w:val="000C5337"/>
    <w:rsid w:val="000C558D"/>
    <w:rsid w:val="000C5AE2"/>
    <w:rsid w:val="000C5C02"/>
    <w:rsid w:val="000C6E02"/>
    <w:rsid w:val="000C7014"/>
    <w:rsid w:val="000C7204"/>
    <w:rsid w:val="000C7267"/>
    <w:rsid w:val="000C760D"/>
    <w:rsid w:val="000C7734"/>
    <w:rsid w:val="000C7B99"/>
    <w:rsid w:val="000C7D15"/>
    <w:rsid w:val="000C7F27"/>
    <w:rsid w:val="000D0032"/>
    <w:rsid w:val="000D0FB3"/>
    <w:rsid w:val="000D1B0A"/>
    <w:rsid w:val="000D1D60"/>
    <w:rsid w:val="000D2277"/>
    <w:rsid w:val="000D231B"/>
    <w:rsid w:val="000D23C8"/>
    <w:rsid w:val="000D296A"/>
    <w:rsid w:val="000D3229"/>
    <w:rsid w:val="000D3408"/>
    <w:rsid w:val="000D3651"/>
    <w:rsid w:val="000D3670"/>
    <w:rsid w:val="000D369A"/>
    <w:rsid w:val="000D39B1"/>
    <w:rsid w:val="000D3AEB"/>
    <w:rsid w:val="000D3B87"/>
    <w:rsid w:val="000D42EE"/>
    <w:rsid w:val="000D4362"/>
    <w:rsid w:val="000D4CB2"/>
    <w:rsid w:val="000D505A"/>
    <w:rsid w:val="000D5491"/>
    <w:rsid w:val="000D54BA"/>
    <w:rsid w:val="000D59E3"/>
    <w:rsid w:val="000D5EB7"/>
    <w:rsid w:val="000D5FAB"/>
    <w:rsid w:val="000D6109"/>
    <w:rsid w:val="000D649B"/>
    <w:rsid w:val="000D6672"/>
    <w:rsid w:val="000D6B75"/>
    <w:rsid w:val="000D6D07"/>
    <w:rsid w:val="000D6D81"/>
    <w:rsid w:val="000D700A"/>
    <w:rsid w:val="000D73C3"/>
    <w:rsid w:val="000D7AC2"/>
    <w:rsid w:val="000D7BC4"/>
    <w:rsid w:val="000D7C41"/>
    <w:rsid w:val="000D7E76"/>
    <w:rsid w:val="000D7FD5"/>
    <w:rsid w:val="000E0348"/>
    <w:rsid w:val="000E03A5"/>
    <w:rsid w:val="000E0721"/>
    <w:rsid w:val="000E08A3"/>
    <w:rsid w:val="000E0989"/>
    <w:rsid w:val="000E0F92"/>
    <w:rsid w:val="000E1203"/>
    <w:rsid w:val="000E12BA"/>
    <w:rsid w:val="000E13C9"/>
    <w:rsid w:val="000E1D53"/>
    <w:rsid w:val="000E20BC"/>
    <w:rsid w:val="000E2119"/>
    <w:rsid w:val="000E235F"/>
    <w:rsid w:val="000E28A7"/>
    <w:rsid w:val="000E2B24"/>
    <w:rsid w:val="000E2B84"/>
    <w:rsid w:val="000E2B8B"/>
    <w:rsid w:val="000E2C5A"/>
    <w:rsid w:val="000E2C86"/>
    <w:rsid w:val="000E2E60"/>
    <w:rsid w:val="000E3033"/>
    <w:rsid w:val="000E3B87"/>
    <w:rsid w:val="000E3CE7"/>
    <w:rsid w:val="000E3CE8"/>
    <w:rsid w:val="000E410E"/>
    <w:rsid w:val="000E4554"/>
    <w:rsid w:val="000E4712"/>
    <w:rsid w:val="000E48F9"/>
    <w:rsid w:val="000E49A7"/>
    <w:rsid w:val="000E49FA"/>
    <w:rsid w:val="000E4FDA"/>
    <w:rsid w:val="000E50F4"/>
    <w:rsid w:val="000E5200"/>
    <w:rsid w:val="000E52AC"/>
    <w:rsid w:val="000E5823"/>
    <w:rsid w:val="000E5947"/>
    <w:rsid w:val="000E5B4E"/>
    <w:rsid w:val="000E5ECF"/>
    <w:rsid w:val="000E5EE7"/>
    <w:rsid w:val="000E5FF2"/>
    <w:rsid w:val="000E630E"/>
    <w:rsid w:val="000E6945"/>
    <w:rsid w:val="000E6A26"/>
    <w:rsid w:val="000E6DE2"/>
    <w:rsid w:val="000E7217"/>
    <w:rsid w:val="000E7252"/>
    <w:rsid w:val="000E7909"/>
    <w:rsid w:val="000E7EFF"/>
    <w:rsid w:val="000F00FD"/>
    <w:rsid w:val="000F0776"/>
    <w:rsid w:val="000F086C"/>
    <w:rsid w:val="000F087E"/>
    <w:rsid w:val="000F0AE2"/>
    <w:rsid w:val="000F0C82"/>
    <w:rsid w:val="000F0F3B"/>
    <w:rsid w:val="000F1566"/>
    <w:rsid w:val="000F160B"/>
    <w:rsid w:val="000F1765"/>
    <w:rsid w:val="000F1DA5"/>
    <w:rsid w:val="000F1F5F"/>
    <w:rsid w:val="000F2046"/>
    <w:rsid w:val="000F2164"/>
    <w:rsid w:val="000F2554"/>
    <w:rsid w:val="000F2891"/>
    <w:rsid w:val="000F2EEE"/>
    <w:rsid w:val="000F304A"/>
    <w:rsid w:val="000F3127"/>
    <w:rsid w:val="000F361F"/>
    <w:rsid w:val="000F381D"/>
    <w:rsid w:val="000F3987"/>
    <w:rsid w:val="000F3991"/>
    <w:rsid w:val="000F3BB6"/>
    <w:rsid w:val="000F3BE4"/>
    <w:rsid w:val="000F415D"/>
    <w:rsid w:val="000F4175"/>
    <w:rsid w:val="000F458F"/>
    <w:rsid w:val="000F46C1"/>
    <w:rsid w:val="000F4FB1"/>
    <w:rsid w:val="000F4FE6"/>
    <w:rsid w:val="000F51FC"/>
    <w:rsid w:val="000F55F1"/>
    <w:rsid w:val="000F5684"/>
    <w:rsid w:val="000F57D4"/>
    <w:rsid w:val="000F5AF6"/>
    <w:rsid w:val="000F5B40"/>
    <w:rsid w:val="000F5D9D"/>
    <w:rsid w:val="000F5E40"/>
    <w:rsid w:val="000F5E83"/>
    <w:rsid w:val="000F6A65"/>
    <w:rsid w:val="000F72F9"/>
    <w:rsid w:val="000F73E9"/>
    <w:rsid w:val="000F79F4"/>
    <w:rsid w:val="000F7C78"/>
    <w:rsid w:val="000F7F83"/>
    <w:rsid w:val="0010010A"/>
    <w:rsid w:val="001005AE"/>
    <w:rsid w:val="00100823"/>
    <w:rsid w:val="00100944"/>
    <w:rsid w:val="00100C60"/>
    <w:rsid w:val="001015AA"/>
    <w:rsid w:val="001017E6"/>
    <w:rsid w:val="00101C3F"/>
    <w:rsid w:val="00101C45"/>
    <w:rsid w:val="001028BB"/>
    <w:rsid w:val="001030EA"/>
    <w:rsid w:val="00103225"/>
    <w:rsid w:val="0010328D"/>
    <w:rsid w:val="001039A9"/>
    <w:rsid w:val="00103D85"/>
    <w:rsid w:val="00103DA3"/>
    <w:rsid w:val="00104079"/>
    <w:rsid w:val="0010443F"/>
    <w:rsid w:val="001045CE"/>
    <w:rsid w:val="00104906"/>
    <w:rsid w:val="00104FBC"/>
    <w:rsid w:val="0010534E"/>
    <w:rsid w:val="0010553B"/>
    <w:rsid w:val="0010558E"/>
    <w:rsid w:val="00105A82"/>
    <w:rsid w:val="00105DDC"/>
    <w:rsid w:val="00105EBE"/>
    <w:rsid w:val="0010674B"/>
    <w:rsid w:val="00106816"/>
    <w:rsid w:val="00106C61"/>
    <w:rsid w:val="00107047"/>
    <w:rsid w:val="0010733B"/>
    <w:rsid w:val="001074BC"/>
    <w:rsid w:val="001075C4"/>
    <w:rsid w:val="00107664"/>
    <w:rsid w:val="001078EC"/>
    <w:rsid w:val="00107B9B"/>
    <w:rsid w:val="00107E77"/>
    <w:rsid w:val="001100F2"/>
    <w:rsid w:val="00110491"/>
    <w:rsid w:val="00110494"/>
    <w:rsid w:val="00110630"/>
    <w:rsid w:val="00110D70"/>
    <w:rsid w:val="00110EE2"/>
    <w:rsid w:val="0011128B"/>
    <w:rsid w:val="001113CA"/>
    <w:rsid w:val="00111717"/>
    <w:rsid w:val="0011189D"/>
    <w:rsid w:val="00111B0E"/>
    <w:rsid w:val="00111B36"/>
    <w:rsid w:val="001122AC"/>
    <w:rsid w:val="001122CB"/>
    <w:rsid w:val="00112303"/>
    <w:rsid w:val="00112375"/>
    <w:rsid w:val="001132A1"/>
    <w:rsid w:val="00113567"/>
    <w:rsid w:val="0011366C"/>
    <w:rsid w:val="00113AAE"/>
    <w:rsid w:val="00114167"/>
    <w:rsid w:val="00114398"/>
    <w:rsid w:val="00114700"/>
    <w:rsid w:val="00114921"/>
    <w:rsid w:val="00114936"/>
    <w:rsid w:val="00114A9C"/>
    <w:rsid w:val="00114AD4"/>
    <w:rsid w:val="00114B35"/>
    <w:rsid w:val="00114B74"/>
    <w:rsid w:val="00115503"/>
    <w:rsid w:val="00115508"/>
    <w:rsid w:val="00115F2A"/>
    <w:rsid w:val="001160CD"/>
    <w:rsid w:val="001160D0"/>
    <w:rsid w:val="0011624E"/>
    <w:rsid w:val="001163DB"/>
    <w:rsid w:val="00116404"/>
    <w:rsid w:val="001167A1"/>
    <w:rsid w:val="0011690F"/>
    <w:rsid w:val="00116DAA"/>
    <w:rsid w:val="00116FF6"/>
    <w:rsid w:val="00117092"/>
    <w:rsid w:val="001170E5"/>
    <w:rsid w:val="001171A1"/>
    <w:rsid w:val="00117276"/>
    <w:rsid w:val="0011731E"/>
    <w:rsid w:val="001173A8"/>
    <w:rsid w:val="00117458"/>
    <w:rsid w:val="001174D8"/>
    <w:rsid w:val="001176B1"/>
    <w:rsid w:val="00117825"/>
    <w:rsid w:val="0011792B"/>
    <w:rsid w:val="0011797B"/>
    <w:rsid w:val="00117C96"/>
    <w:rsid w:val="00120223"/>
    <w:rsid w:val="00120522"/>
    <w:rsid w:val="00120D1F"/>
    <w:rsid w:val="00121594"/>
    <w:rsid w:val="00121BF1"/>
    <w:rsid w:val="00121E2B"/>
    <w:rsid w:val="0012222C"/>
    <w:rsid w:val="0012249B"/>
    <w:rsid w:val="00122616"/>
    <w:rsid w:val="001226CE"/>
    <w:rsid w:val="00122F5F"/>
    <w:rsid w:val="001231B2"/>
    <w:rsid w:val="001232DB"/>
    <w:rsid w:val="001232E2"/>
    <w:rsid w:val="001234BD"/>
    <w:rsid w:val="001242C9"/>
    <w:rsid w:val="00124742"/>
    <w:rsid w:val="00124CF4"/>
    <w:rsid w:val="0012520E"/>
    <w:rsid w:val="00125236"/>
    <w:rsid w:val="00125535"/>
    <w:rsid w:val="0012561C"/>
    <w:rsid w:val="00125844"/>
    <w:rsid w:val="00125B2C"/>
    <w:rsid w:val="00125BAC"/>
    <w:rsid w:val="00125CA0"/>
    <w:rsid w:val="00125E04"/>
    <w:rsid w:val="00125EE9"/>
    <w:rsid w:val="0012670B"/>
    <w:rsid w:val="00126884"/>
    <w:rsid w:val="001268B3"/>
    <w:rsid w:val="00126970"/>
    <w:rsid w:val="00126B2B"/>
    <w:rsid w:val="00126D4B"/>
    <w:rsid w:val="00127002"/>
    <w:rsid w:val="0012777A"/>
    <w:rsid w:val="001277DE"/>
    <w:rsid w:val="001278E3"/>
    <w:rsid w:val="00127A92"/>
    <w:rsid w:val="00127A9E"/>
    <w:rsid w:val="00127B23"/>
    <w:rsid w:val="00127BBA"/>
    <w:rsid w:val="001303BF"/>
    <w:rsid w:val="0013080C"/>
    <w:rsid w:val="00130A32"/>
    <w:rsid w:val="00130E5A"/>
    <w:rsid w:val="00130EF5"/>
    <w:rsid w:val="001315A4"/>
    <w:rsid w:val="001316EB"/>
    <w:rsid w:val="00131D0C"/>
    <w:rsid w:val="00131E9F"/>
    <w:rsid w:val="00132481"/>
    <w:rsid w:val="0013259C"/>
    <w:rsid w:val="001325D0"/>
    <w:rsid w:val="0013262D"/>
    <w:rsid w:val="00132949"/>
    <w:rsid w:val="001334C2"/>
    <w:rsid w:val="00133896"/>
    <w:rsid w:val="00133ABF"/>
    <w:rsid w:val="00133D2A"/>
    <w:rsid w:val="00133D3F"/>
    <w:rsid w:val="00133D8F"/>
    <w:rsid w:val="001342B8"/>
    <w:rsid w:val="0013493D"/>
    <w:rsid w:val="00134C18"/>
    <w:rsid w:val="00134DC1"/>
    <w:rsid w:val="0013522B"/>
    <w:rsid w:val="00135605"/>
    <w:rsid w:val="00135828"/>
    <w:rsid w:val="001358C0"/>
    <w:rsid w:val="00135B41"/>
    <w:rsid w:val="00135F77"/>
    <w:rsid w:val="001360DB"/>
    <w:rsid w:val="001360EA"/>
    <w:rsid w:val="00136132"/>
    <w:rsid w:val="00136143"/>
    <w:rsid w:val="001361D0"/>
    <w:rsid w:val="0013635B"/>
    <w:rsid w:val="00136453"/>
    <w:rsid w:val="00137112"/>
    <w:rsid w:val="001376D9"/>
    <w:rsid w:val="001377A7"/>
    <w:rsid w:val="00137970"/>
    <w:rsid w:val="00137FE1"/>
    <w:rsid w:val="00140024"/>
    <w:rsid w:val="00140701"/>
    <w:rsid w:val="00140A00"/>
    <w:rsid w:val="00140FE2"/>
    <w:rsid w:val="001414C4"/>
    <w:rsid w:val="001415BF"/>
    <w:rsid w:val="001416D7"/>
    <w:rsid w:val="00141941"/>
    <w:rsid w:val="00141E02"/>
    <w:rsid w:val="00141EA6"/>
    <w:rsid w:val="00141ED0"/>
    <w:rsid w:val="001420AB"/>
    <w:rsid w:val="00142321"/>
    <w:rsid w:val="00142449"/>
    <w:rsid w:val="00142A3D"/>
    <w:rsid w:val="00143655"/>
    <w:rsid w:val="00143D01"/>
    <w:rsid w:val="00143FF8"/>
    <w:rsid w:val="00144431"/>
    <w:rsid w:val="001446C6"/>
    <w:rsid w:val="001447AB"/>
    <w:rsid w:val="00144F07"/>
    <w:rsid w:val="00144FA4"/>
    <w:rsid w:val="0014510F"/>
    <w:rsid w:val="00145293"/>
    <w:rsid w:val="00145D1D"/>
    <w:rsid w:val="00145DBB"/>
    <w:rsid w:val="00145FA7"/>
    <w:rsid w:val="001460E9"/>
    <w:rsid w:val="0014628D"/>
    <w:rsid w:val="00146C96"/>
    <w:rsid w:val="00146D87"/>
    <w:rsid w:val="00146E1D"/>
    <w:rsid w:val="0014719A"/>
    <w:rsid w:val="001473E8"/>
    <w:rsid w:val="00147453"/>
    <w:rsid w:val="001478C4"/>
    <w:rsid w:val="00147B7A"/>
    <w:rsid w:val="00147C50"/>
    <w:rsid w:val="00147C65"/>
    <w:rsid w:val="00147CF1"/>
    <w:rsid w:val="00147DE0"/>
    <w:rsid w:val="00150018"/>
    <w:rsid w:val="00150565"/>
    <w:rsid w:val="001506A7"/>
    <w:rsid w:val="00150858"/>
    <w:rsid w:val="00150A27"/>
    <w:rsid w:val="00150F0A"/>
    <w:rsid w:val="00150F8F"/>
    <w:rsid w:val="001515B0"/>
    <w:rsid w:val="00151758"/>
    <w:rsid w:val="00151793"/>
    <w:rsid w:val="00151807"/>
    <w:rsid w:val="00151CE3"/>
    <w:rsid w:val="00152252"/>
    <w:rsid w:val="001525E5"/>
    <w:rsid w:val="001526AC"/>
    <w:rsid w:val="001526FA"/>
    <w:rsid w:val="0015280B"/>
    <w:rsid w:val="00152D2A"/>
    <w:rsid w:val="0015343A"/>
    <w:rsid w:val="00153468"/>
    <w:rsid w:val="0015353E"/>
    <w:rsid w:val="00153545"/>
    <w:rsid w:val="001535BC"/>
    <w:rsid w:val="0015379B"/>
    <w:rsid w:val="001540E5"/>
    <w:rsid w:val="00154444"/>
    <w:rsid w:val="00154575"/>
    <w:rsid w:val="00154A2A"/>
    <w:rsid w:val="00154BB1"/>
    <w:rsid w:val="00154CF9"/>
    <w:rsid w:val="0015504F"/>
    <w:rsid w:val="0015527F"/>
    <w:rsid w:val="00155332"/>
    <w:rsid w:val="001555E1"/>
    <w:rsid w:val="001556BF"/>
    <w:rsid w:val="0015576E"/>
    <w:rsid w:val="00155897"/>
    <w:rsid w:val="00155B3C"/>
    <w:rsid w:val="00155CF6"/>
    <w:rsid w:val="00156246"/>
    <w:rsid w:val="00156669"/>
    <w:rsid w:val="00156B98"/>
    <w:rsid w:val="00156CCD"/>
    <w:rsid w:val="00156CD5"/>
    <w:rsid w:val="00157391"/>
    <w:rsid w:val="001575E9"/>
    <w:rsid w:val="00157B82"/>
    <w:rsid w:val="00160081"/>
    <w:rsid w:val="0016031A"/>
    <w:rsid w:val="001603C2"/>
    <w:rsid w:val="0016062B"/>
    <w:rsid w:val="00160889"/>
    <w:rsid w:val="00160895"/>
    <w:rsid w:val="00160D79"/>
    <w:rsid w:val="00160F7A"/>
    <w:rsid w:val="00161063"/>
    <w:rsid w:val="0016133F"/>
    <w:rsid w:val="001615A5"/>
    <w:rsid w:val="00161EC6"/>
    <w:rsid w:val="0016208D"/>
    <w:rsid w:val="001621E7"/>
    <w:rsid w:val="001622B0"/>
    <w:rsid w:val="001622D6"/>
    <w:rsid w:val="00162646"/>
    <w:rsid w:val="001626AD"/>
    <w:rsid w:val="001627D3"/>
    <w:rsid w:val="0016286F"/>
    <w:rsid w:val="001629E7"/>
    <w:rsid w:val="00162EC4"/>
    <w:rsid w:val="001632D3"/>
    <w:rsid w:val="00163B80"/>
    <w:rsid w:val="00163E34"/>
    <w:rsid w:val="00163F84"/>
    <w:rsid w:val="001644DB"/>
    <w:rsid w:val="00165756"/>
    <w:rsid w:val="0016579A"/>
    <w:rsid w:val="00165A49"/>
    <w:rsid w:val="00165D7C"/>
    <w:rsid w:val="00166630"/>
    <w:rsid w:val="001669E6"/>
    <w:rsid w:val="00166DDD"/>
    <w:rsid w:val="001670BE"/>
    <w:rsid w:val="00167179"/>
    <w:rsid w:val="00167553"/>
    <w:rsid w:val="00167F4D"/>
    <w:rsid w:val="0017006C"/>
    <w:rsid w:val="00170707"/>
    <w:rsid w:val="00170A0E"/>
    <w:rsid w:val="0017101C"/>
    <w:rsid w:val="001711D8"/>
    <w:rsid w:val="001712D4"/>
    <w:rsid w:val="001713B7"/>
    <w:rsid w:val="001715CD"/>
    <w:rsid w:val="0017176E"/>
    <w:rsid w:val="00171F48"/>
    <w:rsid w:val="00172066"/>
    <w:rsid w:val="00172393"/>
    <w:rsid w:val="00172437"/>
    <w:rsid w:val="001729C0"/>
    <w:rsid w:val="00173032"/>
    <w:rsid w:val="001730E4"/>
    <w:rsid w:val="00173305"/>
    <w:rsid w:val="00173310"/>
    <w:rsid w:val="0017387E"/>
    <w:rsid w:val="001741A9"/>
    <w:rsid w:val="001747FE"/>
    <w:rsid w:val="001748C8"/>
    <w:rsid w:val="00174B32"/>
    <w:rsid w:val="00174B5C"/>
    <w:rsid w:val="00174CAD"/>
    <w:rsid w:val="00174E71"/>
    <w:rsid w:val="0017559F"/>
    <w:rsid w:val="00175906"/>
    <w:rsid w:val="00175BE2"/>
    <w:rsid w:val="00175F1D"/>
    <w:rsid w:val="00175F23"/>
    <w:rsid w:val="0017619C"/>
    <w:rsid w:val="0017624C"/>
    <w:rsid w:val="0017681F"/>
    <w:rsid w:val="00176B95"/>
    <w:rsid w:val="00176BA2"/>
    <w:rsid w:val="00176EAF"/>
    <w:rsid w:val="00176FF5"/>
    <w:rsid w:val="00177383"/>
    <w:rsid w:val="0017738E"/>
    <w:rsid w:val="001773E8"/>
    <w:rsid w:val="001775C5"/>
    <w:rsid w:val="00177803"/>
    <w:rsid w:val="001778DA"/>
    <w:rsid w:val="00180019"/>
    <w:rsid w:val="001801C2"/>
    <w:rsid w:val="00180314"/>
    <w:rsid w:val="0018046C"/>
    <w:rsid w:val="00180526"/>
    <w:rsid w:val="00180B62"/>
    <w:rsid w:val="00180D0F"/>
    <w:rsid w:val="00180D98"/>
    <w:rsid w:val="00180EE9"/>
    <w:rsid w:val="00181025"/>
    <w:rsid w:val="00181198"/>
    <w:rsid w:val="001814B1"/>
    <w:rsid w:val="001816FE"/>
    <w:rsid w:val="00181911"/>
    <w:rsid w:val="001819F1"/>
    <w:rsid w:val="00181AE4"/>
    <w:rsid w:val="00181BDD"/>
    <w:rsid w:val="00181CA1"/>
    <w:rsid w:val="00181E34"/>
    <w:rsid w:val="00182200"/>
    <w:rsid w:val="0018225E"/>
    <w:rsid w:val="001824DF"/>
    <w:rsid w:val="00182586"/>
    <w:rsid w:val="00183282"/>
    <w:rsid w:val="0018329A"/>
    <w:rsid w:val="0018344C"/>
    <w:rsid w:val="001834D7"/>
    <w:rsid w:val="00183915"/>
    <w:rsid w:val="00183AA8"/>
    <w:rsid w:val="00183B62"/>
    <w:rsid w:val="00183BF7"/>
    <w:rsid w:val="00183DBF"/>
    <w:rsid w:val="00183E43"/>
    <w:rsid w:val="001844B0"/>
    <w:rsid w:val="001845F7"/>
    <w:rsid w:val="0018473F"/>
    <w:rsid w:val="00185597"/>
    <w:rsid w:val="00185A3E"/>
    <w:rsid w:val="00186270"/>
    <w:rsid w:val="001868B9"/>
    <w:rsid w:val="00186907"/>
    <w:rsid w:val="00186B20"/>
    <w:rsid w:val="00186B33"/>
    <w:rsid w:val="0018701B"/>
    <w:rsid w:val="00187063"/>
    <w:rsid w:val="0018784B"/>
    <w:rsid w:val="00187D30"/>
    <w:rsid w:val="001901BB"/>
    <w:rsid w:val="00190229"/>
    <w:rsid w:val="00190958"/>
    <w:rsid w:val="00190EE4"/>
    <w:rsid w:val="00190F75"/>
    <w:rsid w:val="0019104E"/>
    <w:rsid w:val="00191505"/>
    <w:rsid w:val="00191776"/>
    <w:rsid w:val="00192655"/>
    <w:rsid w:val="001926D5"/>
    <w:rsid w:val="001928B8"/>
    <w:rsid w:val="00192C3A"/>
    <w:rsid w:val="00192C9E"/>
    <w:rsid w:val="00192E59"/>
    <w:rsid w:val="001932C6"/>
    <w:rsid w:val="00193A0A"/>
    <w:rsid w:val="00193D27"/>
    <w:rsid w:val="00193F40"/>
    <w:rsid w:val="001941DA"/>
    <w:rsid w:val="001942D5"/>
    <w:rsid w:val="001943E9"/>
    <w:rsid w:val="00194716"/>
    <w:rsid w:val="0019472D"/>
    <w:rsid w:val="001948D8"/>
    <w:rsid w:val="001953CF"/>
    <w:rsid w:val="00195E26"/>
    <w:rsid w:val="00195EFB"/>
    <w:rsid w:val="00196128"/>
    <w:rsid w:val="00196592"/>
    <w:rsid w:val="001965B4"/>
    <w:rsid w:val="00196ECE"/>
    <w:rsid w:val="00197596"/>
    <w:rsid w:val="0019772C"/>
    <w:rsid w:val="00197939"/>
    <w:rsid w:val="00197C39"/>
    <w:rsid w:val="001A02EA"/>
    <w:rsid w:val="001A0520"/>
    <w:rsid w:val="001A0C34"/>
    <w:rsid w:val="001A0CE0"/>
    <w:rsid w:val="001A0F30"/>
    <w:rsid w:val="001A2046"/>
    <w:rsid w:val="001A22C4"/>
    <w:rsid w:val="001A2D65"/>
    <w:rsid w:val="001A2FB4"/>
    <w:rsid w:val="001A2FD1"/>
    <w:rsid w:val="001A3680"/>
    <w:rsid w:val="001A409F"/>
    <w:rsid w:val="001A4787"/>
    <w:rsid w:val="001A48A0"/>
    <w:rsid w:val="001A4A60"/>
    <w:rsid w:val="001A4AD9"/>
    <w:rsid w:val="001A4B1F"/>
    <w:rsid w:val="001A4C50"/>
    <w:rsid w:val="001A4D40"/>
    <w:rsid w:val="001A4E25"/>
    <w:rsid w:val="001A4EED"/>
    <w:rsid w:val="001A5049"/>
    <w:rsid w:val="001A50CA"/>
    <w:rsid w:val="001A596B"/>
    <w:rsid w:val="001A59D0"/>
    <w:rsid w:val="001A5DA2"/>
    <w:rsid w:val="001A5EF5"/>
    <w:rsid w:val="001A6029"/>
    <w:rsid w:val="001A632E"/>
    <w:rsid w:val="001A6558"/>
    <w:rsid w:val="001A663F"/>
    <w:rsid w:val="001A6CDD"/>
    <w:rsid w:val="001A723E"/>
    <w:rsid w:val="001A724D"/>
    <w:rsid w:val="001A7271"/>
    <w:rsid w:val="001A73EF"/>
    <w:rsid w:val="001A794E"/>
    <w:rsid w:val="001A7C67"/>
    <w:rsid w:val="001A7F4A"/>
    <w:rsid w:val="001B0000"/>
    <w:rsid w:val="001B03A4"/>
    <w:rsid w:val="001B0BDD"/>
    <w:rsid w:val="001B0C02"/>
    <w:rsid w:val="001B0EEB"/>
    <w:rsid w:val="001B1CC5"/>
    <w:rsid w:val="001B1EA0"/>
    <w:rsid w:val="001B2096"/>
    <w:rsid w:val="001B21DF"/>
    <w:rsid w:val="001B2613"/>
    <w:rsid w:val="001B27B2"/>
    <w:rsid w:val="001B2AC7"/>
    <w:rsid w:val="001B2F5F"/>
    <w:rsid w:val="001B2F85"/>
    <w:rsid w:val="001B3061"/>
    <w:rsid w:val="001B3879"/>
    <w:rsid w:val="001B3BA8"/>
    <w:rsid w:val="001B4127"/>
    <w:rsid w:val="001B4A53"/>
    <w:rsid w:val="001B4AB6"/>
    <w:rsid w:val="001B4E39"/>
    <w:rsid w:val="001B507A"/>
    <w:rsid w:val="001B512F"/>
    <w:rsid w:val="001B5133"/>
    <w:rsid w:val="001B563A"/>
    <w:rsid w:val="001B5935"/>
    <w:rsid w:val="001B5B52"/>
    <w:rsid w:val="001B623D"/>
    <w:rsid w:val="001B663E"/>
    <w:rsid w:val="001B6AB8"/>
    <w:rsid w:val="001B6BE9"/>
    <w:rsid w:val="001B6EE4"/>
    <w:rsid w:val="001B707B"/>
    <w:rsid w:val="001B71E7"/>
    <w:rsid w:val="001B727A"/>
    <w:rsid w:val="001B7444"/>
    <w:rsid w:val="001B7586"/>
    <w:rsid w:val="001B77CD"/>
    <w:rsid w:val="001B7A84"/>
    <w:rsid w:val="001B7EDA"/>
    <w:rsid w:val="001B7F38"/>
    <w:rsid w:val="001C0489"/>
    <w:rsid w:val="001C05A0"/>
    <w:rsid w:val="001C0BDF"/>
    <w:rsid w:val="001C0CC2"/>
    <w:rsid w:val="001C1002"/>
    <w:rsid w:val="001C121A"/>
    <w:rsid w:val="001C2122"/>
    <w:rsid w:val="001C243C"/>
    <w:rsid w:val="001C2644"/>
    <w:rsid w:val="001C26D9"/>
    <w:rsid w:val="001C2DE2"/>
    <w:rsid w:val="001C2E8C"/>
    <w:rsid w:val="001C338E"/>
    <w:rsid w:val="001C3490"/>
    <w:rsid w:val="001C35C1"/>
    <w:rsid w:val="001C36E1"/>
    <w:rsid w:val="001C37CA"/>
    <w:rsid w:val="001C3B06"/>
    <w:rsid w:val="001C3C9E"/>
    <w:rsid w:val="001C3CA9"/>
    <w:rsid w:val="001C3EA7"/>
    <w:rsid w:val="001C3F89"/>
    <w:rsid w:val="001C4546"/>
    <w:rsid w:val="001C45CF"/>
    <w:rsid w:val="001C4616"/>
    <w:rsid w:val="001C4880"/>
    <w:rsid w:val="001C4910"/>
    <w:rsid w:val="001C4927"/>
    <w:rsid w:val="001C4E25"/>
    <w:rsid w:val="001C4EE3"/>
    <w:rsid w:val="001C5010"/>
    <w:rsid w:val="001C5084"/>
    <w:rsid w:val="001C5346"/>
    <w:rsid w:val="001C53B2"/>
    <w:rsid w:val="001C5424"/>
    <w:rsid w:val="001C542D"/>
    <w:rsid w:val="001C57D7"/>
    <w:rsid w:val="001C6182"/>
    <w:rsid w:val="001C6466"/>
    <w:rsid w:val="001C67D8"/>
    <w:rsid w:val="001C6C60"/>
    <w:rsid w:val="001C6DE9"/>
    <w:rsid w:val="001C7236"/>
    <w:rsid w:val="001C780B"/>
    <w:rsid w:val="001C7F7C"/>
    <w:rsid w:val="001D01EC"/>
    <w:rsid w:val="001D0372"/>
    <w:rsid w:val="001D0A41"/>
    <w:rsid w:val="001D0C2A"/>
    <w:rsid w:val="001D0C75"/>
    <w:rsid w:val="001D0D18"/>
    <w:rsid w:val="001D1452"/>
    <w:rsid w:val="001D1B7F"/>
    <w:rsid w:val="001D209B"/>
    <w:rsid w:val="001D2175"/>
    <w:rsid w:val="001D21C9"/>
    <w:rsid w:val="001D28F6"/>
    <w:rsid w:val="001D2A70"/>
    <w:rsid w:val="001D2C26"/>
    <w:rsid w:val="001D2F1A"/>
    <w:rsid w:val="001D2FC0"/>
    <w:rsid w:val="001D3168"/>
    <w:rsid w:val="001D3280"/>
    <w:rsid w:val="001D340E"/>
    <w:rsid w:val="001D342A"/>
    <w:rsid w:val="001D342D"/>
    <w:rsid w:val="001D34CF"/>
    <w:rsid w:val="001D36D4"/>
    <w:rsid w:val="001D373B"/>
    <w:rsid w:val="001D3A69"/>
    <w:rsid w:val="001D3B7F"/>
    <w:rsid w:val="001D3CAF"/>
    <w:rsid w:val="001D4345"/>
    <w:rsid w:val="001D4720"/>
    <w:rsid w:val="001D4D07"/>
    <w:rsid w:val="001D4E70"/>
    <w:rsid w:val="001D53A0"/>
    <w:rsid w:val="001D5766"/>
    <w:rsid w:val="001D617F"/>
    <w:rsid w:val="001D6667"/>
    <w:rsid w:val="001D6960"/>
    <w:rsid w:val="001D6AD5"/>
    <w:rsid w:val="001D6D14"/>
    <w:rsid w:val="001D6EFA"/>
    <w:rsid w:val="001D7473"/>
    <w:rsid w:val="001D77A3"/>
    <w:rsid w:val="001D78F9"/>
    <w:rsid w:val="001D7E66"/>
    <w:rsid w:val="001E006C"/>
    <w:rsid w:val="001E0508"/>
    <w:rsid w:val="001E08D2"/>
    <w:rsid w:val="001E1411"/>
    <w:rsid w:val="001E15C7"/>
    <w:rsid w:val="001E1689"/>
    <w:rsid w:val="001E1B97"/>
    <w:rsid w:val="001E1C41"/>
    <w:rsid w:val="001E1D52"/>
    <w:rsid w:val="001E1E36"/>
    <w:rsid w:val="001E21D2"/>
    <w:rsid w:val="001E2337"/>
    <w:rsid w:val="001E276C"/>
    <w:rsid w:val="001E29CB"/>
    <w:rsid w:val="001E2CBD"/>
    <w:rsid w:val="001E31C9"/>
    <w:rsid w:val="001E36E6"/>
    <w:rsid w:val="001E370D"/>
    <w:rsid w:val="001E388A"/>
    <w:rsid w:val="001E3AEA"/>
    <w:rsid w:val="001E3B47"/>
    <w:rsid w:val="001E3B7B"/>
    <w:rsid w:val="001E3F83"/>
    <w:rsid w:val="001E45EF"/>
    <w:rsid w:val="001E4699"/>
    <w:rsid w:val="001E4D21"/>
    <w:rsid w:val="001E52BE"/>
    <w:rsid w:val="001E5413"/>
    <w:rsid w:val="001E54D5"/>
    <w:rsid w:val="001E5CFC"/>
    <w:rsid w:val="001E615C"/>
    <w:rsid w:val="001E6457"/>
    <w:rsid w:val="001E6725"/>
    <w:rsid w:val="001E6961"/>
    <w:rsid w:val="001E6AD0"/>
    <w:rsid w:val="001E7102"/>
    <w:rsid w:val="001E7255"/>
    <w:rsid w:val="001E7276"/>
    <w:rsid w:val="001E72FF"/>
    <w:rsid w:val="001E787B"/>
    <w:rsid w:val="001E79B3"/>
    <w:rsid w:val="001E7BE3"/>
    <w:rsid w:val="001E7DD9"/>
    <w:rsid w:val="001E7DEC"/>
    <w:rsid w:val="001E7FE2"/>
    <w:rsid w:val="001F007F"/>
    <w:rsid w:val="001F0080"/>
    <w:rsid w:val="001F04D1"/>
    <w:rsid w:val="001F06F7"/>
    <w:rsid w:val="001F0863"/>
    <w:rsid w:val="001F0C44"/>
    <w:rsid w:val="001F0CFC"/>
    <w:rsid w:val="001F0D34"/>
    <w:rsid w:val="001F0D82"/>
    <w:rsid w:val="001F128A"/>
    <w:rsid w:val="001F14C3"/>
    <w:rsid w:val="001F1C26"/>
    <w:rsid w:val="001F1C93"/>
    <w:rsid w:val="001F2167"/>
    <w:rsid w:val="001F2255"/>
    <w:rsid w:val="001F2431"/>
    <w:rsid w:val="001F2647"/>
    <w:rsid w:val="001F2AC9"/>
    <w:rsid w:val="001F2AFA"/>
    <w:rsid w:val="001F3093"/>
    <w:rsid w:val="001F33B2"/>
    <w:rsid w:val="001F415E"/>
    <w:rsid w:val="001F4361"/>
    <w:rsid w:val="001F4717"/>
    <w:rsid w:val="001F4ACC"/>
    <w:rsid w:val="001F5136"/>
    <w:rsid w:val="001F5567"/>
    <w:rsid w:val="001F5822"/>
    <w:rsid w:val="001F59C1"/>
    <w:rsid w:val="001F5DD6"/>
    <w:rsid w:val="001F5EB0"/>
    <w:rsid w:val="001F5F11"/>
    <w:rsid w:val="001F5F16"/>
    <w:rsid w:val="001F6204"/>
    <w:rsid w:val="001F6D48"/>
    <w:rsid w:val="001F6F53"/>
    <w:rsid w:val="001F6FDF"/>
    <w:rsid w:val="001F7301"/>
    <w:rsid w:val="001F757B"/>
    <w:rsid w:val="001F7631"/>
    <w:rsid w:val="001F7ACA"/>
    <w:rsid w:val="001F7B60"/>
    <w:rsid w:val="001F7BC6"/>
    <w:rsid w:val="001F7E9A"/>
    <w:rsid w:val="00200386"/>
    <w:rsid w:val="002003C7"/>
    <w:rsid w:val="00200B9B"/>
    <w:rsid w:val="00201350"/>
    <w:rsid w:val="0020151F"/>
    <w:rsid w:val="0020164B"/>
    <w:rsid w:val="00201FA6"/>
    <w:rsid w:val="002021F4"/>
    <w:rsid w:val="00202BF2"/>
    <w:rsid w:val="00202C53"/>
    <w:rsid w:val="00202C5B"/>
    <w:rsid w:val="00202E4C"/>
    <w:rsid w:val="0020356B"/>
    <w:rsid w:val="0020357A"/>
    <w:rsid w:val="00203602"/>
    <w:rsid w:val="00203A0B"/>
    <w:rsid w:val="00203A1E"/>
    <w:rsid w:val="00203E59"/>
    <w:rsid w:val="00204206"/>
    <w:rsid w:val="00204311"/>
    <w:rsid w:val="00204873"/>
    <w:rsid w:val="00204D4E"/>
    <w:rsid w:val="00204DD8"/>
    <w:rsid w:val="00204F12"/>
    <w:rsid w:val="0020524C"/>
    <w:rsid w:val="00205380"/>
    <w:rsid w:val="0020557B"/>
    <w:rsid w:val="002059D5"/>
    <w:rsid w:val="00205CD9"/>
    <w:rsid w:val="00205E1B"/>
    <w:rsid w:val="0020622D"/>
    <w:rsid w:val="002062FF"/>
    <w:rsid w:val="002063DA"/>
    <w:rsid w:val="0020712A"/>
    <w:rsid w:val="00207C49"/>
    <w:rsid w:val="00207CA8"/>
    <w:rsid w:val="00207EFF"/>
    <w:rsid w:val="00207FC3"/>
    <w:rsid w:val="00210B1E"/>
    <w:rsid w:val="00210E71"/>
    <w:rsid w:val="0021116D"/>
    <w:rsid w:val="00211452"/>
    <w:rsid w:val="002115A1"/>
    <w:rsid w:val="00211638"/>
    <w:rsid w:val="00211814"/>
    <w:rsid w:val="00211B70"/>
    <w:rsid w:val="00212040"/>
    <w:rsid w:val="0021233C"/>
    <w:rsid w:val="002123B0"/>
    <w:rsid w:val="0021264F"/>
    <w:rsid w:val="00212894"/>
    <w:rsid w:val="00212B37"/>
    <w:rsid w:val="00212D2C"/>
    <w:rsid w:val="00212EAE"/>
    <w:rsid w:val="00212ED3"/>
    <w:rsid w:val="0021358D"/>
    <w:rsid w:val="00213AF6"/>
    <w:rsid w:val="00213B2F"/>
    <w:rsid w:val="00214345"/>
    <w:rsid w:val="00214427"/>
    <w:rsid w:val="0021450E"/>
    <w:rsid w:val="00214729"/>
    <w:rsid w:val="002149E4"/>
    <w:rsid w:val="00214A66"/>
    <w:rsid w:val="00215475"/>
    <w:rsid w:val="0021553F"/>
    <w:rsid w:val="00215989"/>
    <w:rsid w:val="00215C72"/>
    <w:rsid w:val="002161FC"/>
    <w:rsid w:val="002167A2"/>
    <w:rsid w:val="00216A65"/>
    <w:rsid w:val="00216AD3"/>
    <w:rsid w:val="00216D93"/>
    <w:rsid w:val="00216FF2"/>
    <w:rsid w:val="0021718F"/>
    <w:rsid w:val="002174EC"/>
    <w:rsid w:val="00217765"/>
    <w:rsid w:val="0021778D"/>
    <w:rsid w:val="00217B6B"/>
    <w:rsid w:val="00220412"/>
    <w:rsid w:val="00220716"/>
    <w:rsid w:val="0022081B"/>
    <w:rsid w:val="00220BD8"/>
    <w:rsid w:val="00220DDF"/>
    <w:rsid w:val="002210B7"/>
    <w:rsid w:val="002214C0"/>
    <w:rsid w:val="00221570"/>
    <w:rsid w:val="00221D26"/>
    <w:rsid w:val="002224E1"/>
    <w:rsid w:val="00222737"/>
    <w:rsid w:val="00222C07"/>
    <w:rsid w:val="00222EAD"/>
    <w:rsid w:val="00223212"/>
    <w:rsid w:val="0022327A"/>
    <w:rsid w:val="00223449"/>
    <w:rsid w:val="00223558"/>
    <w:rsid w:val="002235F5"/>
    <w:rsid w:val="002236B1"/>
    <w:rsid w:val="00223D48"/>
    <w:rsid w:val="00223E2D"/>
    <w:rsid w:val="00224170"/>
    <w:rsid w:val="002243B4"/>
    <w:rsid w:val="00224864"/>
    <w:rsid w:val="00224A54"/>
    <w:rsid w:val="00224F72"/>
    <w:rsid w:val="002251FB"/>
    <w:rsid w:val="00225687"/>
    <w:rsid w:val="002256D0"/>
    <w:rsid w:val="002260F9"/>
    <w:rsid w:val="00226786"/>
    <w:rsid w:val="00226BE9"/>
    <w:rsid w:val="00226FCE"/>
    <w:rsid w:val="00227363"/>
    <w:rsid w:val="002275FA"/>
    <w:rsid w:val="00227660"/>
    <w:rsid w:val="00227792"/>
    <w:rsid w:val="00227CB8"/>
    <w:rsid w:val="002303F5"/>
    <w:rsid w:val="0023045F"/>
    <w:rsid w:val="002305F6"/>
    <w:rsid w:val="0023080B"/>
    <w:rsid w:val="002308DD"/>
    <w:rsid w:val="00230C1A"/>
    <w:rsid w:val="00230FAA"/>
    <w:rsid w:val="00230FF1"/>
    <w:rsid w:val="00231506"/>
    <w:rsid w:val="0023162B"/>
    <w:rsid w:val="00231AC1"/>
    <w:rsid w:val="00231ACB"/>
    <w:rsid w:val="0023278E"/>
    <w:rsid w:val="002327D7"/>
    <w:rsid w:val="00232AEF"/>
    <w:rsid w:val="00232E09"/>
    <w:rsid w:val="00233040"/>
    <w:rsid w:val="00234121"/>
    <w:rsid w:val="00234204"/>
    <w:rsid w:val="00234259"/>
    <w:rsid w:val="002343ED"/>
    <w:rsid w:val="00234474"/>
    <w:rsid w:val="00234741"/>
    <w:rsid w:val="002348DA"/>
    <w:rsid w:val="002348E2"/>
    <w:rsid w:val="00234A1D"/>
    <w:rsid w:val="00234BAC"/>
    <w:rsid w:val="00234BC6"/>
    <w:rsid w:val="00234F0E"/>
    <w:rsid w:val="0023526D"/>
    <w:rsid w:val="00235471"/>
    <w:rsid w:val="00235C8A"/>
    <w:rsid w:val="00235E31"/>
    <w:rsid w:val="00235F14"/>
    <w:rsid w:val="0023602C"/>
    <w:rsid w:val="0023617B"/>
    <w:rsid w:val="0023637C"/>
    <w:rsid w:val="002369C9"/>
    <w:rsid w:val="00236CF0"/>
    <w:rsid w:val="00237147"/>
    <w:rsid w:val="00237364"/>
    <w:rsid w:val="002373F6"/>
    <w:rsid w:val="002373FC"/>
    <w:rsid w:val="00237EF5"/>
    <w:rsid w:val="00237FBA"/>
    <w:rsid w:val="00240149"/>
    <w:rsid w:val="002404AC"/>
    <w:rsid w:val="00240656"/>
    <w:rsid w:val="0024079F"/>
    <w:rsid w:val="00241412"/>
    <w:rsid w:val="00241A7F"/>
    <w:rsid w:val="00241C49"/>
    <w:rsid w:val="0024213E"/>
    <w:rsid w:val="002428CC"/>
    <w:rsid w:val="00242B57"/>
    <w:rsid w:val="002431F6"/>
    <w:rsid w:val="002432B0"/>
    <w:rsid w:val="0024386B"/>
    <w:rsid w:val="00243D98"/>
    <w:rsid w:val="00244128"/>
    <w:rsid w:val="00244373"/>
    <w:rsid w:val="00244523"/>
    <w:rsid w:val="00244667"/>
    <w:rsid w:val="002447BE"/>
    <w:rsid w:val="00244879"/>
    <w:rsid w:val="0024499A"/>
    <w:rsid w:val="00244E09"/>
    <w:rsid w:val="0024503E"/>
    <w:rsid w:val="0024522B"/>
    <w:rsid w:val="002452F9"/>
    <w:rsid w:val="00245CE8"/>
    <w:rsid w:val="00245F76"/>
    <w:rsid w:val="00245F8C"/>
    <w:rsid w:val="002462EC"/>
    <w:rsid w:val="0024646E"/>
    <w:rsid w:val="00246491"/>
    <w:rsid w:val="00246530"/>
    <w:rsid w:val="002465EA"/>
    <w:rsid w:val="0024676B"/>
    <w:rsid w:val="00246E58"/>
    <w:rsid w:val="00247362"/>
    <w:rsid w:val="0024768F"/>
    <w:rsid w:val="002477B9"/>
    <w:rsid w:val="00247FD6"/>
    <w:rsid w:val="00250120"/>
    <w:rsid w:val="00250381"/>
    <w:rsid w:val="00250419"/>
    <w:rsid w:val="002506ED"/>
    <w:rsid w:val="00250B44"/>
    <w:rsid w:val="00251FC3"/>
    <w:rsid w:val="002528E6"/>
    <w:rsid w:val="00252B2E"/>
    <w:rsid w:val="00252F32"/>
    <w:rsid w:val="002533D1"/>
    <w:rsid w:val="002536D3"/>
    <w:rsid w:val="00253B80"/>
    <w:rsid w:val="00253EDD"/>
    <w:rsid w:val="00254030"/>
    <w:rsid w:val="002542C4"/>
    <w:rsid w:val="0025456B"/>
    <w:rsid w:val="0025458B"/>
    <w:rsid w:val="0025470F"/>
    <w:rsid w:val="002549EA"/>
    <w:rsid w:val="00254C31"/>
    <w:rsid w:val="00254D9F"/>
    <w:rsid w:val="00254E75"/>
    <w:rsid w:val="00255285"/>
    <w:rsid w:val="002552E7"/>
    <w:rsid w:val="002553F2"/>
    <w:rsid w:val="002557E3"/>
    <w:rsid w:val="00255918"/>
    <w:rsid w:val="00255CF1"/>
    <w:rsid w:val="00256872"/>
    <w:rsid w:val="00256886"/>
    <w:rsid w:val="002579BB"/>
    <w:rsid w:val="00260645"/>
    <w:rsid w:val="002608B2"/>
    <w:rsid w:val="00260980"/>
    <w:rsid w:val="00260CC4"/>
    <w:rsid w:val="00260EFE"/>
    <w:rsid w:val="00260F11"/>
    <w:rsid w:val="002613C3"/>
    <w:rsid w:val="00261518"/>
    <w:rsid w:val="002616CA"/>
    <w:rsid w:val="002617A9"/>
    <w:rsid w:val="00261F5F"/>
    <w:rsid w:val="0026200B"/>
    <w:rsid w:val="002623AC"/>
    <w:rsid w:val="0026245C"/>
    <w:rsid w:val="00262557"/>
    <w:rsid w:val="00262561"/>
    <w:rsid w:val="002625F2"/>
    <w:rsid w:val="0026283F"/>
    <w:rsid w:val="00262B5B"/>
    <w:rsid w:val="00262C0F"/>
    <w:rsid w:val="00262CED"/>
    <w:rsid w:val="0026315C"/>
    <w:rsid w:val="00263283"/>
    <w:rsid w:val="00263826"/>
    <w:rsid w:val="00263A51"/>
    <w:rsid w:val="00263C8C"/>
    <w:rsid w:val="00264450"/>
    <w:rsid w:val="0026477B"/>
    <w:rsid w:val="00264EEE"/>
    <w:rsid w:val="002655A5"/>
    <w:rsid w:val="002655DE"/>
    <w:rsid w:val="00265858"/>
    <w:rsid w:val="002658FA"/>
    <w:rsid w:val="00265BE1"/>
    <w:rsid w:val="00266402"/>
    <w:rsid w:val="00266450"/>
    <w:rsid w:val="00266BF7"/>
    <w:rsid w:val="00266DBC"/>
    <w:rsid w:val="00267425"/>
    <w:rsid w:val="002674CF"/>
    <w:rsid w:val="002676FC"/>
    <w:rsid w:val="0026783F"/>
    <w:rsid w:val="0026785B"/>
    <w:rsid w:val="00267B7C"/>
    <w:rsid w:val="00267E69"/>
    <w:rsid w:val="00267E79"/>
    <w:rsid w:val="002700E3"/>
    <w:rsid w:val="00270503"/>
    <w:rsid w:val="00270978"/>
    <w:rsid w:val="00270BF6"/>
    <w:rsid w:val="00270D82"/>
    <w:rsid w:val="002711DC"/>
    <w:rsid w:val="002713D9"/>
    <w:rsid w:val="002718D8"/>
    <w:rsid w:val="00271B57"/>
    <w:rsid w:val="0027226B"/>
    <w:rsid w:val="002726FC"/>
    <w:rsid w:val="002728C3"/>
    <w:rsid w:val="00272992"/>
    <w:rsid w:val="00272A59"/>
    <w:rsid w:val="00272D54"/>
    <w:rsid w:val="00272D92"/>
    <w:rsid w:val="00272E21"/>
    <w:rsid w:val="00272EDC"/>
    <w:rsid w:val="00272FEB"/>
    <w:rsid w:val="00273254"/>
    <w:rsid w:val="0027350E"/>
    <w:rsid w:val="0027365A"/>
    <w:rsid w:val="0027367C"/>
    <w:rsid w:val="002736BB"/>
    <w:rsid w:val="00273E15"/>
    <w:rsid w:val="00273F44"/>
    <w:rsid w:val="002740A0"/>
    <w:rsid w:val="0027419B"/>
    <w:rsid w:val="00274383"/>
    <w:rsid w:val="002743B5"/>
    <w:rsid w:val="00274573"/>
    <w:rsid w:val="0027457E"/>
    <w:rsid w:val="002745E0"/>
    <w:rsid w:val="0027485C"/>
    <w:rsid w:val="00274954"/>
    <w:rsid w:val="00275131"/>
    <w:rsid w:val="00275347"/>
    <w:rsid w:val="0027576C"/>
    <w:rsid w:val="00275974"/>
    <w:rsid w:val="00275E6E"/>
    <w:rsid w:val="00275E9D"/>
    <w:rsid w:val="002768E4"/>
    <w:rsid w:val="00276B91"/>
    <w:rsid w:val="00276BF1"/>
    <w:rsid w:val="00276E7B"/>
    <w:rsid w:val="0027706E"/>
    <w:rsid w:val="002772E4"/>
    <w:rsid w:val="0027755A"/>
    <w:rsid w:val="002775FB"/>
    <w:rsid w:val="00277A89"/>
    <w:rsid w:val="00277B05"/>
    <w:rsid w:val="00277BF1"/>
    <w:rsid w:val="00277D74"/>
    <w:rsid w:val="00280177"/>
    <w:rsid w:val="002805E3"/>
    <w:rsid w:val="0028064F"/>
    <w:rsid w:val="002806B3"/>
    <w:rsid w:val="002809D4"/>
    <w:rsid w:val="00280A6D"/>
    <w:rsid w:val="00280DE3"/>
    <w:rsid w:val="00280E06"/>
    <w:rsid w:val="00280E55"/>
    <w:rsid w:val="00280ECD"/>
    <w:rsid w:val="002810AA"/>
    <w:rsid w:val="002811F5"/>
    <w:rsid w:val="0028122A"/>
    <w:rsid w:val="002813D6"/>
    <w:rsid w:val="002814A4"/>
    <w:rsid w:val="002818CE"/>
    <w:rsid w:val="00281AB0"/>
    <w:rsid w:val="00282387"/>
    <w:rsid w:val="00282401"/>
    <w:rsid w:val="002824C4"/>
    <w:rsid w:val="002825F7"/>
    <w:rsid w:val="00282938"/>
    <w:rsid w:val="00282D29"/>
    <w:rsid w:val="00282DFB"/>
    <w:rsid w:val="00282E55"/>
    <w:rsid w:val="00283019"/>
    <w:rsid w:val="00283398"/>
    <w:rsid w:val="00283571"/>
    <w:rsid w:val="002835A2"/>
    <w:rsid w:val="002835E4"/>
    <w:rsid w:val="0028407F"/>
    <w:rsid w:val="002840CE"/>
    <w:rsid w:val="002841B4"/>
    <w:rsid w:val="002842B1"/>
    <w:rsid w:val="002842F9"/>
    <w:rsid w:val="002846F1"/>
    <w:rsid w:val="00284BA5"/>
    <w:rsid w:val="00284CC2"/>
    <w:rsid w:val="00285229"/>
    <w:rsid w:val="0028581A"/>
    <w:rsid w:val="00285B98"/>
    <w:rsid w:val="00285E5D"/>
    <w:rsid w:val="00285EA1"/>
    <w:rsid w:val="00285FC7"/>
    <w:rsid w:val="00285FDE"/>
    <w:rsid w:val="002860D6"/>
    <w:rsid w:val="0028620C"/>
    <w:rsid w:val="002863BF"/>
    <w:rsid w:val="002864DF"/>
    <w:rsid w:val="002867D0"/>
    <w:rsid w:val="002869C4"/>
    <w:rsid w:val="00286C65"/>
    <w:rsid w:val="00286C6B"/>
    <w:rsid w:val="00286D1A"/>
    <w:rsid w:val="00286F32"/>
    <w:rsid w:val="002872A1"/>
    <w:rsid w:val="00290120"/>
    <w:rsid w:val="002901CE"/>
    <w:rsid w:val="0029023D"/>
    <w:rsid w:val="002908F5"/>
    <w:rsid w:val="00290CDE"/>
    <w:rsid w:val="00291873"/>
    <w:rsid w:val="00291CFD"/>
    <w:rsid w:val="00291D24"/>
    <w:rsid w:val="002920AD"/>
    <w:rsid w:val="002921F3"/>
    <w:rsid w:val="0029235D"/>
    <w:rsid w:val="002925E8"/>
    <w:rsid w:val="00293025"/>
    <w:rsid w:val="002930C1"/>
    <w:rsid w:val="002933AD"/>
    <w:rsid w:val="00293411"/>
    <w:rsid w:val="0029375E"/>
    <w:rsid w:val="00293922"/>
    <w:rsid w:val="00293E2A"/>
    <w:rsid w:val="00293E5A"/>
    <w:rsid w:val="00293EC1"/>
    <w:rsid w:val="0029407F"/>
    <w:rsid w:val="0029420E"/>
    <w:rsid w:val="002942D6"/>
    <w:rsid w:val="002944FB"/>
    <w:rsid w:val="0029462A"/>
    <w:rsid w:val="002947A2"/>
    <w:rsid w:val="00294929"/>
    <w:rsid w:val="00294FCE"/>
    <w:rsid w:val="0029515B"/>
    <w:rsid w:val="002956ED"/>
    <w:rsid w:val="00295760"/>
    <w:rsid w:val="002958BA"/>
    <w:rsid w:val="0029593F"/>
    <w:rsid w:val="00295C21"/>
    <w:rsid w:val="00295CD9"/>
    <w:rsid w:val="00295E25"/>
    <w:rsid w:val="002961DA"/>
    <w:rsid w:val="0029631C"/>
    <w:rsid w:val="0029644E"/>
    <w:rsid w:val="0029658A"/>
    <w:rsid w:val="002965FF"/>
    <w:rsid w:val="00296665"/>
    <w:rsid w:val="0029667C"/>
    <w:rsid w:val="00296758"/>
    <w:rsid w:val="00296AAF"/>
    <w:rsid w:val="00296B83"/>
    <w:rsid w:val="00296E6D"/>
    <w:rsid w:val="00296F45"/>
    <w:rsid w:val="00297037"/>
    <w:rsid w:val="0029729E"/>
    <w:rsid w:val="0029750F"/>
    <w:rsid w:val="0029782D"/>
    <w:rsid w:val="002A0158"/>
    <w:rsid w:val="002A0314"/>
    <w:rsid w:val="002A0385"/>
    <w:rsid w:val="002A0FEA"/>
    <w:rsid w:val="002A1BBD"/>
    <w:rsid w:val="002A1BDC"/>
    <w:rsid w:val="002A1C37"/>
    <w:rsid w:val="002A1DA8"/>
    <w:rsid w:val="002A1E9A"/>
    <w:rsid w:val="002A1F0A"/>
    <w:rsid w:val="002A2022"/>
    <w:rsid w:val="002A24D9"/>
    <w:rsid w:val="002A268A"/>
    <w:rsid w:val="002A26BD"/>
    <w:rsid w:val="002A2FBA"/>
    <w:rsid w:val="002A3145"/>
    <w:rsid w:val="002A31B6"/>
    <w:rsid w:val="002A33DA"/>
    <w:rsid w:val="002A3A03"/>
    <w:rsid w:val="002A3C5F"/>
    <w:rsid w:val="002A3E3D"/>
    <w:rsid w:val="002A4747"/>
    <w:rsid w:val="002A4D66"/>
    <w:rsid w:val="002A4F1B"/>
    <w:rsid w:val="002A50F1"/>
    <w:rsid w:val="002A54F5"/>
    <w:rsid w:val="002A589F"/>
    <w:rsid w:val="002A5E5D"/>
    <w:rsid w:val="002A66E2"/>
    <w:rsid w:val="002A6725"/>
    <w:rsid w:val="002A6F67"/>
    <w:rsid w:val="002A70FA"/>
    <w:rsid w:val="002A7310"/>
    <w:rsid w:val="002A7521"/>
    <w:rsid w:val="002A75A7"/>
    <w:rsid w:val="002A7860"/>
    <w:rsid w:val="002B008C"/>
    <w:rsid w:val="002B0144"/>
    <w:rsid w:val="002B02B9"/>
    <w:rsid w:val="002B0496"/>
    <w:rsid w:val="002B06B6"/>
    <w:rsid w:val="002B070E"/>
    <w:rsid w:val="002B08DC"/>
    <w:rsid w:val="002B0B2D"/>
    <w:rsid w:val="002B0C5F"/>
    <w:rsid w:val="002B107D"/>
    <w:rsid w:val="002B10B0"/>
    <w:rsid w:val="002B11E8"/>
    <w:rsid w:val="002B1E7F"/>
    <w:rsid w:val="002B2549"/>
    <w:rsid w:val="002B2F93"/>
    <w:rsid w:val="002B3104"/>
    <w:rsid w:val="002B34D2"/>
    <w:rsid w:val="002B3A01"/>
    <w:rsid w:val="002B3A0A"/>
    <w:rsid w:val="002B3E68"/>
    <w:rsid w:val="002B3F68"/>
    <w:rsid w:val="002B4327"/>
    <w:rsid w:val="002B4414"/>
    <w:rsid w:val="002B463B"/>
    <w:rsid w:val="002B46DD"/>
    <w:rsid w:val="002B47A2"/>
    <w:rsid w:val="002B4FAB"/>
    <w:rsid w:val="002B5048"/>
    <w:rsid w:val="002B5249"/>
    <w:rsid w:val="002B5A0E"/>
    <w:rsid w:val="002B5C77"/>
    <w:rsid w:val="002B5E0C"/>
    <w:rsid w:val="002B5FD4"/>
    <w:rsid w:val="002B6228"/>
    <w:rsid w:val="002B624A"/>
    <w:rsid w:val="002B67FC"/>
    <w:rsid w:val="002B7021"/>
    <w:rsid w:val="002B71AC"/>
    <w:rsid w:val="002B7470"/>
    <w:rsid w:val="002B7494"/>
    <w:rsid w:val="002B74AE"/>
    <w:rsid w:val="002B7735"/>
    <w:rsid w:val="002B788C"/>
    <w:rsid w:val="002B7A72"/>
    <w:rsid w:val="002B7CA6"/>
    <w:rsid w:val="002C0080"/>
    <w:rsid w:val="002C00EF"/>
    <w:rsid w:val="002C09FD"/>
    <w:rsid w:val="002C15B5"/>
    <w:rsid w:val="002C1989"/>
    <w:rsid w:val="002C1B69"/>
    <w:rsid w:val="002C1B6A"/>
    <w:rsid w:val="002C1CEB"/>
    <w:rsid w:val="002C1D64"/>
    <w:rsid w:val="002C225A"/>
    <w:rsid w:val="002C26F2"/>
    <w:rsid w:val="002C2E25"/>
    <w:rsid w:val="002C2EC2"/>
    <w:rsid w:val="002C2F16"/>
    <w:rsid w:val="002C38D1"/>
    <w:rsid w:val="002C3B0A"/>
    <w:rsid w:val="002C44E9"/>
    <w:rsid w:val="002C5230"/>
    <w:rsid w:val="002C53B3"/>
    <w:rsid w:val="002C5BA6"/>
    <w:rsid w:val="002C6056"/>
    <w:rsid w:val="002C6076"/>
    <w:rsid w:val="002C6555"/>
    <w:rsid w:val="002C680A"/>
    <w:rsid w:val="002C7321"/>
    <w:rsid w:val="002C7799"/>
    <w:rsid w:val="002C78A0"/>
    <w:rsid w:val="002C791F"/>
    <w:rsid w:val="002C7B1E"/>
    <w:rsid w:val="002C7D4D"/>
    <w:rsid w:val="002C7E19"/>
    <w:rsid w:val="002D01A2"/>
    <w:rsid w:val="002D0272"/>
    <w:rsid w:val="002D02A6"/>
    <w:rsid w:val="002D0C6B"/>
    <w:rsid w:val="002D0D0F"/>
    <w:rsid w:val="002D0D68"/>
    <w:rsid w:val="002D0E91"/>
    <w:rsid w:val="002D1121"/>
    <w:rsid w:val="002D1A16"/>
    <w:rsid w:val="002D1BAB"/>
    <w:rsid w:val="002D1CCC"/>
    <w:rsid w:val="002D1D0A"/>
    <w:rsid w:val="002D1E33"/>
    <w:rsid w:val="002D222A"/>
    <w:rsid w:val="002D23F8"/>
    <w:rsid w:val="002D27C7"/>
    <w:rsid w:val="002D37A1"/>
    <w:rsid w:val="002D3F89"/>
    <w:rsid w:val="002D4567"/>
    <w:rsid w:val="002D45D4"/>
    <w:rsid w:val="002D4A4F"/>
    <w:rsid w:val="002D512F"/>
    <w:rsid w:val="002D5219"/>
    <w:rsid w:val="002D5995"/>
    <w:rsid w:val="002D59AB"/>
    <w:rsid w:val="002D5EED"/>
    <w:rsid w:val="002D602E"/>
    <w:rsid w:val="002D622E"/>
    <w:rsid w:val="002D63C3"/>
    <w:rsid w:val="002D647B"/>
    <w:rsid w:val="002D65C0"/>
    <w:rsid w:val="002D6D88"/>
    <w:rsid w:val="002D6DDB"/>
    <w:rsid w:val="002D7261"/>
    <w:rsid w:val="002D7AF3"/>
    <w:rsid w:val="002D7C63"/>
    <w:rsid w:val="002D7D13"/>
    <w:rsid w:val="002D7F4A"/>
    <w:rsid w:val="002E01BB"/>
    <w:rsid w:val="002E031F"/>
    <w:rsid w:val="002E03C2"/>
    <w:rsid w:val="002E04A5"/>
    <w:rsid w:val="002E06D0"/>
    <w:rsid w:val="002E07E3"/>
    <w:rsid w:val="002E083F"/>
    <w:rsid w:val="002E0FD8"/>
    <w:rsid w:val="002E1211"/>
    <w:rsid w:val="002E12A6"/>
    <w:rsid w:val="002E12EC"/>
    <w:rsid w:val="002E1380"/>
    <w:rsid w:val="002E1599"/>
    <w:rsid w:val="002E18B9"/>
    <w:rsid w:val="002E192A"/>
    <w:rsid w:val="002E1967"/>
    <w:rsid w:val="002E1B90"/>
    <w:rsid w:val="002E1CCD"/>
    <w:rsid w:val="002E1EF2"/>
    <w:rsid w:val="002E1F8B"/>
    <w:rsid w:val="002E20B8"/>
    <w:rsid w:val="002E2870"/>
    <w:rsid w:val="002E28C9"/>
    <w:rsid w:val="002E33F6"/>
    <w:rsid w:val="002E3821"/>
    <w:rsid w:val="002E3A1D"/>
    <w:rsid w:val="002E409A"/>
    <w:rsid w:val="002E41B5"/>
    <w:rsid w:val="002E4967"/>
    <w:rsid w:val="002E4B6F"/>
    <w:rsid w:val="002E4B74"/>
    <w:rsid w:val="002E4DCB"/>
    <w:rsid w:val="002E4E56"/>
    <w:rsid w:val="002E5413"/>
    <w:rsid w:val="002E549B"/>
    <w:rsid w:val="002E5514"/>
    <w:rsid w:val="002E560C"/>
    <w:rsid w:val="002E5916"/>
    <w:rsid w:val="002E5F6B"/>
    <w:rsid w:val="002E5FA0"/>
    <w:rsid w:val="002E637F"/>
    <w:rsid w:val="002E644B"/>
    <w:rsid w:val="002E66DC"/>
    <w:rsid w:val="002E6B6F"/>
    <w:rsid w:val="002E6BF2"/>
    <w:rsid w:val="002E6C12"/>
    <w:rsid w:val="002E756A"/>
    <w:rsid w:val="002E7871"/>
    <w:rsid w:val="002E7999"/>
    <w:rsid w:val="002F0205"/>
    <w:rsid w:val="002F027F"/>
    <w:rsid w:val="002F0DDB"/>
    <w:rsid w:val="002F1909"/>
    <w:rsid w:val="002F1D67"/>
    <w:rsid w:val="002F23DA"/>
    <w:rsid w:val="002F25D8"/>
    <w:rsid w:val="002F2A41"/>
    <w:rsid w:val="002F2BE5"/>
    <w:rsid w:val="002F2C7F"/>
    <w:rsid w:val="002F2CE1"/>
    <w:rsid w:val="002F2CF5"/>
    <w:rsid w:val="002F2E1A"/>
    <w:rsid w:val="002F356A"/>
    <w:rsid w:val="002F405B"/>
    <w:rsid w:val="002F4159"/>
    <w:rsid w:val="002F4172"/>
    <w:rsid w:val="002F4353"/>
    <w:rsid w:val="002F463F"/>
    <w:rsid w:val="002F4B51"/>
    <w:rsid w:val="002F4DC5"/>
    <w:rsid w:val="002F4E9A"/>
    <w:rsid w:val="002F5353"/>
    <w:rsid w:val="002F57B6"/>
    <w:rsid w:val="002F58D5"/>
    <w:rsid w:val="002F5A69"/>
    <w:rsid w:val="002F6124"/>
    <w:rsid w:val="002F6BE9"/>
    <w:rsid w:val="002F6C2F"/>
    <w:rsid w:val="002F6D36"/>
    <w:rsid w:val="002F7018"/>
    <w:rsid w:val="002F7866"/>
    <w:rsid w:val="002F795D"/>
    <w:rsid w:val="002F7B00"/>
    <w:rsid w:val="002F7E19"/>
    <w:rsid w:val="002F7E54"/>
    <w:rsid w:val="002F7EB6"/>
    <w:rsid w:val="002F7F09"/>
    <w:rsid w:val="00300F32"/>
    <w:rsid w:val="00301065"/>
    <w:rsid w:val="00301574"/>
    <w:rsid w:val="003015D4"/>
    <w:rsid w:val="0030183D"/>
    <w:rsid w:val="00301891"/>
    <w:rsid w:val="00301BEF"/>
    <w:rsid w:val="00301BF0"/>
    <w:rsid w:val="0030264F"/>
    <w:rsid w:val="00302911"/>
    <w:rsid w:val="00302E18"/>
    <w:rsid w:val="0030314A"/>
    <w:rsid w:val="003037B9"/>
    <w:rsid w:val="00303960"/>
    <w:rsid w:val="00303E40"/>
    <w:rsid w:val="00304438"/>
    <w:rsid w:val="00304663"/>
    <w:rsid w:val="00304A26"/>
    <w:rsid w:val="00304B67"/>
    <w:rsid w:val="00305358"/>
    <w:rsid w:val="003053A6"/>
    <w:rsid w:val="003055DB"/>
    <w:rsid w:val="00305FDC"/>
    <w:rsid w:val="0030693D"/>
    <w:rsid w:val="00306BB1"/>
    <w:rsid w:val="00306F8C"/>
    <w:rsid w:val="003074B4"/>
    <w:rsid w:val="00307787"/>
    <w:rsid w:val="003077BD"/>
    <w:rsid w:val="00307BF3"/>
    <w:rsid w:val="003106E5"/>
    <w:rsid w:val="003107DA"/>
    <w:rsid w:val="00310960"/>
    <w:rsid w:val="00310F37"/>
    <w:rsid w:val="00311438"/>
    <w:rsid w:val="003116D1"/>
    <w:rsid w:val="003118B1"/>
    <w:rsid w:val="00311BAE"/>
    <w:rsid w:val="00311F6D"/>
    <w:rsid w:val="0031214C"/>
    <w:rsid w:val="003123A3"/>
    <w:rsid w:val="003124CE"/>
    <w:rsid w:val="0031277D"/>
    <w:rsid w:val="003127F8"/>
    <w:rsid w:val="00312C44"/>
    <w:rsid w:val="003135A2"/>
    <w:rsid w:val="00313992"/>
    <w:rsid w:val="00313C95"/>
    <w:rsid w:val="0031433D"/>
    <w:rsid w:val="003146F7"/>
    <w:rsid w:val="0031489B"/>
    <w:rsid w:val="00314997"/>
    <w:rsid w:val="00315131"/>
    <w:rsid w:val="0031529E"/>
    <w:rsid w:val="00315580"/>
    <w:rsid w:val="003156CE"/>
    <w:rsid w:val="00315706"/>
    <w:rsid w:val="00315964"/>
    <w:rsid w:val="00315C2C"/>
    <w:rsid w:val="00315C33"/>
    <w:rsid w:val="00315EE3"/>
    <w:rsid w:val="00316170"/>
    <w:rsid w:val="00316807"/>
    <w:rsid w:val="003168B2"/>
    <w:rsid w:val="00316A75"/>
    <w:rsid w:val="00316B92"/>
    <w:rsid w:val="00316DAF"/>
    <w:rsid w:val="00317387"/>
    <w:rsid w:val="0031741E"/>
    <w:rsid w:val="0031771E"/>
    <w:rsid w:val="00317794"/>
    <w:rsid w:val="003177AE"/>
    <w:rsid w:val="00317849"/>
    <w:rsid w:val="00317A58"/>
    <w:rsid w:val="00317C15"/>
    <w:rsid w:val="00317CE6"/>
    <w:rsid w:val="00320512"/>
    <w:rsid w:val="003209E3"/>
    <w:rsid w:val="00320B91"/>
    <w:rsid w:val="00320BF1"/>
    <w:rsid w:val="00320EF3"/>
    <w:rsid w:val="00321220"/>
    <w:rsid w:val="00321362"/>
    <w:rsid w:val="003219BC"/>
    <w:rsid w:val="00321A9B"/>
    <w:rsid w:val="003222F2"/>
    <w:rsid w:val="00322ACF"/>
    <w:rsid w:val="00322CCC"/>
    <w:rsid w:val="00322D9B"/>
    <w:rsid w:val="00322E59"/>
    <w:rsid w:val="00323005"/>
    <w:rsid w:val="00323594"/>
    <w:rsid w:val="00323773"/>
    <w:rsid w:val="00324029"/>
    <w:rsid w:val="003242A9"/>
    <w:rsid w:val="00324324"/>
    <w:rsid w:val="0032435A"/>
    <w:rsid w:val="00324389"/>
    <w:rsid w:val="0032438B"/>
    <w:rsid w:val="00324FD6"/>
    <w:rsid w:val="00325069"/>
    <w:rsid w:val="003255CB"/>
    <w:rsid w:val="00325696"/>
    <w:rsid w:val="00325987"/>
    <w:rsid w:val="003259AC"/>
    <w:rsid w:val="00325B8D"/>
    <w:rsid w:val="00325C6D"/>
    <w:rsid w:val="003260FE"/>
    <w:rsid w:val="00326761"/>
    <w:rsid w:val="00326D9B"/>
    <w:rsid w:val="0032749E"/>
    <w:rsid w:val="003276BD"/>
    <w:rsid w:val="00327AAA"/>
    <w:rsid w:val="00327E5E"/>
    <w:rsid w:val="00330C97"/>
    <w:rsid w:val="00331141"/>
    <w:rsid w:val="003319D5"/>
    <w:rsid w:val="00331C2E"/>
    <w:rsid w:val="00331E68"/>
    <w:rsid w:val="0033288A"/>
    <w:rsid w:val="00332DB8"/>
    <w:rsid w:val="00333302"/>
    <w:rsid w:val="003336D9"/>
    <w:rsid w:val="0033389D"/>
    <w:rsid w:val="0033457E"/>
    <w:rsid w:val="00334698"/>
    <w:rsid w:val="003348EE"/>
    <w:rsid w:val="00334C28"/>
    <w:rsid w:val="0033533E"/>
    <w:rsid w:val="0033543B"/>
    <w:rsid w:val="00335451"/>
    <w:rsid w:val="00335DF9"/>
    <w:rsid w:val="00335E65"/>
    <w:rsid w:val="00335F39"/>
    <w:rsid w:val="00336007"/>
    <w:rsid w:val="0033640D"/>
    <w:rsid w:val="00336563"/>
    <w:rsid w:val="003365A1"/>
    <w:rsid w:val="00336FF6"/>
    <w:rsid w:val="00337079"/>
    <w:rsid w:val="003370F1"/>
    <w:rsid w:val="00337340"/>
    <w:rsid w:val="00337343"/>
    <w:rsid w:val="00337BEC"/>
    <w:rsid w:val="00340156"/>
    <w:rsid w:val="0034093E"/>
    <w:rsid w:val="00341426"/>
    <w:rsid w:val="003415D1"/>
    <w:rsid w:val="003417DE"/>
    <w:rsid w:val="0034196D"/>
    <w:rsid w:val="00341970"/>
    <w:rsid w:val="00341C97"/>
    <w:rsid w:val="00341D01"/>
    <w:rsid w:val="00342542"/>
    <w:rsid w:val="0034260B"/>
    <w:rsid w:val="00342C6F"/>
    <w:rsid w:val="0034309D"/>
    <w:rsid w:val="00343165"/>
    <w:rsid w:val="00343FE9"/>
    <w:rsid w:val="00343FF6"/>
    <w:rsid w:val="00344265"/>
    <w:rsid w:val="003442C2"/>
    <w:rsid w:val="00344462"/>
    <w:rsid w:val="003444F9"/>
    <w:rsid w:val="00344672"/>
    <w:rsid w:val="0034480C"/>
    <w:rsid w:val="003448E6"/>
    <w:rsid w:val="003449C9"/>
    <w:rsid w:val="00344FC0"/>
    <w:rsid w:val="0034526F"/>
    <w:rsid w:val="003452AE"/>
    <w:rsid w:val="00345346"/>
    <w:rsid w:val="00345A84"/>
    <w:rsid w:val="00345C28"/>
    <w:rsid w:val="00345C6F"/>
    <w:rsid w:val="00345ED8"/>
    <w:rsid w:val="00346375"/>
    <w:rsid w:val="0034657C"/>
    <w:rsid w:val="003465BF"/>
    <w:rsid w:val="00346C1A"/>
    <w:rsid w:val="00346DD6"/>
    <w:rsid w:val="00347715"/>
    <w:rsid w:val="00347A6B"/>
    <w:rsid w:val="003505EF"/>
    <w:rsid w:val="0035076C"/>
    <w:rsid w:val="0035082A"/>
    <w:rsid w:val="0035083F"/>
    <w:rsid w:val="00350950"/>
    <w:rsid w:val="00350BDE"/>
    <w:rsid w:val="003511DE"/>
    <w:rsid w:val="00351794"/>
    <w:rsid w:val="0035229D"/>
    <w:rsid w:val="003522E3"/>
    <w:rsid w:val="0035239C"/>
    <w:rsid w:val="00352474"/>
    <w:rsid w:val="00352AD1"/>
    <w:rsid w:val="00352C58"/>
    <w:rsid w:val="00353100"/>
    <w:rsid w:val="0035368D"/>
    <w:rsid w:val="0035379D"/>
    <w:rsid w:val="00353F14"/>
    <w:rsid w:val="00353FE4"/>
    <w:rsid w:val="00354056"/>
    <w:rsid w:val="003540D4"/>
    <w:rsid w:val="00354154"/>
    <w:rsid w:val="00354284"/>
    <w:rsid w:val="00354382"/>
    <w:rsid w:val="00354396"/>
    <w:rsid w:val="003547B7"/>
    <w:rsid w:val="00354B2F"/>
    <w:rsid w:val="00355800"/>
    <w:rsid w:val="00355965"/>
    <w:rsid w:val="0035599A"/>
    <w:rsid w:val="00355EC8"/>
    <w:rsid w:val="00356589"/>
    <w:rsid w:val="00356DE4"/>
    <w:rsid w:val="003570EA"/>
    <w:rsid w:val="00357305"/>
    <w:rsid w:val="00357306"/>
    <w:rsid w:val="003579F5"/>
    <w:rsid w:val="00357D48"/>
    <w:rsid w:val="00360503"/>
    <w:rsid w:val="00360823"/>
    <w:rsid w:val="00360EF0"/>
    <w:rsid w:val="0036109E"/>
    <w:rsid w:val="003610C9"/>
    <w:rsid w:val="00361115"/>
    <w:rsid w:val="0036122E"/>
    <w:rsid w:val="00361253"/>
    <w:rsid w:val="00361512"/>
    <w:rsid w:val="00361571"/>
    <w:rsid w:val="003617EF"/>
    <w:rsid w:val="00361959"/>
    <w:rsid w:val="00361A71"/>
    <w:rsid w:val="00361B2C"/>
    <w:rsid w:val="00361B8B"/>
    <w:rsid w:val="00361C1A"/>
    <w:rsid w:val="00361DE7"/>
    <w:rsid w:val="003625D3"/>
    <w:rsid w:val="003626AE"/>
    <w:rsid w:val="003626D4"/>
    <w:rsid w:val="00362955"/>
    <w:rsid w:val="00362A0F"/>
    <w:rsid w:val="00362B64"/>
    <w:rsid w:val="00362D75"/>
    <w:rsid w:val="0036300B"/>
    <w:rsid w:val="00363BEE"/>
    <w:rsid w:val="003642F3"/>
    <w:rsid w:val="003645D5"/>
    <w:rsid w:val="003648F6"/>
    <w:rsid w:val="00364A6B"/>
    <w:rsid w:val="00364CE6"/>
    <w:rsid w:val="0036552B"/>
    <w:rsid w:val="00365A43"/>
    <w:rsid w:val="00365DEE"/>
    <w:rsid w:val="003664A1"/>
    <w:rsid w:val="003667E0"/>
    <w:rsid w:val="00366A59"/>
    <w:rsid w:val="00366AE3"/>
    <w:rsid w:val="00366BF4"/>
    <w:rsid w:val="00366D8A"/>
    <w:rsid w:val="003672F7"/>
    <w:rsid w:val="0036739D"/>
    <w:rsid w:val="003674F3"/>
    <w:rsid w:val="00367979"/>
    <w:rsid w:val="0036797A"/>
    <w:rsid w:val="0036798C"/>
    <w:rsid w:val="00367AFE"/>
    <w:rsid w:val="00367B89"/>
    <w:rsid w:val="00367CDC"/>
    <w:rsid w:val="00367E17"/>
    <w:rsid w:val="003701FD"/>
    <w:rsid w:val="00370BC8"/>
    <w:rsid w:val="00370D9F"/>
    <w:rsid w:val="003712AE"/>
    <w:rsid w:val="003713A4"/>
    <w:rsid w:val="003719EC"/>
    <w:rsid w:val="00371A68"/>
    <w:rsid w:val="0037210C"/>
    <w:rsid w:val="00372212"/>
    <w:rsid w:val="003727C7"/>
    <w:rsid w:val="003727F3"/>
    <w:rsid w:val="00372A41"/>
    <w:rsid w:val="00372B5F"/>
    <w:rsid w:val="00372C59"/>
    <w:rsid w:val="00372C7F"/>
    <w:rsid w:val="00372D59"/>
    <w:rsid w:val="00372DC9"/>
    <w:rsid w:val="0037340B"/>
    <w:rsid w:val="003739C5"/>
    <w:rsid w:val="00373B3C"/>
    <w:rsid w:val="00373E68"/>
    <w:rsid w:val="00373EB1"/>
    <w:rsid w:val="003742ED"/>
    <w:rsid w:val="0037437F"/>
    <w:rsid w:val="003746A8"/>
    <w:rsid w:val="00374737"/>
    <w:rsid w:val="00374B69"/>
    <w:rsid w:val="00374CB1"/>
    <w:rsid w:val="00374D3A"/>
    <w:rsid w:val="003759CE"/>
    <w:rsid w:val="003759F1"/>
    <w:rsid w:val="00375B11"/>
    <w:rsid w:val="0037609B"/>
    <w:rsid w:val="003760E1"/>
    <w:rsid w:val="0037615B"/>
    <w:rsid w:val="00376746"/>
    <w:rsid w:val="00376D0F"/>
    <w:rsid w:val="00376F7A"/>
    <w:rsid w:val="00376F90"/>
    <w:rsid w:val="00376FEB"/>
    <w:rsid w:val="003771BE"/>
    <w:rsid w:val="003772FE"/>
    <w:rsid w:val="00377302"/>
    <w:rsid w:val="003773AC"/>
    <w:rsid w:val="00377446"/>
    <w:rsid w:val="0037784E"/>
    <w:rsid w:val="0037790C"/>
    <w:rsid w:val="00377F11"/>
    <w:rsid w:val="00377F9A"/>
    <w:rsid w:val="0038001F"/>
    <w:rsid w:val="0038026B"/>
    <w:rsid w:val="00380381"/>
    <w:rsid w:val="0038047C"/>
    <w:rsid w:val="00380546"/>
    <w:rsid w:val="00380609"/>
    <w:rsid w:val="00380841"/>
    <w:rsid w:val="003809A1"/>
    <w:rsid w:val="00380A57"/>
    <w:rsid w:val="00380DC1"/>
    <w:rsid w:val="00381C35"/>
    <w:rsid w:val="003821A4"/>
    <w:rsid w:val="003824E5"/>
    <w:rsid w:val="0038250F"/>
    <w:rsid w:val="003829D6"/>
    <w:rsid w:val="00382BDF"/>
    <w:rsid w:val="00382CB9"/>
    <w:rsid w:val="00382F27"/>
    <w:rsid w:val="0038354A"/>
    <w:rsid w:val="003836D5"/>
    <w:rsid w:val="00383751"/>
    <w:rsid w:val="0038376F"/>
    <w:rsid w:val="003838A2"/>
    <w:rsid w:val="00383D49"/>
    <w:rsid w:val="00383D88"/>
    <w:rsid w:val="00383F95"/>
    <w:rsid w:val="00384553"/>
    <w:rsid w:val="00384643"/>
    <w:rsid w:val="00384654"/>
    <w:rsid w:val="003846EE"/>
    <w:rsid w:val="00384763"/>
    <w:rsid w:val="00384CF5"/>
    <w:rsid w:val="0038535D"/>
    <w:rsid w:val="00385590"/>
    <w:rsid w:val="003859AE"/>
    <w:rsid w:val="00385F95"/>
    <w:rsid w:val="00386190"/>
    <w:rsid w:val="00386439"/>
    <w:rsid w:val="0038660B"/>
    <w:rsid w:val="003871C6"/>
    <w:rsid w:val="003871E4"/>
    <w:rsid w:val="003873E9"/>
    <w:rsid w:val="003874E3"/>
    <w:rsid w:val="0038763F"/>
    <w:rsid w:val="00387710"/>
    <w:rsid w:val="003877A3"/>
    <w:rsid w:val="00387878"/>
    <w:rsid w:val="00387900"/>
    <w:rsid w:val="003879EA"/>
    <w:rsid w:val="00387B93"/>
    <w:rsid w:val="00387E63"/>
    <w:rsid w:val="00387FF8"/>
    <w:rsid w:val="003900C3"/>
    <w:rsid w:val="00390226"/>
    <w:rsid w:val="003903DE"/>
    <w:rsid w:val="00390463"/>
    <w:rsid w:val="003904FE"/>
    <w:rsid w:val="003909AD"/>
    <w:rsid w:val="00390C87"/>
    <w:rsid w:val="00390DBC"/>
    <w:rsid w:val="00390E74"/>
    <w:rsid w:val="003910A0"/>
    <w:rsid w:val="003912AC"/>
    <w:rsid w:val="0039132D"/>
    <w:rsid w:val="003913B8"/>
    <w:rsid w:val="003914C8"/>
    <w:rsid w:val="0039164B"/>
    <w:rsid w:val="003919B9"/>
    <w:rsid w:val="003919F8"/>
    <w:rsid w:val="00391AB1"/>
    <w:rsid w:val="00391BE1"/>
    <w:rsid w:val="00392105"/>
    <w:rsid w:val="00392121"/>
    <w:rsid w:val="0039234D"/>
    <w:rsid w:val="0039234E"/>
    <w:rsid w:val="00392451"/>
    <w:rsid w:val="003924FD"/>
    <w:rsid w:val="00392569"/>
    <w:rsid w:val="003928A8"/>
    <w:rsid w:val="0039290A"/>
    <w:rsid w:val="0039299A"/>
    <w:rsid w:val="003929A2"/>
    <w:rsid w:val="00392E63"/>
    <w:rsid w:val="003930C2"/>
    <w:rsid w:val="003933D9"/>
    <w:rsid w:val="003935A9"/>
    <w:rsid w:val="0039366E"/>
    <w:rsid w:val="0039378B"/>
    <w:rsid w:val="00393B6E"/>
    <w:rsid w:val="003949AD"/>
    <w:rsid w:val="00394C32"/>
    <w:rsid w:val="00394D50"/>
    <w:rsid w:val="00394DD2"/>
    <w:rsid w:val="0039507B"/>
    <w:rsid w:val="003952DC"/>
    <w:rsid w:val="00395374"/>
    <w:rsid w:val="00395376"/>
    <w:rsid w:val="00395386"/>
    <w:rsid w:val="003956C1"/>
    <w:rsid w:val="003957D9"/>
    <w:rsid w:val="00395877"/>
    <w:rsid w:val="00395CBE"/>
    <w:rsid w:val="00395E23"/>
    <w:rsid w:val="00396013"/>
    <w:rsid w:val="00396475"/>
    <w:rsid w:val="003967C8"/>
    <w:rsid w:val="00396A3F"/>
    <w:rsid w:val="00396D96"/>
    <w:rsid w:val="00396D9D"/>
    <w:rsid w:val="00396E1B"/>
    <w:rsid w:val="00396E57"/>
    <w:rsid w:val="00397274"/>
    <w:rsid w:val="0039744D"/>
    <w:rsid w:val="00397630"/>
    <w:rsid w:val="00397947"/>
    <w:rsid w:val="003A00FD"/>
    <w:rsid w:val="003A06C8"/>
    <w:rsid w:val="003A143F"/>
    <w:rsid w:val="003A14DA"/>
    <w:rsid w:val="003A1865"/>
    <w:rsid w:val="003A19C5"/>
    <w:rsid w:val="003A19CD"/>
    <w:rsid w:val="003A1AB4"/>
    <w:rsid w:val="003A20BB"/>
    <w:rsid w:val="003A278F"/>
    <w:rsid w:val="003A295E"/>
    <w:rsid w:val="003A2B25"/>
    <w:rsid w:val="003A2BB8"/>
    <w:rsid w:val="003A2D5D"/>
    <w:rsid w:val="003A3209"/>
    <w:rsid w:val="003A3335"/>
    <w:rsid w:val="003A4852"/>
    <w:rsid w:val="003A48D1"/>
    <w:rsid w:val="003A4CDC"/>
    <w:rsid w:val="003A4E27"/>
    <w:rsid w:val="003A53D5"/>
    <w:rsid w:val="003A56E1"/>
    <w:rsid w:val="003A5811"/>
    <w:rsid w:val="003A594E"/>
    <w:rsid w:val="003A61E6"/>
    <w:rsid w:val="003A652A"/>
    <w:rsid w:val="003A67F8"/>
    <w:rsid w:val="003A6804"/>
    <w:rsid w:val="003A6C94"/>
    <w:rsid w:val="003A711C"/>
    <w:rsid w:val="003A7125"/>
    <w:rsid w:val="003A7CBF"/>
    <w:rsid w:val="003A7D79"/>
    <w:rsid w:val="003B00C4"/>
    <w:rsid w:val="003B0105"/>
    <w:rsid w:val="003B04DD"/>
    <w:rsid w:val="003B0BD9"/>
    <w:rsid w:val="003B0CBB"/>
    <w:rsid w:val="003B0FC4"/>
    <w:rsid w:val="003B19FF"/>
    <w:rsid w:val="003B1E4C"/>
    <w:rsid w:val="003B1F2F"/>
    <w:rsid w:val="003B22A7"/>
    <w:rsid w:val="003B2366"/>
    <w:rsid w:val="003B23AD"/>
    <w:rsid w:val="003B2A8F"/>
    <w:rsid w:val="003B2D58"/>
    <w:rsid w:val="003B2E76"/>
    <w:rsid w:val="003B3732"/>
    <w:rsid w:val="003B3BAF"/>
    <w:rsid w:val="003B4442"/>
    <w:rsid w:val="003B493E"/>
    <w:rsid w:val="003B49BB"/>
    <w:rsid w:val="003B4D52"/>
    <w:rsid w:val="003B4E72"/>
    <w:rsid w:val="003B4E8D"/>
    <w:rsid w:val="003B54CB"/>
    <w:rsid w:val="003B5530"/>
    <w:rsid w:val="003B5573"/>
    <w:rsid w:val="003B5DB1"/>
    <w:rsid w:val="003B5F22"/>
    <w:rsid w:val="003B6835"/>
    <w:rsid w:val="003B6AC5"/>
    <w:rsid w:val="003B6B53"/>
    <w:rsid w:val="003B7074"/>
    <w:rsid w:val="003B7338"/>
    <w:rsid w:val="003B74EB"/>
    <w:rsid w:val="003B7508"/>
    <w:rsid w:val="003B77D0"/>
    <w:rsid w:val="003B79A3"/>
    <w:rsid w:val="003C027B"/>
    <w:rsid w:val="003C05CE"/>
    <w:rsid w:val="003C0FCE"/>
    <w:rsid w:val="003C10E4"/>
    <w:rsid w:val="003C135F"/>
    <w:rsid w:val="003C17B6"/>
    <w:rsid w:val="003C1E18"/>
    <w:rsid w:val="003C21E0"/>
    <w:rsid w:val="003C2363"/>
    <w:rsid w:val="003C270F"/>
    <w:rsid w:val="003C2765"/>
    <w:rsid w:val="003C2A57"/>
    <w:rsid w:val="003C2BBC"/>
    <w:rsid w:val="003C2E4C"/>
    <w:rsid w:val="003C2FB3"/>
    <w:rsid w:val="003C3439"/>
    <w:rsid w:val="003C35AD"/>
    <w:rsid w:val="003C3CA4"/>
    <w:rsid w:val="003C3D4A"/>
    <w:rsid w:val="003C40F4"/>
    <w:rsid w:val="003C4370"/>
    <w:rsid w:val="003C439B"/>
    <w:rsid w:val="003C4B5D"/>
    <w:rsid w:val="003C4EC2"/>
    <w:rsid w:val="003C55BB"/>
    <w:rsid w:val="003C5650"/>
    <w:rsid w:val="003C581F"/>
    <w:rsid w:val="003C5B7C"/>
    <w:rsid w:val="003C5EC1"/>
    <w:rsid w:val="003C5F80"/>
    <w:rsid w:val="003C62F2"/>
    <w:rsid w:val="003C640F"/>
    <w:rsid w:val="003C645D"/>
    <w:rsid w:val="003C67C5"/>
    <w:rsid w:val="003C69BA"/>
    <w:rsid w:val="003C6E0B"/>
    <w:rsid w:val="003C7000"/>
    <w:rsid w:val="003C784B"/>
    <w:rsid w:val="003C7BB6"/>
    <w:rsid w:val="003C7C38"/>
    <w:rsid w:val="003C7F31"/>
    <w:rsid w:val="003D037D"/>
    <w:rsid w:val="003D07AC"/>
    <w:rsid w:val="003D0B9E"/>
    <w:rsid w:val="003D0BF4"/>
    <w:rsid w:val="003D0D72"/>
    <w:rsid w:val="003D0EDA"/>
    <w:rsid w:val="003D12DB"/>
    <w:rsid w:val="003D141E"/>
    <w:rsid w:val="003D1AC5"/>
    <w:rsid w:val="003D1CAA"/>
    <w:rsid w:val="003D1EDF"/>
    <w:rsid w:val="003D1F33"/>
    <w:rsid w:val="003D207D"/>
    <w:rsid w:val="003D2165"/>
    <w:rsid w:val="003D2493"/>
    <w:rsid w:val="003D26B1"/>
    <w:rsid w:val="003D2841"/>
    <w:rsid w:val="003D2998"/>
    <w:rsid w:val="003D29F6"/>
    <w:rsid w:val="003D2EA7"/>
    <w:rsid w:val="003D4581"/>
    <w:rsid w:val="003D4A91"/>
    <w:rsid w:val="003D51FA"/>
    <w:rsid w:val="003D538E"/>
    <w:rsid w:val="003D550C"/>
    <w:rsid w:val="003D55C0"/>
    <w:rsid w:val="003D5685"/>
    <w:rsid w:val="003D5733"/>
    <w:rsid w:val="003D5A96"/>
    <w:rsid w:val="003D5D78"/>
    <w:rsid w:val="003D6518"/>
    <w:rsid w:val="003D6846"/>
    <w:rsid w:val="003D68BF"/>
    <w:rsid w:val="003D6AC3"/>
    <w:rsid w:val="003D6BBD"/>
    <w:rsid w:val="003D6DBE"/>
    <w:rsid w:val="003D7B57"/>
    <w:rsid w:val="003E011B"/>
    <w:rsid w:val="003E0165"/>
    <w:rsid w:val="003E017A"/>
    <w:rsid w:val="003E0209"/>
    <w:rsid w:val="003E0975"/>
    <w:rsid w:val="003E0A22"/>
    <w:rsid w:val="003E0CD8"/>
    <w:rsid w:val="003E0CF3"/>
    <w:rsid w:val="003E0F27"/>
    <w:rsid w:val="003E0F44"/>
    <w:rsid w:val="003E11A7"/>
    <w:rsid w:val="003E131D"/>
    <w:rsid w:val="003E142C"/>
    <w:rsid w:val="003E170D"/>
    <w:rsid w:val="003E1A8F"/>
    <w:rsid w:val="003E1C44"/>
    <w:rsid w:val="003E20ED"/>
    <w:rsid w:val="003E2193"/>
    <w:rsid w:val="003E2496"/>
    <w:rsid w:val="003E2DEC"/>
    <w:rsid w:val="003E2FFB"/>
    <w:rsid w:val="003E318B"/>
    <w:rsid w:val="003E3320"/>
    <w:rsid w:val="003E3474"/>
    <w:rsid w:val="003E36D7"/>
    <w:rsid w:val="003E3C55"/>
    <w:rsid w:val="003E3D2A"/>
    <w:rsid w:val="003E3DB9"/>
    <w:rsid w:val="003E4007"/>
    <w:rsid w:val="003E4041"/>
    <w:rsid w:val="003E4250"/>
    <w:rsid w:val="003E46BC"/>
    <w:rsid w:val="003E4B88"/>
    <w:rsid w:val="003E5049"/>
    <w:rsid w:val="003E54D0"/>
    <w:rsid w:val="003E552A"/>
    <w:rsid w:val="003E71B4"/>
    <w:rsid w:val="003E7276"/>
    <w:rsid w:val="003E73F3"/>
    <w:rsid w:val="003E77BD"/>
    <w:rsid w:val="003E7D63"/>
    <w:rsid w:val="003F0210"/>
    <w:rsid w:val="003F0504"/>
    <w:rsid w:val="003F05FE"/>
    <w:rsid w:val="003F06D4"/>
    <w:rsid w:val="003F08E7"/>
    <w:rsid w:val="003F08FF"/>
    <w:rsid w:val="003F09F6"/>
    <w:rsid w:val="003F0A70"/>
    <w:rsid w:val="003F0B3D"/>
    <w:rsid w:val="003F0BCC"/>
    <w:rsid w:val="003F102D"/>
    <w:rsid w:val="003F140F"/>
    <w:rsid w:val="003F1862"/>
    <w:rsid w:val="003F1CD6"/>
    <w:rsid w:val="003F1FE9"/>
    <w:rsid w:val="003F24BB"/>
    <w:rsid w:val="003F24EA"/>
    <w:rsid w:val="003F2734"/>
    <w:rsid w:val="003F2D3C"/>
    <w:rsid w:val="003F38D7"/>
    <w:rsid w:val="003F4536"/>
    <w:rsid w:val="003F46E9"/>
    <w:rsid w:val="003F4E75"/>
    <w:rsid w:val="003F4FA9"/>
    <w:rsid w:val="003F5298"/>
    <w:rsid w:val="003F532B"/>
    <w:rsid w:val="003F600C"/>
    <w:rsid w:val="003F60F2"/>
    <w:rsid w:val="003F62AC"/>
    <w:rsid w:val="003F668B"/>
    <w:rsid w:val="003F66A8"/>
    <w:rsid w:val="003F6761"/>
    <w:rsid w:val="003F6FE5"/>
    <w:rsid w:val="003F7078"/>
    <w:rsid w:val="003F7420"/>
    <w:rsid w:val="003F7559"/>
    <w:rsid w:val="003F76B5"/>
    <w:rsid w:val="003F77D3"/>
    <w:rsid w:val="003F785F"/>
    <w:rsid w:val="003F791D"/>
    <w:rsid w:val="003F7C00"/>
    <w:rsid w:val="003F7FD6"/>
    <w:rsid w:val="0040025D"/>
    <w:rsid w:val="00400313"/>
    <w:rsid w:val="004004E8"/>
    <w:rsid w:val="0040076C"/>
    <w:rsid w:val="00400901"/>
    <w:rsid w:val="0040096A"/>
    <w:rsid w:val="00400A71"/>
    <w:rsid w:val="00400BAA"/>
    <w:rsid w:val="00400E4C"/>
    <w:rsid w:val="00400F65"/>
    <w:rsid w:val="00401114"/>
    <w:rsid w:val="00401142"/>
    <w:rsid w:val="004021F3"/>
    <w:rsid w:val="00402278"/>
    <w:rsid w:val="00402281"/>
    <w:rsid w:val="004028C1"/>
    <w:rsid w:val="004029CE"/>
    <w:rsid w:val="00402B17"/>
    <w:rsid w:val="00402DAD"/>
    <w:rsid w:val="00402F03"/>
    <w:rsid w:val="004030D1"/>
    <w:rsid w:val="004038D8"/>
    <w:rsid w:val="00403F2F"/>
    <w:rsid w:val="00403FA2"/>
    <w:rsid w:val="00403FFD"/>
    <w:rsid w:val="004044CD"/>
    <w:rsid w:val="004046B9"/>
    <w:rsid w:val="00404719"/>
    <w:rsid w:val="00404993"/>
    <w:rsid w:val="00404F14"/>
    <w:rsid w:val="00404FCA"/>
    <w:rsid w:val="004050A7"/>
    <w:rsid w:val="004051C0"/>
    <w:rsid w:val="00405224"/>
    <w:rsid w:val="00405275"/>
    <w:rsid w:val="00405463"/>
    <w:rsid w:val="004056E9"/>
    <w:rsid w:val="00405A9F"/>
    <w:rsid w:val="00405C22"/>
    <w:rsid w:val="00405EB3"/>
    <w:rsid w:val="00406020"/>
    <w:rsid w:val="004060AF"/>
    <w:rsid w:val="0040618D"/>
    <w:rsid w:val="00406720"/>
    <w:rsid w:val="00406A8A"/>
    <w:rsid w:val="00406F48"/>
    <w:rsid w:val="0040704B"/>
    <w:rsid w:val="004072F8"/>
    <w:rsid w:val="004075A2"/>
    <w:rsid w:val="004100D0"/>
    <w:rsid w:val="0041011A"/>
    <w:rsid w:val="0041025F"/>
    <w:rsid w:val="0041041A"/>
    <w:rsid w:val="00410990"/>
    <w:rsid w:val="00410E3C"/>
    <w:rsid w:val="004110A7"/>
    <w:rsid w:val="00411737"/>
    <w:rsid w:val="0041193E"/>
    <w:rsid w:val="00411A4A"/>
    <w:rsid w:val="00411AA8"/>
    <w:rsid w:val="00411B88"/>
    <w:rsid w:val="00411C1C"/>
    <w:rsid w:val="004128E7"/>
    <w:rsid w:val="00412A32"/>
    <w:rsid w:val="00412BDF"/>
    <w:rsid w:val="00412D9F"/>
    <w:rsid w:val="00412F03"/>
    <w:rsid w:val="00413A3A"/>
    <w:rsid w:val="00413D2A"/>
    <w:rsid w:val="00413EC7"/>
    <w:rsid w:val="004144FE"/>
    <w:rsid w:val="00414976"/>
    <w:rsid w:val="00415144"/>
    <w:rsid w:val="00415941"/>
    <w:rsid w:val="00415A45"/>
    <w:rsid w:val="004161A2"/>
    <w:rsid w:val="00416713"/>
    <w:rsid w:val="004167AC"/>
    <w:rsid w:val="0041688C"/>
    <w:rsid w:val="00416A10"/>
    <w:rsid w:val="00416E85"/>
    <w:rsid w:val="00416EF0"/>
    <w:rsid w:val="00416FD6"/>
    <w:rsid w:val="004170C8"/>
    <w:rsid w:val="0041732C"/>
    <w:rsid w:val="004173BF"/>
    <w:rsid w:val="00417699"/>
    <w:rsid w:val="0041795C"/>
    <w:rsid w:val="00417AB9"/>
    <w:rsid w:val="00417EBC"/>
    <w:rsid w:val="004208C3"/>
    <w:rsid w:val="00421011"/>
    <w:rsid w:val="0042134E"/>
    <w:rsid w:val="004215BC"/>
    <w:rsid w:val="00421AB7"/>
    <w:rsid w:val="00421C94"/>
    <w:rsid w:val="00421DD0"/>
    <w:rsid w:val="00421EF1"/>
    <w:rsid w:val="004220BB"/>
    <w:rsid w:val="00422282"/>
    <w:rsid w:val="004223CF"/>
    <w:rsid w:val="004228CC"/>
    <w:rsid w:val="00422D20"/>
    <w:rsid w:val="00422D83"/>
    <w:rsid w:val="004230E6"/>
    <w:rsid w:val="0042347D"/>
    <w:rsid w:val="00423A1B"/>
    <w:rsid w:val="00424073"/>
    <w:rsid w:val="00424C71"/>
    <w:rsid w:val="004252E8"/>
    <w:rsid w:val="00425807"/>
    <w:rsid w:val="004258A4"/>
    <w:rsid w:val="00425E79"/>
    <w:rsid w:val="0042638F"/>
    <w:rsid w:val="004263CF"/>
    <w:rsid w:val="004263F4"/>
    <w:rsid w:val="00426526"/>
    <w:rsid w:val="00426841"/>
    <w:rsid w:val="00426E81"/>
    <w:rsid w:val="00426E86"/>
    <w:rsid w:val="00426ED4"/>
    <w:rsid w:val="00426FFB"/>
    <w:rsid w:val="0042700F"/>
    <w:rsid w:val="00427353"/>
    <w:rsid w:val="004275CA"/>
    <w:rsid w:val="00427BAA"/>
    <w:rsid w:val="00427BF9"/>
    <w:rsid w:val="00427FCB"/>
    <w:rsid w:val="00427FE8"/>
    <w:rsid w:val="0043013C"/>
    <w:rsid w:val="00430316"/>
    <w:rsid w:val="00430872"/>
    <w:rsid w:val="0043091B"/>
    <w:rsid w:val="00430A0D"/>
    <w:rsid w:val="00430CFA"/>
    <w:rsid w:val="00431401"/>
    <w:rsid w:val="00431627"/>
    <w:rsid w:val="004316BC"/>
    <w:rsid w:val="00431A27"/>
    <w:rsid w:val="00431B38"/>
    <w:rsid w:val="00431CAB"/>
    <w:rsid w:val="00432057"/>
    <w:rsid w:val="0043223B"/>
    <w:rsid w:val="0043263A"/>
    <w:rsid w:val="00432B1D"/>
    <w:rsid w:val="00432C32"/>
    <w:rsid w:val="00433086"/>
    <w:rsid w:val="004331DF"/>
    <w:rsid w:val="00433272"/>
    <w:rsid w:val="004335CB"/>
    <w:rsid w:val="004337BA"/>
    <w:rsid w:val="004337EF"/>
    <w:rsid w:val="00433847"/>
    <w:rsid w:val="00433929"/>
    <w:rsid w:val="004339C0"/>
    <w:rsid w:val="00433BBF"/>
    <w:rsid w:val="00433CA9"/>
    <w:rsid w:val="00433D62"/>
    <w:rsid w:val="00433DBD"/>
    <w:rsid w:val="00433EE7"/>
    <w:rsid w:val="00433F15"/>
    <w:rsid w:val="004341F9"/>
    <w:rsid w:val="004344EE"/>
    <w:rsid w:val="004346D7"/>
    <w:rsid w:val="004349C9"/>
    <w:rsid w:val="00434E16"/>
    <w:rsid w:val="00434ED9"/>
    <w:rsid w:val="00434FE3"/>
    <w:rsid w:val="00435134"/>
    <w:rsid w:val="00435367"/>
    <w:rsid w:val="00435B94"/>
    <w:rsid w:val="00435E2F"/>
    <w:rsid w:val="004362E8"/>
    <w:rsid w:val="004363E3"/>
    <w:rsid w:val="00436559"/>
    <w:rsid w:val="00436668"/>
    <w:rsid w:val="0043685D"/>
    <w:rsid w:val="00436A33"/>
    <w:rsid w:val="00436A50"/>
    <w:rsid w:val="00436AF5"/>
    <w:rsid w:val="00436EED"/>
    <w:rsid w:val="00436FCE"/>
    <w:rsid w:val="004374DE"/>
    <w:rsid w:val="004375F6"/>
    <w:rsid w:val="0043786D"/>
    <w:rsid w:val="00437CAE"/>
    <w:rsid w:val="004401EE"/>
    <w:rsid w:val="004404DF"/>
    <w:rsid w:val="00440643"/>
    <w:rsid w:val="00440752"/>
    <w:rsid w:val="00440886"/>
    <w:rsid w:val="004408E5"/>
    <w:rsid w:val="00440992"/>
    <w:rsid w:val="00440A96"/>
    <w:rsid w:val="0044118D"/>
    <w:rsid w:val="0044132B"/>
    <w:rsid w:val="00441493"/>
    <w:rsid w:val="0044197D"/>
    <w:rsid w:val="00441D63"/>
    <w:rsid w:val="00442498"/>
    <w:rsid w:val="00442895"/>
    <w:rsid w:val="004428CC"/>
    <w:rsid w:val="00442E25"/>
    <w:rsid w:val="00442EE2"/>
    <w:rsid w:val="00443A82"/>
    <w:rsid w:val="00443EE5"/>
    <w:rsid w:val="00443FA8"/>
    <w:rsid w:val="004440B2"/>
    <w:rsid w:val="00444101"/>
    <w:rsid w:val="00444522"/>
    <w:rsid w:val="004446F0"/>
    <w:rsid w:val="0044488E"/>
    <w:rsid w:val="00444AA9"/>
    <w:rsid w:val="00444E7F"/>
    <w:rsid w:val="0044513C"/>
    <w:rsid w:val="004451DD"/>
    <w:rsid w:val="0044530B"/>
    <w:rsid w:val="00445586"/>
    <w:rsid w:val="00445801"/>
    <w:rsid w:val="00445C65"/>
    <w:rsid w:val="00445CD3"/>
    <w:rsid w:val="00445D1E"/>
    <w:rsid w:val="00446030"/>
    <w:rsid w:val="004462D8"/>
    <w:rsid w:val="004467E0"/>
    <w:rsid w:val="004469D1"/>
    <w:rsid w:val="00446A35"/>
    <w:rsid w:val="00446B74"/>
    <w:rsid w:val="00446DDB"/>
    <w:rsid w:val="00447248"/>
    <w:rsid w:val="00447EE3"/>
    <w:rsid w:val="00450210"/>
    <w:rsid w:val="00450749"/>
    <w:rsid w:val="00450F2A"/>
    <w:rsid w:val="00450FB3"/>
    <w:rsid w:val="00451181"/>
    <w:rsid w:val="00451247"/>
    <w:rsid w:val="00451A22"/>
    <w:rsid w:val="00451CCE"/>
    <w:rsid w:val="00451E2C"/>
    <w:rsid w:val="004520A6"/>
    <w:rsid w:val="0045247E"/>
    <w:rsid w:val="00452504"/>
    <w:rsid w:val="00452A86"/>
    <w:rsid w:val="00452CA4"/>
    <w:rsid w:val="0045323C"/>
    <w:rsid w:val="004535BF"/>
    <w:rsid w:val="00453A09"/>
    <w:rsid w:val="00454409"/>
    <w:rsid w:val="00454499"/>
    <w:rsid w:val="00454580"/>
    <w:rsid w:val="0045468E"/>
    <w:rsid w:val="00454AEC"/>
    <w:rsid w:val="00454DD0"/>
    <w:rsid w:val="00454E75"/>
    <w:rsid w:val="00454E7A"/>
    <w:rsid w:val="00454EB8"/>
    <w:rsid w:val="00454F37"/>
    <w:rsid w:val="0045544D"/>
    <w:rsid w:val="004555DB"/>
    <w:rsid w:val="00455763"/>
    <w:rsid w:val="00455EE9"/>
    <w:rsid w:val="00456306"/>
    <w:rsid w:val="0045637F"/>
    <w:rsid w:val="00456B01"/>
    <w:rsid w:val="00456CD0"/>
    <w:rsid w:val="004602C0"/>
    <w:rsid w:val="00460344"/>
    <w:rsid w:val="004604FE"/>
    <w:rsid w:val="00460602"/>
    <w:rsid w:val="00460D04"/>
    <w:rsid w:val="00460FFA"/>
    <w:rsid w:val="004610BC"/>
    <w:rsid w:val="0046111B"/>
    <w:rsid w:val="0046137B"/>
    <w:rsid w:val="004618F0"/>
    <w:rsid w:val="00461928"/>
    <w:rsid w:val="00461B03"/>
    <w:rsid w:val="00461B4A"/>
    <w:rsid w:val="00461BE1"/>
    <w:rsid w:val="004623BF"/>
    <w:rsid w:val="004625F7"/>
    <w:rsid w:val="004627B1"/>
    <w:rsid w:val="004627DC"/>
    <w:rsid w:val="0046284F"/>
    <w:rsid w:val="00462BE0"/>
    <w:rsid w:val="004636F7"/>
    <w:rsid w:val="00463CDD"/>
    <w:rsid w:val="00463FA1"/>
    <w:rsid w:val="004640B5"/>
    <w:rsid w:val="004645EC"/>
    <w:rsid w:val="004646FE"/>
    <w:rsid w:val="00464713"/>
    <w:rsid w:val="00464773"/>
    <w:rsid w:val="00464C4D"/>
    <w:rsid w:val="004650FD"/>
    <w:rsid w:val="00465337"/>
    <w:rsid w:val="00465724"/>
    <w:rsid w:val="004659B2"/>
    <w:rsid w:val="00465C31"/>
    <w:rsid w:val="00465EB4"/>
    <w:rsid w:val="004666FA"/>
    <w:rsid w:val="004668D3"/>
    <w:rsid w:val="004675A1"/>
    <w:rsid w:val="004700E1"/>
    <w:rsid w:val="004700E3"/>
    <w:rsid w:val="0047067D"/>
    <w:rsid w:val="00470803"/>
    <w:rsid w:val="00470E8F"/>
    <w:rsid w:val="00470F15"/>
    <w:rsid w:val="00471C15"/>
    <w:rsid w:val="00471F88"/>
    <w:rsid w:val="00472407"/>
    <w:rsid w:val="004729B3"/>
    <w:rsid w:val="00472BD7"/>
    <w:rsid w:val="004736B4"/>
    <w:rsid w:val="00473751"/>
    <w:rsid w:val="004739D4"/>
    <w:rsid w:val="00473A74"/>
    <w:rsid w:val="00473ADD"/>
    <w:rsid w:val="00473EF9"/>
    <w:rsid w:val="00473F75"/>
    <w:rsid w:val="004743BA"/>
    <w:rsid w:val="0047441B"/>
    <w:rsid w:val="004753C3"/>
    <w:rsid w:val="004755A5"/>
    <w:rsid w:val="004756C4"/>
    <w:rsid w:val="00475883"/>
    <w:rsid w:val="004759EC"/>
    <w:rsid w:val="00475C53"/>
    <w:rsid w:val="00475D72"/>
    <w:rsid w:val="0047623C"/>
    <w:rsid w:val="00476691"/>
    <w:rsid w:val="00476821"/>
    <w:rsid w:val="004771CF"/>
    <w:rsid w:val="0047730F"/>
    <w:rsid w:val="0047752A"/>
    <w:rsid w:val="00477E3A"/>
    <w:rsid w:val="00477F4D"/>
    <w:rsid w:val="0048012F"/>
    <w:rsid w:val="00480388"/>
    <w:rsid w:val="0048065B"/>
    <w:rsid w:val="0048079C"/>
    <w:rsid w:val="0048094A"/>
    <w:rsid w:val="00480E36"/>
    <w:rsid w:val="00480FAF"/>
    <w:rsid w:val="00481374"/>
    <w:rsid w:val="00481DCA"/>
    <w:rsid w:val="00482458"/>
    <w:rsid w:val="00482980"/>
    <w:rsid w:val="00482D35"/>
    <w:rsid w:val="00483615"/>
    <w:rsid w:val="00483C68"/>
    <w:rsid w:val="00483E83"/>
    <w:rsid w:val="00484087"/>
    <w:rsid w:val="004842FA"/>
    <w:rsid w:val="004845F5"/>
    <w:rsid w:val="004848D7"/>
    <w:rsid w:val="00484921"/>
    <w:rsid w:val="00484B69"/>
    <w:rsid w:val="00484CC2"/>
    <w:rsid w:val="00485727"/>
    <w:rsid w:val="00485BC6"/>
    <w:rsid w:val="00485C3E"/>
    <w:rsid w:val="00485CD2"/>
    <w:rsid w:val="004863D3"/>
    <w:rsid w:val="004865FB"/>
    <w:rsid w:val="00486644"/>
    <w:rsid w:val="004869D1"/>
    <w:rsid w:val="00486CC7"/>
    <w:rsid w:val="00486E1F"/>
    <w:rsid w:val="00486FD7"/>
    <w:rsid w:val="004870ED"/>
    <w:rsid w:val="004871BD"/>
    <w:rsid w:val="00487484"/>
    <w:rsid w:val="0048767B"/>
    <w:rsid w:val="00487E65"/>
    <w:rsid w:val="004901B3"/>
    <w:rsid w:val="0049026C"/>
    <w:rsid w:val="004903D5"/>
    <w:rsid w:val="004904E4"/>
    <w:rsid w:val="00490643"/>
    <w:rsid w:val="004906EF"/>
    <w:rsid w:val="00490DAA"/>
    <w:rsid w:val="004911D5"/>
    <w:rsid w:val="004913D5"/>
    <w:rsid w:val="00491408"/>
    <w:rsid w:val="00491664"/>
    <w:rsid w:val="0049179B"/>
    <w:rsid w:val="00491A0E"/>
    <w:rsid w:val="00491C7A"/>
    <w:rsid w:val="00491CB0"/>
    <w:rsid w:val="00491DFE"/>
    <w:rsid w:val="004920ED"/>
    <w:rsid w:val="00492C75"/>
    <w:rsid w:val="00493050"/>
    <w:rsid w:val="00493171"/>
    <w:rsid w:val="004931E2"/>
    <w:rsid w:val="0049345B"/>
    <w:rsid w:val="0049367D"/>
    <w:rsid w:val="00493715"/>
    <w:rsid w:val="00493835"/>
    <w:rsid w:val="00493C41"/>
    <w:rsid w:val="00494351"/>
    <w:rsid w:val="00494465"/>
    <w:rsid w:val="00494570"/>
    <w:rsid w:val="0049464E"/>
    <w:rsid w:val="004946B9"/>
    <w:rsid w:val="00494762"/>
    <w:rsid w:val="00494EDE"/>
    <w:rsid w:val="00495198"/>
    <w:rsid w:val="00495D95"/>
    <w:rsid w:val="00496707"/>
    <w:rsid w:val="00496724"/>
    <w:rsid w:val="004967BB"/>
    <w:rsid w:val="00496ACD"/>
    <w:rsid w:val="00496F0E"/>
    <w:rsid w:val="004970C2"/>
    <w:rsid w:val="00497157"/>
    <w:rsid w:val="00497319"/>
    <w:rsid w:val="00497748"/>
    <w:rsid w:val="00497B5F"/>
    <w:rsid w:val="00497B74"/>
    <w:rsid w:val="00497C24"/>
    <w:rsid w:val="00497FBF"/>
    <w:rsid w:val="004A024F"/>
    <w:rsid w:val="004A0748"/>
    <w:rsid w:val="004A07DB"/>
    <w:rsid w:val="004A10F2"/>
    <w:rsid w:val="004A11DB"/>
    <w:rsid w:val="004A1665"/>
    <w:rsid w:val="004A16F3"/>
    <w:rsid w:val="004A1783"/>
    <w:rsid w:val="004A1D68"/>
    <w:rsid w:val="004A1F07"/>
    <w:rsid w:val="004A2083"/>
    <w:rsid w:val="004A25BC"/>
    <w:rsid w:val="004A261C"/>
    <w:rsid w:val="004A273E"/>
    <w:rsid w:val="004A2CC3"/>
    <w:rsid w:val="004A2D02"/>
    <w:rsid w:val="004A2FF2"/>
    <w:rsid w:val="004A31C0"/>
    <w:rsid w:val="004A3798"/>
    <w:rsid w:val="004A3845"/>
    <w:rsid w:val="004A385C"/>
    <w:rsid w:val="004A38C4"/>
    <w:rsid w:val="004A3F24"/>
    <w:rsid w:val="004A3F4B"/>
    <w:rsid w:val="004A46E9"/>
    <w:rsid w:val="004A4938"/>
    <w:rsid w:val="004A4CC8"/>
    <w:rsid w:val="004A4E25"/>
    <w:rsid w:val="004A4E48"/>
    <w:rsid w:val="004A52BF"/>
    <w:rsid w:val="004A54E4"/>
    <w:rsid w:val="004A55A6"/>
    <w:rsid w:val="004A5DBA"/>
    <w:rsid w:val="004A64BF"/>
    <w:rsid w:val="004A677A"/>
    <w:rsid w:val="004A6A6C"/>
    <w:rsid w:val="004A6C8F"/>
    <w:rsid w:val="004A6D0C"/>
    <w:rsid w:val="004A7354"/>
    <w:rsid w:val="004A75A7"/>
    <w:rsid w:val="004A772E"/>
    <w:rsid w:val="004A7733"/>
    <w:rsid w:val="004A7756"/>
    <w:rsid w:val="004A77EA"/>
    <w:rsid w:val="004A7BB3"/>
    <w:rsid w:val="004A7C1B"/>
    <w:rsid w:val="004A7CF4"/>
    <w:rsid w:val="004A7F52"/>
    <w:rsid w:val="004B00BF"/>
    <w:rsid w:val="004B01A3"/>
    <w:rsid w:val="004B0496"/>
    <w:rsid w:val="004B0B58"/>
    <w:rsid w:val="004B0CDA"/>
    <w:rsid w:val="004B1056"/>
    <w:rsid w:val="004B10C6"/>
    <w:rsid w:val="004B141A"/>
    <w:rsid w:val="004B14A9"/>
    <w:rsid w:val="004B1B9F"/>
    <w:rsid w:val="004B1CB2"/>
    <w:rsid w:val="004B1DE4"/>
    <w:rsid w:val="004B2009"/>
    <w:rsid w:val="004B20A6"/>
    <w:rsid w:val="004B2391"/>
    <w:rsid w:val="004B2497"/>
    <w:rsid w:val="004B2988"/>
    <w:rsid w:val="004B2A08"/>
    <w:rsid w:val="004B2D32"/>
    <w:rsid w:val="004B302B"/>
    <w:rsid w:val="004B36F3"/>
    <w:rsid w:val="004B3FA4"/>
    <w:rsid w:val="004B4358"/>
    <w:rsid w:val="004B449D"/>
    <w:rsid w:val="004B4818"/>
    <w:rsid w:val="004B502F"/>
    <w:rsid w:val="004B511D"/>
    <w:rsid w:val="004B53E7"/>
    <w:rsid w:val="004B57D3"/>
    <w:rsid w:val="004B5AB6"/>
    <w:rsid w:val="004B5CCC"/>
    <w:rsid w:val="004B61E8"/>
    <w:rsid w:val="004B6BCB"/>
    <w:rsid w:val="004B6CFC"/>
    <w:rsid w:val="004B6D89"/>
    <w:rsid w:val="004B6E90"/>
    <w:rsid w:val="004B6FDD"/>
    <w:rsid w:val="004B7114"/>
    <w:rsid w:val="004B713E"/>
    <w:rsid w:val="004B72AD"/>
    <w:rsid w:val="004B7326"/>
    <w:rsid w:val="004B744C"/>
    <w:rsid w:val="004B7692"/>
    <w:rsid w:val="004B7B56"/>
    <w:rsid w:val="004B7F3A"/>
    <w:rsid w:val="004B7FC7"/>
    <w:rsid w:val="004C0929"/>
    <w:rsid w:val="004C0ABB"/>
    <w:rsid w:val="004C0B43"/>
    <w:rsid w:val="004C16F1"/>
    <w:rsid w:val="004C18C7"/>
    <w:rsid w:val="004C28DE"/>
    <w:rsid w:val="004C2A5F"/>
    <w:rsid w:val="004C3049"/>
    <w:rsid w:val="004C357D"/>
    <w:rsid w:val="004C37EA"/>
    <w:rsid w:val="004C3BC0"/>
    <w:rsid w:val="004C3EC8"/>
    <w:rsid w:val="004C409F"/>
    <w:rsid w:val="004C43BD"/>
    <w:rsid w:val="004C484F"/>
    <w:rsid w:val="004C4852"/>
    <w:rsid w:val="004C4995"/>
    <w:rsid w:val="004C4BED"/>
    <w:rsid w:val="004C5054"/>
    <w:rsid w:val="004C52A3"/>
    <w:rsid w:val="004C54FA"/>
    <w:rsid w:val="004C5641"/>
    <w:rsid w:val="004C5868"/>
    <w:rsid w:val="004C5C31"/>
    <w:rsid w:val="004C5D9E"/>
    <w:rsid w:val="004C68C8"/>
    <w:rsid w:val="004C6C4E"/>
    <w:rsid w:val="004C6F74"/>
    <w:rsid w:val="004C71EC"/>
    <w:rsid w:val="004C72D8"/>
    <w:rsid w:val="004C7385"/>
    <w:rsid w:val="004C76EA"/>
    <w:rsid w:val="004C7DA4"/>
    <w:rsid w:val="004C7F24"/>
    <w:rsid w:val="004C7F57"/>
    <w:rsid w:val="004D0022"/>
    <w:rsid w:val="004D020C"/>
    <w:rsid w:val="004D0214"/>
    <w:rsid w:val="004D0A44"/>
    <w:rsid w:val="004D13D6"/>
    <w:rsid w:val="004D147C"/>
    <w:rsid w:val="004D1810"/>
    <w:rsid w:val="004D193E"/>
    <w:rsid w:val="004D1A12"/>
    <w:rsid w:val="004D1A58"/>
    <w:rsid w:val="004D1B1D"/>
    <w:rsid w:val="004D248C"/>
    <w:rsid w:val="004D249C"/>
    <w:rsid w:val="004D2AB8"/>
    <w:rsid w:val="004D2CCB"/>
    <w:rsid w:val="004D2DEE"/>
    <w:rsid w:val="004D3224"/>
    <w:rsid w:val="004D3385"/>
    <w:rsid w:val="004D3A0A"/>
    <w:rsid w:val="004D3D58"/>
    <w:rsid w:val="004D3E26"/>
    <w:rsid w:val="004D40E1"/>
    <w:rsid w:val="004D4127"/>
    <w:rsid w:val="004D413F"/>
    <w:rsid w:val="004D4C70"/>
    <w:rsid w:val="004D4C8E"/>
    <w:rsid w:val="004D4EEE"/>
    <w:rsid w:val="004D4F2F"/>
    <w:rsid w:val="004D51AA"/>
    <w:rsid w:val="004D5235"/>
    <w:rsid w:val="004D55C1"/>
    <w:rsid w:val="004D5698"/>
    <w:rsid w:val="004D5BDD"/>
    <w:rsid w:val="004D5CD9"/>
    <w:rsid w:val="004D6071"/>
    <w:rsid w:val="004D6105"/>
    <w:rsid w:val="004D6282"/>
    <w:rsid w:val="004D66D6"/>
    <w:rsid w:val="004D6BA6"/>
    <w:rsid w:val="004D6C55"/>
    <w:rsid w:val="004D785F"/>
    <w:rsid w:val="004D7878"/>
    <w:rsid w:val="004D795D"/>
    <w:rsid w:val="004D7D27"/>
    <w:rsid w:val="004E0111"/>
    <w:rsid w:val="004E04C1"/>
    <w:rsid w:val="004E09EE"/>
    <w:rsid w:val="004E0CC0"/>
    <w:rsid w:val="004E11DC"/>
    <w:rsid w:val="004E11FC"/>
    <w:rsid w:val="004E12BE"/>
    <w:rsid w:val="004E12ED"/>
    <w:rsid w:val="004E1525"/>
    <w:rsid w:val="004E1C9A"/>
    <w:rsid w:val="004E1D01"/>
    <w:rsid w:val="004E2040"/>
    <w:rsid w:val="004E2064"/>
    <w:rsid w:val="004E20B0"/>
    <w:rsid w:val="004E20C8"/>
    <w:rsid w:val="004E2105"/>
    <w:rsid w:val="004E222E"/>
    <w:rsid w:val="004E225B"/>
    <w:rsid w:val="004E2A94"/>
    <w:rsid w:val="004E2C22"/>
    <w:rsid w:val="004E2F15"/>
    <w:rsid w:val="004E33EC"/>
    <w:rsid w:val="004E3BEA"/>
    <w:rsid w:val="004E3F8B"/>
    <w:rsid w:val="004E45DA"/>
    <w:rsid w:val="004E490E"/>
    <w:rsid w:val="004E4C87"/>
    <w:rsid w:val="004E4D5F"/>
    <w:rsid w:val="004E5085"/>
    <w:rsid w:val="004E53CF"/>
    <w:rsid w:val="004E5B57"/>
    <w:rsid w:val="004E5E68"/>
    <w:rsid w:val="004E618A"/>
    <w:rsid w:val="004E6525"/>
    <w:rsid w:val="004E6AF3"/>
    <w:rsid w:val="004E6E87"/>
    <w:rsid w:val="004E7341"/>
    <w:rsid w:val="004E73AD"/>
    <w:rsid w:val="004E768E"/>
    <w:rsid w:val="004E79C1"/>
    <w:rsid w:val="004E7C8A"/>
    <w:rsid w:val="004E7D0E"/>
    <w:rsid w:val="004E7EC8"/>
    <w:rsid w:val="004F01D5"/>
    <w:rsid w:val="004F02B2"/>
    <w:rsid w:val="004F0591"/>
    <w:rsid w:val="004F073C"/>
    <w:rsid w:val="004F0799"/>
    <w:rsid w:val="004F085B"/>
    <w:rsid w:val="004F0C34"/>
    <w:rsid w:val="004F0F04"/>
    <w:rsid w:val="004F0FD1"/>
    <w:rsid w:val="004F136F"/>
    <w:rsid w:val="004F147A"/>
    <w:rsid w:val="004F15E9"/>
    <w:rsid w:val="004F1621"/>
    <w:rsid w:val="004F177F"/>
    <w:rsid w:val="004F1F33"/>
    <w:rsid w:val="004F2143"/>
    <w:rsid w:val="004F242B"/>
    <w:rsid w:val="004F25E7"/>
    <w:rsid w:val="004F260F"/>
    <w:rsid w:val="004F2762"/>
    <w:rsid w:val="004F2B88"/>
    <w:rsid w:val="004F2CE1"/>
    <w:rsid w:val="004F2EA2"/>
    <w:rsid w:val="004F30D4"/>
    <w:rsid w:val="004F379F"/>
    <w:rsid w:val="004F3802"/>
    <w:rsid w:val="004F3D87"/>
    <w:rsid w:val="004F3F52"/>
    <w:rsid w:val="004F408F"/>
    <w:rsid w:val="004F4642"/>
    <w:rsid w:val="004F48D4"/>
    <w:rsid w:val="004F4C8F"/>
    <w:rsid w:val="004F4CF6"/>
    <w:rsid w:val="004F4EFA"/>
    <w:rsid w:val="004F56E4"/>
    <w:rsid w:val="004F57F7"/>
    <w:rsid w:val="004F5B9B"/>
    <w:rsid w:val="004F5C2C"/>
    <w:rsid w:val="004F5CA6"/>
    <w:rsid w:val="004F5D2F"/>
    <w:rsid w:val="004F5E30"/>
    <w:rsid w:val="004F5E49"/>
    <w:rsid w:val="004F5FCB"/>
    <w:rsid w:val="004F62C2"/>
    <w:rsid w:val="004F6404"/>
    <w:rsid w:val="004F6632"/>
    <w:rsid w:val="004F6ABB"/>
    <w:rsid w:val="004F6CBD"/>
    <w:rsid w:val="004F7321"/>
    <w:rsid w:val="004F79B5"/>
    <w:rsid w:val="004F7A5C"/>
    <w:rsid w:val="00500779"/>
    <w:rsid w:val="00500844"/>
    <w:rsid w:val="00500AFC"/>
    <w:rsid w:val="00500EEB"/>
    <w:rsid w:val="005016C2"/>
    <w:rsid w:val="0050176B"/>
    <w:rsid w:val="0050227F"/>
    <w:rsid w:val="00502536"/>
    <w:rsid w:val="00502AEE"/>
    <w:rsid w:val="00502C27"/>
    <w:rsid w:val="0050352B"/>
    <w:rsid w:val="00503828"/>
    <w:rsid w:val="0050385E"/>
    <w:rsid w:val="00504214"/>
    <w:rsid w:val="00504393"/>
    <w:rsid w:val="005046FB"/>
    <w:rsid w:val="005051D1"/>
    <w:rsid w:val="005052A2"/>
    <w:rsid w:val="005058E8"/>
    <w:rsid w:val="00505BD4"/>
    <w:rsid w:val="00505CDC"/>
    <w:rsid w:val="00505D12"/>
    <w:rsid w:val="0050677A"/>
    <w:rsid w:val="005068E6"/>
    <w:rsid w:val="00506917"/>
    <w:rsid w:val="00506AC3"/>
    <w:rsid w:val="00506CBC"/>
    <w:rsid w:val="005070F8"/>
    <w:rsid w:val="00507329"/>
    <w:rsid w:val="0050754D"/>
    <w:rsid w:val="00507598"/>
    <w:rsid w:val="005075D0"/>
    <w:rsid w:val="005076B4"/>
    <w:rsid w:val="005076E2"/>
    <w:rsid w:val="00507712"/>
    <w:rsid w:val="005079B4"/>
    <w:rsid w:val="00507F3C"/>
    <w:rsid w:val="00510024"/>
    <w:rsid w:val="005107B1"/>
    <w:rsid w:val="00510B7B"/>
    <w:rsid w:val="00510FF9"/>
    <w:rsid w:val="005110BE"/>
    <w:rsid w:val="0051130C"/>
    <w:rsid w:val="005114B8"/>
    <w:rsid w:val="005114C9"/>
    <w:rsid w:val="005114FF"/>
    <w:rsid w:val="00511556"/>
    <w:rsid w:val="005119B1"/>
    <w:rsid w:val="00511B67"/>
    <w:rsid w:val="00511CD2"/>
    <w:rsid w:val="00511EFB"/>
    <w:rsid w:val="005120F6"/>
    <w:rsid w:val="00512575"/>
    <w:rsid w:val="005125F5"/>
    <w:rsid w:val="00512C47"/>
    <w:rsid w:val="00512D80"/>
    <w:rsid w:val="00512D9A"/>
    <w:rsid w:val="00512FFF"/>
    <w:rsid w:val="0051316A"/>
    <w:rsid w:val="00513336"/>
    <w:rsid w:val="005134C6"/>
    <w:rsid w:val="00513C82"/>
    <w:rsid w:val="00513EB8"/>
    <w:rsid w:val="00513EC1"/>
    <w:rsid w:val="00514164"/>
    <w:rsid w:val="005145A3"/>
    <w:rsid w:val="00514A63"/>
    <w:rsid w:val="00514D11"/>
    <w:rsid w:val="00515334"/>
    <w:rsid w:val="005153C2"/>
    <w:rsid w:val="005155A5"/>
    <w:rsid w:val="00516109"/>
    <w:rsid w:val="00516360"/>
    <w:rsid w:val="005167A3"/>
    <w:rsid w:val="00516D49"/>
    <w:rsid w:val="00516E9D"/>
    <w:rsid w:val="005170AF"/>
    <w:rsid w:val="005176E9"/>
    <w:rsid w:val="00517BA8"/>
    <w:rsid w:val="00520471"/>
    <w:rsid w:val="00521061"/>
    <w:rsid w:val="0052121D"/>
    <w:rsid w:val="005215FD"/>
    <w:rsid w:val="005216B1"/>
    <w:rsid w:val="005218A1"/>
    <w:rsid w:val="00521A1F"/>
    <w:rsid w:val="00521A91"/>
    <w:rsid w:val="005220FD"/>
    <w:rsid w:val="00522633"/>
    <w:rsid w:val="00522802"/>
    <w:rsid w:val="00522985"/>
    <w:rsid w:val="005229B0"/>
    <w:rsid w:val="00522B65"/>
    <w:rsid w:val="00523166"/>
    <w:rsid w:val="0052364E"/>
    <w:rsid w:val="00523A08"/>
    <w:rsid w:val="00523B96"/>
    <w:rsid w:val="00523C18"/>
    <w:rsid w:val="00523C97"/>
    <w:rsid w:val="00523DDB"/>
    <w:rsid w:val="00523ECA"/>
    <w:rsid w:val="00524439"/>
    <w:rsid w:val="005247A7"/>
    <w:rsid w:val="00524B49"/>
    <w:rsid w:val="00524F24"/>
    <w:rsid w:val="005251B3"/>
    <w:rsid w:val="005252BA"/>
    <w:rsid w:val="0052562D"/>
    <w:rsid w:val="00525931"/>
    <w:rsid w:val="00525F83"/>
    <w:rsid w:val="00525F84"/>
    <w:rsid w:val="005260BB"/>
    <w:rsid w:val="005265AE"/>
    <w:rsid w:val="00526B75"/>
    <w:rsid w:val="00526C28"/>
    <w:rsid w:val="00526C45"/>
    <w:rsid w:val="00526F1C"/>
    <w:rsid w:val="00527139"/>
    <w:rsid w:val="005271E2"/>
    <w:rsid w:val="005274B8"/>
    <w:rsid w:val="00527CA2"/>
    <w:rsid w:val="00530FDD"/>
    <w:rsid w:val="005318F7"/>
    <w:rsid w:val="00532391"/>
    <w:rsid w:val="00532503"/>
    <w:rsid w:val="00532569"/>
    <w:rsid w:val="00532A72"/>
    <w:rsid w:val="00532B57"/>
    <w:rsid w:val="00532BF4"/>
    <w:rsid w:val="00533019"/>
    <w:rsid w:val="00533475"/>
    <w:rsid w:val="0053398E"/>
    <w:rsid w:val="005339AE"/>
    <w:rsid w:val="00533A4E"/>
    <w:rsid w:val="00533B48"/>
    <w:rsid w:val="00534307"/>
    <w:rsid w:val="005343FD"/>
    <w:rsid w:val="00534554"/>
    <w:rsid w:val="00534666"/>
    <w:rsid w:val="0053470D"/>
    <w:rsid w:val="00534AFB"/>
    <w:rsid w:val="00534B94"/>
    <w:rsid w:val="00534DDF"/>
    <w:rsid w:val="00534E76"/>
    <w:rsid w:val="00534FD6"/>
    <w:rsid w:val="005351DD"/>
    <w:rsid w:val="005353B7"/>
    <w:rsid w:val="005357D1"/>
    <w:rsid w:val="00535909"/>
    <w:rsid w:val="00535A8C"/>
    <w:rsid w:val="00535AD6"/>
    <w:rsid w:val="00535BFC"/>
    <w:rsid w:val="00535F71"/>
    <w:rsid w:val="005361DD"/>
    <w:rsid w:val="005362DA"/>
    <w:rsid w:val="00536782"/>
    <w:rsid w:val="00536A34"/>
    <w:rsid w:val="00536AD8"/>
    <w:rsid w:val="00536B0A"/>
    <w:rsid w:val="00536FF4"/>
    <w:rsid w:val="0053745B"/>
    <w:rsid w:val="00537898"/>
    <w:rsid w:val="00537F7C"/>
    <w:rsid w:val="005408E6"/>
    <w:rsid w:val="00540DD0"/>
    <w:rsid w:val="0054124D"/>
    <w:rsid w:val="00541C3F"/>
    <w:rsid w:val="00541CD0"/>
    <w:rsid w:val="00541EBA"/>
    <w:rsid w:val="00541F61"/>
    <w:rsid w:val="005420A9"/>
    <w:rsid w:val="0054251F"/>
    <w:rsid w:val="0054282A"/>
    <w:rsid w:val="005428E2"/>
    <w:rsid w:val="00542A98"/>
    <w:rsid w:val="00542B86"/>
    <w:rsid w:val="00542CB7"/>
    <w:rsid w:val="00543165"/>
    <w:rsid w:val="00543526"/>
    <w:rsid w:val="00543A8E"/>
    <w:rsid w:val="00544015"/>
    <w:rsid w:val="0054434F"/>
    <w:rsid w:val="0054438C"/>
    <w:rsid w:val="00544489"/>
    <w:rsid w:val="0054476E"/>
    <w:rsid w:val="0054484C"/>
    <w:rsid w:val="00544A9B"/>
    <w:rsid w:val="00544FF2"/>
    <w:rsid w:val="00545701"/>
    <w:rsid w:val="005459BC"/>
    <w:rsid w:val="00546165"/>
    <w:rsid w:val="0054661D"/>
    <w:rsid w:val="00546690"/>
    <w:rsid w:val="005466CF"/>
    <w:rsid w:val="00546738"/>
    <w:rsid w:val="00546CC5"/>
    <w:rsid w:val="00546F3A"/>
    <w:rsid w:val="005474A7"/>
    <w:rsid w:val="0054758B"/>
    <w:rsid w:val="00547621"/>
    <w:rsid w:val="00547700"/>
    <w:rsid w:val="0054772F"/>
    <w:rsid w:val="00547C10"/>
    <w:rsid w:val="0055146C"/>
    <w:rsid w:val="0055197A"/>
    <w:rsid w:val="00551C3C"/>
    <w:rsid w:val="00552133"/>
    <w:rsid w:val="00552C4E"/>
    <w:rsid w:val="00552E36"/>
    <w:rsid w:val="005532A0"/>
    <w:rsid w:val="00553555"/>
    <w:rsid w:val="00553AA0"/>
    <w:rsid w:val="0055401E"/>
    <w:rsid w:val="00554265"/>
    <w:rsid w:val="00554A36"/>
    <w:rsid w:val="00554B30"/>
    <w:rsid w:val="00555307"/>
    <w:rsid w:val="005553BA"/>
    <w:rsid w:val="005557F3"/>
    <w:rsid w:val="00555D4A"/>
    <w:rsid w:val="00555DEA"/>
    <w:rsid w:val="00555FDF"/>
    <w:rsid w:val="00556077"/>
    <w:rsid w:val="00556149"/>
    <w:rsid w:val="00556179"/>
    <w:rsid w:val="005568D0"/>
    <w:rsid w:val="00556959"/>
    <w:rsid w:val="00556EC5"/>
    <w:rsid w:val="005572E8"/>
    <w:rsid w:val="0055780C"/>
    <w:rsid w:val="00557BC2"/>
    <w:rsid w:val="005604B0"/>
    <w:rsid w:val="005606F0"/>
    <w:rsid w:val="00560B39"/>
    <w:rsid w:val="00560BFA"/>
    <w:rsid w:val="00560C60"/>
    <w:rsid w:val="00560CDB"/>
    <w:rsid w:val="00560E13"/>
    <w:rsid w:val="00561216"/>
    <w:rsid w:val="005612A2"/>
    <w:rsid w:val="0056161E"/>
    <w:rsid w:val="005619DA"/>
    <w:rsid w:val="00562542"/>
    <w:rsid w:val="00562586"/>
    <w:rsid w:val="0056281A"/>
    <w:rsid w:val="00562A65"/>
    <w:rsid w:val="00562A91"/>
    <w:rsid w:val="00562C2D"/>
    <w:rsid w:val="00562F11"/>
    <w:rsid w:val="00563117"/>
    <w:rsid w:val="00563196"/>
    <w:rsid w:val="00563376"/>
    <w:rsid w:val="0056356F"/>
    <w:rsid w:val="0056363F"/>
    <w:rsid w:val="0056425A"/>
    <w:rsid w:val="0056464B"/>
    <w:rsid w:val="00564BCE"/>
    <w:rsid w:val="00564BF3"/>
    <w:rsid w:val="00564FAF"/>
    <w:rsid w:val="00564FB5"/>
    <w:rsid w:val="0056539A"/>
    <w:rsid w:val="0056565A"/>
    <w:rsid w:val="00565698"/>
    <w:rsid w:val="0056591E"/>
    <w:rsid w:val="00565A0C"/>
    <w:rsid w:val="005661E0"/>
    <w:rsid w:val="00566567"/>
    <w:rsid w:val="00566882"/>
    <w:rsid w:val="005668B9"/>
    <w:rsid w:val="0056695F"/>
    <w:rsid w:val="00566AC1"/>
    <w:rsid w:val="00566BD5"/>
    <w:rsid w:val="00566BFE"/>
    <w:rsid w:val="00566DBC"/>
    <w:rsid w:val="005673A7"/>
    <w:rsid w:val="0056797D"/>
    <w:rsid w:val="00567C28"/>
    <w:rsid w:val="0057019B"/>
    <w:rsid w:val="0057026D"/>
    <w:rsid w:val="005702D3"/>
    <w:rsid w:val="0057094C"/>
    <w:rsid w:val="00570EE7"/>
    <w:rsid w:val="0057103A"/>
    <w:rsid w:val="005712CA"/>
    <w:rsid w:val="00571A2F"/>
    <w:rsid w:val="00571B6B"/>
    <w:rsid w:val="00571E18"/>
    <w:rsid w:val="0057263A"/>
    <w:rsid w:val="0057280B"/>
    <w:rsid w:val="00572AA2"/>
    <w:rsid w:val="00572C76"/>
    <w:rsid w:val="00572DBD"/>
    <w:rsid w:val="00572ECA"/>
    <w:rsid w:val="00572F0B"/>
    <w:rsid w:val="005733C1"/>
    <w:rsid w:val="005734C7"/>
    <w:rsid w:val="0057356D"/>
    <w:rsid w:val="005738F0"/>
    <w:rsid w:val="00573D3E"/>
    <w:rsid w:val="00573EB1"/>
    <w:rsid w:val="005740E8"/>
    <w:rsid w:val="00574E02"/>
    <w:rsid w:val="00574E7D"/>
    <w:rsid w:val="0057517E"/>
    <w:rsid w:val="005755D9"/>
    <w:rsid w:val="0057562B"/>
    <w:rsid w:val="005768D6"/>
    <w:rsid w:val="00576A23"/>
    <w:rsid w:val="00576B0A"/>
    <w:rsid w:val="00576CD8"/>
    <w:rsid w:val="00576F9A"/>
    <w:rsid w:val="0057727E"/>
    <w:rsid w:val="005774EB"/>
    <w:rsid w:val="005774FA"/>
    <w:rsid w:val="005777C2"/>
    <w:rsid w:val="0057795E"/>
    <w:rsid w:val="00577BF0"/>
    <w:rsid w:val="00577E51"/>
    <w:rsid w:val="005800CC"/>
    <w:rsid w:val="0058044E"/>
    <w:rsid w:val="00580BE0"/>
    <w:rsid w:val="005813EF"/>
    <w:rsid w:val="0058140C"/>
    <w:rsid w:val="0058189F"/>
    <w:rsid w:val="00581A00"/>
    <w:rsid w:val="00581AA3"/>
    <w:rsid w:val="00581B33"/>
    <w:rsid w:val="00581BD7"/>
    <w:rsid w:val="00581D71"/>
    <w:rsid w:val="0058200A"/>
    <w:rsid w:val="0058215A"/>
    <w:rsid w:val="0058268D"/>
    <w:rsid w:val="00582731"/>
    <w:rsid w:val="0058280F"/>
    <w:rsid w:val="00582826"/>
    <w:rsid w:val="00582BC1"/>
    <w:rsid w:val="00582F63"/>
    <w:rsid w:val="00583306"/>
    <w:rsid w:val="005833E4"/>
    <w:rsid w:val="0058353F"/>
    <w:rsid w:val="0058369E"/>
    <w:rsid w:val="005839A8"/>
    <w:rsid w:val="00583AB7"/>
    <w:rsid w:val="00583C43"/>
    <w:rsid w:val="00583CE7"/>
    <w:rsid w:val="00583E26"/>
    <w:rsid w:val="005840B2"/>
    <w:rsid w:val="00584143"/>
    <w:rsid w:val="005841FD"/>
    <w:rsid w:val="00584BC4"/>
    <w:rsid w:val="00584DF8"/>
    <w:rsid w:val="00585004"/>
    <w:rsid w:val="0058506A"/>
    <w:rsid w:val="00585124"/>
    <w:rsid w:val="00585131"/>
    <w:rsid w:val="00585302"/>
    <w:rsid w:val="00585521"/>
    <w:rsid w:val="005859EB"/>
    <w:rsid w:val="00585A35"/>
    <w:rsid w:val="00585BC0"/>
    <w:rsid w:val="00585EC3"/>
    <w:rsid w:val="0058626E"/>
    <w:rsid w:val="00586551"/>
    <w:rsid w:val="00586806"/>
    <w:rsid w:val="00586AEB"/>
    <w:rsid w:val="00586B9A"/>
    <w:rsid w:val="00586D84"/>
    <w:rsid w:val="00587D1D"/>
    <w:rsid w:val="00590868"/>
    <w:rsid w:val="00590D2B"/>
    <w:rsid w:val="00590FBC"/>
    <w:rsid w:val="00591175"/>
    <w:rsid w:val="0059121F"/>
    <w:rsid w:val="005913DD"/>
    <w:rsid w:val="005914C7"/>
    <w:rsid w:val="005916A2"/>
    <w:rsid w:val="00591773"/>
    <w:rsid w:val="00591806"/>
    <w:rsid w:val="005918C3"/>
    <w:rsid w:val="0059190B"/>
    <w:rsid w:val="005919C8"/>
    <w:rsid w:val="005919CF"/>
    <w:rsid w:val="00591BAE"/>
    <w:rsid w:val="00591BBA"/>
    <w:rsid w:val="00592007"/>
    <w:rsid w:val="005923D2"/>
    <w:rsid w:val="005925F9"/>
    <w:rsid w:val="005926E4"/>
    <w:rsid w:val="00592AAD"/>
    <w:rsid w:val="00592CF7"/>
    <w:rsid w:val="00592D77"/>
    <w:rsid w:val="005930DC"/>
    <w:rsid w:val="0059330A"/>
    <w:rsid w:val="00593BF8"/>
    <w:rsid w:val="00593DB9"/>
    <w:rsid w:val="00593FF7"/>
    <w:rsid w:val="00594144"/>
    <w:rsid w:val="005941BD"/>
    <w:rsid w:val="00594C7F"/>
    <w:rsid w:val="00594D8E"/>
    <w:rsid w:val="0059545F"/>
    <w:rsid w:val="0059578D"/>
    <w:rsid w:val="005962DB"/>
    <w:rsid w:val="005962F9"/>
    <w:rsid w:val="00596378"/>
    <w:rsid w:val="0059698D"/>
    <w:rsid w:val="00596ECB"/>
    <w:rsid w:val="00596ED3"/>
    <w:rsid w:val="00596FFC"/>
    <w:rsid w:val="00597576"/>
    <w:rsid w:val="00597879"/>
    <w:rsid w:val="0059798B"/>
    <w:rsid w:val="005979A3"/>
    <w:rsid w:val="00597A71"/>
    <w:rsid w:val="00597F50"/>
    <w:rsid w:val="005A0040"/>
    <w:rsid w:val="005A00D1"/>
    <w:rsid w:val="005A0738"/>
    <w:rsid w:val="005A07BA"/>
    <w:rsid w:val="005A0831"/>
    <w:rsid w:val="005A0832"/>
    <w:rsid w:val="005A0971"/>
    <w:rsid w:val="005A0BAF"/>
    <w:rsid w:val="005A110A"/>
    <w:rsid w:val="005A1413"/>
    <w:rsid w:val="005A14A0"/>
    <w:rsid w:val="005A18BA"/>
    <w:rsid w:val="005A1BBB"/>
    <w:rsid w:val="005A239E"/>
    <w:rsid w:val="005A2501"/>
    <w:rsid w:val="005A2B8E"/>
    <w:rsid w:val="005A2C80"/>
    <w:rsid w:val="005A2D3E"/>
    <w:rsid w:val="005A2EF1"/>
    <w:rsid w:val="005A3143"/>
    <w:rsid w:val="005A372D"/>
    <w:rsid w:val="005A3948"/>
    <w:rsid w:val="005A4086"/>
    <w:rsid w:val="005A409E"/>
    <w:rsid w:val="005A4618"/>
    <w:rsid w:val="005A463B"/>
    <w:rsid w:val="005A4761"/>
    <w:rsid w:val="005A4C3E"/>
    <w:rsid w:val="005A4C99"/>
    <w:rsid w:val="005A51AF"/>
    <w:rsid w:val="005A5441"/>
    <w:rsid w:val="005A55C2"/>
    <w:rsid w:val="005A57B0"/>
    <w:rsid w:val="005A5857"/>
    <w:rsid w:val="005A5FB2"/>
    <w:rsid w:val="005A6546"/>
    <w:rsid w:val="005A654B"/>
    <w:rsid w:val="005A67EA"/>
    <w:rsid w:val="005A69C4"/>
    <w:rsid w:val="005A6A76"/>
    <w:rsid w:val="005A6B98"/>
    <w:rsid w:val="005A7092"/>
    <w:rsid w:val="005A7423"/>
    <w:rsid w:val="005A750C"/>
    <w:rsid w:val="005A7745"/>
    <w:rsid w:val="005A77E4"/>
    <w:rsid w:val="005A78C9"/>
    <w:rsid w:val="005B0613"/>
    <w:rsid w:val="005B077F"/>
    <w:rsid w:val="005B07F4"/>
    <w:rsid w:val="005B0AAF"/>
    <w:rsid w:val="005B1263"/>
    <w:rsid w:val="005B1284"/>
    <w:rsid w:val="005B170C"/>
    <w:rsid w:val="005B203E"/>
    <w:rsid w:val="005B26D3"/>
    <w:rsid w:val="005B2C59"/>
    <w:rsid w:val="005B361F"/>
    <w:rsid w:val="005B376B"/>
    <w:rsid w:val="005B412B"/>
    <w:rsid w:val="005B4296"/>
    <w:rsid w:val="005B47AC"/>
    <w:rsid w:val="005B4803"/>
    <w:rsid w:val="005B4D52"/>
    <w:rsid w:val="005B4EB6"/>
    <w:rsid w:val="005B4EE8"/>
    <w:rsid w:val="005B52D2"/>
    <w:rsid w:val="005B588E"/>
    <w:rsid w:val="005B603A"/>
    <w:rsid w:val="005B6415"/>
    <w:rsid w:val="005B6505"/>
    <w:rsid w:val="005B65D9"/>
    <w:rsid w:val="005B6726"/>
    <w:rsid w:val="005B68CA"/>
    <w:rsid w:val="005B6D76"/>
    <w:rsid w:val="005B713F"/>
    <w:rsid w:val="005B7144"/>
    <w:rsid w:val="005B73D1"/>
    <w:rsid w:val="005B778C"/>
    <w:rsid w:val="005B78C4"/>
    <w:rsid w:val="005B78F3"/>
    <w:rsid w:val="005B79D5"/>
    <w:rsid w:val="005B7BC0"/>
    <w:rsid w:val="005B7C99"/>
    <w:rsid w:val="005B7CFA"/>
    <w:rsid w:val="005B7E6E"/>
    <w:rsid w:val="005C00B6"/>
    <w:rsid w:val="005C00E6"/>
    <w:rsid w:val="005C0103"/>
    <w:rsid w:val="005C0351"/>
    <w:rsid w:val="005C0352"/>
    <w:rsid w:val="005C04E5"/>
    <w:rsid w:val="005C0942"/>
    <w:rsid w:val="005C0AD4"/>
    <w:rsid w:val="005C0FF1"/>
    <w:rsid w:val="005C119E"/>
    <w:rsid w:val="005C11BE"/>
    <w:rsid w:val="005C16CD"/>
    <w:rsid w:val="005C17AE"/>
    <w:rsid w:val="005C1A0E"/>
    <w:rsid w:val="005C2261"/>
    <w:rsid w:val="005C2909"/>
    <w:rsid w:val="005C2A41"/>
    <w:rsid w:val="005C2B20"/>
    <w:rsid w:val="005C2F3F"/>
    <w:rsid w:val="005C3128"/>
    <w:rsid w:val="005C33D5"/>
    <w:rsid w:val="005C35FD"/>
    <w:rsid w:val="005C3912"/>
    <w:rsid w:val="005C4419"/>
    <w:rsid w:val="005C4614"/>
    <w:rsid w:val="005C4672"/>
    <w:rsid w:val="005C47C9"/>
    <w:rsid w:val="005C4B57"/>
    <w:rsid w:val="005C4D3B"/>
    <w:rsid w:val="005C51EB"/>
    <w:rsid w:val="005C5333"/>
    <w:rsid w:val="005C5577"/>
    <w:rsid w:val="005C57F1"/>
    <w:rsid w:val="005C5DB5"/>
    <w:rsid w:val="005C611D"/>
    <w:rsid w:val="005C641C"/>
    <w:rsid w:val="005C68E0"/>
    <w:rsid w:val="005C6995"/>
    <w:rsid w:val="005C6C00"/>
    <w:rsid w:val="005C6ED7"/>
    <w:rsid w:val="005C73B1"/>
    <w:rsid w:val="005C75A4"/>
    <w:rsid w:val="005C771C"/>
    <w:rsid w:val="005C78A6"/>
    <w:rsid w:val="005D02EE"/>
    <w:rsid w:val="005D0508"/>
    <w:rsid w:val="005D06B0"/>
    <w:rsid w:val="005D08B1"/>
    <w:rsid w:val="005D11F9"/>
    <w:rsid w:val="005D1655"/>
    <w:rsid w:val="005D2079"/>
    <w:rsid w:val="005D21DB"/>
    <w:rsid w:val="005D22ED"/>
    <w:rsid w:val="005D2351"/>
    <w:rsid w:val="005D2477"/>
    <w:rsid w:val="005D2CA2"/>
    <w:rsid w:val="005D2D25"/>
    <w:rsid w:val="005D322B"/>
    <w:rsid w:val="005D3340"/>
    <w:rsid w:val="005D39F4"/>
    <w:rsid w:val="005D3B81"/>
    <w:rsid w:val="005D3FA1"/>
    <w:rsid w:val="005D4131"/>
    <w:rsid w:val="005D42F9"/>
    <w:rsid w:val="005D43A6"/>
    <w:rsid w:val="005D4F81"/>
    <w:rsid w:val="005D548B"/>
    <w:rsid w:val="005D54B6"/>
    <w:rsid w:val="005D55B7"/>
    <w:rsid w:val="005D56A1"/>
    <w:rsid w:val="005D5CF0"/>
    <w:rsid w:val="005D5DA2"/>
    <w:rsid w:val="005D5EF2"/>
    <w:rsid w:val="005D5F31"/>
    <w:rsid w:val="005D6052"/>
    <w:rsid w:val="005D61A4"/>
    <w:rsid w:val="005D652D"/>
    <w:rsid w:val="005D6689"/>
    <w:rsid w:val="005D683D"/>
    <w:rsid w:val="005D6ACA"/>
    <w:rsid w:val="005D7075"/>
    <w:rsid w:val="005D712D"/>
    <w:rsid w:val="005D732F"/>
    <w:rsid w:val="005D7BF6"/>
    <w:rsid w:val="005D7D07"/>
    <w:rsid w:val="005E023B"/>
    <w:rsid w:val="005E04E6"/>
    <w:rsid w:val="005E0868"/>
    <w:rsid w:val="005E0D56"/>
    <w:rsid w:val="005E12C4"/>
    <w:rsid w:val="005E1CBD"/>
    <w:rsid w:val="005E1D15"/>
    <w:rsid w:val="005E26BA"/>
    <w:rsid w:val="005E27A9"/>
    <w:rsid w:val="005E2A18"/>
    <w:rsid w:val="005E31EE"/>
    <w:rsid w:val="005E3398"/>
    <w:rsid w:val="005E33B2"/>
    <w:rsid w:val="005E37A1"/>
    <w:rsid w:val="005E3857"/>
    <w:rsid w:val="005E4114"/>
    <w:rsid w:val="005E475F"/>
    <w:rsid w:val="005E48EA"/>
    <w:rsid w:val="005E4D62"/>
    <w:rsid w:val="005E4EB6"/>
    <w:rsid w:val="005E4EDB"/>
    <w:rsid w:val="005E533F"/>
    <w:rsid w:val="005E56B4"/>
    <w:rsid w:val="005E5761"/>
    <w:rsid w:val="005E57A7"/>
    <w:rsid w:val="005E57FF"/>
    <w:rsid w:val="005E5A64"/>
    <w:rsid w:val="005E5AD4"/>
    <w:rsid w:val="005E5E50"/>
    <w:rsid w:val="005E5F46"/>
    <w:rsid w:val="005E630E"/>
    <w:rsid w:val="005E69EB"/>
    <w:rsid w:val="005E6C10"/>
    <w:rsid w:val="005E7558"/>
    <w:rsid w:val="005E774F"/>
    <w:rsid w:val="005E7CEC"/>
    <w:rsid w:val="005E7FE5"/>
    <w:rsid w:val="005F0180"/>
    <w:rsid w:val="005F01C8"/>
    <w:rsid w:val="005F021F"/>
    <w:rsid w:val="005F031F"/>
    <w:rsid w:val="005F0578"/>
    <w:rsid w:val="005F0667"/>
    <w:rsid w:val="005F0C88"/>
    <w:rsid w:val="005F10B3"/>
    <w:rsid w:val="005F2044"/>
    <w:rsid w:val="005F241A"/>
    <w:rsid w:val="005F2966"/>
    <w:rsid w:val="005F2A37"/>
    <w:rsid w:val="005F2B92"/>
    <w:rsid w:val="005F2EC0"/>
    <w:rsid w:val="005F2EF3"/>
    <w:rsid w:val="005F3048"/>
    <w:rsid w:val="005F3205"/>
    <w:rsid w:val="005F3325"/>
    <w:rsid w:val="005F3365"/>
    <w:rsid w:val="005F36EA"/>
    <w:rsid w:val="005F39B3"/>
    <w:rsid w:val="005F3F86"/>
    <w:rsid w:val="005F41EC"/>
    <w:rsid w:val="005F4437"/>
    <w:rsid w:val="005F4746"/>
    <w:rsid w:val="005F49DD"/>
    <w:rsid w:val="005F4A00"/>
    <w:rsid w:val="005F52E1"/>
    <w:rsid w:val="005F5628"/>
    <w:rsid w:val="005F57E5"/>
    <w:rsid w:val="005F5B9D"/>
    <w:rsid w:val="005F5C40"/>
    <w:rsid w:val="005F5C9D"/>
    <w:rsid w:val="005F5CD3"/>
    <w:rsid w:val="005F5FDC"/>
    <w:rsid w:val="005F65FE"/>
    <w:rsid w:val="005F66D4"/>
    <w:rsid w:val="005F6AC6"/>
    <w:rsid w:val="005F7054"/>
    <w:rsid w:val="005F7073"/>
    <w:rsid w:val="005F709F"/>
    <w:rsid w:val="005F72EE"/>
    <w:rsid w:val="005F75B0"/>
    <w:rsid w:val="005F7609"/>
    <w:rsid w:val="005F7852"/>
    <w:rsid w:val="005F7974"/>
    <w:rsid w:val="005F7C65"/>
    <w:rsid w:val="005F7C6B"/>
    <w:rsid w:val="005F7EA1"/>
    <w:rsid w:val="00600124"/>
    <w:rsid w:val="00600148"/>
    <w:rsid w:val="00600247"/>
    <w:rsid w:val="006002D8"/>
    <w:rsid w:val="006003C1"/>
    <w:rsid w:val="006005FD"/>
    <w:rsid w:val="00600806"/>
    <w:rsid w:val="00600AE1"/>
    <w:rsid w:val="00600B47"/>
    <w:rsid w:val="00600B94"/>
    <w:rsid w:val="00600CE0"/>
    <w:rsid w:val="00600FDD"/>
    <w:rsid w:val="00601085"/>
    <w:rsid w:val="00601C42"/>
    <w:rsid w:val="00602426"/>
    <w:rsid w:val="006024B3"/>
    <w:rsid w:val="006025AA"/>
    <w:rsid w:val="00602752"/>
    <w:rsid w:val="00602B48"/>
    <w:rsid w:val="00602B4B"/>
    <w:rsid w:val="00602C8B"/>
    <w:rsid w:val="00602E08"/>
    <w:rsid w:val="00602E68"/>
    <w:rsid w:val="006033F7"/>
    <w:rsid w:val="0060340A"/>
    <w:rsid w:val="00603A8B"/>
    <w:rsid w:val="00603B38"/>
    <w:rsid w:val="00603F33"/>
    <w:rsid w:val="00604640"/>
    <w:rsid w:val="006046C7"/>
    <w:rsid w:val="0060472B"/>
    <w:rsid w:val="006048D7"/>
    <w:rsid w:val="00604F44"/>
    <w:rsid w:val="00604F4E"/>
    <w:rsid w:val="00604F5E"/>
    <w:rsid w:val="00604FF5"/>
    <w:rsid w:val="0060514C"/>
    <w:rsid w:val="006056E8"/>
    <w:rsid w:val="00605860"/>
    <w:rsid w:val="00605FA7"/>
    <w:rsid w:val="00606190"/>
    <w:rsid w:val="00606326"/>
    <w:rsid w:val="00606521"/>
    <w:rsid w:val="006065CD"/>
    <w:rsid w:val="006067E2"/>
    <w:rsid w:val="00606831"/>
    <w:rsid w:val="00606E6E"/>
    <w:rsid w:val="00606F24"/>
    <w:rsid w:val="006079C2"/>
    <w:rsid w:val="0061020E"/>
    <w:rsid w:val="0061028A"/>
    <w:rsid w:val="00610442"/>
    <w:rsid w:val="0061053B"/>
    <w:rsid w:val="0061062F"/>
    <w:rsid w:val="006108F0"/>
    <w:rsid w:val="0061092D"/>
    <w:rsid w:val="00610FB4"/>
    <w:rsid w:val="00610FE6"/>
    <w:rsid w:val="00611005"/>
    <w:rsid w:val="00611754"/>
    <w:rsid w:val="00611906"/>
    <w:rsid w:val="00611EBB"/>
    <w:rsid w:val="00611F36"/>
    <w:rsid w:val="006127FB"/>
    <w:rsid w:val="00612C2D"/>
    <w:rsid w:val="00612FC3"/>
    <w:rsid w:val="006131AA"/>
    <w:rsid w:val="006131AF"/>
    <w:rsid w:val="006132CC"/>
    <w:rsid w:val="006135BE"/>
    <w:rsid w:val="0061361C"/>
    <w:rsid w:val="0061363E"/>
    <w:rsid w:val="00613BA2"/>
    <w:rsid w:val="0061413D"/>
    <w:rsid w:val="0061426D"/>
    <w:rsid w:val="00614E69"/>
    <w:rsid w:val="00615331"/>
    <w:rsid w:val="006155DC"/>
    <w:rsid w:val="0061565C"/>
    <w:rsid w:val="00615B9F"/>
    <w:rsid w:val="0061621A"/>
    <w:rsid w:val="00616DB9"/>
    <w:rsid w:val="006171DD"/>
    <w:rsid w:val="0061777B"/>
    <w:rsid w:val="00617A41"/>
    <w:rsid w:val="00617B0E"/>
    <w:rsid w:val="006202A2"/>
    <w:rsid w:val="0062030C"/>
    <w:rsid w:val="006205F6"/>
    <w:rsid w:val="006207B9"/>
    <w:rsid w:val="00620817"/>
    <w:rsid w:val="00620922"/>
    <w:rsid w:val="00620DF8"/>
    <w:rsid w:val="00621926"/>
    <w:rsid w:val="00621A17"/>
    <w:rsid w:val="00621A42"/>
    <w:rsid w:val="00621A69"/>
    <w:rsid w:val="00621EE4"/>
    <w:rsid w:val="006222F4"/>
    <w:rsid w:val="006225AE"/>
    <w:rsid w:val="00622BE0"/>
    <w:rsid w:val="00622DDC"/>
    <w:rsid w:val="00622ED6"/>
    <w:rsid w:val="00622FD4"/>
    <w:rsid w:val="00623285"/>
    <w:rsid w:val="00623354"/>
    <w:rsid w:val="00623484"/>
    <w:rsid w:val="006234AB"/>
    <w:rsid w:val="0062361E"/>
    <w:rsid w:val="006238D1"/>
    <w:rsid w:val="006245B9"/>
    <w:rsid w:val="0062475F"/>
    <w:rsid w:val="0062485D"/>
    <w:rsid w:val="00624B80"/>
    <w:rsid w:val="00624FB1"/>
    <w:rsid w:val="00625243"/>
    <w:rsid w:val="00625517"/>
    <w:rsid w:val="00625708"/>
    <w:rsid w:val="0062577C"/>
    <w:rsid w:val="00625A5F"/>
    <w:rsid w:val="00625D6D"/>
    <w:rsid w:val="00625E03"/>
    <w:rsid w:val="00626892"/>
    <w:rsid w:val="0062693E"/>
    <w:rsid w:val="00626D9A"/>
    <w:rsid w:val="00626E07"/>
    <w:rsid w:val="00626EE7"/>
    <w:rsid w:val="006274F1"/>
    <w:rsid w:val="006305B6"/>
    <w:rsid w:val="00630616"/>
    <w:rsid w:val="00630A47"/>
    <w:rsid w:val="00630E62"/>
    <w:rsid w:val="00631150"/>
    <w:rsid w:val="0063186C"/>
    <w:rsid w:val="0063198E"/>
    <w:rsid w:val="00631A58"/>
    <w:rsid w:val="00631B39"/>
    <w:rsid w:val="00631B89"/>
    <w:rsid w:val="00632437"/>
    <w:rsid w:val="0063256D"/>
    <w:rsid w:val="00632A4C"/>
    <w:rsid w:val="00632E49"/>
    <w:rsid w:val="00632FFB"/>
    <w:rsid w:val="0063307F"/>
    <w:rsid w:val="006332C1"/>
    <w:rsid w:val="00633AD0"/>
    <w:rsid w:val="00633F8B"/>
    <w:rsid w:val="0063420C"/>
    <w:rsid w:val="006346F1"/>
    <w:rsid w:val="006349AA"/>
    <w:rsid w:val="006349E2"/>
    <w:rsid w:val="00634A1C"/>
    <w:rsid w:val="0063519B"/>
    <w:rsid w:val="006352BC"/>
    <w:rsid w:val="006352C9"/>
    <w:rsid w:val="006355C3"/>
    <w:rsid w:val="00635854"/>
    <w:rsid w:val="00635BC6"/>
    <w:rsid w:val="00635EDF"/>
    <w:rsid w:val="00636376"/>
    <w:rsid w:val="006368C2"/>
    <w:rsid w:val="0063690E"/>
    <w:rsid w:val="00636AAB"/>
    <w:rsid w:val="00636B06"/>
    <w:rsid w:val="00636B34"/>
    <w:rsid w:val="00636C16"/>
    <w:rsid w:val="00636C57"/>
    <w:rsid w:val="00636EE9"/>
    <w:rsid w:val="006370EA"/>
    <w:rsid w:val="006372A4"/>
    <w:rsid w:val="006372B1"/>
    <w:rsid w:val="006373DB"/>
    <w:rsid w:val="006376C8"/>
    <w:rsid w:val="0063776B"/>
    <w:rsid w:val="006379CB"/>
    <w:rsid w:val="00637CD2"/>
    <w:rsid w:val="006404C7"/>
    <w:rsid w:val="0064057D"/>
    <w:rsid w:val="00640784"/>
    <w:rsid w:val="00640D06"/>
    <w:rsid w:val="00640E64"/>
    <w:rsid w:val="0064135D"/>
    <w:rsid w:val="006418F6"/>
    <w:rsid w:val="00641961"/>
    <w:rsid w:val="00641995"/>
    <w:rsid w:val="006419B9"/>
    <w:rsid w:val="00641B64"/>
    <w:rsid w:val="00641E08"/>
    <w:rsid w:val="00641F25"/>
    <w:rsid w:val="00641F2E"/>
    <w:rsid w:val="00642BFD"/>
    <w:rsid w:val="00642E45"/>
    <w:rsid w:val="0064303D"/>
    <w:rsid w:val="0064303F"/>
    <w:rsid w:val="00643228"/>
    <w:rsid w:val="006432C7"/>
    <w:rsid w:val="006439AB"/>
    <w:rsid w:val="00643A1D"/>
    <w:rsid w:val="00643BD0"/>
    <w:rsid w:val="00643CFB"/>
    <w:rsid w:val="006440E5"/>
    <w:rsid w:val="006442B2"/>
    <w:rsid w:val="006442F6"/>
    <w:rsid w:val="0064437A"/>
    <w:rsid w:val="00644D3F"/>
    <w:rsid w:val="00644EB7"/>
    <w:rsid w:val="00644FAD"/>
    <w:rsid w:val="00645306"/>
    <w:rsid w:val="00645689"/>
    <w:rsid w:val="00645CEC"/>
    <w:rsid w:val="00645DB1"/>
    <w:rsid w:val="006460BB"/>
    <w:rsid w:val="0064646A"/>
    <w:rsid w:val="00646D0D"/>
    <w:rsid w:val="00646E78"/>
    <w:rsid w:val="0064712C"/>
    <w:rsid w:val="00647373"/>
    <w:rsid w:val="0064737B"/>
    <w:rsid w:val="0064748D"/>
    <w:rsid w:val="0064783D"/>
    <w:rsid w:val="0064786B"/>
    <w:rsid w:val="00647A5E"/>
    <w:rsid w:val="00647B09"/>
    <w:rsid w:val="00647B8E"/>
    <w:rsid w:val="00650032"/>
    <w:rsid w:val="006507A6"/>
    <w:rsid w:val="00650AD0"/>
    <w:rsid w:val="00650C2B"/>
    <w:rsid w:val="006511EE"/>
    <w:rsid w:val="00651751"/>
    <w:rsid w:val="00651A9A"/>
    <w:rsid w:val="00651F56"/>
    <w:rsid w:val="006521A9"/>
    <w:rsid w:val="006522B5"/>
    <w:rsid w:val="00652375"/>
    <w:rsid w:val="006525E2"/>
    <w:rsid w:val="006527D2"/>
    <w:rsid w:val="006527DD"/>
    <w:rsid w:val="0065283B"/>
    <w:rsid w:val="0065298A"/>
    <w:rsid w:val="0065298B"/>
    <w:rsid w:val="006529DF"/>
    <w:rsid w:val="00652A49"/>
    <w:rsid w:val="00652C3C"/>
    <w:rsid w:val="00652E6D"/>
    <w:rsid w:val="006530E6"/>
    <w:rsid w:val="00653228"/>
    <w:rsid w:val="006532BA"/>
    <w:rsid w:val="00653386"/>
    <w:rsid w:val="006533B7"/>
    <w:rsid w:val="00653A0D"/>
    <w:rsid w:val="00653A71"/>
    <w:rsid w:val="00653C05"/>
    <w:rsid w:val="00653C0C"/>
    <w:rsid w:val="00653D08"/>
    <w:rsid w:val="00654851"/>
    <w:rsid w:val="00654E1B"/>
    <w:rsid w:val="0065548C"/>
    <w:rsid w:val="0065578C"/>
    <w:rsid w:val="00655A0F"/>
    <w:rsid w:val="00655C93"/>
    <w:rsid w:val="00655CE8"/>
    <w:rsid w:val="00655D9B"/>
    <w:rsid w:val="0065636F"/>
    <w:rsid w:val="006563AE"/>
    <w:rsid w:val="006565C4"/>
    <w:rsid w:val="00656662"/>
    <w:rsid w:val="00656868"/>
    <w:rsid w:val="0065728D"/>
    <w:rsid w:val="0065741C"/>
    <w:rsid w:val="006574C1"/>
    <w:rsid w:val="00657953"/>
    <w:rsid w:val="00657A90"/>
    <w:rsid w:val="00657AC4"/>
    <w:rsid w:val="00657DAE"/>
    <w:rsid w:val="00660113"/>
    <w:rsid w:val="006601FF"/>
    <w:rsid w:val="00660648"/>
    <w:rsid w:val="00660891"/>
    <w:rsid w:val="00660BAF"/>
    <w:rsid w:val="00660EEB"/>
    <w:rsid w:val="00661044"/>
    <w:rsid w:val="00661292"/>
    <w:rsid w:val="0066136B"/>
    <w:rsid w:val="00661451"/>
    <w:rsid w:val="006618E7"/>
    <w:rsid w:val="00661947"/>
    <w:rsid w:val="00661E4F"/>
    <w:rsid w:val="0066203D"/>
    <w:rsid w:val="00662065"/>
    <w:rsid w:val="006625A4"/>
    <w:rsid w:val="00662708"/>
    <w:rsid w:val="0066278D"/>
    <w:rsid w:val="00662B57"/>
    <w:rsid w:val="00663200"/>
    <w:rsid w:val="00663309"/>
    <w:rsid w:val="006633FE"/>
    <w:rsid w:val="0066358A"/>
    <w:rsid w:val="00663787"/>
    <w:rsid w:val="0066380C"/>
    <w:rsid w:val="00663BC3"/>
    <w:rsid w:val="006646EF"/>
    <w:rsid w:val="006649A2"/>
    <w:rsid w:val="00664DA6"/>
    <w:rsid w:val="006655E2"/>
    <w:rsid w:val="0066566F"/>
    <w:rsid w:val="00665752"/>
    <w:rsid w:val="00665885"/>
    <w:rsid w:val="00665B8E"/>
    <w:rsid w:val="00665DAC"/>
    <w:rsid w:val="00665F23"/>
    <w:rsid w:val="006660F0"/>
    <w:rsid w:val="006664E2"/>
    <w:rsid w:val="00666741"/>
    <w:rsid w:val="0066689E"/>
    <w:rsid w:val="0066699F"/>
    <w:rsid w:val="00666B6C"/>
    <w:rsid w:val="00667546"/>
    <w:rsid w:val="00667C1F"/>
    <w:rsid w:val="00667C4C"/>
    <w:rsid w:val="006702CD"/>
    <w:rsid w:val="00670357"/>
    <w:rsid w:val="00670374"/>
    <w:rsid w:val="0067052E"/>
    <w:rsid w:val="00670562"/>
    <w:rsid w:val="0067088B"/>
    <w:rsid w:val="00670A17"/>
    <w:rsid w:val="00670C2E"/>
    <w:rsid w:val="00670D3F"/>
    <w:rsid w:val="00670D54"/>
    <w:rsid w:val="00670F17"/>
    <w:rsid w:val="006710A8"/>
    <w:rsid w:val="00671338"/>
    <w:rsid w:val="00671354"/>
    <w:rsid w:val="00671387"/>
    <w:rsid w:val="00671885"/>
    <w:rsid w:val="00671902"/>
    <w:rsid w:val="006719BE"/>
    <w:rsid w:val="006719E0"/>
    <w:rsid w:val="00671B2F"/>
    <w:rsid w:val="00671D97"/>
    <w:rsid w:val="00671EBB"/>
    <w:rsid w:val="00672823"/>
    <w:rsid w:val="00672861"/>
    <w:rsid w:val="006728AD"/>
    <w:rsid w:val="00672A9A"/>
    <w:rsid w:val="00672CD4"/>
    <w:rsid w:val="00673241"/>
    <w:rsid w:val="00673B99"/>
    <w:rsid w:val="00673C8D"/>
    <w:rsid w:val="00674281"/>
    <w:rsid w:val="006744A3"/>
    <w:rsid w:val="00674674"/>
    <w:rsid w:val="00674902"/>
    <w:rsid w:val="00674BAF"/>
    <w:rsid w:val="00674D2D"/>
    <w:rsid w:val="00674F7B"/>
    <w:rsid w:val="00674FBF"/>
    <w:rsid w:val="006750E5"/>
    <w:rsid w:val="006753B5"/>
    <w:rsid w:val="006754B5"/>
    <w:rsid w:val="0067557D"/>
    <w:rsid w:val="00675E26"/>
    <w:rsid w:val="00676162"/>
    <w:rsid w:val="006763AB"/>
    <w:rsid w:val="00676491"/>
    <w:rsid w:val="006767D7"/>
    <w:rsid w:val="006767FB"/>
    <w:rsid w:val="00676883"/>
    <w:rsid w:val="00676A8B"/>
    <w:rsid w:val="0067704E"/>
    <w:rsid w:val="00677067"/>
    <w:rsid w:val="006775EA"/>
    <w:rsid w:val="00677751"/>
    <w:rsid w:val="0067786D"/>
    <w:rsid w:val="00677878"/>
    <w:rsid w:val="00677892"/>
    <w:rsid w:val="00677A03"/>
    <w:rsid w:val="00677A29"/>
    <w:rsid w:val="00677C4A"/>
    <w:rsid w:val="00677D11"/>
    <w:rsid w:val="00680395"/>
    <w:rsid w:val="00680434"/>
    <w:rsid w:val="0068072F"/>
    <w:rsid w:val="006807E2"/>
    <w:rsid w:val="0068140E"/>
    <w:rsid w:val="0068182F"/>
    <w:rsid w:val="0068186F"/>
    <w:rsid w:val="0068194C"/>
    <w:rsid w:val="006819C4"/>
    <w:rsid w:val="00681A14"/>
    <w:rsid w:val="00681BE9"/>
    <w:rsid w:val="00681CA9"/>
    <w:rsid w:val="00681E06"/>
    <w:rsid w:val="00682188"/>
    <w:rsid w:val="006825FA"/>
    <w:rsid w:val="00682726"/>
    <w:rsid w:val="00682898"/>
    <w:rsid w:val="006832EF"/>
    <w:rsid w:val="006836A9"/>
    <w:rsid w:val="00683925"/>
    <w:rsid w:val="00683977"/>
    <w:rsid w:val="00683DA0"/>
    <w:rsid w:val="00683E10"/>
    <w:rsid w:val="00683E35"/>
    <w:rsid w:val="00684354"/>
    <w:rsid w:val="006847B5"/>
    <w:rsid w:val="00684873"/>
    <w:rsid w:val="006854D1"/>
    <w:rsid w:val="0068571A"/>
    <w:rsid w:val="0068602A"/>
    <w:rsid w:val="00686409"/>
    <w:rsid w:val="00686466"/>
    <w:rsid w:val="006866B2"/>
    <w:rsid w:val="00686791"/>
    <w:rsid w:val="006868B4"/>
    <w:rsid w:val="00686A39"/>
    <w:rsid w:val="00687016"/>
    <w:rsid w:val="00687518"/>
    <w:rsid w:val="00687B89"/>
    <w:rsid w:val="00687C19"/>
    <w:rsid w:val="00687FA7"/>
    <w:rsid w:val="0069028E"/>
    <w:rsid w:val="006908A0"/>
    <w:rsid w:val="00691173"/>
    <w:rsid w:val="006913D8"/>
    <w:rsid w:val="006918AA"/>
    <w:rsid w:val="00691CCE"/>
    <w:rsid w:val="0069216B"/>
    <w:rsid w:val="006925EE"/>
    <w:rsid w:val="006926C3"/>
    <w:rsid w:val="006928F5"/>
    <w:rsid w:val="006930FF"/>
    <w:rsid w:val="00693B40"/>
    <w:rsid w:val="00693D5D"/>
    <w:rsid w:val="00693DAA"/>
    <w:rsid w:val="0069428A"/>
    <w:rsid w:val="006945A8"/>
    <w:rsid w:val="00694BCC"/>
    <w:rsid w:val="00694F0D"/>
    <w:rsid w:val="006952C4"/>
    <w:rsid w:val="00695605"/>
    <w:rsid w:val="00695C27"/>
    <w:rsid w:val="00695EFF"/>
    <w:rsid w:val="00695FA1"/>
    <w:rsid w:val="006962F9"/>
    <w:rsid w:val="0069642E"/>
    <w:rsid w:val="0069664C"/>
    <w:rsid w:val="006967F0"/>
    <w:rsid w:val="006968F1"/>
    <w:rsid w:val="00696CB2"/>
    <w:rsid w:val="00696EEF"/>
    <w:rsid w:val="006977BB"/>
    <w:rsid w:val="00697C91"/>
    <w:rsid w:val="00697E0C"/>
    <w:rsid w:val="006A055E"/>
    <w:rsid w:val="006A0BA8"/>
    <w:rsid w:val="006A126C"/>
    <w:rsid w:val="006A146C"/>
    <w:rsid w:val="006A151C"/>
    <w:rsid w:val="006A1524"/>
    <w:rsid w:val="006A1883"/>
    <w:rsid w:val="006A1B45"/>
    <w:rsid w:val="006A1D44"/>
    <w:rsid w:val="006A21B3"/>
    <w:rsid w:val="006A2341"/>
    <w:rsid w:val="006A27E8"/>
    <w:rsid w:val="006A28C8"/>
    <w:rsid w:val="006A2FAB"/>
    <w:rsid w:val="006A30CA"/>
    <w:rsid w:val="006A3200"/>
    <w:rsid w:val="006A38B4"/>
    <w:rsid w:val="006A3973"/>
    <w:rsid w:val="006A3984"/>
    <w:rsid w:val="006A3A95"/>
    <w:rsid w:val="006A3ACC"/>
    <w:rsid w:val="006A41AA"/>
    <w:rsid w:val="006A42AD"/>
    <w:rsid w:val="006A4371"/>
    <w:rsid w:val="006A43B9"/>
    <w:rsid w:val="006A47E0"/>
    <w:rsid w:val="006A4C89"/>
    <w:rsid w:val="006A53BB"/>
    <w:rsid w:val="006A65A3"/>
    <w:rsid w:val="006A683E"/>
    <w:rsid w:val="006A6C86"/>
    <w:rsid w:val="006A7584"/>
    <w:rsid w:val="006A78AC"/>
    <w:rsid w:val="006A7C7C"/>
    <w:rsid w:val="006A7D08"/>
    <w:rsid w:val="006B0907"/>
    <w:rsid w:val="006B0A95"/>
    <w:rsid w:val="006B0AB0"/>
    <w:rsid w:val="006B0D43"/>
    <w:rsid w:val="006B0EB3"/>
    <w:rsid w:val="006B12C1"/>
    <w:rsid w:val="006B19B4"/>
    <w:rsid w:val="006B1FA9"/>
    <w:rsid w:val="006B2172"/>
    <w:rsid w:val="006B2355"/>
    <w:rsid w:val="006B26C9"/>
    <w:rsid w:val="006B2B51"/>
    <w:rsid w:val="006B2D0A"/>
    <w:rsid w:val="006B2E59"/>
    <w:rsid w:val="006B33BB"/>
    <w:rsid w:val="006B385B"/>
    <w:rsid w:val="006B3874"/>
    <w:rsid w:val="006B3B9D"/>
    <w:rsid w:val="006B3DC6"/>
    <w:rsid w:val="006B4146"/>
    <w:rsid w:val="006B44CC"/>
    <w:rsid w:val="006B4541"/>
    <w:rsid w:val="006B45CB"/>
    <w:rsid w:val="006B470F"/>
    <w:rsid w:val="006B48A9"/>
    <w:rsid w:val="006B4AD5"/>
    <w:rsid w:val="006B4D3D"/>
    <w:rsid w:val="006B4FC2"/>
    <w:rsid w:val="006B4FC9"/>
    <w:rsid w:val="006B5145"/>
    <w:rsid w:val="006B55D0"/>
    <w:rsid w:val="006B5647"/>
    <w:rsid w:val="006B56A4"/>
    <w:rsid w:val="006B586D"/>
    <w:rsid w:val="006B64F9"/>
    <w:rsid w:val="006B6649"/>
    <w:rsid w:val="006B66A5"/>
    <w:rsid w:val="006B705A"/>
    <w:rsid w:val="006B7B17"/>
    <w:rsid w:val="006B7EA9"/>
    <w:rsid w:val="006B7F25"/>
    <w:rsid w:val="006C03CA"/>
    <w:rsid w:val="006C03ED"/>
    <w:rsid w:val="006C0917"/>
    <w:rsid w:val="006C09B1"/>
    <w:rsid w:val="006C0B36"/>
    <w:rsid w:val="006C0D9F"/>
    <w:rsid w:val="006C12A3"/>
    <w:rsid w:val="006C13CA"/>
    <w:rsid w:val="006C149B"/>
    <w:rsid w:val="006C14B1"/>
    <w:rsid w:val="006C14B9"/>
    <w:rsid w:val="006C154D"/>
    <w:rsid w:val="006C1ABB"/>
    <w:rsid w:val="006C1C1C"/>
    <w:rsid w:val="006C20A5"/>
    <w:rsid w:val="006C22B8"/>
    <w:rsid w:val="006C27BB"/>
    <w:rsid w:val="006C28E5"/>
    <w:rsid w:val="006C2D39"/>
    <w:rsid w:val="006C2F51"/>
    <w:rsid w:val="006C3189"/>
    <w:rsid w:val="006C3E6B"/>
    <w:rsid w:val="006C40FE"/>
    <w:rsid w:val="006C41DF"/>
    <w:rsid w:val="006C44EF"/>
    <w:rsid w:val="006C4CE1"/>
    <w:rsid w:val="006C50F4"/>
    <w:rsid w:val="006C53A7"/>
    <w:rsid w:val="006C5513"/>
    <w:rsid w:val="006C59C5"/>
    <w:rsid w:val="006C5B66"/>
    <w:rsid w:val="006C5D33"/>
    <w:rsid w:val="006C5FB2"/>
    <w:rsid w:val="006C68B1"/>
    <w:rsid w:val="006C691A"/>
    <w:rsid w:val="006C6A55"/>
    <w:rsid w:val="006C6CC0"/>
    <w:rsid w:val="006C6DDA"/>
    <w:rsid w:val="006C704B"/>
    <w:rsid w:val="006C75E6"/>
    <w:rsid w:val="006C7800"/>
    <w:rsid w:val="006C78DD"/>
    <w:rsid w:val="006C7B1E"/>
    <w:rsid w:val="006C7B42"/>
    <w:rsid w:val="006C7DAF"/>
    <w:rsid w:val="006C7FEC"/>
    <w:rsid w:val="006D000D"/>
    <w:rsid w:val="006D0234"/>
    <w:rsid w:val="006D03CF"/>
    <w:rsid w:val="006D0752"/>
    <w:rsid w:val="006D077C"/>
    <w:rsid w:val="006D10EF"/>
    <w:rsid w:val="006D12F4"/>
    <w:rsid w:val="006D1459"/>
    <w:rsid w:val="006D17C4"/>
    <w:rsid w:val="006D2085"/>
    <w:rsid w:val="006D2181"/>
    <w:rsid w:val="006D24D5"/>
    <w:rsid w:val="006D259C"/>
    <w:rsid w:val="006D277B"/>
    <w:rsid w:val="006D2789"/>
    <w:rsid w:val="006D2F7C"/>
    <w:rsid w:val="006D3CFE"/>
    <w:rsid w:val="006D3F30"/>
    <w:rsid w:val="006D4728"/>
    <w:rsid w:val="006D4CBA"/>
    <w:rsid w:val="006D520B"/>
    <w:rsid w:val="006D52E8"/>
    <w:rsid w:val="006D546E"/>
    <w:rsid w:val="006D55BC"/>
    <w:rsid w:val="006D57A7"/>
    <w:rsid w:val="006D5C07"/>
    <w:rsid w:val="006D5D8F"/>
    <w:rsid w:val="006D6A89"/>
    <w:rsid w:val="006D6F09"/>
    <w:rsid w:val="006D73F1"/>
    <w:rsid w:val="006D75F5"/>
    <w:rsid w:val="006D7C64"/>
    <w:rsid w:val="006D7DF5"/>
    <w:rsid w:val="006E0008"/>
    <w:rsid w:val="006E02C6"/>
    <w:rsid w:val="006E0415"/>
    <w:rsid w:val="006E0421"/>
    <w:rsid w:val="006E0C47"/>
    <w:rsid w:val="006E1172"/>
    <w:rsid w:val="006E1193"/>
    <w:rsid w:val="006E11E2"/>
    <w:rsid w:val="006E1255"/>
    <w:rsid w:val="006E137C"/>
    <w:rsid w:val="006E1560"/>
    <w:rsid w:val="006E18B1"/>
    <w:rsid w:val="006E196F"/>
    <w:rsid w:val="006E1B56"/>
    <w:rsid w:val="006E232F"/>
    <w:rsid w:val="006E27A0"/>
    <w:rsid w:val="006E2D65"/>
    <w:rsid w:val="006E2DF1"/>
    <w:rsid w:val="006E2EAD"/>
    <w:rsid w:val="006E3251"/>
    <w:rsid w:val="006E33D3"/>
    <w:rsid w:val="006E3963"/>
    <w:rsid w:val="006E3B94"/>
    <w:rsid w:val="006E3E73"/>
    <w:rsid w:val="006E3F21"/>
    <w:rsid w:val="006E4147"/>
    <w:rsid w:val="006E4266"/>
    <w:rsid w:val="006E461D"/>
    <w:rsid w:val="006E4715"/>
    <w:rsid w:val="006E4727"/>
    <w:rsid w:val="006E48D3"/>
    <w:rsid w:val="006E5287"/>
    <w:rsid w:val="006E58BA"/>
    <w:rsid w:val="006E5B2F"/>
    <w:rsid w:val="006E5B4B"/>
    <w:rsid w:val="006E5FE6"/>
    <w:rsid w:val="006E60AF"/>
    <w:rsid w:val="006E6419"/>
    <w:rsid w:val="006E644D"/>
    <w:rsid w:val="006E690A"/>
    <w:rsid w:val="006E6CF7"/>
    <w:rsid w:val="006E7002"/>
    <w:rsid w:val="006E7010"/>
    <w:rsid w:val="006E7538"/>
    <w:rsid w:val="006E7546"/>
    <w:rsid w:val="006E75D4"/>
    <w:rsid w:val="006E75D5"/>
    <w:rsid w:val="006E7739"/>
    <w:rsid w:val="006E7D5C"/>
    <w:rsid w:val="006E7D68"/>
    <w:rsid w:val="006E7F41"/>
    <w:rsid w:val="006E7F45"/>
    <w:rsid w:val="006F02F2"/>
    <w:rsid w:val="006F0408"/>
    <w:rsid w:val="006F06CC"/>
    <w:rsid w:val="006F078E"/>
    <w:rsid w:val="006F07C0"/>
    <w:rsid w:val="006F0BCF"/>
    <w:rsid w:val="006F11F8"/>
    <w:rsid w:val="006F19E4"/>
    <w:rsid w:val="006F1C00"/>
    <w:rsid w:val="006F1C2D"/>
    <w:rsid w:val="006F1DB5"/>
    <w:rsid w:val="006F1DBD"/>
    <w:rsid w:val="006F267F"/>
    <w:rsid w:val="006F26AC"/>
    <w:rsid w:val="006F27D8"/>
    <w:rsid w:val="006F2B8C"/>
    <w:rsid w:val="006F32EE"/>
    <w:rsid w:val="006F33F9"/>
    <w:rsid w:val="006F3470"/>
    <w:rsid w:val="006F35D2"/>
    <w:rsid w:val="006F3B41"/>
    <w:rsid w:val="006F40BA"/>
    <w:rsid w:val="006F4183"/>
    <w:rsid w:val="006F420A"/>
    <w:rsid w:val="006F42C8"/>
    <w:rsid w:val="006F45A2"/>
    <w:rsid w:val="006F4885"/>
    <w:rsid w:val="006F48D1"/>
    <w:rsid w:val="006F4AF7"/>
    <w:rsid w:val="006F4EEE"/>
    <w:rsid w:val="006F5187"/>
    <w:rsid w:val="006F52C2"/>
    <w:rsid w:val="006F54AB"/>
    <w:rsid w:val="006F598A"/>
    <w:rsid w:val="006F5CB8"/>
    <w:rsid w:val="006F5D00"/>
    <w:rsid w:val="006F5EA5"/>
    <w:rsid w:val="006F5EDA"/>
    <w:rsid w:val="006F609E"/>
    <w:rsid w:val="006F64FA"/>
    <w:rsid w:val="006F68E6"/>
    <w:rsid w:val="006F6983"/>
    <w:rsid w:val="006F69E8"/>
    <w:rsid w:val="006F72EA"/>
    <w:rsid w:val="006F74DC"/>
    <w:rsid w:val="006F7BDB"/>
    <w:rsid w:val="00700285"/>
    <w:rsid w:val="007003E3"/>
    <w:rsid w:val="00700542"/>
    <w:rsid w:val="00700596"/>
    <w:rsid w:val="0070084D"/>
    <w:rsid w:val="007008AA"/>
    <w:rsid w:val="00700CEC"/>
    <w:rsid w:val="00700E83"/>
    <w:rsid w:val="0070126E"/>
    <w:rsid w:val="00701745"/>
    <w:rsid w:val="0070196C"/>
    <w:rsid w:val="00702294"/>
    <w:rsid w:val="00702B20"/>
    <w:rsid w:val="0070343E"/>
    <w:rsid w:val="00703768"/>
    <w:rsid w:val="00703C58"/>
    <w:rsid w:val="00703D8F"/>
    <w:rsid w:val="00703ECD"/>
    <w:rsid w:val="00703FB6"/>
    <w:rsid w:val="00704047"/>
    <w:rsid w:val="007040E3"/>
    <w:rsid w:val="007041CE"/>
    <w:rsid w:val="0070467E"/>
    <w:rsid w:val="007047AA"/>
    <w:rsid w:val="00704E4C"/>
    <w:rsid w:val="00704E80"/>
    <w:rsid w:val="00705126"/>
    <w:rsid w:val="00705A10"/>
    <w:rsid w:val="00705ED3"/>
    <w:rsid w:val="00706018"/>
    <w:rsid w:val="00706181"/>
    <w:rsid w:val="007062BA"/>
    <w:rsid w:val="00706D3B"/>
    <w:rsid w:val="007070A1"/>
    <w:rsid w:val="007074E1"/>
    <w:rsid w:val="00707586"/>
    <w:rsid w:val="007076DC"/>
    <w:rsid w:val="00707F86"/>
    <w:rsid w:val="00710052"/>
    <w:rsid w:val="007100A1"/>
    <w:rsid w:val="007101F6"/>
    <w:rsid w:val="007109A4"/>
    <w:rsid w:val="00710A3C"/>
    <w:rsid w:val="00710D72"/>
    <w:rsid w:val="00710DA7"/>
    <w:rsid w:val="00711093"/>
    <w:rsid w:val="0071117B"/>
    <w:rsid w:val="0071135E"/>
    <w:rsid w:val="00711457"/>
    <w:rsid w:val="007114DE"/>
    <w:rsid w:val="00711761"/>
    <w:rsid w:val="00711765"/>
    <w:rsid w:val="00711A40"/>
    <w:rsid w:val="00711CC3"/>
    <w:rsid w:val="0071229E"/>
    <w:rsid w:val="00712330"/>
    <w:rsid w:val="007126C3"/>
    <w:rsid w:val="00712B37"/>
    <w:rsid w:val="00712C92"/>
    <w:rsid w:val="007131FC"/>
    <w:rsid w:val="007132D5"/>
    <w:rsid w:val="00713359"/>
    <w:rsid w:val="0071370B"/>
    <w:rsid w:val="0071399F"/>
    <w:rsid w:val="00713C05"/>
    <w:rsid w:val="00713CB5"/>
    <w:rsid w:val="00713F81"/>
    <w:rsid w:val="00714ADB"/>
    <w:rsid w:val="00714FBE"/>
    <w:rsid w:val="00715537"/>
    <w:rsid w:val="00715786"/>
    <w:rsid w:val="007157BB"/>
    <w:rsid w:val="00715D72"/>
    <w:rsid w:val="00715E65"/>
    <w:rsid w:val="00716BD2"/>
    <w:rsid w:val="00716CB2"/>
    <w:rsid w:val="0071718D"/>
    <w:rsid w:val="00717314"/>
    <w:rsid w:val="00717607"/>
    <w:rsid w:val="00717628"/>
    <w:rsid w:val="0071789F"/>
    <w:rsid w:val="007179B6"/>
    <w:rsid w:val="00717C75"/>
    <w:rsid w:val="00717D69"/>
    <w:rsid w:val="00720046"/>
    <w:rsid w:val="0072070A"/>
    <w:rsid w:val="00720757"/>
    <w:rsid w:val="0072094A"/>
    <w:rsid w:val="00721436"/>
    <w:rsid w:val="00721609"/>
    <w:rsid w:val="007217C6"/>
    <w:rsid w:val="0072199E"/>
    <w:rsid w:val="00721AB0"/>
    <w:rsid w:val="00721CDA"/>
    <w:rsid w:val="0072225B"/>
    <w:rsid w:val="00722588"/>
    <w:rsid w:val="0072259C"/>
    <w:rsid w:val="00722B62"/>
    <w:rsid w:val="00722B75"/>
    <w:rsid w:val="00722CE7"/>
    <w:rsid w:val="00722D53"/>
    <w:rsid w:val="00722F5B"/>
    <w:rsid w:val="0072322C"/>
    <w:rsid w:val="007236EC"/>
    <w:rsid w:val="0072389F"/>
    <w:rsid w:val="00723CF8"/>
    <w:rsid w:val="00723EA2"/>
    <w:rsid w:val="00724A7D"/>
    <w:rsid w:val="00724B86"/>
    <w:rsid w:val="00724B9C"/>
    <w:rsid w:val="00724CE6"/>
    <w:rsid w:val="00725138"/>
    <w:rsid w:val="00725708"/>
    <w:rsid w:val="00725F50"/>
    <w:rsid w:val="00726E67"/>
    <w:rsid w:val="00727026"/>
    <w:rsid w:val="00727319"/>
    <w:rsid w:val="0072760B"/>
    <w:rsid w:val="007278AE"/>
    <w:rsid w:val="007278D6"/>
    <w:rsid w:val="00727B46"/>
    <w:rsid w:val="00727D0A"/>
    <w:rsid w:val="0073001A"/>
    <w:rsid w:val="007302E3"/>
    <w:rsid w:val="00730918"/>
    <w:rsid w:val="00730995"/>
    <w:rsid w:val="00730E0F"/>
    <w:rsid w:val="00730EB4"/>
    <w:rsid w:val="00730F36"/>
    <w:rsid w:val="00731345"/>
    <w:rsid w:val="0073178E"/>
    <w:rsid w:val="00731844"/>
    <w:rsid w:val="00731A93"/>
    <w:rsid w:val="0073211E"/>
    <w:rsid w:val="0073222F"/>
    <w:rsid w:val="00732275"/>
    <w:rsid w:val="0073277A"/>
    <w:rsid w:val="00732F14"/>
    <w:rsid w:val="007332C9"/>
    <w:rsid w:val="007334D4"/>
    <w:rsid w:val="0073368F"/>
    <w:rsid w:val="007336D0"/>
    <w:rsid w:val="0073376B"/>
    <w:rsid w:val="007337DC"/>
    <w:rsid w:val="00733863"/>
    <w:rsid w:val="007339BB"/>
    <w:rsid w:val="00733F36"/>
    <w:rsid w:val="0073479A"/>
    <w:rsid w:val="007347A1"/>
    <w:rsid w:val="00734AFF"/>
    <w:rsid w:val="00734BEB"/>
    <w:rsid w:val="007351C7"/>
    <w:rsid w:val="0073535E"/>
    <w:rsid w:val="007355F8"/>
    <w:rsid w:val="0073581B"/>
    <w:rsid w:val="00735B5B"/>
    <w:rsid w:val="00735DC0"/>
    <w:rsid w:val="00735E2A"/>
    <w:rsid w:val="007361F4"/>
    <w:rsid w:val="00736715"/>
    <w:rsid w:val="0073671A"/>
    <w:rsid w:val="00736774"/>
    <w:rsid w:val="0073690F"/>
    <w:rsid w:val="0073692B"/>
    <w:rsid w:val="00736A81"/>
    <w:rsid w:val="00736F47"/>
    <w:rsid w:val="007371FD"/>
    <w:rsid w:val="00737559"/>
    <w:rsid w:val="00737632"/>
    <w:rsid w:val="00737CE7"/>
    <w:rsid w:val="00737F22"/>
    <w:rsid w:val="00737F80"/>
    <w:rsid w:val="00740181"/>
    <w:rsid w:val="007403FE"/>
    <w:rsid w:val="007404AD"/>
    <w:rsid w:val="00740526"/>
    <w:rsid w:val="00740696"/>
    <w:rsid w:val="00740DB9"/>
    <w:rsid w:val="00740E68"/>
    <w:rsid w:val="007410B9"/>
    <w:rsid w:val="007411B6"/>
    <w:rsid w:val="00741768"/>
    <w:rsid w:val="00741856"/>
    <w:rsid w:val="00741AE0"/>
    <w:rsid w:val="00741CD4"/>
    <w:rsid w:val="00741DC4"/>
    <w:rsid w:val="00742039"/>
    <w:rsid w:val="00742746"/>
    <w:rsid w:val="00742D60"/>
    <w:rsid w:val="00742E5A"/>
    <w:rsid w:val="0074303E"/>
    <w:rsid w:val="00743139"/>
    <w:rsid w:val="00743267"/>
    <w:rsid w:val="0074360F"/>
    <w:rsid w:val="007437E2"/>
    <w:rsid w:val="00743CB4"/>
    <w:rsid w:val="00743E60"/>
    <w:rsid w:val="00744D9C"/>
    <w:rsid w:val="00744FB3"/>
    <w:rsid w:val="0074524C"/>
    <w:rsid w:val="007452EA"/>
    <w:rsid w:val="007457EE"/>
    <w:rsid w:val="00745A5F"/>
    <w:rsid w:val="00745CB9"/>
    <w:rsid w:val="00745D0E"/>
    <w:rsid w:val="00746080"/>
    <w:rsid w:val="00746298"/>
    <w:rsid w:val="007462A2"/>
    <w:rsid w:val="007465D0"/>
    <w:rsid w:val="007468BF"/>
    <w:rsid w:val="00746A9A"/>
    <w:rsid w:val="00747111"/>
    <w:rsid w:val="00747378"/>
    <w:rsid w:val="00747709"/>
    <w:rsid w:val="0074798A"/>
    <w:rsid w:val="00747BE2"/>
    <w:rsid w:val="00747CB4"/>
    <w:rsid w:val="00750157"/>
    <w:rsid w:val="007504D9"/>
    <w:rsid w:val="007508E1"/>
    <w:rsid w:val="00750A0D"/>
    <w:rsid w:val="0075138C"/>
    <w:rsid w:val="007515B4"/>
    <w:rsid w:val="00751664"/>
    <w:rsid w:val="00751702"/>
    <w:rsid w:val="007518D7"/>
    <w:rsid w:val="00751AEA"/>
    <w:rsid w:val="00751D57"/>
    <w:rsid w:val="00751E28"/>
    <w:rsid w:val="00751E97"/>
    <w:rsid w:val="0075230D"/>
    <w:rsid w:val="007527BF"/>
    <w:rsid w:val="00752813"/>
    <w:rsid w:val="007530AA"/>
    <w:rsid w:val="0075361A"/>
    <w:rsid w:val="00753662"/>
    <w:rsid w:val="007536F0"/>
    <w:rsid w:val="00754A37"/>
    <w:rsid w:val="00754AB3"/>
    <w:rsid w:val="00754E4B"/>
    <w:rsid w:val="00754F63"/>
    <w:rsid w:val="0075527D"/>
    <w:rsid w:val="00755BEF"/>
    <w:rsid w:val="00755E11"/>
    <w:rsid w:val="007563AC"/>
    <w:rsid w:val="00756454"/>
    <w:rsid w:val="00756D93"/>
    <w:rsid w:val="00756F1E"/>
    <w:rsid w:val="00756FC3"/>
    <w:rsid w:val="007571AD"/>
    <w:rsid w:val="00757834"/>
    <w:rsid w:val="00757A2A"/>
    <w:rsid w:val="00757D40"/>
    <w:rsid w:val="00760281"/>
    <w:rsid w:val="007603EA"/>
    <w:rsid w:val="0076043C"/>
    <w:rsid w:val="007604B8"/>
    <w:rsid w:val="007604C7"/>
    <w:rsid w:val="00760694"/>
    <w:rsid w:val="007606A9"/>
    <w:rsid w:val="00760AE2"/>
    <w:rsid w:val="00761985"/>
    <w:rsid w:val="00761B5B"/>
    <w:rsid w:val="00761D2D"/>
    <w:rsid w:val="00761E7C"/>
    <w:rsid w:val="00762491"/>
    <w:rsid w:val="007626F3"/>
    <w:rsid w:val="00762822"/>
    <w:rsid w:val="0076288D"/>
    <w:rsid w:val="00762A92"/>
    <w:rsid w:val="00762B2E"/>
    <w:rsid w:val="00763144"/>
    <w:rsid w:val="007633A5"/>
    <w:rsid w:val="0076348C"/>
    <w:rsid w:val="007635DB"/>
    <w:rsid w:val="00763946"/>
    <w:rsid w:val="00763B1D"/>
    <w:rsid w:val="00763BB8"/>
    <w:rsid w:val="00763E42"/>
    <w:rsid w:val="00763FB3"/>
    <w:rsid w:val="00763FB8"/>
    <w:rsid w:val="007645B4"/>
    <w:rsid w:val="007649F0"/>
    <w:rsid w:val="00764E15"/>
    <w:rsid w:val="00764ED9"/>
    <w:rsid w:val="007650B1"/>
    <w:rsid w:val="00765325"/>
    <w:rsid w:val="007653C1"/>
    <w:rsid w:val="0076564D"/>
    <w:rsid w:val="007658F1"/>
    <w:rsid w:val="00765C8E"/>
    <w:rsid w:val="00765DF6"/>
    <w:rsid w:val="00766643"/>
    <w:rsid w:val="007668EE"/>
    <w:rsid w:val="00766931"/>
    <w:rsid w:val="00766B53"/>
    <w:rsid w:val="00767010"/>
    <w:rsid w:val="007670F7"/>
    <w:rsid w:val="0076713B"/>
    <w:rsid w:val="00767357"/>
    <w:rsid w:val="00767F3F"/>
    <w:rsid w:val="007701EB"/>
    <w:rsid w:val="007705CE"/>
    <w:rsid w:val="007706A7"/>
    <w:rsid w:val="00770985"/>
    <w:rsid w:val="00770C67"/>
    <w:rsid w:val="00770C8A"/>
    <w:rsid w:val="00770D01"/>
    <w:rsid w:val="007712CB"/>
    <w:rsid w:val="007716DF"/>
    <w:rsid w:val="00771C21"/>
    <w:rsid w:val="00771DBF"/>
    <w:rsid w:val="00772071"/>
    <w:rsid w:val="0077217E"/>
    <w:rsid w:val="007722EF"/>
    <w:rsid w:val="00772387"/>
    <w:rsid w:val="007726CD"/>
    <w:rsid w:val="00772863"/>
    <w:rsid w:val="00772DC1"/>
    <w:rsid w:val="00772E75"/>
    <w:rsid w:val="00773423"/>
    <w:rsid w:val="007739A5"/>
    <w:rsid w:val="00773A7D"/>
    <w:rsid w:val="00773F0C"/>
    <w:rsid w:val="007745F6"/>
    <w:rsid w:val="00774674"/>
    <w:rsid w:val="007746AE"/>
    <w:rsid w:val="007747E7"/>
    <w:rsid w:val="0077504D"/>
    <w:rsid w:val="0077533E"/>
    <w:rsid w:val="0077556E"/>
    <w:rsid w:val="007758A9"/>
    <w:rsid w:val="007762F6"/>
    <w:rsid w:val="00776A10"/>
    <w:rsid w:val="00776C7A"/>
    <w:rsid w:val="007774AF"/>
    <w:rsid w:val="007775B8"/>
    <w:rsid w:val="00777BF8"/>
    <w:rsid w:val="00777E37"/>
    <w:rsid w:val="00777F7D"/>
    <w:rsid w:val="007804EC"/>
    <w:rsid w:val="00780B10"/>
    <w:rsid w:val="00780EB1"/>
    <w:rsid w:val="0078143C"/>
    <w:rsid w:val="00781C79"/>
    <w:rsid w:val="00782521"/>
    <w:rsid w:val="0078266D"/>
    <w:rsid w:val="007827C3"/>
    <w:rsid w:val="007828DE"/>
    <w:rsid w:val="007829C2"/>
    <w:rsid w:val="00783036"/>
    <w:rsid w:val="007834F3"/>
    <w:rsid w:val="0078374B"/>
    <w:rsid w:val="007838FD"/>
    <w:rsid w:val="00783B0F"/>
    <w:rsid w:val="00783BD0"/>
    <w:rsid w:val="00783CD9"/>
    <w:rsid w:val="00783E7B"/>
    <w:rsid w:val="00783E81"/>
    <w:rsid w:val="00784272"/>
    <w:rsid w:val="007844D2"/>
    <w:rsid w:val="00784A70"/>
    <w:rsid w:val="00785199"/>
    <w:rsid w:val="00785536"/>
    <w:rsid w:val="007855A6"/>
    <w:rsid w:val="007855F5"/>
    <w:rsid w:val="0078572C"/>
    <w:rsid w:val="00785854"/>
    <w:rsid w:val="0078599A"/>
    <w:rsid w:val="00785A56"/>
    <w:rsid w:val="00785D81"/>
    <w:rsid w:val="00785EEE"/>
    <w:rsid w:val="007861B2"/>
    <w:rsid w:val="007866E8"/>
    <w:rsid w:val="007867CF"/>
    <w:rsid w:val="007868AA"/>
    <w:rsid w:val="00786B50"/>
    <w:rsid w:val="00786BD8"/>
    <w:rsid w:val="00786BEC"/>
    <w:rsid w:val="00787090"/>
    <w:rsid w:val="007871B4"/>
    <w:rsid w:val="007876B5"/>
    <w:rsid w:val="00787994"/>
    <w:rsid w:val="00787C1D"/>
    <w:rsid w:val="00787DC5"/>
    <w:rsid w:val="007900FC"/>
    <w:rsid w:val="007905EA"/>
    <w:rsid w:val="00790755"/>
    <w:rsid w:val="00790C31"/>
    <w:rsid w:val="007910CD"/>
    <w:rsid w:val="0079143F"/>
    <w:rsid w:val="00791876"/>
    <w:rsid w:val="00791AD6"/>
    <w:rsid w:val="00791C7B"/>
    <w:rsid w:val="0079251E"/>
    <w:rsid w:val="00792545"/>
    <w:rsid w:val="007927ED"/>
    <w:rsid w:val="00793073"/>
    <w:rsid w:val="00793AD2"/>
    <w:rsid w:val="00793D99"/>
    <w:rsid w:val="00793DE5"/>
    <w:rsid w:val="00794594"/>
    <w:rsid w:val="00794B01"/>
    <w:rsid w:val="00794CAE"/>
    <w:rsid w:val="00794FA5"/>
    <w:rsid w:val="007950CA"/>
    <w:rsid w:val="00795378"/>
    <w:rsid w:val="007953E7"/>
    <w:rsid w:val="0079561D"/>
    <w:rsid w:val="00795A2A"/>
    <w:rsid w:val="00795B48"/>
    <w:rsid w:val="00795C71"/>
    <w:rsid w:val="00795CE7"/>
    <w:rsid w:val="007962E6"/>
    <w:rsid w:val="0079641A"/>
    <w:rsid w:val="007969A0"/>
    <w:rsid w:val="00797046"/>
    <w:rsid w:val="00797161"/>
    <w:rsid w:val="00797169"/>
    <w:rsid w:val="00797364"/>
    <w:rsid w:val="00797BD0"/>
    <w:rsid w:val="00797C63"/>
    <w:rsid w:val="00797F67"/>
    <w:rsid w:val="00797F69"/>
    <w:rsid w:val="007A01B1"/>
    <w:rsid w:val="007A032E"/>
    <w:rsid w:val="007A043C"/>
    <w:rsid w:val="007A0492"/>
    <w:rsid w:val="007A0ABC"/>
    <w:rsid w:val="007A0B46"/>
    <w:rsid w:val="007A0F1E"/>
    <w:rsid w:val="007A1719"/>
    <w:rsid w:val="007A1738"/>
    <w:rsid w:val="007A1EF8"/>
    <w:rsid w:val="007A23D2"/>
    <w:rsid w:val="007A26DF"/>
    <w:rsid w:val="007A2AEE"/>
    <w:rsid w:val="007A31C4"/>
    <w:rsid w:val="007A31EF"/>
    <w:rsid w:val="007A33C1"/>
    <w:rsid w:val="007A34C0"/>
    <w:rsid w:val="007A3657"/>
    <w:rsid w:val="007A38C9"/>
    <w:rsid w:val="007A3CAA"/>
    <w:rsid w:val="007A4315"/>
    <w:rsid w:val="007A448E"/>
    <w:rsid w:val="007A4DCC"/>
    <w:rsid w:val="007A50EF"/>
    <w:rsid w:val="007A5220"/>
    <w:rsid w:val="007A5388"/>
    <w:rsid w:val="007A54C6"/>
    <w:rsid w:val="007A5E1E"/>
    <w:rsid w:val="007A5E47"/>
    <w:rsid w:val="007A5E65"/>
    <w:rsid w:val="007A5FFF"/>
    <w:rsid w:val="007A646E"/>
    <w:rsid w:val="007A65A3"/>
    <w:rsid w:val="007A6693"/>
    <w:rsid w:val="007A6759"/>
    <w:rsid w:val="007A697D"/>
    <w:rsid w:val="007A6BD6"/>
    <w:rsid w:val="007A6C75"/>
    <w:rsid w:val="007A6EBA"/>
    <w:rsid w:val="007A718B"/>
    <w:rsid w:val="007A71BF"/>
    <w:rsid w:val="007A75EF"/>
    <w:rsid w:val="007A775B"/>
    <w:rsid w:val="007A7B1C"/>
    <w:rsid w:val="007A7B2B"/>
    <w:rsid w:val="007A7D74"/>
    <w:rsid w:val="007B0226"/>
    <w:rsid w:val="007B0383"/>
    <w:rsid w:val="007B04BC"/>
    <w:rsid w:val="007B0564"/>
    <w:rsid w:val="007B0752"/>
    <w:rsid w:val="007B0BD6"/>
    <w:rsid w:val="007B0E2F"/>
    <w:rsid w:val="007B131E"/>
    <w:rsid w:val="007B1C74"/>
    <w:rsid w:val="007B1DE9"/>
    <w:rsid w:val="007B1E99"/>
    <w:rsid w:val="007B1FDE"/>
    <w:rsid w:val="007B20FF"/>
    <w:rsid w:val="007B2341"/>
    <w:rsid w:val="007B24EA"/>
    <w:rsid w:val="007B260D"/>
    <w:rsid w:val="007B29C4"/>
    <w:rsid w:val="007B2C0C"/>
    <w:rsid w:val="007B2DFA"/>
    <w:rsid w:val="007B2FB3"/>
    <w:rsid w:val="007B3188"/>
    <w:rsid w:val="007B3209"/>
    <w:rsid w:val="007B336E"/>
    <w:rsid w:val="007B37B5"/>
    <w:rsid w:val="007B3824"/>
    <w:rsid w:val="007B38E9"/>
    <w:rsid w:val="007B3D38"/>
    <w:rsid w:val="007B3EDC"/>
    <w:rsid w:val="007B4093"/>
    <w:rsid w:val="007B40CD"/>
    <w:rsid w:val="007B457F"/>
    <w:rsid w:val="007B4A5E"/>
    <w:rsid w:val="007B4DED"/>
    <w:rsid w:val="007B4E01"/>
    <w:rsid w:val="007B4E64"/>
    <w:rsid w:val="007B5007"/>
    <w:rsid w:val="007B526A"/>
    <w:rsid w:val="007B5938"/>
    <w:rsid w:val="007B5BBE"/>
    <w:rsid w:val="007B6266"/>
    <w:rsid w:val="007B6ACE"/>
    <w:rsid w:val="007B7013"/>
    <w:rsid w:val="007B7102"/>
    <w:rsid w:val="007B79BF"/>
    <w:rsid w:val="007B7ACD"/>
    <w:rsid w:val="007B7FA0"/>
    <w:rsid w:val="007C02EF"/>
    <w:rsid w:val="007C0C38"/>
    <w:rsid w:val="007C0D0E"/>
    <w:rsid w:val="007C10F5"/>
    <w:rsid w:val="007C1235"/>
    <w:rsid w:val="007C1886"/>
    <w:rsid w:val="007C23A6"/>
    <w:rsid w:val="007C26F0"/>
    <w:rsid w:val="007C2A78"/>
    <w:rsid w:val="007C2B2E"/>
    <w:rsid w:val="007C2F05"/>
    <w:rsid w:val="007C31F4"/>
    <w:rsid w:val="007C328B"/>
    <w:rsid w:val="007C3510"/>
    <w:rsid w:val="007C35D3"/>
    <w:rsid w:val="007C377B"/>
    <w:rsid w:val="007C3832"/>
    <w:rsid w:val="007C3D86"/>
    <w:rsid w:val="007C3E23"/>
    <w:rsid w:val="007C3F5A"/>
    <w:rsid w:val="007C42A5"/>
    <w:rsid w:val="007C4815"/>
    <w:rsid w:val="007C490C"/>
    <w:rsid w:val="007C4B8E"/>
    <w:rsid w:val="007C4C54"/>
    <w:rsid w:val="007C520C"/>
    <w:rsid w:val="007C53A4"/>
    <w:rsid w:val="007C54B0"/>
    <w:rsid w:val="007C56BF"/>
    <w:rsid w:val="007C589B"/>
    <w:rsid w:val="007C5B7B"/>
    <w:rsid w:val="007C5C86"/>
    <w:rsid w:val="007C5FE5"/>
    <w:rsid w:val="007C6174"/>
    <w:rsid w:val="007C62BB"/>
    <w:rsid w:val="007C6367"/>
    <w:rsid w:val="007C647B"/>
    <w:rsid w:val="007C6682"/>
    <w:rsid w:val="007C6976"/>
    <w:rsid w:val="007C6ADB"/>
    <w:rsid w:val="007C6F9D"/>
    <w:rsid w:val="007C74C1"/>
    <w:rsid w:val="007C76DC"/>
    <w:rsid w:val="007C7DAF"/>
    <w:rsid w:val="007C7EA4"/>
    <w:rsid w:val="007D084D"/>
    <w:rsid w:val="007D086D"/>
    <w:rsid w:val="007D088C"/>
    <w:rsid w:val="007D0927"/>
    <w:rsid w:val="007D0AB6"/>
    <w:rsid w:val="007D0F82"/>
    <w:rsid w:val="007D12F3"/>
    <w:rsid w:val="007D13E6"/>
    <w:rsid w:val="007D1730"/>
    <w:rsid w:val="007D19B9"/>
    <w:rsid w:val="007D1DE3"/>
    <w:rsid w:val="007D1F83"/>
    <w:rsid w:val="007D20FA"/>
    <w:rsid w:val="007D2160"/>
    <w:rsid w:val="007D309A"/>
    <w:rsid w:val="007D32E2"/>
    <w:rsid w:val="007D356B"/>
    <w:rsid w:val="007D3678"/>
    <w:rsid w:val="007D3868"/>
    <w:rsid w:val="007D38C4"/>
    <w:rsid w:val="007D38C5"/>
    <w:rsid w:val="007D3E45"/>
    <w:rsid w:val="007D4305"/>
    <w:rsid w:val="007D447B"/>
    <w:rsid w:val="007D475B"/>
    <w:rsid w:val="007D49AB"/>
    <w:rsid w:val="007D4CBD"/>
    <w:rsid w:val="007D4D4F"/>
    <w:rsid w:val="007D521A"/>
    <w:rsid w:val="007D5252"/>
    <w:rsid w:val="007D5389"/>
    <w:rsid w:val="007D53C7"/>
    <w:rsid w:val="007D547B"/>
    <w:rsid w:val="007D561F"/>
    <w:rsid w:val="007D5664"/>
    <w:rsid w:val="007D56DD"/>
    <w:rsid w:val="007D5BF0"/>
    <w:rsid w:val="007D5C30"/>
    <w:rsid w:val="007D6615"/>
    <w:rsid w:val="007D67A2"/>
    <w:rsid w:val="007D68A7"/>
    <w:rsid w:val="007D692A"/>
    <w:rsid w:val="007D6955"/>
    <w:rsid w:val="007D698F"/>
    <w:rsid w:val="007D6CE3"/>
    <w:rsid w:val="007D6DFF"/>
    <w:rsid w:val="007D6FA0"/>
    <w:rsid w:val="007D7610"/>
    <w:rsid w:val="007D7830"/>
    <w:rsid w:val="007D7907"/>
    <w:rsid w:val="007D7989"/>
    <w:rsid w:val="007D7ACE"/>
    <w:rsid w:val="007D7CEE"/>
    <w:rsid w:val="007E00B7"/>
    <w:rsid w:val="007E039E"/>
    <w:rsid w:val="007E0487"/>
    <w:rsid w:val="007E08E0"/>
    <w:rsid w:val="007E1038"/>
    <w:rsid w:val="007E10B3"/>
    <w:rsid w:val="007E153B"/>
    <w:rsid w:val="007E18AF"/>
    <w:rsid w:val="007E197E"/>
    <w:rsid w:val="007E1E64"/>
    <w:rsid w:val="007E1E73"/>
    <w:rsid w:val="007E2117"/>
    <w:rsid w:val="007E224B"/>
    <w:rsid w:val="007E2288"/>
    <w:rsid w:val="007E2E72"/>
    <w:rsid w:val="007E2EF4"/>
    <w:rsid w:val="007E2F7F"/>
    <w:rsid w:val="007E36A0"/>
    <w:rsid w:val="007E38A7"/>
    <w:rsid w:val="007E3901"/>
    <w:rsid w:val="007E3B81"/>
    <w:rsid w:val="007E3D3F"/>
    <w:rsid w:val="007E3E81"/>
    <w:rsid w:val="007E41B4"/>
    <w:rsid w:val="007E4328"/>
    <w:rsid w:val="007E4706"/>
    <w:rsid w:val="007E47C8"/>
    <w:rsid w:val="007E4A2F"/>
    <w:rsid w:val="007E4ACC"/>
    <w:rsid w:val="007E4FC8"/>
    <w:rsid w:val="007E566E"/>
    <w:rsid w:val="007E5A6B"/>
    <w:rsid w:val="007E5A90"/>
    <w:rsid w:val="007E5B04"/>
    <w:rsid w:val="007E6057"/>
    <w:rsid w:val="007E6A40"/>
    <w:rsid w:val="007E6CDA"/>
    <w:rsid w:val="007E6DFA"/>
    <w:rsid w:val="007E71EA"/>
    <w:rsid w:val="007E74B3"/>
    <w:rsid w:val="007E79F6"/>
    <w:rsid w:val="007E7C9C"/>
    <w:rsid w:val="007E7D87"/>
    <w:rsid w:val="007F01E5"/>
    <w:rsid w:val="007F0371"/>
    <w:rsid w:val="007F05A2"/>
    <w:rsid w:val="007F08CE"/>
    <w:rsid w:val="007F0953"/>
    <w:rsid w:val="007F1017"/>
    <w:rsid w:val="007F1173"/>
    <w:rsid w:val="007F12EA"/>
    <w:rsid w:val="007F1335"/>
    <w:rsid w:val="007F1538"/>
    <w:rsid w:val="007F1603"/>
    <w:rsid w:val="007F190A"/>
    <w:rsid w:val="007F1C60"/>
    <w:rsid w:val="007F1C98"/>
    <w:rsid w:val="007F20E4"/>
    <w:rsid w:val="007F2861"/>
    <w:rsid w:val="007F28CB"/>
    <w:rsid w:val="007F31B0"/>
    <w:rsid w:val="007F3E60"/>
    <w:rsid w:val="007F447A"/>
    <w:rsid w:val="007F45BB"/>
    <w:rsid w:val="007F4807"/>
    <w:rsid w:val="007F4888"/>
    <w:rsid w:val="007F4C7B"/>
    <w:rsid w:val="007F4D6E"/>
    <w:rsid w:val="007F5710"/>
    <w:rsid w:val="007F59CD"/>
    <w:rsid w:val="007F6051"/>
    <w:rsid w:val="007F62B7"/>
    <w:rsid w:val="007F6848"/>
    <w:rsid w:val="007F6853"/>
    <w:rsid w:val="007F6B27"/>
    <w:rsid w:val="007F7284"/>
    <w:rsid w:val="007F73A9"/>
    <w:rsid w:val="007F740C"/>
    <w:rsid w:val="007F774A"/>
    <w:rsid w:val="007F78EF"/>
    <w:rsid w:val="007F7C9B"/>
    <w:rsid w:val="007F7D26"/>
    <w:rsid w:val="007F7DD5"/>
    <w:rsid w:val="008001ED"/>
    <w:rsid w:val="00800692"/>
    <w:rsid w:val="0080077E"/>
    <w:rsid w:val="00800F71"/>
    <w:rsid w:val="00801007"/>
    <w:rsid w:val="00801315"/>
    <w:rsid w:val="00802E4A"/>
    <w:rsid w:val="008039BC"/>
    <w:rsid w:val="00803C41"/>
    <w:rsid w:val="00803E42"/>
    <w:rsid w:val="00803E59"/>
    <w:rsid w:val="00803F2D"/>
    <w:rsid w:val="00803F48"/>
    <w:rsid w:val="00804243"/>
    <w:rsid w:val="008046CF"/>
    <w:rsid w:val="008047F4"/>
    <w:rsid w:val="008048DC"/>
    <w:rsid w:val="0080556F"/>
    <w:rsid w:val="00805692"/>
    <w:rsid w:val="008057A0"/>
    <w:rsid w:val="00805948"/>
    <w:rsid w:val="0080607A"/>
    <w:rsid w:val="0080654E"/>
    <w:rsid w:val="008065D8"/>
    <w:rsid w:val="00806747"/>
    <w:rsid w:val="00806A75"/>
    <w:rsid w:val="00806ABD"/>
    <w:rsid w:val="0080755B"/>
    <w:rsid w:val="00807684"/>
    <w:rsid w:val="008076E0"/>
    <w:rsid w:val="00807F3E"/>
    <w:rsid w:val="0081012F"/>
    <w:rsid w:val="008106A9"/>
    <w:rsid w:val="00810777"/>
    <w:rsid w:val="00810D82"/>
    <w:rsid w:val="00811005"/>
    <w:rsid w:val="00811099"/>
    <w:rsid w:val="00811166"/>
    <w:rsid w:val="00811212"/>
    <w:rsid w:val="00811BA0"/>
    <w:rsid w:val="00811E71"/>
    <w:rsid w:val="00811F19"/>
    <w:rsid w:val="00812168"/>
    <w:rsid w:val="00812367"/>
    <w:rsid w:val="008124A5"/>
    <w:rsid w:val="0081253C"/>
    <w:rsid w:val="00812839"/>
    <w:rsid w:val="00812B14"/>
    <w:rsid w:val="008133C1"/>
    <w:rsid w:val="00814001"/>
    <w:rsid w:val="008148F7"/>
    <w:rsid w:val="0081492D"/>
    <w:rsid w:val="00814B40"/>
    <w:rsid w:val="00814B65"/>
    <w:rsid w:val="00814C74"/>
    <w:rsid w:val="00814FEA"/>
    <w:rsid w:val="008154F6"/>
    <w:rsid w:val="00815560"/>
    <w:rsid w:val="00815A18"/>
    <w:rsid w:val="00816182"/>
    <w:rsid w:val="00816855"/>
    <w:rsid w:val="00816C87"/>
    <w:rsid w:val="00816E96"/>
    <w:rsid w:val="00817151"/>
    <w:rsid w:val="008173EE"/>
    <w:rsid w:val="00817A02"/>
    <w:rsid w:val="0082063C"/>
    <w:rsid w:val="00820643"/>
    <w:rsid w:val="00820CA9"/>
    <w:rsid w:val="00820EFD"/>
    <w:rsid w:val="008212DF"/>
    <w:rsid w:val="0082144A"/>
    <w:rsid w:val="0082196A"/>
    <w:rsid w:val="00821C35"/>
    <w:rsid w:val="0082219C"/>
    <w:rsid w:val="00822991"/>
    <w:rsid w:val="00822A6D"/>
    <w:rsid w:val="00822B2D"/>
    <w:rsid w:val="00822FDC"/>
    <w:rsid w:val="00823493"/>
    <w:rsid w:val="008239F1"/>
    <w:rsid w:val="00823AC6"/>
    <w:rsid w:val="00823BCA"/>
    <w:rsid w:val="00823D7E"/>
    <w:rsid w:val="00823E16"/>
    <w:rsid w:val="00823EB0"/>
    <w:rsid w:val="00824007"/>
    <w:rsid w:val="008240AF"/>
    <w:rsid w:val="008242CF"/>
    <w:rsid w:val="008242E1"/>
    <w:rsid w:val="008243F3"/>
    <w:rsid w:val="00824525"/>
    <w:rsid w:val="00824526"/>
    <w:rsid w:val="008248AA"/>
    <w:rsid w:val="00824AAE"/>
    <w:rsid w:val="00824CE2"/>
    <w:rsid w:val="00824F4E"/>
    <w:rsid w:val="008252F0"/>
    <w:rsid w:val="00825633"/>
    <w:rsid w:val="0082568F"/>
    <w:rsid w:val="00825753"/>
    <w:rsid w:val="00825F3E"/>
    <w:rsid w:val="008260EB"/>
    <w:rsid w:val="0082631C"/>
    <w:rsid w:val="008266A2"/>
    <w:rsid w:val="00826CAC"/>
    <w:rsid w:val="00826DEF"/>
    <w:rsid w:val="00826E21"/>
    <w:rsid w:val="008270EA"/>
    <w:rsid w:val="0082716D"/>
    <w:rsid w:val="00827F85"/>
    <w:rsid w:val="0083065C"/>
    <w:rsid w:val="008311C5"/>
    <w:rsid w:val="0083130C"/>
    <w:rsid w:val="008313E0"/>
    <w:rsid w:val="00831874"/>
    <w:rsid w:val="0083196D"/>
    <w:rsid w:val="00831B6C"/>
    <w:rsid w:val="00831E11"/>
    <w:rsid w:val="0083237D"/>
    <w:rsid w:val="008326D5"/>
    <w:rsid w:val="0083285F"/>
    <w:rsid w:val="00832A5B"/>
    <w:rsid w:val="00832FE2"/>
    <w:rsid w:val="008334AE"/>
    <w:rsid w:val="00833754"/>
    <w:rsid w:val="00833818"/>
    <w:rsid w:val="00833A45"/>
    <w:rsid w:val="00833A5C"/>
    <w:rsid w:val="00834008"/>
    <w:rsid w:val="008343A7"/>
    <w:rsid w:val="008346B9"/>
    <w:rsid w:val="008347B8"/>
    <w:rsid w:val="00834A38"/>
    <w:rsid w:val="00834B1E"/>
    <w:rsid w:val="00834C1E"/>
    <w:rsid w:val="00834EEF"/>
    <w:rsid w:val="0083507B"/>
    <w:rsid w:val="00835EB2"/>
    <w:rsid w:val="008360C7"/>
    <w:rsid w:val="00836468"/>
    <w:rsid w:val="0083661D"/>
    <w:rsid w:val="0083694C"/>
    <w:rsid w:val="00836C7A"/>
    <w:rsid w:val="00836F23"/>
    <w:rsid w:val="00836F5D"/>
    <w:rsid w:val="0083700A"/>
    <w:rsid w:val="008371F9"/>
    <w:rsid w:val="00837290"/>
    <w:rsid w:val="00837B7C"/>
    <w:rsid w:val="008400CF"/>
    <w:rsid w:val="008402E9"/>
    <w:rsid w:val="008403C0"/>
    <w:rsid w:val="008405DD"/>
    <w:rsid w:val="008407ED"/>
    <w:rsid w:val="00840845"/>
    <w:rsid w:val="0084085A"/>
    <w:rsid w:val="00840B2E"/>
    <w:rsid w:val="00840D7E"/>
    <w:rsid w:val="00840E7E"/>
    <w:rsid w:val="0084167C"/>
    <w:rsid w:val="008418B8"/>
    <w:rsid w:val="00841A18"/>
    <w:rsid w:val="0084214E"/>
    <w:rsid w:val="008428EF"/>
    <w:rsid w:val="00843051"/>
    <w:rsid w:val="00843098"/>
    <w:rsid w:val="0084328D"/>
    <w:rsid w:val="008436AE"/>
    <w:rsid w:val="00843756"/>
    <w:rsid w:val="00843B73"/>
    <w:rsid w:val="00843C28"/>
    <w:rsid w:val="00843DE1"/>
    <w:rsid w:val="0084414D"/>
    <w:rsid w:val="00844A6B"/>
    <w:rsid w:val="00844B81"/>
    <w:rsid w:val="00844CB2"/>
    <w:rsid w:val="00845080"/>
    <w:rsid w:val="00845362"/>
    <w:rsid w:val="00845519"/>
    <w:rsid w:val="00845789"/>
    <w:rsid w:val="00845B08"/>
    <w:rsid w:val="00846036"/>
    <w:rsid w:val="008464A5"/>
    <w:rsid w:val="008466EC"/>
    <w:rsid w:val="00846A8F"/>
    <w:rsid w:val="00846ABB"/>
    <w:rsid w:val="00846B15"/>
    <w:rsid w:val="00846B7B"/>
    <w:rsid w:val="00846CF0"/>
    <w:rsid w:val="00846E03"/>
    <w:rsid w:val="00846F8E"/>
    <w:rsid w:val="0084722A"/>
    <w:rsid w:val="008472B0"/>
    <w:rsid w:val="00847583"/>
    <w:rsid w:val="00847A29"/>
    <w:rsid w:val="00847BEE"/>
    <w:rsid w:val="00847C88"/>
    <w:rsid w:val="00847F73"/>
    <w:rsid w:val="00847FD8"/>
    <w:rsid w:val="008501F2"/>
    <w:rsid w:val="008503B2"/>
    <w:rsid w:val="008504F7"/>
    <w:rsid w:val="00850872"/>
    <w:rsid w:val="00850AB0"/>
    <w:rsid w:val="00850D43"/>
    <w:rsid w:val="00850DD6"/>
    <w:rsid w:val="008510BE"/>
    <w:rsid w:val="00851112"/>
    <w:rsid w:val="0085158E"/>
    <w:rsid w:val="0085169D"/>
    <w:rsid w:val="008517B4"/>
    <w:rsid w:val="00851D12"/>
    <w:rsid w:val="00851F73"/>
    <w:rsid w:val="008523ED"/>
    <w:rsid w:val="008526AF"/>
    <w:rsid w:val="00852FB1"/>
    <w:rsid w:val="00853279"/>
    <w:rsid w:val="00853490"/>
    <w:rsid w:val="00853692"/>
    <w:rsid w:val="008537DD"/>
    <w:rsid w:val="00853F92"/>
    <w:rsid w:val="00853FDE"/>
    <w:rsid w:val="0085419D"/>
    <w:rsid w:val="00854241"/>
    <w:rsid w:val="0085495C"/>
    <w:rsid w:val="00855043"/>
    <w:rsid w:val="008553C8"/>
    <w:rsid w:val="00855512"/>
    <w:rsid w:val="00855DA0"/>
    <w:rsid w:val="00855DA4"/>
    <w:rsid w:val="00855E35"/>
    <w:rsid w:val="00855E99"/>
    <w:rsid w:val="00855EBB"/>
    <w:rsid w:val="00856193"/>
    <w:rsid w:val="0085649E"/>
    <w:rsid w:val="008567F6"/>
    <w:rsid w:val="00856A68"/>
    <w:rsid w:val="00856ADE"/>
    <w:rsid w:val="0085780E"/>
    <w:rsid w:val="008604E8"/>
    <w:rsid w:val="0086051F"/>
    <w:rsid w:val="008606C5"/>
    <w:rsid w:val="00860791"/>
    <w:rsid w:val="00861312"/>
    <w:rsid w:val="00861432"/>
    <w:rsid w:val="00861A79"/>
    <w:rsid w:val="00861B7C"/>
    <w:rsid w:val="00861C25"/>
    <w:rsid w:val="00861E7F"/>
    <w:rsid w:val="00861EBD"/>
    <w:rsid w:val="00862205"/>
    <w:rsid w:val="00862858"/>
    <w:rsid w:val="008629F5"/>
    <w:rsid w:val="00862E4B"/>
    <w:rsid w:val="008633BF"/>
    <w:rsid w:val="00863659"/>
    <w:rsid w:val="00863973"/>
    <w:rsid w:val="00863BF2"/>
    <w:rsid w:val="00863FC5"/>
    <w:rsid w:val="00864286"/>
    <w:rsid w:val="008643B6"/>
    <w:rsid w:val="008644E5"/>
    <w:rsid w:val="00864576"/>
    <w:rsid w:val="00864E27"/>
    <w:rsid w:val="00864EAF"/>
    <w:rsid w:val="00865248"/>
    <w:rsid w:val="00865475"/>
    <w:rsid w:val="008654C8"/>
    <w:rsid w:val="00865A26"/>
    <w:rsid w:val="00865AC0"/>
    <w:rsid w:val="00865F9C"/>
    <w:rsid w:val="00865FEF"/>
    <w:rsid w:val="00866144"/>
    <w:rsid w:val="008661EA"/>
    <w:rsid w:val="00866495"/>
    <w:rsid w:val="008664ED"/>
    <w:rsid w:val="0086673E"/>
    <w:rsid w:val="00866762"/>
    <w:rsid w:val="008667EB"/>
    <w:rsid w:val="008667FD"/>
    <w:rsid w:val="0086691A"/>
    <w:rsid w:val="008669CC"/>
    <w:rsid w:val="00866C8D"/>
    <w:rsid w:val="00866E88"/>
    <w:rsid w:val="00866FF4"/>
    <w:rsid w:val="00867169"/>
    <w:rsid w:val="00867411"/>
    <w:rsid w:val="00867625"/>
    <w:rsid w:val="008679EE"/>
    <w:rsid w:val="00867D6D"/>
    <w:rsid w:val="00867F05"/>
    <w:rsid w:val="00870193"/>
    <w:rsid w:val="00870BCC"/>
    <w:rsid w:val="00870E23"/>
    <w:rsid w:val="00871007"/>
    <w:rsid w:val="008710A6"/>
    <w:rsid w:val="008711AF"/>
    <w:rsid w:val="0087122C"/>
    <w:rsid w:val="008712CD"/>
    <w:rsid w:val="0087151D"/>
    <w:rsid w:val="008715BC"/>
    <w:rsid w:val="008718A1"/>
    <w:rsid w:val="00871C7D"/>
    <w:rsid w:val="00871CA0"/>
    <w:rsid w:val="00871E5F"/>
    <w:rsid w:val="00872641"/>
    <w:rsid w:val="008726C0"/>
    <w:rsid w:val="0087291D"/>
    <w:rsid w:val="00872E88"/>
    <w:rsid w:val="008731DE"/>
    <w:rsid w:val="00873359"/>
    <w:rsid w:val="00873703"/>
    <w:rsid w:val="00873755"/>
    <w:rsid w:val="00874180"/>
    <w:rsid w:val="008743B8"/>
    <w:rsid w:val="00874821"/>
    <w:rsid w:val="00874A87"/>
    <w:rsid w:val="00874DBE"/>
    <w:rsid w:val="00874EEE"/>
    <w:rsid w:val="00875205"/>
    <w:rsid w:val="00875834"/>
    <w:rsid w:val="00875933"/>
    <w:rsid w:val="00875DC7"/>
    <w:rsid w:val="0087605E"/>
    <w:rsid w:val="0087677A"/>
    <w:rsid w:val="008768A9"/>
    <w:rsid w:val="00876A8F"/>
    <w:rsid w:val="00877211"/>
    <w:rsid w:val="00877342"/>
    <w:rsid w:val="00877378"/>
    <w:rsid w:val="00877388"/>
    <w:rsid w:val="00877725"/>
    <w:rsid w:val="008778A0"/>
    <w:rsid w:val="00877956"/>
    <w:rsid w:val="008779E7"/>
    <w:rsid w:val="00877E6F"/>
    <w:rsid w:val="00877FEB"/>
    <w:rsid w:val="0088059B"/>
    <w:rsid w:val="008806EF"/>
    <w:rsid w:val="008807B6"/>
    <w:rsid w:val="00880A58"/>
    <w:rsid w:val="00880BD5"/>
    <w:rsid w:val="00880BDA"/>
    <w:rsid w:val="00880E80"/>
    <w:rsid w:val="00881322"/>
    <w:rsid w:val="00881832"/>
    <w:rsid w:val="00881D12"/>
    <w:rsid w:val="00881D4B"/>
    <w:rsid w:val="008821FF"/>
    <w:rsid w:val="00882210"/>
    <w:rsid w:val="0088256B"/>
    <w:rsid w:val="00882681"/>
    <w:rsid w:val="00882B7F"/>
    <w:rsid w:val="00882BFC"/>
    <w:rsid w:val="00883546"/>
    <w:rsid w:val="008836B7"/>
    <w:rsid w:val="00884276"/>
    <w:rsid w:val="008842B6"/>
    <w:rsid w:val="008849F6"/>
    <w:rsid w:val="00884F9E"/>
    <w:rsid w:val="0088508B"/>
    <w:rsid w:val="0088513C"/>
    <w:rsid w:val="00885201"/>
    <w:rsid w:val="0088539F"/>
    <w:rsid w:val="0088546B"/>
    <w:rsid w:val="008854D3"/>
    <w:rsid w:val="00885DC4"/>
    <w:rsid w:val="00886288"/>
    <w:rsid w:val="0088629F"/>
    <w:rsid w:val="0088647E"/>
    <w:rsid w:val="00886590"/>
    <w:rsid w:val="00886764"/>
    <w:rsid w:val="00886856"/>
    <w:rsid w:val="00886C59"/>
    <w:rsid w:val="00887904"/>
    <w:rsid w:val="00887992"/>
    <w:rsid w:val="00887B18"/>
    <w:rsid w:val="00887C79"/>
    <w:rsid w:val="00887D6F"/>
    <w:rsid w:val="00890F02"/>
    <w:rsid w:val="00890F9A"/>
    <w:rsid w:val="00890FED"/>
    <w:rsid w:val="008911C4"/>
    <w:rsid w:val="008911DD"/>
    <w:rsid w:val="00891C45"/>
    <w:rsid w:val="00891E68"/>
    <w:rsid w:val="00891E91"/>
    <w:rsid w:val="008921A5"/>
    <w:rsid w:val="0089236F"/>
    <w:rsid w:val="00892409"/>
    <w:rsid w:val="008925D7"/>
    <w:rsid w:val="008928F6"/>
    <w:rsid w:val="00892CC8"/>
    <w:rsid w:val="00893256"/>
    <w:rsid w:val="008932B4"/>
    <w:rsid w:val="008933FE"/>
    <w:rsid w:val="00893654"/>
    <w:rsid w:val="008937C4"/>
    <w:rsid w:val="00893835"/>
    <w:rsid w:val="00893885"/>
    <w:rsid w:val="00893D99"/>
    <w:rsid w:val="00894015"/>
    <w:rsid w:val="008944CE"/>
    <w:rsid w:val="00894505"/>
    <w:rsid w:val="00894672"/>
    <w:rsid w:val="00894923"/>
    <w:rsid w:val="00894D0B"/>
    <w:rsid w:val="00895005"/>
    <w:rsid w:val="008953C9"/>
    <w:rsid w:val="008954A2"/>
    <w:rsid w:val="00895724"/>
    <w:rsid w:val="008958E5"/>
    <w:rsid w:val="0089595C"/>
    <w:rsid w:val="008959DF"/>
    <w:rsid w:val="00895E5A"/>
    <w:rsid w:val="00895E73"/>
    <w:rsid w:val="00896396"/>
    <w:rsid w:val="008969F4"/>
    <w:rsid w:val="00896A0B"/>
    <w:rsid w:val="00896DBA"/>
    <w:rsid w:val="00897017"/>
    <w:rsid w:val="0089725F"/>
    <w:rsid w:val="008977D8"/>
    <w:rsid w:val="00897D02"/>
    <w:rsid w:val="00897D99"/>
    <w:rsid w:val="00897DD5"/>
    <w:rsid w:val="008A022C"/>
    <w:rsid w:val="008A03E3"/>
    <w:rsid w:val="008A04E5"/>
    <w:rsid w:val="008A074A"/>
    <w:rsid w:val="008A0FE8"/>
    <w:rsid w:val="008A190D"/>
    <w:rsid w:val="008A1987"/>
    <w:rsid w:val="008A1B1E"/>
    <w:rsid w:val="008A1BAA"/>
    <w:rsid w:val="008A1CA3"/>
    <w:rsid w:val="008A1CA8"/>
    <w:rsid w:val="008A1CB5"/>
    <w:rsid w:val="008A1D9E"/>
    <w:rsid w:val="008A1E36"/>
    <w:rsid w:val="008A1F09"/>
    <w:rsid w:val="008A2158"/>
    <w:rsid w:val="008A216C"/>
    <w:rsid w:val="008A2717"/>
    <w:rsid w:val="008A28E4"/>
    <w:rsid w:val="008A2A20"/>
    <w:rsid w:val="008A2AD1"/>
    <w:rsid w:val="008A2E1F"/>
    <w:rsid w:val="008A2F81"/>
    <w:rsid w:val="008A3089"/>
    <w:rsid w:val="008A3112"/>
    <w:rsid w:val="008A385D"/>
    <w:rsid w:val="008A3ADC"/>
    <w:rsid w:val="008A3ADE"/>
    <w:rsid w:val="008A3B33"/>
    <w:rsid w:val="008A3FC6"/>
    <w:rsid w:val="008A4183"/>
    <w:rsid w:val="008A4190"/>
    <w:rsid w:val="008A468D"/>
    <w:rsid w:val="008A476E"/>
    <w:rsid w:val="008A47CC"/>
    <w:rsid w:val="008A484F"/>
    <w:rsid w:val="008A48B2"/>
    <w:rsid w:val="008A4BF0"/>
    <w:rsid w:val="008A4C93"/>
    <w:rsid w:val="008A5200"/>
    <w:rsid w:val="008A5A57"/>
    <w:rsid w:val="008A6462"/>
    <w:rsid w:val="008A6464"/>
    <w:rsid w:val="008A64CC"/>
    <w:rsid w:val="008A6688"/>
    <w:rsid w:val="008A6C8B"/>
    <w:rsid w:val="008A71C7"/>
    <w:rsid w:val="008A720B"/>
    <w:rsid w:val="008A753D"/>
    <w:rsid w:val="008A7644"/>
    <w:rsid w:val="008A76A0"/>
    <w:rsid w:val="008A76B3"/>
    <w:rsid w:val="008A7AE3"/>
    <w:rsid w:val="008A7B01"/>
    <w:rsid w:val="008A7B5C"/>
    <w:rsid w:val="008A7CD0"/>
    <w:rsid w:val="008B00EB"/>
    <w:rsid w:val="008B01B4"/>
    <w:rsid w:val="008B0437"/>
    <w:rsid w:val="008B0D83"/>
    <w:rsid w:val="008B0EA6"/>
    <w:rsid w:val="008B0EC9"/>
    <w:rsid w:val="008B0FC7"/>
    <w:rsid w:val="008B1085"/>
    <w:rsid w:val="008B15C3"/>
    <w:rsid w:val="008B1E66"/>
    <w:rsid w:val="008B1E71"/>
    <w:rsid w:val="008B20E4"/>
    <w:rsid w:val="008B2C58"/>
    <w:rsid w:val="008B2CFD"/>
    <w:rsid w:val="008B3A30"/>
    <w:rsid w:val="008B417C"/>
    <w:rsid w:val="008B42BC"/>
    <w:rsid w:val="008B43D5"/>
    <w:rsid w:val="008B4480"/>
    <w:rsid w:val="008B459E"/>
    <w:rsid w:val="008B4B51"/>
    <w:rsid w:val="008B4EAE"/>
    <w:rsid w:val="008B540E"/>
    <w:rsid w:val="008B563B"/>
    <w:rsid w:val="008B6763"/>
    <w:rsid w:val="008B67CF"/>
    <w:rsid w:val="008B6A69"/>
    <w:rsid w:val="008B6F1E"/>
    <w:rsid w:val="008B705F"/>
    <w:rsid w:val="008B7361"/>
    <w:rsid w:val="008B7694"/>
    <w:rsid w:val="008B7823"/>
    <w:rsid w:val="008B7B7D"/>
    <w:rsid w:val="008B7CBF"/>
    <w:rsid w:val="008B7E20"/>
    <w:rsid w:val="008C05B8"/>
    <w:rsid w:val="008C0D90"/>
    <w:rsid w:val="008C16EF"/>
    <w:rsid w:val="008C2221"/>
    <w:rsid w:val="008C2309"/>
    <w:rsid w:val="008C272F"/>
    <w:rsid w:val="008C29D6"/>
    <w:rsid w:val="008C3210"/>
    <w:rsid w:val="008C3411"/>
    <w:rsid w:val="008C36A6"/>
    <w:rsid w:val="008C3881"/>
    <w:rsid w:val="008C3F67"/>
    <w:rsid w:val="008C4266"/>
    <w:rsid w:val="008C435E"/>
    <w:rsid w:val="008C467B"/>
    <w:rsid w:val="008C48C8"/>
    <w:rsid w:val="008C4956"/>
    <w:rsid w:val="008C4D51"/>
    <w:rsid w:val="008C54BC"/>
    <w:rsid w:val="008C55FC"/>
    <w:rsid w:val="008C56D3"/>
    <w:rsid w:val="008C572F"/>
    <w:rsid w:val="008C5E70"/>
    <w:rsid w:val="008C5ED4"/>
    <w:rsid w:val="008C6225"/>
    <w:rsid w:val="008C62D7"/>
    <w:rsid w:val="008C67DD"/>
    <w:rsid w:val="008C6CA8"/>
    <w:rsid w:val="008C6CD3"/>
    <w:rsid w:val="008C6CDE"/>
    <w:rsid w:val="008C6D93"/>
    <w:rsid w:val="008C6E1D"/>
    <w:rsid w:val="008C76CC"/>
    <w:rsid w:val="008C799D"/>
    <w:rsid w:val="008D033B"/>
    <w:rsid w:val="008D03A0"/>
    <w:rsid w:val="008D0952"/>
    <w:rsid w:val="008D0A72"/>
    <w:rsid w:val="008D0B1C"/>
    <w:rsid w:val="008D11B0"/>
    <w:rsid w:val="008D15A8"/>
    <w:rsid w:val="008D1C76"/>
    <w:rsid w:val="008D1F1B"/>
    <w:rsid w:val="008D28AA"/>
    <w:rsid w:val="008D2926"/>
    <w:rsid w:val="008D2B93"/>
    <w:rsid w:val="008D31E9"/>
    <w:rsid w:val="008D36AD"/>
    <w:rsid w:val="008D38B5"/>
    <w:rsid w:val="008D442B"/>
    <w:rsid w:val="008D446F"/>
    <w:rsid w:val="008D4BD2"/>
    <w:rsid w:val="008D4D37"/>
    <w:rsid w:val="008D4D7E"/>
    <w:rsid w:val="008D51BE"/>
    <w:rsid w:val="008D5405"/>
    <w:rsid w:val="008D55C9"/>
    <w:rsid w:val="008D59F5"/>
    <w:rsid w:val="008D5B3F"/>
    <w:rsid w:val="008D5B95"/>
    <w:rsid w:val="008D5D33"/>
    <w:rsid w:val="008D5F6D"/>
    <w:rsid w:val="008D6743"/>
    <w:rsid w:val="008D690A"/>
    <w:rsid w:val="008D6CE2"/>
    <w:rsid w:val="008D6EF5"/>
    <w:rsid w:val="008D7083"/>
    <w:rsid w:val="008D70AC"/>
    <w:rsid w:val="008D7199"/>
    <w:rsid w:val="008D7200"/>
    <w:rsid w:val="008D72D9"/>
    <w:rsid w:val="008D730C"/>
    <w:rsid w:val="008D74D4"/>
    <w:rsid w:val="008D7AD0"/>
    <w:rsid w:val="008E085B"/>
    <w:rsid w:val="008E0FAB"/>
    <w:rsid w:val="008E1995"/>
    <w:rsid w:val="008E22CA"/>
    <w:rsid w:val="008E2571"/>
    <w:rsid w:val="008E25FB"/>
    <w:rsid w:val="008E27A1"/>
    <w:rsid w:val="008E2A99"/>
    <w:rsid w:val="008E2AE1"/>
    <w:rsid w:val="008E2C6D"/>
    <w:rsid w:val="008E2FEB"/>
    <w:rsid w:val="008E30B8"/>
    <w:rsid w:val="008E33B4"/>
    <w:rsid w:val="008E3584"/>
    <w:rsid w:val="008E43D9"/>
    <w:rsid w:val="008E496F"/>
    <w:rsid w:val="008E4A61"/>
    <w:rsid w:val="008E51B3"/>
    <w:rsid w:val="008E52BA"/>
    <w:rsid w:val="008E5601"/>
    <w:rsid w:val="008E56FB"/>
    <w:rsid w:val="008E577A"/>
    <w:rsid w:val="008E594C"/>
    <w:rsid w:val="008E59F3"/>
    <w:rsid w:val="008E5B18"/>
    <w:rsid w:val="008E5D5F"/>
    <w:rsid w:val="008E601F"/>
    <w:rsid w:val="008E62D9"/>
    <w:rsid w:val="008E6494"/>
    <w:rsid w:val="008E7051"/>
    <w:rsid w:val="008E713E"/>
    <w:rsid w:val="008E7407"/>
    <w:rsid w:val="008E75E3"/>
    <w:rsid w:val="008E7A43"/>
    <w:rsid w:val="008E7B28"/>
    <w:rsid w:val="008F0340"/>
    <w:rsid w:val="008F0401"/>
    <w:rsid w:val="008F0445"/>
    <w:rsid w:val="008F0613"/>
    <w:rsid w:val="008F0868"/>
    <w:rsid w:val="008F1820"/>
    <w:rsid w:val="008F1A7D"/>
    <w:rsid w:val="008F269D"/>
    <w:rsid w:val="008F2F18"/>
    <w:rsid w:val="008F31E7"/>
    <w:rsid w:val="008F3981"/>
    <w:rsid w:val="008F3D34"/>
    <w:rsid w:val="008F4314"/>
    <w:rsid w:val="008F4707"/>
    <w:rsid w:val="008F48F5"/>
    <w:rsid w:val="008F509D"/>
    <w:rsid w:val="008F5171"/>
    <w:rsid w:val="008F5481"/>
    <w:rsid w:val="008F566B"/>
    <w:rsid w:val="008F5853"/>
    <w:rsid w:val="008F5A1E"/>
    <w:rsid w:val="008F6096"/>
    <w:rsid w:val="008F6364"/>
    <w:rsid w:val="008F6492"/>
    <w:rsid w:val="008F6646"/>
    <w:rsid w:val="008F6656"/>
    <w:rsid w:val="008F6BAD"/>
    <w:rsid w:val="008F6D1E"/>
    <w:rsid w:val="008F6E8F"/>
    <w:rsid w:val="008F75DE"/>
    <w:rsid w:val="008F76EE"/>
    <w:rsid w:val="008F784F"/>
    <w:rsid w:val="008F7A6F"/>
    <w:rsid w:val="008F7B81"/>
    <w:rsid w:val="008F7EBD"/>
    <w:rsid w:val="008F7F07"/>
    <w:rsid w:val="0090013C"/>
    <w:rsid w:val="00900290"/>
    <w:rsid w:val="009002C0"/>
    <w:rsid w:val="0090042C"/>
    <w:rsid w:val="009009CE"/>
    <w:rsid w:val="00900D88"/>
    <w:rsid w:val="00900EF4"/>
    <w:rsid w:val="00900FC9"/>
    <w:rsid w:val="0090283E"/>
    <w:rsid w:val="00902BDF"/>
    <w:rsid w:val="00902BF4"/>
    <w:rsid w:val="00902D91"/>
    <w:rsid w:val="00903072"/>
    <w:rsid w:val="0090312A"/>
    <w:rsid w:val="009033B9"/>
    <w:rsid w:val="0090340B"/>
    <w:rsid w:val="00903781"/>
    <w:rsid w:val="00903859"/>
    <w:rsid w:val="00903988"/>
    <w:rsid w:val="00903A27"/>
    <w:rsid w:val="009045E3"/>
    <w:rsid w:val="009047F4"/>
    <w:rsid w:val="00904DF6"/>
    <w:rsid w:val="00905018"/>
    <w:rsid w:val="00905501"/>
    <w:rsid w:val="00905D81"/>
    <w:rsid w:val="00906EE8"/>
    <w:rsid w:val="00907457"/>
    <w:rsid w:val="00907DBB"/>
    <w:rsid w:val="00907F01"/>
    <w:rsid w:val="00907FB7"/>
    <w:rsid w:val="00907FF5"/>
    <w:rsid w:val="0091018F"/>
    <w:rsid w:val="009101F0"/>
    <w:rsid w:val="00910530"/>
    <w:rsid w:val="00910621"/>
    <w:rsid w:val="0091076B"/>
    <w:rsid w:val="009107F5"/>
    <w:rsid w:val="00911565"/>
    <w:rsid w:val="00911FC0"/>
    <w:rsid w:val="009121BA"/>
    <w:rsid w:val="00912374"/>
    <w:rsid w:val="009125AF"/>
    <w:rsid w:val="00912681"/>
    <w:rsid w:val="0091278B"/>
    <w:rsid w:val="009128D0"/>
    <w:rsid w:val="00912B29"/>
    <w:rsid w:val="00912F53"/>
    <w:rsid w:val="00913519"/>
    <w:rsid w:val="009135A7"/>
    <w:rsid w:val="0091363D"/>
    <w:rsid w:val="009136D0"/>
    <w:rsid w:val="009137EE"/>
    <w:rsid w:val="0091383F"/>
    <w:rsid w:val="009138F1"/>
    <w:rsid w:val="0091397A"/>
    <w:rsid w:val="00913BFD"/>
    <w:rsid w:val="00913E02"/>
    <w:rsid w:val="00913FA9"/>
    <w:rsid w:val="00913FE2"/>
    <w:rsid w:val="00914158"/>
    <w:rsid w:val="00914231"/>
    <w:rsid w:val="00914274"/>
    <w:rsid w:val="0091448F"/>
    <w:rsid w:val="009144A2"/>
    <w:rsid w:val="009144AA"/>
    <w:rsid w:val="0091479C"/>
    <w:rsid w:val="00914F52"/>
    <w:rsid w:val="00914FC7"/>
    <w:rsid w:val="00915032"/>
    <w:rsid w:val="0091503E"/>
    <w:rsid w:val="009150DD"/>
    <w:rsid w:val="0091526E"/>
    <w:rsid w:val="00915336"/>
    <w:rsid w:val="0091570A"/>
    <w:rsid w:val="0091590F"/>
    <w:rsid w:val="00915A18"/>
    <w:rsid w:val="00915C3C"/>
    <w:rsid w:val="00915E4E"/>
    <w:rsid w:val="00916068"/>
    <w:rsid w:val="00916571"/>
    <w:rsid w:val="00916766"/>
    <w:rsid w:val="009167F4"/>
    <w:rsid w:val="00916C33"/>
    <w:rsid w:val="0091766B"/>
    <w:rsid w:val="00917888"/>
    <w:rsid w:val="00917A71"/>
    <w:rsid w:val="00917C22"/>
    <w:rsid w:val="00917C37"/>
    <w:rsid w:val="00917D1E"/>
    <w:rsid w:val="00920082"/>
    <w:rsid w:val="009200CC"/>
    <w:rsid w:val="0092027B"/>
    <w:rsid w:val="0092059D"/>
    <w:rsid w:val="009205B2"/>
    <w:rsid w:val="00920975"/>
    <w:rsid w:val="00920B08"/>
    <w:rsid w:val="00920CD5"/>
    <w:rsid w:val="00920CDA"/>
    <w:rsid w:val="00921236"/>
    <w:rsid w:val="009213D2"/>
    <w:rsid w:val="009217D4"/>
    <w:rsid w:val="00921B0B"/>
    <w:rsid w:val="00921B29"/>
    <w:rsid w:val="00921D84"/>
    <w:rsid w:val="009220D3"/>
    <w:rsid w:val="009228A7"/>
    <w:rsid w:val="00922BE1"/>
    <w:rsid w:val="009237EB"/>
    <w:rsid w:val="009238E2"/>
    <w:rsid w:val="00923BD3"/>
    <w:rsid w:val="00923C6E"/>
    <w:rsid w:val="009242F5"/>
    <w:rsid w:val="00924CC4"/>
    <w:rsid w:val="009252F3"/>
    <w:rsid w:val="00925839"/>
    <w:rsid w:val="0092599F"/>
    <w:rsid w:val="00925D88"/>
    <w:rsid w:val="0092653D"/>
    <w:rsid w:val="0092669B"/>
    <w:rsid w:val="00926918"/>
    <w:rsid w:val="00926C9A"/>
    <w:rsid w:val="00927328"/>
    <w:rsid w:val="009274A9"/>
    <w:rsid w:val="009277FF"/>
    <w:rsid w:val="00927D31"/>
    <w:rsid w:val="00927E45"/>
    <w:rsid w:val="00930E62"/>
    <w:rsid w:val="00930FE1"/>
    <w:rsid w:val="00931312"/>
    <w:rsid w:val="0093187C"/>
    <w:rsid w:val="009319D1"/>
    <w:rsid w:val="00931E39"/>
    <w:rsid w:val="00932256"/>
    <w:rsid w:val="00932511"/>
    <w:rsid w:val="00932AC9"/>
    <w:rsid w:val="00932B8B"/>
    <w:rsid w:val="00932C57"/>
    <w:rsid w:val="00933056"/>
    <w:rsid w:val="0093322C"/>
    <w:rsid w:val="009332BF"/>
    <w:rsid w:val="0093338F"/>
    <w:rsid w:val="009337E1"/>
    <w:rsid w:val="00933B8D"/>
    <w:rsid w:val="00933F27"/>
    <w:rsid w:val="00933F3C"/>
    <w:rsid w:val="00934369"/>
    <w:rsid w:val="0093446A"/>
    <w:rsid w:val="009344F1"/>
    <w:rsid w:val="00934753"/>
    <w:rsid w:val="00934975"/>
    <w:rsid w:val="00934C71"/>
    <w:rsid w:val="0093522A"/>
    <w:rsid w:val="0093544A"/>
    <w:rsid w:val="0093604F"/>
    <w:rsid w:val="009368C6"/>
    <w:rsid w:val="00936F6A"/>
    <w:rsid w:val="00936FFB"/>
    <w:rsid w:val="0093724C"/>
    <w:rsid w:val="009375FF"/>
    <w:rsid w:val="00937D2A"/>
    <w:rsid w:val="00940914"/>
    <w:rsid w:val="00940CEB"/>
    <w:rsid w:val="00940FCD"/>
    <w:rsid w:val="009413EF"/>
    <w:rsid w:val="00941431"/>
    <w:rsid w:val="00941649"/>
    <w:rsid w:val="009418BB"/>
    <w:rsid w:val="00941E2F"/>
    <w:rsid w:val="00942019"/>
    <w:rsid w:val="009420E4"/>
    <w:rsid w:val="009422CD"/>
    <w:rsid w:val="0094258C"/>
    <w:rsid w:val="009425AD"/>
    <w:rsid w:val="00942969"/>
    <w:rsid w:val="00942B8E"/>
    <w:rsid w:val="00942BF1"/>
    <w:rsid w:val="00942E19"/>
    <w:rsid w:val="00942EB4"/>
    <w:rsid w:val="00942F92"/>
    <w:rsid w:val="00943129"/>
    <w:rsid w:val="00943279"/>
    <w:rsid w:val="009436D7"/>
    <w:rsid w:val="00943B29"/>
    <w:rsid w:val="00943BC2"/>
    <w:rsid w:val="00943F4F"/>
    <w:rsid w:val="009441A6"/>
    <w:rsid w:val="009441BA"/>
    <w:rsid w:val="009442F0"/>
    <w:rsid w:val="00944C77"/>
    <w:rsid w:val="00944CC1"/>
    <w:rsid w:val="00944E4A"/>
    <w:rsid w:val="00944E65"/>
    <w:rsid w:val="0094502B"/>
    <w:rsid w:val="00945065"/>
    <w:rsid w:val="00945C93"/>
    <w:rsid w:val="009463E2"/>
    <w:rsid w:val="0094668E"/>
    <w:rsid w:val="0094675F"/>
    <w:rsid w:val="009467D2"/>
    <w:rsid w:val="009467FD"/>
    <w:rsid w:val="00946865"/>
    <w:rsid w:val="00947768"/>
    <w:rsid w:val="00947B4A"/>
    <w:rsid w:val="00947B53"/>
    <w:rsid w:val="00947D17"/>
    <w:rsid w:val="00950181"/>
    <w:rsid w:val="0095026B"/>
    <w:rsid w:val="00950560"/>
    <w:rsid w:val="009508CB"/>
    <w:rsid w:val="00950CD1"/>
    <w:rsid w:val="00950FE3"/>
    <w:rsid w:val="0095105C"/>
    <w:rsid w:val="0095138B"/>
    <w:rsid w:val="00951401"/>
    <w:rsid w:val="009515C2"/>
    <w:rsid w:val="00951849"/>
    <w:rsid w:val="00951946"/>
    <w:rsid w:val="00951999"/>
    <w:rsid w:val="0095229D"/>
    <w:rsid w:val="009522A3"/>
    <w:rsid w:val="0095239F"/>
    <w:rsid w:val="009523D9"/>
    <w:rsid w:val="00952495"/>
    <w:rsid w:val="0095249F"/>
    <w:rsid w:val="00952CCE"/>
    <w:rsid w:val="00953347"/>
    <w:rsid w:val="0095370C"/>
    <w:rsid w:val="00953E98"/>
    <w:rsid w:val="00954018"/>
    <w:rsid w:val="0095422E"/>
    <w:rsid w:val="00954607"/>
    <w:rsid w:val="00954B6A"/>
    <w:rsid w:val="00954C42"/>
    <w:rsid w:val="00954EFF"/>
    <w:rsid w:val="0095522D"/>
    <w:rsid w:val="00955453"/>
    <w:rsid w:val="00955764"/>
    <w:rsid w:val="009557EF"/>
    <w:rsid w:val="00955898"/>
    <w:rsid w:val="00955902"/>
    <w:rsid w:val="00955C76"/>
    <w:rsid w:val="00955CF8"/>
    <w:rsid w:val="00955F52"/>
    <w:rsid w:val="009563A5"/>
    <w:rsid w:val="00956A57"/>
    <w:rsid w:val="00956F55"/>
    <w:rsid w:val="0095704D"/>
    <w:rsid w:val="009571C4"/>
    <w:rsid w:val="0095722B"/>
    <w:rsid w:val="009572F2"/>
    <w:rsid w:val="009573C9"/>
    <w:rsid w:val="009574E5"/>
    <w:rsid w:val="009575B8"/>
    <w:rsid w:val="0095781D"/>
    <w:rsid w:val="00957BCA"/>
    <w:rsid w:val="00957D01"/>
    <w:rsid w:val="00957EF8"/>
    <w:rsid w:val="00957FBA"/>
    <w:rsid w:val="00957FD3"/>
    <w:rsid w:val="0096025B"/>
    <w:rsid w:val="009602F6"/>
    <w:rsid w:val="00960599"/>
    <w:rsid w:val="00960B36"/>
    <w:rsid w:val="00960BD7"/>
    <w:rsid w:val="00960F71"/>
    <w:rsid w:val="009610C2"/>
    <w:rsid w:val="00961327"/>
    <w:rsid w:val="009613AE"/>
    <w:rsid w:val="00961702"/>
    <w:rsid w:val="00961F6C"/>
    <w:rsid w:val="0096207E"/>
    <w:rsid w:val="009623D7"/>
    <w:rsid w:val="00962607"/>
    <w:rsid w:val="009626F6"/>
    <w:rsid w:val="0096280F"/>
    <w:rsid w:val="00962C93"/>
    <w:rsid w:val="0096303E"/>
    <w:rsid w:val="0096333F"/>
    <w:rsid w:val="0096346A"/>
    <w:rsid w:val="009635DD"/>
    <w:rsid w:val="00963667"/>
    <w:rsid w:val="00963BBB"/>
    <w:rsid w:val="00964376"/>
    <w:rsid w:val="009646BC"/>
    <w:rsid w:val="00964769"/>
    <w:rsid w:val="009649FF"/>
    <w:rsid w:val="00964B0D"/>
    <w:rsid w:val="00964E56"/>
    <w:rsid w:val="0096502E"/>
    <w:rsid w:val="00965054"/>
    <w:rsid w:val="009653C6"/>
    <w:rsid w:val="0096580D"/>
    <w:rsid w:val="00965913"/>
    <w:rsid w:val="00965BA3"/>
    <w:rsid w:val="00965E69"/>
    <w:rsid w:val="00965E72"/>
    <w:rsid w:val="0096602D"/>
    <w:rsid w:val="00966113"/>
    <w:rsid w:val="00966527"/>
    <w:rsid w:val="00966A17"/>
    <w:rsid w:val="00966B59"/>
    <w:rsid w:val="00966D47"/>
    <w:rsid w:val="00966F0D"/>
    <w:rsid w:val="009675DD"/>
    <w:rsid w:val="009678AC"/>
    <w:rsid w:val="00967F4F"/>
    <w:rsid w:val="009702E3"/>
    <w:rsid w:val="00970484"/>
    <w:rsid w:val="0097068D"/>
    <w:rsid w:val="009706E4"/>
    <w:rsid w:val="00970943"/>
    <w:rsid w:val="00970AF9"/>
    <w:rsid w:val="00970D5E"/>
    <w:rsid w:val="00970EE6"/>
    <w:rsid w:val="0097129E"/>
    <w:rsid w:val="00971543"/>
    <w:rsid w:val="009716B4"/>
    <w:rsid w:val="00971A9C"/>
    <w:rsid w:val="00971AB3"/>
    <w:rsid w:val="00971CE8"/>
    <w:rsid w:val="00971D85"/>
    <w:rsid w:val="00971E36"/>
    <w:rsid w:val="009723EC"/>
    <w:rsid w:val="0097255F"/>
    <w:rsid w:val="009728E1"/>
    <w:rsid w:val="00972A73"/>
    <w:rsid w:val="00972B35"/>
    <w:rsid w:val="00972B93"/>
    <w:rsid w:val="00972D36"/>
    <w:rsid w:val="00973208"/>
    <w:rsid w:val="0097337F"/>
    <w:rsid w:val="009734D6"/>
    <w:rsid w:val="009735D1"/>
    <w:rsid w:val="00973946"/>
    <w:rsid w:val="00973D26"/>
    <w:rsid w:val="009746A9"/>
    <w:rsid w:val="009746B1"/>
    <w:rsid w:val="00974A1E"/>
    <w:rsid w:val="00974DAB"/>
    <w:rsid w:val="00974F0D"/>
    <w:rsid w:val="00975103"/>
    <w:rsid w:val="00975192"/>
    <w:rsid w:val="009753A2"/>
    <w:rsid w:val="009753EB"/>
    <w:rsid w:val="0097571E"/>
    <w:rsid w:val="00975CBE"/>
    <w:rsid w:val="009761DA"/>
    <w:rsid w:val="009762B8"/>
    <w:rsid w:val="009762C9"/>
    <w:rsid w:val="00976B1F"/>
    <w:rsid w:val="00976B63"/>
    <w:rsid w:val="009772AF"/>
    <w:rsid w:val="009774A9"/>
    <w:rsid w:val="00977521"/>
    <w:rsid w:val="009776A3"/>
    <w:rsid w:val="009776E2"/>
    <w:rsid w:val="00977795"/>
    <w:rsid w:val="00977BA7"/>
    <w:rsid w:val="00977F70"/>
    <w:rsid w:val="0098035B"/>
    <w:rsid w:val="00981022"/>
    <w:rsid w:val="009811CB"/>
    <w:rsid w:val="00981466"/>
    <w:rsid w:val="00981840"/>
    <w:rsid w:val="00981A2B"/>
    <w:rsid w:val="00982176"/>
    <w:rsid w:val="0098223A"/>
    <w:rsid w:val="00982655"/>
    <w:rsid w:val="00982864"/>
    <w:rsid w:val="0098291A"/>
    <w:rsid w:val="00982BFD"/>
    <w:rsid w:val="0098301A"/>
    <w:rsid w:val="00983602"/>
    <w:rsid w:val="009839F7"/>
    <w:rsid w:val="00983B5E"/>
    <w:rsid w:val="00983F2E"/>
    <w:rsid w:val="009845E9"/>
    <w:rsid w:val="009848E2"/>
    <w:rsid w:val="00984AB1"/>
    <w:rsid w:val="00984D04"/>
    <w:rsid w:val="00984F3D"/>
    <w:rsid w:val="009852BE"/>
    <w:rsid w:val="009858A6"/>
    <w:rsid w:val="0098597A"/>
    <w:rsid w:val="00985B0A"/>
    <w:rsid w:val="00985E8B"/>
    <w:rsid w:val="0098616A"/>
    <w:rsid w:val="00986966"/>
    <w:rsid w:val="0098716E"/>
    <w:rsid w:val="0098729B"/>
    <w:rsid w:val="009874C1"/>
    <w:rsid w:val="00987E1D"/>
    <w:rsid w:val="0099037B"/>
    <w:rsid w:val="0099088A"/>
    <w:rsid w:val="00990B4A"/>
    <w:rsid w:val="00991011"/>
    <w:rsid w:val="00991639"/>
    <w:rsid w:val="009916F3"/>
    <w:rsid w:val="0099177D"/>
    <w:rsid w:val="0099179B"/>
    <w:rsid w:val="00991B49"/>
    <w:rsid w:val="00991F51"/>
    <w:rsid w:val="00991F52"/>
    <w:rsid w:val="00991FF1"/>
    <w:rsid w:val="009921A8"/>
    <w:rsid w:val="0099251A"/>
    <w:rsid w:val="00992580"/>
    <w:rsid w:val="00992BFA"/>
    <w:rsid w:val="00992D26"/>
    <w:rsid w:val="00992D4C"/>
    <w:rsid w:val="009933D2"/>
    <w:rsid w:val="009934D8"/>
    <w:rsid w:val="00993956"/>
    <w:rsid w:val="00993BE2"/>
    <w:rsid w:val="00993EB1"/>
    <w:rsid w:val="00994531"/>
    <w:rsid w:val="00994844"/>
    <w:rsid w:val="0099484C"/>
    <w:rsid w:val="00994DAD"/>
    <w:rsid w:val="00995E52"/>
    <w:rsid w:val="009960F2"/>
    <w:rsid w:val="00996330"/>
    <w:rsid w:val="00996507"/>
    <w:rsid w:val="00996613"/>
    <w:rsid w:val="00996A11"/>
    <w:rsid w:val="00996C53"/>
    <w:rsid w:val="009972AF"/>
    <w:rsid w:val="00997977"/>
    <w:rsid w:val="00997E31"/>
    <w:rsid w:val="009A004D"/>
    <w:rsid w:val="009A03FA"/>
    <w:rsid w:val="009A0890"/>
    <w:rsid w:val="009A0970"/>
    <w:rsid w:val="009A0D14"/>
    <w:rsid w:val="009A1BCE"/>
    <w:rsid w:val="009A2054"/>
    <w:rsid w:val="009A2397"/>
    <w:rsid w:val="009A23F6"/>
    <w:rsid w:val="009A2A5D"/>
    <w:rsid w:val="009A2CA0"/>
    <w:rsid w:val="009A2CE3"/>
    <w:rsid w:val="009A3127"/>
    <w:rsid w:val="009A324F"/>
    <w:rsid w:val="009A3608"/>
    <w:rsid w:val="009A370B"/>
    <w:rsid w:val="009A3A6F"/>
    <w:rsid w:val="009A40C7"/>
    <w:rsid w:val="009A4A13"/>
    <w:rsid w:val="009A4F96"/>
    <w:rsid w:val="009A5216"/>
    <w:rsid w:val="009A568A"/>
    <w:rsid w:val="009A5CAA"/>
    <w:rsid w:val="009A61F8"/>
    <w:rsid w:val="009A6343"/>
    <w:rsid w:val="009A64E4"/>
    <w:rsid w:val="009A663F"/>
    <w:rsid w:val="009A678F"/>
    <w:rsid w:val="009A6F0F"/>
    <w:rsid w:val="009A72E0"/>
    <w:rsid w:val="009A7398"/>
    <w:rsid w:val="009A7AE7"/>
    <w:rsid w:val="009A7CA7"/>
    <w:rsid w:val="009B0491"/>
    <w:rsid w:val="009B04AE"/>
    <w:rsid w:val="009B071B"/>
    <w:rsid w:val="009B08AD"/>
    <w:rsid w:val="009B0CDC"/>
    <w:rsid w:val="009B10A8"/>
    <w:rsid w:val="009B1313"/>
    <w:rsid w:val="009B1344"/>
    <w:rsid w:val="009B1497"/>
    <w:rsid w:val="009B14FF"/>
    <w:rsid w:val="009B1E1E"/>
    <w:rsid w:val="009B1E48"/>
    <w:rsid w:val="009B216B"/>
    <w:rsid w:val="009B2325"/>
    <w:rsid w:val="009B23D2"/>
    <w:rsid w:val="009B2545"/>
    <w:rsid w:val="009B25B0"/>
    <w:rsid w:val="009B2830"/>
    <w:rsid w:val="009B288D"/>
    <w:rsid w:val="009B28EF"/>
    <w:rsid w:val="009B2A4E"/>
    <w:rsid w:val="009B2EBA"/>
    <w:rsid w:val="009B325D"/>
    <w:rsid w:val="009B3401"/>
    <w:rsid w:val="009B3AD0"/>
    <w:rsid w:val="009B3BB6"/>
    <w:rsid w:val="009B3D1C"/>
    <w:rsid w:val="009B3D2B"/>
    <w:rsid w:val="009B4235"/>
    <w:rsid w:val="009B4A62"/>
    <w:rsid w:val="009B4AAA"/>
    <w:rsid w:val="009B4CA8"/>
    <w:rsid w:val="009B4CB7"/>
    <w:rsid w:val="009B4DC1"/>
    <w:rsid w:val="009B4EC9"/>
    <w:rsid w:val="009B519F"/>
    <w:rsid w:val="009B53F9"/>
    <w:rsid w:val="009B5902"/>
    <w:rsid w:val="009B5BBB"/>
    <w:rsid w:val="009B5DBE"/>
    <w:rsid w:val="009B5EE7"/>
    <w:rsid w:val="009B5F0F"/>
    <w:rsid w:val="009B61A9"/>
    <w:rsid w:val="009B623D"/>
    <w:rsid w:val="009B63B3"/>
    <w:rsid w:val="009B652F"/>
    <w:rsid w:val="009B6570"/>
    <w:rsid w:val="009B6A1E"/>
    <w:rsid w:val="009B6BA0"/>
    <w:rsid w:val="009B6CA1"/>
    <w:rsid w:val="009B7695"/>
    <w:rsid w:val="009B7AD4"/>
    <w:rsid w:val="009C005C"/>
    <w:rsid w:val="009C032A"/>
    <w:rsid w:val="009C048A"/>
    <w:rsid w:val="009C0560"/>
    <w:rsid w:val="009C0A7F"/>
    <w:rsid w:val="009C0C28"/>
    <w:rsid w:val="009C0D0F"/>
    <w:rsid w:val="009C10FA"/>
    <w:rsid w:val="009C11FE"/>
    <w:rsid w:val="009C1468"/>
    <w:rsid w:val="009C18BE"/>
    <w:rsid w:val="009C1A14"/>
    <w:rsid w:val="009C1B9B"/>
    <w:rsid w:val="009C1E23"/>
    <w:rsid w:val="009C224F"/>
    <w:rsid w:val="009C2290"/>
    <w:rsid w:val="009C2AF8"/>
    <w:rsid w:val="009C2CB4"/>
    <w:rsid w:val="009C2E68"/>
    <w:rsid w:val="009C2FCE"/>
    <w:rsid w:val="009C3410"/>
    <w:rsid w:val="009C359E"/>
    <w:rsid w:val="009C3663"/>
    <w:rsid w:val="009C3752"/>
    <w:rsid w:val="009C384F"/>
    <w:rsid w:val="009C3B21"/>
    <w:rsid w:val="009C3C24"/>
    <w:rsid w:val="009C3C4D"/>
    <w:rsid w:val="009C3E2D"/>
    <w:rsid w:val="009C411B"/>
    <w:rsid w:val="009C43C6"/>
    <w:rsid w:val="009C44DF"/>
    <w:rsid w:val="009C4ECD"/>
    <w:rsid w:val="009C50A0"/>
    <w:rsid w:val="009C52EE"/>
    <w:rsid w:val="009C5897"/>
    <w:rsid w:val="009C5A48"/>
    <w:rsid w:val="009C5B4C"/>
    <w:rsid w:val="009C5E0D"/>
    <w:rsid w:val="009C5E9F"/>
    <w:rsid w:val="009C6437"/>
    <w:rsid w:val="009C6D5D"/>
    <w:rsid w:val="009C6F6E"/>
    <w:rsid w:val="009C6FCD"/>
    <w:rsid w:val="009C715C"/>
    <w:rsid w:val="009C72BC"/>
    <w:rsid w:val="009C752D"/>
    <w:rsid w:val="009C784F"/>
    <w:rsid w:val="009C7FBE"/>
    <w:rsid w:val="009D0081"/>
    <w:rsid w:val="009D01C5"/>
    <w:rsid w:val="009D0507"/>
    <w:rsid w:val="009D06C8"/>
    <w:rsid w:val="009D0739"/>
    <w:rsid w:val="009D0A79"/>
    <w:rsid w:val="009D0BD5"/>
    <w:rsid w:val="009D0E60"/>
    <w:rsid w:val="009D1371"/>
    <w:rsid w:val="009D1491"/>
    <w:rsid w:val="009D14BB"/>
    <w:rsid w:val="009D187D"/>
    <w:rsid w:val="009D1ADB"/>
    <w:rsid w:val="009D1CAC"/>
    <w:rsid w:val="009D1E10"/>
    <w:rsid w:val="009D1E35"/>
    <w:rsid w:val="009D22A0"/>
    <w:rsid w:val="009D22E4"/>
    <w:rsid w:val="009D2BAD"/>
    <w:rsid w:val="009D2ED9"/>
    <w:rsid w:val="009D2FE8"/>
    <w:rsid w:val="009D3540"/>
    <w:rsid w:val="009D3A84"/>
    <w:rsid w:val="009D41F6"/>
    <w:rsid w:val="009D4C40"/>
    <w:rsid w:val="009D4F80"/>
    <w:rsid w:val="009D527D"/>
    <w:rsid w:val="009D5450"/>
    <w:rsid w:val="009D567F"/>
    <w:rsid w:val="009D56B4"/>
    <w:rsid w:val="009D57ED"/>
    <w:rsid w:val="009D5C5D"/>
    <w:rsid w:val="009D5E9C"/>
    <w:rsid w:val="009D5ED1"/>
    <w:rsid w:val="009D625A"/>
    <w:rsid w:val="009D66F0"/>
    <w:rsid w:val="009D70D6"/>
    <w:rsid w:val="009D7505"/>
    <w:rsid w:val="009D79F3"/>
    <w:rsid w:val="009D7EA2"/>
    <w:rsid w:val="009E062B"/>
    <w:rsid w:val="009E07EA"/>
    <w:rsid w:val="009E0AD3"/>
    <w:rsid w:val="009E0AFB"/>
    <w:rsid w:val="009E0BCF"/>
    <w:rsid w:val="009E0C6E"/>
    <w:rsid w:val="009E0D9D"/>
    <w:rsid w:val="009E0E35"/>
    <w:rsid w:val="009E0E7D"/>
    <w:rsid w:val="009E0F9E"/>
    <w:rsid w:val="009E13AD"/>
    <w:rsid w:val="009E1807"/>
    <w:rsid w:val="009E24CE"/>
    <w:rsid w:val="009E2ACC"/>
    <w:rsid w:val="009E2E85"/>
    <w:rsid w:val="009E358F"/>
    <w:rsid w:val="009E4034"/>
    <w:rsid w:val="009E42F7"/>
    <w:rsid w:val="009E431A"/>
    <w:rsid w:val="009E492A"/>
    <w:rsid w:val="009E4A38"/>
    <w:rsid w:val="009E4AAC"/>
    <w:rsid w:val="009E4E44"/>
    <w:rsid w:val="009E4EC1"/>
    <w:rsid w:val="009E5080"/>
    <w:rsid w:val="009E56B0"/>
    <w:rsid w:val="009E56BB"/>
    <w:rsid w:val="009E5A48"/>
    <w:rsid w:val="009E6092"/>
    <w:rsid w:val="009E6334"/>
    <w:rsid w:val="009E64B0"/>
    <w:rsid w:val="009E6A85"/>
    <w:rsid w:val="009E6E27"/>
    <w:rsid w:val="009E765B"/>
    <w:rsid w:val="009E7671"/>
    <w:rsid w:val="009E78A6"/>
    <w:rsid w:val="009E79F7"/>
    <w:rsid w:val="009E7A89"/>
    <w:rsid w:val="009E7F09"/>
    <w:rsid w:val="009F01CA"/>
    <w:rsid w:val="009F0B27"/>
    <w:rsid w:val="009F0D84"/>
    <w:rsid w:val="009F0E8F"/>
    <w:rsid w:val="009F12DA"/>
    <w:rsid w:val="009F1328"/>
    <w:rsid w:val="009F1654"/>
    <w:rsid w:val="009F1BB9"/>
    <w:rsid w:val="009F1D1C"/>
    <w:rsid w:val="009F2919"/>
    <w:rsid w:val="009F2C4D"/>
    <w:rsid w:val="009F2C81"/>
    <w:rsid w:val="009F3031"/>
    <w:rsid w:val="009F3321"/>
    <w:rsid w:val="009F35C9"/>
    <w:rsid w:val="009F3E54"/>
    <w:rsid w:val="009F4606"/>
    <w:rsid w:val="009F4E10"/>
    <w:rsid w:val="009F5182"/>
    <w:rsid w:val="009F523C"/>
    <w:rsid w:val="009F58F3"/>
    <w:rsid w:val="009F5FC9"/>
    <w:rsid w:val="009F6C66"/>
    <w:rsid w:val="009F6D76"/>
    <w:rsid w:val="009F6F05"/>
    <w:rsid w:val="009F7035"/>
    <w:rsid w:val="009F707A"/>
    <w:rsid w:val="009F74B9"/>
    <w:rsid w:val="009F771E"/>
    <w:rsid w:val="009F777A"/>
    <w:rsid w:val="009F7C02"/>
    <w:rsid w:val="00A000AC"/>
    <w:rsid w:val="00A0017F"/>
    <w:rsid w:val="00A00670"/>
    <w:rsid w:val="00A007CF"/>
    <w:rsid w:val="00A007FC"/>
    <w:rsid w:val="00A00A7B"/>
    <w:rsid w:val="00A00F8B"/>
    <w:rsid w:val="00A00FB6"/>
    <w:rsid w:val="00A016F5"/>
    <w:rsid w:val="00A01BEF"/>
    <w:rsid w:val="00A01C9F"/>
    <w:rsid w:val="00A0205C"/>
    <w:rsid w:val="00A0214F"/>
    <w:rsid w:val="00A02156"/>
    <w:rsid w:val="00A02755"/>
    <w:rsid w:val="00A02EAC"/>
    <w:rsid w:val="00A032EC"/>
    <w:rsid w:val="00A03319"/>
    <w:rsid w:val="00A03765"/>
    <w:rsid w:val="00A03A40"/>
    <w:rsid w:val="00A03D50"/>
    <w:rsid w:val="00A03DDE"/>
    <w:rsid w:val="00A04146"/>
    <w:rsid w:val="00A049BB"/>
    <w:rsid w:val="00A04AC2"/>
    <w:rsid w:val="00A04BCD"/>
    <w:rsid w:val="00A04E71"/>
    <w:rsid w:val="00A05143"/>
    <w:rsid w:val="00A05D20"/>
    <w:rsid w:val="00A05F0C"/>
    <w:rsid w:val="00A06367"/>
    <w:rsid w:val="00A06770"/>
    <w:rsid w:val="00A06C42"/>
    <w:rsid w:val="00A06C5B"/>
    <w:rsid w:val="00A0715D"/>
    <w:rsid w:val="00A0745B"/>
    <w:rsid w:val="00A076E8"/>
    <w:rsid w:val="00A077EA"/>
    <w:rsid w:val="00A07AFE"/>
    <w:rsid w:val="00A07CF7"/>
    <w:rsid w:val="00A07D11"/>
    <w:rsid w:val="00A07E6A"/>
    <w:rsid w:val="00A10C30"/>
    <w:rsid w:val="00A10C5A"/>
    <w:rsid w:val="00A10D21"/>
    <w:rsid w:val="00A1158B"/>
    <w:rsid w:val="00A11976"/>
    <w:rsid w:val="00A11A90"/>
    <w:rsid w:val="00A11DC1"/>
    <w:rsid w:val="00A11E67"/>
    <w:rsid w:val="00A120CC"/>
    <w:rsid w:val="00A1210E"/>
    <w:rsid w:val="00A12532"/>
    <w:rsid w:val="00A125F8"/>
    <w:rsid w:val="00A12696"/>
    <w:rsid w:val="00A12B76"/>
    <w:rsid w:val="00A1370C"/>
    <w:rsid w:val="00A13831"/>
    <w:rsid w:val="00A13ECC"/>
    <w:rsid w:val="00A13FC9"/>
    <w:rsid w:val="00A13FFD"/>
    <w:rsid w:val="00A14188"/>
    <w:rsid w:val="00A14445"/>
    <w:rsid w:val="00A146DE"/>
    <w:rsid w:val="00A14CDB"/>
    <w:rsid w:val="00A14F94"/>
    <w:rsid w:val="00A152A5"/>
    <w:rsid w:val="00A15913"/>
    <w:rsid w:val="00A16531"/>
    <w:rsid w:val="00A16680"/>
    <w:rsid w:val="00A1677E"/>
    <w:rsid w:val="00A16C70"/>
    <w:rsid w:val="00A16CA5"/>
    <w:rsid w:val="00A16EB9"/>
    <w:rsid w:val="00A20012"/>
    <w:rsid w:val="00A20206"/>
    <w:rsid w:val="00A20285"/>
    <w:rsid w:val="00A20971"/>
    <w:rsid w:val="00A20BD6"/>
    <w:rsid w:val="00A20C0D"/>
    <w:rsid w:val="00A2191C"/>
    <w:rsid w:val="00A21A0C"/>
    <w:rsid w:val="00A21CFB"/>
    <w:rsid w:val="00A21D65"/>
    <w:rsid w:val="00A22536"/>
    <w:rsid w:val="00A227DD"/>
    <w:rsid w:val="00A22C53"/>
    <w:rsid w:val="00A22E0A"/>
    <w:rsid w:val="00A23128"/>
    <w:rsid w:val="00A23553"/>
    <w:rsid w:val="00A236A8"/>
    <w:rsid w:val="00A2383C"/>
    <w:rsid w:val="00A239A1"/>
    <w:rsid w:val="00A239E6"/>
    <w:rsid w:val="00A23E62"/>
    <w:rsid w:val="00A246E2"/>
    <w:rsid w:val="00A247DB"/>
    <w:rsid w:val="00A24811"/>
    <w:rsid w:val="00A249FC"/>
    <w:rsid w:val="00A24C1E"/>
    <w:rsid w:val="00A24D62"/>
    <w:rsid w:val="00A2573B"/>
    <w:rsid w:val="00A25884"/>
    <w:rsid w:val="00A259E4"/>
    <w:rsid w:val="00A259EF"/>
    <w:rsid w:val="00A25A60"/>
    <w:rsid w:val="00A25C9A"/>
    <w:rsid w:val="00A25E0B"/>
    <w:rsid w:val="00A25F32"/>
    <w:rsid w:val="00A260AB"/>
    <w:rsid w:val="00A263D9"/>
    <w:rsid w:val="00A2659D"/>
    <w:rsid w:val="00A26680"/>
    <w:rsid w:val="00A267AC"/>
    <w:rsid w:val="00A26B23"/>
    <w:rsid w:val="00A26C69"/>
    <w:rsid w:val="00A26C8D"/>
    <w:rsid w:val="00A272A6"/>
    <w:rsid w:val="00A273C2"/>
    <w:rsid w:val="00A27BB0"/>
    <w:rsid w:val="00A30626"/>
    <w:rsid w:val="00A30655"/>
    <w:rsid w:val="00A30BB7"/>
    <w:rsid w:val="00A316B8"/>
    <w:rsid w:val="00A31850"/>
    <w:rsid w:val="00A319E6"/>
    <w:rsid w:val="00A31AC4"/>
    <w:rsid w:val="00A320DF"/>
    <w:rsid w:val="00A3238D"/>
    <w:rsid w:val="00A32488"/>
    <w:rsid w:val="00A32542"/>
    <w:rsid w:val="00A328D0"/>
    <w:rsid w:val="00A32EBF"/>
    <w:rsid w:val="00A331B2"/>
    <w:rsid w:val="00A33741"/>
    <w:rsid w:val="00A33F17"/>
    <w:rsid w:val="00A33F74"/>
    <w:rsid w:val="00A340E0"/>
    <w:rsid w:val="00A343CD"/>
    <w:rsid w:val="00A3440F"/>
    <w:rsid w:val="00A3459C"/>
    <w:rsid w:val="00A346BE"/>
    <w:rsid w:val="00A34DDF"/>
    <w:rsid w:val="00A34FEA"/>
    <w:rsid w:val="00A35160"/>
    <w:rsid w:val="00A35498"/>
    <w:rsid w:val="00A35A77"/>
    <w:rsid w:val="00A35F73"/>
    <w:rsid w:val="00A3614E"/>
    <w:rsid w:val="00A36202"/>
    <w:rsid w:val="00A366D5"/>
    <w:rsid w:val="00A36755"/>
    <w:rsid w:val="00A36AF0"/>
    <w:rsid w:val="00A36C65"/>
    <w:rsid w:val="00A36FB4"/>
    <w:rsid w:val="00A37080"/>
    <w:rsid w:val="00A3731F"/>
    <w:rsid w:val="00A37805"/>
    <w:rsid w:val="00A37924"/>
    <w:rsid w:val="00A37EFE"/>
    <w:rsid w:val="00A37F15"/>
    <w:rsid w:val="00A40180"/>
    <w:rsid w:val="00A4057A"/>
    <w:rsid w:val="00A40A1F"/>
    <w:rsid w:val="00A411CF"/>
    <w:rsid w:val="00A41C7D"/>
    <w:rsid w:val="00A421E4"/>
    <w:rsid w:val="00A4220E"/>
    <w:rsid w:val="00A422A3"/>
    <w:rsid w:val="00A4246B"/>
    <w:rsid w:val="00A424FF"/>
    <w:rsid w:val="00A426CC"/>
    <w:rsid w:val="00A426E6"/>
    <w:rsid w:val="00A42E53"/>
    <w:rsid w:val="00A42ECB"/>
    <w:rsid w:val="00A42FEA"/>
    <w:rsid w:val="00A430CA"/>
    <w:rsid w:val="00A43235"/>
    <w:rsid w:val="00A43274"/>
    <w:rsid w:val="00A432DA"/>
    <w:rsid w:val="00A433F7"/>
    <w:rsid w:val="00A43685"/>
    <w:rsid w:val="00A4385C"/>
    <w:rsid w:val="00A43D4C"/>
    <w:rsid w:val="00A444A8"/>
    <w:rsid w:val="00A444B6"/>
    <w:rsid w:val="00A44E32"/>
    <w:rsid w:val="00A45200"/>
    <w:rsid w:val="00A45369"/>
    <w:rsid w:val="00A455D8"/>
    <w:rsid w:val="00A45A95"/>
    <w:rsid w:val="00A45B68"/>
    <w:rsid w:val="00A45CE5"/>
    <w:rsid w:val="00A45FED"/>
    <w:rsid w:val="00A46180"/>
    <w:rsid w:val="00A469E7"/>
    <w:rsid w:val="00A46DE9"/>
    <w:rsid w:val="00A46EF0"/>
    <w:rsid w:val="00A47286"/>
    <w:rsid w:val="00A47355"/>
    <w:rsid w:val="00A47728"/>
    <w:rsid w:val="00A477C6"/>
    <w:rsid w:val="00A47E75"/>
    <w:rsid w:val="00A5025F"/>
    <w:rsid w:val="00A50442"/>
    <w:rsid w:val="00A50D57"/>
    <w:rsid w:val="00A51306"/>
    <w:rsid w:val="00A513DD"/>
    <w:rsid w:val="00A51C2A"/>
    <w:rsid w:val="00A51E91"/>
    <w:rsid w:val="00A52542"/>
    <w:rsid w:val="00A52649"/>
    <w:rsid w:val="00A52C9C"/>
    <w:rsid w:val="00A52D2D"/>
    <w:rsid w:val="00A531C1"/>
    <w:rsid w:val="00A531D2"/>
    <w:rsid w:val="00A5342A"/>
    <w:rsid w:val="00A536B5"/>
    <w:rsid w:val="00A539F1"/>
    <w:rsid w:val="00A53FE8"/>
    <w:rsid w:val="00A5459E"/>
    <w:rsid w:val="00A54778"/>
    <w:rsid w:val="00A547ED"/>
    <w:rsid w:val="00A547FB"/>
    <w:rsid w:val="00A54D67"/>
    <w:rsid w:val="00A54DF0"/>
    <w:rsid w:val="00A54F4A"/>
    <w:rsid w:val="00A5581F"/>
    <w:rsid w:val="00A55E91"/>
    <w:rsid w:val="00A5614D"/>
    <w:rsid w:val="00A5683A"/>
    <w:rsid w:val="00A570B4"/>
    <w:rsid w:val="00A57298"/>
    <w:rsid w:val="00A57544"/>
    <w:rsid w:val="00A57550"/>
    <w:rsid w:val="00A57792"/>
    <w:rsid w:val="00A57842"/>
    <w:rsid w:val="00A57B76"/>
    <w:rsid w:val="00A605B2"/>
    <w:rsid w:val="00A60763"/>
    <w:rsid w:val="00A60B50"/>
    <w:rsid w:val="00A60B6C"/>
    <w:rsid w:val="00A60B73"/>
    <w:rsid w:val="00A60C53"/>
    <w:rsid w:val="00A60C72"/>
    <w:rsid w:val="00A61084"/>
    <w:rsid w:val="00A61272"/>
    <w:rsid w:val="00A6157E"/>
    <w:rsid w:val="00A616B5"/>
    <w:rsid w:val="00A61BD2"/>
    <w:rsid w:val="00A61C0D"/>
    <w:rsid w:val="00A626B3"/>
    <w:rsid w:val="00A629AF"/>
    <w:rsid w:val="00A62C21"/>
    <w:rsid w:val="00A62C60"/>
    <w:rsid w:val="00A62D88"/>
    <w:rsid w:val="00A63454"/>
    <w:rsid w:val="00A63597"/>
    <w:rsid w:val="00A6380A"/>
    <w:rsid w:val="00A63B31"/>
    <w:rsid w:val="00A63CC6"/>
    <w:rsid w:val="00A64211"/>
    <w:rsid w:val="00A642AE"/>
    <w:rsid w:val="00A64701"/>
    <w:rsid w:val="00A6492B"/>
    <w:rsid w:val="00A64C6D"/>
    <w:rsid w:val="00A6521B"/>
    <w:rsid w:val="00A659F0"/>
    <w:rsid w:val="00A6681C"/>
    <w:rsid w:val="00A66E32"/>
    <w:rsid w:val="00A6790E"/>
    <w:rsid w:val="00A67C82"/>
    <w:rsid w:val="00A70043"/>
    <w:rsid w:val="00A7039E"/>
    <w:rsid w:val="00A70817"/>
    <w:rsid w:val="00A70F4B"/>
    <w:rsid w:val="00A71E92"/>
    <w:rsid w:val="00A723D0"/>
    <w:rsid w:val="00A72987"/>
    <w:rsid w:val="00A729E9"/>
    <w:rsid w:val="00A72A2E"/>
    <w:rsid w:val="00A72A41"/>
    <w:rsid w:val="00A7354A"/>
    <w:rsid w:val="00A7375F"/>
    <w:rsid w:val="00A73841"/>
    <w:rsid w:val="00A73A21"/>
    <w:rsid w:val="00A74278"/>
    <w:rsid w:val="00A7430F"/>
    <w:rsid w:val="00A74359"/>
    <w:rsid w:val="00A744CD"/>
    <w:rsid w:val="00A745A5"/>
    <w:rsid w:val="00A745DF"/>
    <w:rsid w:val="00A7482E"/>
    <w:rsid w:val="00A74845"/>
    <w:rsid w:val="00A74A55"/>
    <w:rsid w:val="00A74B5C"/>
    <w:rsid w:val="00A74DAF"/>
    <w:rsid w:val="00A75242"/>
    <w:rsid w:val="00A75BEF"/>
    <w:rsid w:val="00A75C08"/>
    <w:rsid w:val="00A75D86"/>
    <w:rsid w:val="00A7630E"/>
    <w:rsid w:val="00A764E1"/>
    <w:rsid w:val="00A76A14"/>
    <w:rsid w:val="00A76E39"/>
    <w:rsid w:val="00A776FC"/>
    <w:rsid w:val="00A777F8"/>
    <w:rsid w:val="00A7789E"/>
    <w:rsid w:val="00A779D2"/>
    <w:rsid w:val="00A77C64"/>
    <w:rsid w:val="00A77CFF"/>
    <w:rsid w:val="00A77D49"/>
    <w:rsid w:val="00A77E2C"/>
    <w:rsid w:val="00A801A2"/>
    <w:rsid w:val="00A80279"/>
    <w:rsid w:val="00A802BF"/>
    <w:rsid w:val="00A803EB"/>
    <w:rsid w:val="00A80793"/>
    <w:rsid w:val="00A80813"/>
    <w:rsid w:val="00A80A2A"/>
    <w:rsid w:val="00A80E7D"/>
    <w:rsid w:val="00A810D1"/>
    <w:rsid w:val="00A8122D"/>
    <w:rsid w:val="00A8153F"/>
    <w:rsid w:val="00A815D6"/>
    <w:rsid w:val="00A81869"/>
    <w:rsid w:val="00A81F90"/>
    <w:rsid w:val="00A821B1"/>
    <w:rsid w:val="00A82387"/>
    <w:rsid w:val="00A82478"/>
    <w:rsid w:val="00A824B7"/>
    <w:rsid w:val="00A824C6"/>
    <w:rsid w:val="00A827C9"/>
    <w:rsid w:val="00A82A0E"/>
    <w:rsid w:val="00A82A16"/>
    <w:rsid w:val="00A82B86"/>
    <w:rsid w:val="00A82BD2"/>
    <w:rsid w:val="00A82EF5"/>
    <w:rsid w:val="00A83279"/>
    <w:rsid w:val="00A83861"/>
    <w:rsid w:val="00A83BB0"/>
    <w:rsid w:val="00A83DBC"/>
    <w:rsid w:val="00A83E19"/>
    <w:rsid w:val="00A84046"/>
    <w:rsid w:val="00A84110"/>
    <w:rsid w:val="00A84932"/>
    <w:rsid w:val="00A84A34"/>
    <w:rsid w:val="00A84E78"/>
    <w:rsid w:val="00A8502C"/>
    <w:rsid w:val="00A8544B"/>
    <w:rsid w:val="00A85ABC"/>
    <w:rsid w:val="00A85C79"/>
    <w:rsid w:val="00A860E8"/>
    <w:rsid w:val="00A861AA"/>
    <w:rsid w:val="00A86677"/>
    <w:rsid w:val="00A86ECE"/>
    <w:rsid w:val="00A872DE"/>
    <w:rsid w:val="00A872E5"/>
    <w:rsid w:val="00A875C9"/>
    <w:rsid w:val="00A87BE2"/>
    <w:rsid w:val="00A87E6D"/>
    <w:rsid w:val="00A87F2D"/>
    <w:rsid w:val="00A87F93"/>
    <w:rsid w:val="00A9016A"/>
    <w:rsid w:val="00A901EB"/>
    <w:rsid w:val="00A90219"/>
    <w:rsid w:val="00A904CE"/>
    <w:rsid w:val="00A907B1"/>
    <w:rsid w:val="00A90806"/>
    <w:rsid w:val="00A9082E"/>
    <w:rsid w:val="00A90F38"/>
    <w:rsid w:val="00A90F4C"/>
    <w:rsid w:val="00A9140D"/>
    <w:rsid w:val="00A915CA"/>
    <w:rsid w:val="00A91708"/>
    <w:rsid w:val="00A91761"/>
    <w:rsid w:val="00A91910"/>
    <w:rsid w:val="00A91BEE"/>
    <w:rsid w:val="00A92148"/>
    <w:rsid w:val="00A92545"/>
    <w:rsid w:val="00A926D5"/>
    <w:rsid w:val="00A927F9"/>
    <w:rsid w:val="00A928FF"/>
    <w:rsid w:val="00A92D0F"/>
    <w:rsid w:val="00A93252"/>
    <w:rsid w:val="00A93498"/>
    <w:rsid w:val="00A93DFD"/>
    <w:rsid w:val="00A94146"/>
    <w:rsid w:val="00A94399"/>
    <w:rsid w:val="00A943FE"/>
    <w:rsid w:val="00A94507"/>
    <w:rsid w:val="00A946DF"/>
    <w:rsid w:val="00A9473F"/>
    <w:rsid w:val="00A94787"/>
    <w:rsid w:val="00A94903"/>
    <w:rsid w:val="00A94EB8"/>
    <w:rsid w:val="00A95042"/>
    <w:rsid w:val="00A953C0"/>
    <w:rsid w:val="00A954ED"/>
    <w:rsid w:val="00A958B4"/>
    <w:rsid w:val="00A95E6E"/>
    <w:rsid w:val="00A96213"/>
    <w:rsid w:val="00A9658F"/>
    <w:rsid w:val="00A969B8"/>
    <w:rsid w:val="00A9708A"/>
    <w:rsid w:val="00A97323"/>
    <w:rsid w:val="00A9765C"/>
    <w:rsid w:val="00A976D3"/>
    <w:rsid w:val="00A976DF"/>
    <w:rsid w:val="00A97C51"/>
    <w:rsid w:val="00A97E8C"/>
    <w:rsid w:val="00AA02D0"/>
    <w:rsid w:val="00AA05B7"/>
    <w:rsid w:val="00AA07D0"/>
    <w:rsid w:val="00AA0982"/>
    <w:rsid w:val="00AA0BD8"/>
    <w:rsid w:val="00AA15E3"/>
    <w:rsid w:val="00AA16C6"/>
    <w:rsid w:val="00AA1A91"/>
    <w:rsid w:val="00AA23D6"/>
    <w:rsid w:val="00AA2551"/>
    <w:rsid w:val="00AA26C9"/>
    <w:rsid w:val="00AA2880"/>
    <w:rsid w:val="00AA2C7D"/>
    <w:rsid w:val="00AA3046"/>
    <w:rsid w:val="00AA32C9"/>
    <w:rsid w:val="00AA349C"/>
    <w:rsid w:val="00AA3808"/>
    <w:rsid w:val="00AA3AC2"/>
    <w:rsid w:val="00AA3D28"/>
    <w:rsid w:val="00AA3DD9"/>
    <w:rsid w:val="00AA46C8"/>
    <w:rsid w:val="00AA4857"/>
    <w:rsid w:val="00AA4D5B"/>
    <w:rsid w:val="00AA4DE0"/>
    <w:rsid w:val="00AA4E5C"/>
    <w:rsid w:val="00AA50F5"/>
    <w:rsid w:val="00AA576F"/>
    <w:rsid w:val="00AA57F0"/>
    <w:rsid w:val="00AA5A39"/>
    <w:rsid w:val="00AA5BE0"/>
    <w:rsid w:val="00AA5C90"/>
    <w:rsid w:val="00AA5D5B"/>
    <w:rsid w:val="00AA62FE"/>
    <w:rsid w:val="00AA6420"/>
    <w:rsid w:val="00AA6A91"/>
    <w:rsid w:val="00AA6D4D"/>
    <w:rsid w:val="00AA7247"/>
    <w:rsid w:val="00AA75D2"/>
    <w:rsid w:val="00AA7644"/>
    <w:rsid w:val="00AA7B28"/>
    <w:rsid w:val="00AA7D02"/>
    <w:rsid w:val="00AB01E6"/>
    <w:rsid w:val="00AB086B"/>
    <w:rsid w:val="00AB0A44"/>
    <w:rsid w:val="00AB0C54"/>
    <w:rsid w:val="00AB0D53"/>
    <w:rsid w:val="00AB10FB"/>
    <w:rsid w:val="00AB11E7"/>
    <w:rsid w:val="00AB1574"/>
    <w:rsid w:val="00AB1641"/>
    <w:rsid w:val="00AB1868"/>
    <w:rsid w:val="00AB1912"/>
    <w:rsid w:val="00AB1A71"/>
    <w:rsid w:val="00AB1BD4"/>
    <w:rsid w:val="00AB1D5B"/>
    <w:rsid w:val="00AB1F72"/>
    <w:rsid w:val="00AB294F"/>
    <w:rsid w:val="00AB3513"/>
    <w:rsid w:val="00AB3903"/>
    <w:rsid w:val="00AB3B75"/>
    <w:rsid w:val="00AB3C4D"/>
    <w:rsid w:val="00AB3CC5"/>
    <w:rsid w:val="00AB3F03"/>
    <w:rsid w:val="00AB4326"/>
    <w:rsid w:val="00AB4CF4"/>
    <w:rsid w:val="00AB4E6C"/>
    <w:rsid w:val="00AB4FDD"/>
    <w:rsid w:val="00AB5325"/>
    <w:rsid w:val="00AB56A9"/>
    <w:rsid w:val="00AB5B86"/>
    <w:rsid w:val="00AB5C6F"/>
    <w:rsid w:val="00AB5D12"/>
    <w:rsid w:val="00AB5D28"/>
    <w:rsid w:val="00AB5F24"/>
    <w:rsid w:val="00AB5F64"/>
    <w:rsid w:val="00AB603A"/>
    <w:rsid w:val="00AB6B93"/>
    <w:rsid w:val="00AB6E1A"/>
    <w:rsid w:val="00AB6E26"/>
    <w:rsid w:val="00AB6E61"/>
    <w:rsid w:val="00AB6E71"/>
    <w:rsid w:val="00AB7947"/>
    <w:rsid w:val="00AB79E3"/>
    <w:rsid w:val="00AB7F70"/>
    <w:rsid w:val="00AC018F"/>
    <w:rsid w:val="00AC05DA"/>
    <w:rsid w:val="00AC06EF"/>
    <w:rsid w:val="00AC07FF"/>
    <w:rsid w:val="00AC0BAF"/>
    <w:rsid w:val="00AC0EA0"/>
    <w:rsid w:val="00AC0F74"/>
    <w:rsid w:val="00AC10DD"/>
    <w:rsid w:val="00AC126D"/>
    <w:rsid w:val="00AC131A"/>
    <w:rsid w:val="00AC16BD"/>
    <w:rsid w:val="00AC1A2F"/>
    <w:rsid w:val="00AC1F16"/>
    <w:rsid w:val="00AC2208"/>
    <w:rsid w:val="00AC2595"/>
    <w:rsid w:val="00AC2989"/>
    <w:rsid w:val="00AC2A82"/>
    <w:rsid w:val="00AC2AA7"/>
    <w:rsid w:val="00AC2AB7"/>
    <w:rsid w:val="00AC2B82"/>
    <w:rsid w:val="00AC2D4E"/>
    <w:rsid w:val="00AC2E87"/>
    <w:rsid w:val="00AC34B7"/>
    <w:rsid w:val="00AC352E"/>
    <w:rsid w:val="00AC3CF0"/>
    <w:rsid w:val="00AC4140"/>
    <w:rsid w:val="00AC430F"/>
    <w:rsid w:val="00AC4AAB"/>
    <w:rsid w:val="00AC4C7C"/>
    <w:rsid w:val="00AC4DEA"/>
    <w:rsid w:val="00AC510A"/>
    <w:rsid w:val="00AC5148"/>
    <w:rsid w:val="00AC5305"/>
    <w:rsid w:val="00AC55E6"/>
    <w:rsid w:val="00AC592E"/>
    <w:rsid w:val="00AC5ABE"/>
    <w:rsid w:val="00AC5BBE"/>
    <w:rsid w:val="00AC630C"/>
    <w:rsid w:val="00AC631A"/>
    <w:rsid w:val="00AC6F7E"/>
    <w:rsid w:val="00AC709D"/>
    <w:rsid w:val="00AC781F"/>
    <w:rsid w:val="00AC7E58"/>
    <w:rsid w:val="00AC7FDC"/>
    <w:rsid w:val="00AD0750"/>
    <w:rsid w:val="00AD09FA"/>
    <w:rsid w:val="00AD0BBC"/>
    <w:rsid w:val="00AD1108"/>
    <w:rsid w:val="00AD17C5"/>
    <w:rsid w:val="00AD1A7C"/>
    <w:rsid w:val="00AD1E9C"/>
    <w:rsid w:val="00AD2320"/>
    <w:rsid w:val="00AD247A"/>
    <w:rsid w:val="00AD24E7"/>
    <w:rsid w:val="00AD2527"/>
    <w:rsid w:val="00AD2C68"/>
    <w:rsid w:val="00AD2DE7"/>
    <w:rsid w:val="00AD2FE3"/>
    <w:rsid w:val="00AD32B2"/>
    <w:rsid w:val="00AD391E"/>
    <w:rsid w:val="00AD3A0F"/>
    <w:rsid w:val="00AD3E27"/>
    <w:rsid w:val="00AD3EF3"/>
    <w:rsid w:val="00AD3F10"/>
    <w:rsid w:val="00AD4187"/>
    <w:rsid w:val="00AD43E0"/>
    <w:rsid w:val="00AD4790"/>
    <w:rsid w:val="00AD4B83"/>
    <w:rsid w:val="00AD4BD1"/>
    <w:rsid w:val="00AD4DCE"/>
    <w:rsid w:val="00AD582F"/>
    <w:rsid w:val="00AD5A4B"/>
    <w:rsid w:val="00AD5AE7"/>
    <w:rsid w:val="00AD5BF5"/>
    <w:rsid w:val="00AD5EB6"/>
    <w:rsid w:val="00AD684B"/>
    <w:rsid w:val="00AD6889"/>
    <w:rsid w:val="00AD6DD7"/>
    <w:rsid w:val="00AD710F"/>
    <w:rsid w:val="00AD72B5"/>
    <w:rsid w:val="00AD7332"/>
    <w:rsid w:val="00AD7445"/>
    <w:rsid w:val="00AD7477"/>
    <w:rsid w:val="00AD74E2"/>
    <w:rsid w:val="00AD762D"/>
    <w:rsid w:val="00AD7745"/>
    <w:rsid w:val="00AD79CA"/>
    <w:rsid w:val="00AD7DB4"/>
    <w:rsid w:val="00AD7E73"/>
    <w:rsid w:val="00AE00FB"/>
    <w:rsid w:val="00AE044E"/>
    <w:rsid w:val="00AE060A"/>
    <w:rsid w:val="00AE074D"/>
    <w:rsid w:val="00AE0914"/>
    <w:rsid w:val="00AE0BF6"/>
    <w:rsid w:val="00AE0C99"/>
    <w:rsid w:val="00AE0EBB"/>
    <w:rsid w:val="00AE0EF1"/>
    <w:rsid w:val="00AE1116"/>
    <w:rsid w:val="00AE12AB"/>
    <w:rsid w:val="00AE1527"/>
    <w:rsid w:val="00AE1787"/>
    <w:rsid w:val="00AE1B04"/>
    <w:rsid w:val="00AE1DD8"/>
    <w:rsid w:val="00AE20B4"/>
    <w:rsid w:val="00AE2156"/>
    <w:rsid w:val="00AE22C3"/>
    <w:rsid w:val="00AE2844"/>
    <w:rsid w:val="00AE2957"/>
    <w:rsid w:val="00AE2B52"/>
    <w:rsid w:val="00AE2F74"/>
    <w:rsid w:val="00AE301A"/>
    <w:rsid w:val="00AE307F"/>
    <w:rsid w:val="00AE347F"/>
    <w:rsid w:val="00AE46DA"/>
    <w:rsid w:val="00AE4A83"/>
    <w:rsid w:val="00AE4B8D"/>
    <w:rsid w:val="00AE4BBA"/>
    <w:rsid w:val="00AE5088"/>
    <w:rsid w:val="00AE53E5"/>
    <w:rsid w:val="00AE550D"/>
    <w:rsid w:val="00AE572B"/>
    <w:rsid w:val="00AE59DD"/>
    <w:rsid w:val="00AE5B1B"/>
    <w:rsid w:val="00AE5D3C"/>
    <w:rsid w:val="00AE5FA8"/>
    <w:rsid w:val="00AE6009"/>
    <w:rsid w:val="00AE60C6"/>
    <w:rsid w:val="00AE6746"/>
    <w:rsid w:val="00AE67D4"/>
    <w:rsid w:val="00AE6D25"/>
    <w:rsid w:val="00AE6E53"/>
    <w:rsid w:val="00AE72B8"/>
    <w:rsid w:val="00AE77AB"/>
    <w:rsid w:val="00AE7971"/>
    <w:rsid w:val="00AF03DD"/>
    <w:rsid w:val="00AF094A"/>
    <w:rsid w:val="00AF0B7B"/>
    <w:rsid w:val="00AF0B7D"/>
    <w:rsid w:val="00AF1225"/>
    <w:rsid w:val="00AF15E3"/>
    <w:rsid w:val="00AF1650"/>
    <w:rsid w:val="00AF1CA4"/>
    <w:rsid w:val="00AF229B"/>
    <w:rsid w:val="00AF2445"/>
    <w:rsid w:val="00AF2B7F"/>
    <w:rsid w:val="00AF33B4"/>
    <w:rsid w:val="00AF33D5"/>
    <w:rsid w:val="00AF357A"/>
    <w:rsid w:val="00AF377D"/>
    <w:rsid w:val="00AF3803"/>
    <w:rsid w:val="00AF384E"/>
    <w:rsid w:val="00AF3E53"/>
    <w:rsid w:val="00AF41D0"/>
    <w:rsid w:val="00AF429B"/>
    <w:rsid w:val="00AF43C7"/>
    <w:rsid w:val="00AF4B01"/>
    <w:rsid w:val="00AF5021"/>
    <w:rsid w:val="00AF51CB"/>
    <w:rsid w:val="00AF533C"/>
    <w:rsid w:val="00AF5609"/>
    <w:rsid w:val="00AF5737"/>
    <w:rsid w:val="00AF5831"/>
    <w:rsid w:val="00AF5B28"/>
    <w:rsid w:val="00AF5CC0"/>
    <w:rsid w:val="00AF5EC0"/>
    <w:rsid w:val="00AF60B1"/>
    <w:rsid w:val="00AF60CA"/>
    <w:rsid w:val="00AF65A2"/>
    <w:rsid w:val="00AF65A8"/>
    <w:rsid w:val="00AF66C2"/>
    <w:rsid w:val="00AF6E2C"/>
    <w:rsid w:val="00AF6E2E"/>
    <w:rsid w:val="00AF70C6"/>
    <w:rsid w:val="00AF7119"/>
    <w:rsid w:val="00AF725C"/>
    <w:rsid w:val="00AF7A28"/>
    <w:rsid w:val="00AF7D48"/>
    <w:rsid w:val="00B00162"/>
    <w:rsid w:val="00B003B4"/>
    <w:rsid w:val="00B005BB"/>
    <w:rsid w:val="00B00820"/>
    <w:rsid w:val="00B0088F"/>
    <w:rsid w:val="00B009AF"/>
    <w:rsid w:val="00B00AD7"/>
    <w:rsid w:val="00B00C80"/>
    <w:rsid w:val="00B00CCB"/>
    <w:rsid w:val="00B010C8"/>
    <w:rsid w:val="00B0128A"/>
    <w:rsid w:val="00B01381"/>
    <w:rsid w:val="00B013EB"/>
    <w:rsid w:val="00B014DD"/>
    <w:rsid w:val="00B01591"/>
    <w:rsid w:val="00B015E1"/>
    <w:rsid w:val="00B01917"/>
    <w:rsid w:val="00B01D11"/>
    <w:rsid w:val="00B02034"/>
    <w:rsid w:val="00B020DD"/>
    <w:rsid w:val="00B02703"/>
    <w:rsid w:val="00B02A61"/>
    <w:rsid w:val="00B02FCB"/>
    <w:rsid w:val="00B03F5A"/>
    <w:rsid w:val="00B04119"/>
    <w:rsid w:val="00B042C5"/>
    <w:rsid w:val="00B045B9"/>
    <w:rsid w:val="00B048D8"/>
    <w:rsid w:val="00B055E7"/>
    <w:rsid w:val="00B0569D"/>
    <w:rsid w:val="00B057CC"/>
    <w:rsid w:val="00B0584D"/>
    <w:rsid w:val="00B0599C"/>
    <w:rsid w:val="00B05A76"/>
    <w:rsid w:val="00B05B4C"/>
    <w:rsid w:val="00B05ED2"/>
    <w:rsid w:val="00B05F2B"/>
    <w:rsid w:val="00B06497"/>
    <w:rsid w:val="00B065A6"/>
    <w:rsid w:val="00B06916"/>
    <w:rsid w:val="00B06A0B"/>
    <w:rsid w:val="00B07180"/>
    <w:rsid w:val="00B074D1"/>
    <w:rsid w:val="00B0753A"/>
    <w:rsid w:val="00B07B97"/>
    <w:rsid w:val="00B07D6D"/>
    <w:rsid w:val="00B07F94"/>
    <w:rsid w:val="00B1011D"/>
    <w:rsid w:val="00B1024C"/>
    <w:rsid w:val="00B1039A"/>
    <w:rsid w:val="00B10432"/>
    <w:rsid w:val="00B1043B"/>
    <w:rsid w:val="00B105B2"/>
    <w:rsid w:val="00B1061B"/>
    <w:rsid w:val="00B1104E"/>
    <w:rsid w:val="00B112AD"/>
    <w:rsid w:val="00B11447"/>
    <w:rsid w:val="00B11607"/>
    <w:rsid w:val="00B116C4"/>
    <w:rsid w:val="00B11D0C"/>
    <w:rsid w:val="00B12577"/>
    <w:rsid w:val="00B125CE"/>
    <w:rsid w:val="00B1293F"/>
    <w:rsid w:val="00B12AE7"/>
    <w:rsid w:val="00B13014"/>
    <w:rsid w:val="00B13046"/>
    <w:rsid w:val="00B130B9"/>
    <w:rsid w:val="00B13159"/>
    <w:rsid w:val="00B1326B"/>
    <w:rsid w:val="00B13530"/>
    <w:rsid w:val="00B1368C"/>
    <w:rsid w:val="00B13807"/>
    <w:rsid w:val="00B1388F"/>
    <w:rsid w:val="00B13AB3"/>
    <w:rsid w:val="00B1450A"/>
    <w:rsid w:val="00B14932"/>
    <w:rsid w:val="00B14962"/>
    <w:rsid w:val="00B14DDE"/>
    <w:rsid w:val="00B15439"/>
    <w:rsid w:val="00B1564C"/>
    <w:rsid w:val="00B15ABF"/>
    <w:rsid w:val="00B163E7"/>
    <w:rsid w:val="00B16C50"/>
    <w:rsid w:val="00B16C82"/>
    <w:rsid w:val="00B174CF"/>
    <w:rsid w:val="00B17510"/>
    <w:rsid w:val="00B17B06"/>
    <w:rsid w:val="00B20070"/>
    <w:rsid w:val="00B20851"/>
    <w:rsid w:val="00B20859"/>
    <w:rsid w:val="00B20938"/>
    <w:rsid w:val="00B20A83"/>
    <w:rsid w:val="00B20C4C"/>
    <w:rsid w:val="00B20F95"/>
    <w:rsid w:val="00B21468"/>
    <w:rsid w:val="00B217C0"/>
    <w:rsid w:val="00B2199C"/>
    <w:rsid w:val="00B222D2"/>
    <w:rsid w:val="00B22773"/>
    <w:rsid w:val="00B2280A"/>
    <w:rsid w:val="00B23483"/>
    <w:rsid w:val="00B234C4"/>
    <w:rsid w:val="00B23910"/>
    <w:rsid w:val="00B23D79"/>
    <w:rsid w:val="00B24339"/>
    <w:rsid w:val="00B24818"/>
    <w:rsid w:val="00B248B4"/>
    <w:rsid w:val="00B24B9D"/>
    <w:rsid w:val="00B24D18"/>
    <w:rsid w:val="00B256FB"/>
    <w:rsid w:val="00B25BAA"/>
    <w:rsid w:val="00B25C70"/>
    <w:rsid w:val="00B25C7B"/>
    <w:rsid w:val="00B26260"/>
    <w:rsid w:val="00B26323"/>
    <w:rsid w:val="00B2670B"/>
    <w:rsid w:val="00B27023"/>
    <w:rsid w:val="00B277B6"/>
    <w:rsid w:val="00B27880"/>
    <w:rsid w:val="00B27895"/>
    <w:rsid w:val="00B27AB7"/>
    <w:rsid w:val="00B27B43"/>
    <w:rsid w:val="00B30184"/>
    <w:rsid w:val="00B30256"/>
    <w:rsid w:val="00B311A5"/>
    <w:rsid w:val="00B3131A"/>
    <w:rsid w:val="00B31AB0"/>
    <w:rsid w:val="00B31BDD"/>
    <w:rsid w:val="00B31D78"/>
    <w:rsid w:val="00B3217C"/>
    <w:rsid w:val="00B32211"/>
    <w:rsid w:val="00B32A83"/>
    <w:rsid w:val="00B32AA3"/>
    <w:rsid w:val="00B32F9F"/>
    <w:rsid w:val="00B330D2"/>
    <w:rsid w:val="00B3313F"/>
    <w:rsid w:val="00B33163"/>
    <w:rsid w:val="00B33572"/>
    <w:rsid w:val="00B3370C"/>
    <w:rsid w:val="00B33BC4"/>
    <w:rsid w:val="00B33D84"/>
    <w:rsid w:val="00B33E99"/>
    <w:rsid w:val="00B3401A"/>
    <w:rsid w:val="00B346F0"/>
    <w:rsid w:val="00B34AF2"/>
    <w:rsid w:val="00B353D1"/>
    <w:rsid w:val="00B35D3B"/>
    <w:rsid w:val="00B3650E"/>
    <w:rsid w:val="00B36A26"/>
    <w:rsid w:val="00B36BF4"/>
    <w:rsid w:val="00B374F8"/>
    <w:rsid w:val="00B3751D"/>
    <w:rsid w:val="00B377A7"/>
    <w:rsid w:val="00B37E7B"/>
    <w:rsid w:val="00B37F97"/>
    <w:rsid w:val="00B4020D"/>
    <w:rsid w:val="00B4022B"/>
    <w:rsid w:val="00B4085B"/>
    <w:rsid w:val="00B40FD2"/>
    <w:rsid w:val="00B41087"/>
    <w:rsid w:val="00B410D1"/>
    <w:rsid w:val="00B411B1"/>
    <w:rsid w:val="00B41B17"/>
    <w:rsid w:val="00B41C8A"/>
    <w:rsid w:val="00B42406"/>
    <w:rsid w:val="00B424ED"/>
    <w:rsid w:val="00B42900"/>
    <w:rsid w:val="00B42F4F"/>
    <w:rsid w:val="00B42F98"/>
    <w:rsid w:val="00B43240"/>
    <w:rsid w:val="00B434F3"/>
    <w:rsid w:val="00B43C18"/>
    <w:rsid w:val="00B43FC8"/>
    <w:rsid w:val="00B441A9"/>
    <w:rsid w:val="00B44211"/>
    <w:rsid w:val="00B4436B"/>
    <w:rsid w:val="00B447FC"/>
    <w:rsid w:val="00B44A05"/>
    <w:rsid w:val="00B44F95"/>
    <w:rsid w:val="00B457DA"/>
    <w:rsid w:val="00B45F04"/>
    <w:rsid w:val="00B45F5D"/>
    <w:rsid w:val="00B465C2"/>
    <w:rsid w:val="00B4679B"/>
    <w:rsid w:val="00B46A20"/>
    <w:rsid w:val="00B4796B"/>
    <w:rsid w:val="00B5011B"/>
    <w:rsid w:val="00B5054B"/>
    <w:rsid w:val="00B51077"/>
    <w:rsid w:val="00B510C5"/>
    <w:rsid w:val="00B511BE"/>
    <w:rsid w:val="00B51204"/>
    <w:rsid w:val="00B513BE"/>
    <w:rsid w:val="00B514A1"/>
    <w:rsid w:val="00B516D5"/>
    <w:rsid w:val="00B51880"/>
    <w:rsid w:val="00B51C4D"/>
    <w:rsid w:val="00B51D34"/>
    <w:rsid w:val="00B51EB7"/>
    <w:rsid w:val="00B52022"/>
    <w:rsid w:val="00B52122"/>
    <w:rsid w:val="00B529A4"/>
    <w:rsid w:val="00B52D03"/>
    <w:rsid w:val="00B52D23"/>
    <w:rsid w:val="00B53055"/>
    <w:rsid w:val="00B539B4"/>
    <w:rsid w:val="00B53A2B"/>
    <w:rsid w:val="00B53EF6"/>
    <w:rsid w:val="00B54156"/>
    <w:rsid w:val="00B54ADC"/>
    <w:rsid w:val="00B54B11"/>
    <w:rsid w:val="00B553CD"/>
    <w:rsid w:val="00B5558F"/>
    <w:rsid w:val="00B5596E"/>
    <w:rsid w:val="00B565C2"/>
    <w:rsid w:val="00B567F5"/>
    <w:rsid w:val="00B569AC"/>
    <w:rsid w:val="00B56D9B"/>
    <w:rsid w:val="00B5718B"/>
    <w:rsid w:val="00B573FA"/>
    <w:rsid w:val="00B574A4"/>
    <w:rsid w:val="00B57B63"/>
    <w:rsid w:val="00B57EEF"/>
    <w:rsid w:val="00B57FD2"/>
    <w:rsid w:val="00B60168"/>
    <w:rsid w:val="00B6051A"/>
    <w:rsid w:val="00B606D5"/>
    <w:rsid w:val="00B60DCA"/>
    <w:rsid w:val="00B60EAE"/>
    <w:rsid w:val="00B610D2"/>
    <w:rsid w:val="00B61145"/>
    <w:rsid w:val="00B61359"/>
    <w:rsid w:val="00B613E6"/>
    <w:rsid w:val="00B614AB"/>
    <w:rsid w:val="00B61A6E"/>
    <w:rsid w:val="00B62227"/>
    <w:rsid w:val="00B6260E"/>
    <w:rsid w:val="00B62BCC"/>
    <w:rsid w:val="00B62C25"/>
    <w:rsid w:val="00B62F54"/>
    <w:rsid w:val="00B631AA"/>
    <w:rsid w:val="00B633D2"/>
    <w:rsid w:val="00B63D25"/>
    <w:rsid w:val="00B645B4"/>
    <w:rsid w:val="00B64725"/>
    <w:rsid w:val="00B64CE9"/>
    <w:rsid w:val="00B650B7"/>
    <w:rsid w:val="00B650E5"/>
    <w:rsid w:val="00B65791"/>
    <w:rsid w:val="00B65933"/>
    <w:rsid w:val="00B65A1C"/>
    <w:rsid w:val="00B65B39"/>
    <w:rsid w:val="00B65EDE"/>
    <w:rsid w:val="00B662D2"/>
    <w:rsid w:val="00B6636C"/>
    <w:rsid w:val="00B66965"/>
    <w:rsid w:val="00B66ABD"/>
    <w:rsid w:val="00B66AD3"/>
    <w:rsid w:val="00B66BD1"/>
    <w:rsid w:val="00B66C0E"/>
    <w:rsid w:val="00B66CD5"/>
    <w:rsid w:val="00B66E82"/>
    <w:rsid w:val="00B66E96"/>
    <w:rsid w:val="00B67809"/>
    <w:rsid w:val="00B6790A"/>
    <w:rsid w:val="00B67ACE"/>
    <w:rsid w:val="00B67D87"/>
    <w:rsid w:val="00B67FAE"/>
    <w:rsid w:val="00B7001C"/>
    <w:rsid w:val="00B70431"/>
    <w:rsid w:val="00B70483"/>
    <w:rsid w:val="00B704C6"/>
    <w:rsid w:val="00B70697"/>
    <w:rsid w:val="00B708B0"/>
    <w:rsid w:val="00B70A00"/>
    <w:rsid w:val="00B70BF1"/>
    <w:rsid w:val="00B70F83"/>
    <w:rsid w:val="00B70FC2"/>
    <w:rsid w:val="00B7143A"/>
    <w:rsid w:val="00B717D3"/>
    <w:rsid w:val="00B71A53"/>
    <w:rsid w:val="00B71A5A"/>
    <w:rsid w:val="00B71B17"/>
    <w:rsid w:val="00B71DE7"/>
    <w:rsid w:val="00B71F8E"/>
    <w:rsid w:val="00B72090"/>
    <w:rsid w:val="00B7234D"/>
    <w:rsid w:val="00B72474"/>
    <w:rsid w:val="00B72725"/>
    <w:rsid w:val="00B727E1"/>
    <w:rsid w:val="00B728C8"/>
    <w:rsid w:val="00B729CB"/>
    <w:rsid w:val="00B7340A"/>
    <w:rsid w:val="00B7350F"/>
    <w:rsid w:val="00B73515"/>
    <w:rsid w:val="00B7364B"/>
    <w:rsid w:val="00B737D6"/>
    <w:rsid w:val="00B73AE5"/>
    <w:rsid w:val="00B73BF1"/>
    <w:rsid w:val="00B7408C"/>
    <w:rsid w:val="00B740BD"/>
    <w:rsid w:val="00B7415B"/>
    <w:rsid w:val="00B745A1"/>
    <w:rsid w:val="00B747BD"/>
    <w:rsid w:val="00B74891"/>
    <w:rsid w:val="00B74AC4"/>
    <w:rsid w:val="00B74B26"/>
    <w:rsid w:val="00B75043"/>
    <w:rsid w:val="00B752C5"/>
    <w:rsid w:val="00B7532B"/>
    <w:rsid w:val="00B754C9"/>
    <w:rsid w:val="00B75A46"/>
    <w:rsid w:val="00B75B49"/>
    <w:rsid w:val="00B75E04"/>
    <w:rsid w:val="00B75E53"/>
    <w:rsid w:val="00B763C5"/>
    <w:rsid w:val="00B76C6E"/>
    <w:rsid w:val="00B76DD2"/>
    <w:rsid w:val="00B76FE9"/>
    <w:rsid w:val="00B77282"/>
    <w:rsid w:val="00B7758A"/>
    <w:rsid w:val="00B80000"/>
    <w:rsid w:val="00B8016A"/>
    <w:rsid w:val="00B809BE"/>
    <w:rsid w:val="00B81190"/>
    <w:rsid w:val="00B812F4"/>
    <w:rsid w:val="00B817F4"/>
    <w:rsid w:val="00B81946"/>
    <w:rsid w:val="00B81CD8"/>
    <w:rsid w:val="00B81D36"/>
    <w:rsid w:val="00B81E82"/>
    <w:rsid w:val="00B8201D"/>
    <w:rsid w:val="00B828F5"/>
    <w:rsid w:val="00B82AC8"/>
    <w:rsid w:val="00B82DE3"/>
    <w:rsid w:val="00B8302C"/>
    <w:rsid w:val="00B83546"/>
    <w:rsid w:val="00B83B9E"/>
    <w:rsid w:val="00B84322"/>
    <w:rsid w:val="00B84540"/>
    <w:rsid w:val="00B859EE"/>
    <w:rsid w:val="00B85A58"/>
    <w:rsid w:val="00B861CB"/>
    <w:rsid w:val="00B86319"/>
    <w:rsid w:val="00B86EA9"/>
    <w:rsid w:val="00B87037"/>
    <w:rsid w:val="00B871B2"/>
    <w:rsid w:val="00B87369"/>
    <w:rsid w:val="00B879E6"/>
    <w:rsid w:val="00B9033E"/>
    <w:rsid w:val="00B9052F"/>
    <w:rsid w:val="00B906F7"/>
    <w:rsid w:val="00B906FB"/>
    <w:rsid w:val="00B9077C"/>
    <w:rsid w:val="00B907DD"/>
    <w:rsid w:val="00B909E4"/>
    <w:rsid w:val="00B90C00"/>
    <w:rsid w:val="00B90D62"/>
    <w:rsid w:val="00B913BA"/>
    <w:rsid w:val="00B916F7"/>
    <w:rsid w:val="00B91772"/>
    <w:rsid w:val="00B91827"/>
    <w:rsid w:val="00B91A7A"/>
    <w:rsid w:val="00B91B2F"/>
    <w:rsid w:val="00B91D59"/>
    <w:rsid w:val="00B91E7E"/>
    <w:rsid w:val="00B928B3"/>
    <w:rsid w:val="00B92A6C"/>
    <w:rsid w:val="00B931FD"/>
    <w:rsid w:val="00B937FF"/>
    <w:rsid w:val="00B93935"/>
    <w:rsid w:val="00B940EA"/>
    <w:rsid w:val="00B94294"/>
    <w:rsid w:val="00B94CBC"/>
    <w:rsid w:val="00B94D61"/>
    <w:rsid w:val="00B94D6B"/>
    <w:rsid w:val="00B95213"/>
    <w:rsid w:val="00B95268"/>
    <w:rsid w:val="00B9541A"/>
    <w:rsid w:val="00B95557"/>
    <w:rsid w:val="00B959F0"/>
    <w:rsid w:val="00B95AF6"/>
    <w:rsid w:val="00B95EB4"/>
    <w:rsid w:val="00B96010"/>
    <w:rsid w:val="00B96601"/>
    <w:rsid w:val="00B96A2B"/>
    <w:rsid w:val="00B96B5B"/>
    <w:rsid w:val="00B96C54"/>
    <w:rsid w:val="00B97467"/>
    <w:rsid w:val="00B97B64"/>
    <w:rsid w:val="00B97CE5"/>
    <w:rsid w:val="00B97EB7"/>
    <w:rsid w:val="00BA02A3"/>
    <w:rsid w:val="00BA0514"/>
    <w:rsid w:val="00BA0630"/>
    <w:rsid w:val="00BA06DE"/>
    <w:rsid w:val="00BA071F"/>
    <w:rsid w:val="00BA0775"/>
    <w:rsid w:val="00BA09E4"/>
    <w:rsid w:val="00BA0A08"/>
    <w:rsid w:val="00BA0AED"/>
    <w:rsid w:val="00BA0D43"/>
    <w:rsid w:val="00BA1436"/>
    <w:rsid w:val="00BA1B02"/>
    <w:rsid w:val="00BA22F8"/>
    <w:rsid w:val="00BA2317"/>
    <w:rsid w:val="00BA277D"/>
    <w:rsid w:val="00BA2BDC"/>
    <w:rsid w:val="00BA36A5"/>
    <w:rsid w:val="00BA3D94"/>
    <w:rsid w:val="00BA3DC8"/>
    <w:rsid w:val="00BA40BF"/>
    <w:rsid w:val="00BA4140"/>
    <w:rsid w:val="00BA45E4"/>
    <w:rsid w:val="00BA4783"/>
    <w:rsid w:val="00BA4B24"/>
    <w:rsid w:val="00BA4EDA"/>
    <w:rsid w:val="00BA50B2"/>
    <w:rsid w:val="00BA5B26"/>
    <w:rsid w:val="00BA5DFA"/>
    <w:rsid w:val="00BA603A"/>
    <w:rsid w:val="00BA62AC"/>
    <w:rsid w:val="00BA645D"/>
    <w:rsid w:val="00BA698C"/>
    <w:rsid w:val="00BA70A9"/>
    <w:rsid w:val="00BA749C"/>
    <w:rsid w:val="00BA7548"/>
    <w:rsid w:val="00BA7702"/>
    <w:rsid w:val="00BA79CF"/>
    <w:rsid w:val="00BA7CF5"/>
    <w:rsid w:val="00BA7D69"/>
    <w:rsid w:val="00BA7EBA"/>
    <w:rsid w:val="00BB0006"/>
    <w:rsid w:val="00BB009E"/>
    <w:rsid w:val="00BB049C"/>
    <w:rsid w:val="00BB065D"/>
    <w:rsid w:val="00BB06F6"/>
    <w:rsid w:val="00BB07B0"/>
    <w:rsid w:val="00BB11C0"/>
    <w:rsid w:val="00BB184F"/>
    <w:rsid w:val="00BB1B5C"/>
    <w:rsid w:val="00BB1E8F"/>
    <w:rsid w:val="00BB242B"/>
    <w:rsid w:val="00BB24E4"/>
    <w:rsid w:val="00BB262A"/>
    <w:rsid w:val="00BB28ED"/>
    <w:rsid w:val="00BB2D72"/>
    <w:rsid w:val="00BB2EB5"/>
    <w:rsid w:val="00BB309A"/>
    <w:rsid w:val="00BB30B8"/>
    <w:rsid w:val="00BB3573"/>
    <w:rsid w:val="00BB366A"/>
    <w:rsid w:val="00BB386E"/>
    <w:rsid w:val="00BB3BE6"/>
    <w:rsid w:val="00BB3D4C"/>
    <w:rsid w:val="00BB44DA"/>
    <w:rsid w:val="00BB46C3"/>
    <w:rsid w:val="00BB4D71"/>
    <w:rsid w:val="00BB5159"/>
    <w:rsid w:val="00BB57A1"/>
    <w:rsid w:val="00BB58AF"/>
    <w:rsid w:val="00BB59DE"/>
    <w:rsid w:val="00BB5DCF"/>
    <w:rsid w:val="00BB5DDF"/>
    <w:rsid w:val="00BB5EA4"/>
    <w:rsid w:val="00BB5FAB"/>
    <w:rsid w:val="00BB6136"/>
    <w:rsid w:val="00BB650E"/>
    <w:rsid w:val="00BB673E"/>
    <w:rsid w:val="00BB69B9"/>
    <w:rsid w:val="00BB6C32"/>
    <w:rsid w:val="00BB7970"/>
    <w:rsid w:val="00BB7B1D"/>
    <w:rsid w:val="00BB7D19"/>
    <w:rsid w:val="00BB7FB5"/>
    <w:rsid w:val="00BC0051"/>
    <w:rsid w:val="00BC019F"/>
    <w:rsid w:val="00BC0453"/>
    <w:rsid w:val="00BC0464"/>
    <w:rsid w:val="00BC0571"/>
    <w:rsid w:val="00BC0806"/>
    <w:rsid w:val="00BC08E1"/>
    <w:rsid w:val="00BC0E91"/>
    <w:rsid w:val="00BC11A0"/>
    <w:rsid w:val="00BC11F7"/>
    <w:rsid w:val="00BC139E"/>
    <w:rsid w:val="00BC15E2"/>
    <w:rsid w:val="00BC1734"/>
    <w:rsid w:val="00BC2233"/>
    <w:rsid w:val="00BC225F"/>
    <w:rsid w:val="00BC27B3"/>
    <w:rsid w:val="00BC2ADA"/>
    <w:rsid w:val="00BC2B37"/>
    <w:rsid w:val="00BC3471"/>
    <w:rsid w:val="00BC3909"/>
    <w:rsid w:val="00BC399A"/>
    <w:rsid w:val="00BC3DDA"/>
    <w:rsid w:val="00BC3F86"/>
    <w:rsid w:val="00BC44D1"/>
    <w:rsid w:val="00BC467D"/>
    <w:rsid w:val="00BC46CD"/>
    <w:rsid w:val="00BC4AB4"/>
    <w:rsid w:val="00BC4B38"/>
    <w:rsid w:val="00BC4CD3"/>
    <w:rsid w:val="00BC50DE"/>
    <w:rsid w:val="00BC54FB"/>
    <w:rsid w:val="00BC55B1"/>
    <w:rsid w:val="00BC5A5A"/>
    <w:rsid w:val="00BC5E17"/>
    <w:rsid w:val="00BC5F0C"/>
    <w:rsid w:val="00BC6081"/>
    <w:rsid w:val="00BC6A20"/>
    <w:rsid w:val="00BC6FA6"/>
    <w:rsid w:val="00BC7068"/>
    <w:rsid w:val="00BC7164"/>
    <w:rsid w:val="00BC72C0"/>
    <w:rsid w:val="00BC750D"/>
    <w:rsid w:val="00BC7A3A"/>
    <w:rsid w:val="00BC7DA9"/>
    <w:rsid w:val="00BC7F87"/>
    <w:rsid w:val="00BD029E"/>
    <w:rsid w:val="00BD05A9"/>
    <w:rsid w:val="00BD0AE9"/>
    <w:rsid w:val="00BD0AFF"/>
    <w:rsid w:val="00BD0FB4"/>
    <w:rsid w:val="00BD111C"/>
    <w:rsid w:val="00BD1361"/>
    <w:rsid w:val="00BD14E2"/>
    <w:rsid w:val="00BD179B"/>
    <w:rsid w:val="00BD1C69"/>
    <w:rsid w:val="00BD1D59"/>
    <w:rsid w:val="00BD1D8E"/>
    <w:rsid w:val="00BD1F64"/>
    <w:rsid w:val="00BD2084"/>
    <w:rsid w:val="00BD21DE"/>
    <w:rsid w:val="00BD2645"/>
    <w:rsid w:val="00BD26E5"/>
    <w:rsid w:val="00BD2C13"/>
    <w:rsid w:val="00BD2D62"/>
    <w:rsid w:val="00BD2F74"/>
    <w:rsid w:val="00BD3535"/>
    <w:rsid w:val="00BD36B8"/>
    <w:rsid w:val="00BD391A"/>
    <w:rsid w:val="00BD3CEA"/>
    <w:rsid w:val="00BD4518"/>
    <w:rsid w:val="00BD46D0"/>
    <w:rsid w:val="00BD47D4"/>
    <w:rsid w:val="00BD47D5"/>
    <w:rsid w:val="00BD5437"/>
    <w:rsid w:val="00BD575E"/>
    <w:rsid w:val="00BD5C92"/>
    <w:rsid w:val="00BD5DA5"/>
    <w:rsid w:val="00BD5EB4"/>
    <w:rsid w:val="00BD5F24"/>
    <w:rsid w:val="00BD63C3"/>
    <w:rsid w:val="00BD6729"/>
    <w:rsid w:val="00BD67EC"/>
    <w:rsid w:val="00BD6C87"/>
    <w:rsid w:val="00BD6E5A"/>
    <w:rsid w:val="00BD6F9F"/>
    <w:rsid w:val="00BD7A49"/>
    <w:rsid w:val="00BD7C18"/>
    <w:rsid w:val="00BD7C1E"/>
    <w:rsid w:val="00BD7E5F"/>
    <w:rsid w:val="00BE00F6"/>
    <w:rsid w:val="00BE00F9"/>
    <w:rsid w:val="00BE01B9"/>
    <w:rsid w:val="00BE0281"/>
    <w:rsid w:val="00BE0791"/>
    <w:rsid w:val="00BE08EC"/>
    <w:rsid w:val="00BE08F1"/>
    <w:rsid w:val="00BE0953"/>
    <w:rsid w:val="00BE0D79"/>
    <w:rsid w:val="00BE0E78"/>
    <w:rsid w:val="00BE0EE8"/>
    <w:rsid w:val="00BE0F33"/>
    <w:rsid w:val="00BE15FD"/>
    <w:rsid w:val="00BE1856"/>
    <w:rsid w:val="00BE1A40"/>
    <w:rsid w:val="00BE1AE9"/>
    <w:rsid w:val="00BE2402"/>
    <w:rsid w:val="00BE2BC4"/>
    <w:rsid w:val="00BE2C7C"/>
    <w:rsid w:val="00BE311D"/>
    <w:rsid w:val="00BE316A"/>
    <w:rsid w:val="00BE3452"/>
    <w:rsid w:val="00BE3538"/>
    <w:rsid w:val="00BE3789"/>
    <w:rsid w:val="00BE38CB"/>
    <w:rsid w:val="00BE3CCB"/>
    <w:rsid w:val="00BE3EED"/>
    <w:rsid w:val="00BE3FB5"/>
    <w:rsid w:val="00BE3FD6"/>
    <w:rsid w:val="00BE4262"/>
    <w:rsid w:val="00BE4422"/>
    <w:rsid w:val="00BE4827"/>
    <w:rsid w:val="00BE4A8B"/>
    <w:rsid w:val="00BE4B34"/>
    <w:rsid w:val="00BE4D53"/>
    <w:rsid w:val="00BE4DE8"/>
    <w:rsid w:val="00BE50CF"/>
    <w:rsid w:val="00BE518E"/>
    <w:rsid w:val="00BE5301"/>
    <w:rsid w:val="00BE536F"/>
    <w:rsid w:val="00BE5625"/>
    <w:rsid w:val="00BE57D6"/>
    <w:rsid w:val="00BE5915"/>
    <w:rsid w:val="00BE5B63"/>
    <w:rsid w:val="00BE5E43"/>
    <w:rsid w:val="00BE60CC"/>
    <w:rsid w:val="00BE65FA"/>
    <w:rsid w:val="00BE66CB"/>
    <w:rsid w:val="00BE69DE"/>
    <w:rsid w:val="00BE733A"/>
    <w:rsid w:val="00BE7350"/>
    <w:rsid w:val="00BE78C6"/>
    <w:rsid w:val="00BE7D69"/>
    <w:rsid w:val="00BE7F30"/>
    <w:rsid w:val="00BF024A"/>
    <w:rsid w:val="00BF0485"/>
    <w:rsid w:val="00BF089B"/>
    <w:rsid w:val="00BF0A1C"/>
    <w:rsid w:val="00BF0A34"/>
    <w:rsid w:val="00BF0B40"/>
    <w:rsid w:val="00BF0BFC"/>
    <w:rsid w:val="00BF0C3D"/>
    <w:rsid w:val="00BF0CD9"/>
    <w:rsid w:val="00BF0E18"/>
    <w:rsid w:val="00BF1611"/>
    <w:rsid w:val="00BF1A96"/>
    <w:rsid w:val="00BF1B5B"/>
    <w:rsid w:val="00BF1ECB"/>
    <w:rsid w:val="00BF28F5"/>
    <w:rsid w:val="00BF2D29"/>
    <w:rsid w:val="00BF3187"/>
    <w:rsid w:val="00BF31A9"/>
    <w:rsid w:val="00BF38C3"/>
    <w:rsid w:val="00BF3A0F"/>
    <w:rsid w:val="00BF3AD1"/>
    <w:rsid w:val="00BF3D6A"/>
    <w:rsid w:val="00BF42FA"/>
    <w:rsid w:val="00BF45CE"/>
    <w:rsid w:val="00BF4681"/>
    <w:rsid w:val="00BF5028"/>
    <w:rsid w:val="00BF54DE"/>
    <w:rsid w:val="00BF54EA"/>
    <w:rsid w:val="00BF59B1"/>
    <w:rsid w:val="00BF5BA2"/>
    <w:rsid w:val="00BF6167"/>
    <w:rsid w:val="00BF659B"/>
    <w:rsid w:val="00BF6EC1"/>
    <w:rsid w:val="00BF717A"/>
    <w:rsid w:val="00BF721B"/>
    <w:rsid w:val="00BF7A75"/>
    <w:rsid w:val="00BF7D25"/>
    <w:rsid w:val="00BF7E61"/>
    <w:rsid w:val="00C003CF"/>
    <w:rsid w:val="00C00774"/>
    <w:rsid w:val="00C00785"/>
    <w:rsid w:val="00C009C6"/>
    <w:rsid w:val="00C00A24"/>
    <w:rsid w:val="00C00ADC"/>
    <w:rsid w:val="00C00C8F"/>
    <w:rsid w:val="00C00E44"/>
    <w:rsid w:val="00C00EAC"/>
    <w:rsid w:val="00C00FA9"/>
    <w:rsid w:val="00C01622"/>
    <w:rsid w:val="00C017A2"/>
    <w:rsid w:val="00C018A0"/>
    <w:rsid w:val="00C0207D"/>
    <w:rsid w:val="00C0241C"/>
    <w:rsid w:val="00C0247B"/>
    <w:rsid w:val="00C0296A"/>
    <w:rsid w:val="00C02D88"/>
    <w:rsid w:val="00C02E15"/>
    <w:rsid w:val="00C02F35"/>
    <w:rsid w:val="00C033EB"/>
    <w:rsid w:val="00C0355D"/>
    <w:rsid w:val="00C035A8"/>
    <w:rsid w:val="00C03692"/>
    <w:rsid w:val="00C04063"/>
    <w:rsid w:val="00C04456"/>
    <w:rsid w:val="00C046FA"/>
    <w:rsid w:val="00C0472B"/>
    <w:rsid w:val="00C04905"/>
    <w:rsid w:val="00C04959"/>
    <w:rsid w:val="00C04B7A"/>
    <w:rsid w:val="00C04C44"/>
    <w:rsid w:val="00C04EC5"/>
    <w:rsid w:val="00C04F2E"/>
    <w:rsid w:val="00C0525B"/>
    <w:rsid w:val="00C054D3"/>
    <w:rsid w:val="00C05505"/>
    <w:rsid w:val="00C0553B"/>
    <w:rsid w:val="00C05786"/>
    <w:rsid w:val="00C057CF"/>
    <w:rsid w:val="00C0597D"/>
    <w:rsid w:val="00C05CB3"/>
    <w:rsid w:val="00C05F93"/>
    <w:rsid w:val="00C06431"/>
    <w:rsid w:val="00C06609"/>
    <w:rsid w:val="00C06782"/>
    <w:rsid w:val="00C06C0C"/>
    <w:rsid w:val="00C0727B"/>
    <w:rsid w:val="00C073D0"/>
    <w:rsid w:val="00C074DB"/>
    <w:rsid w:val="00C079BB"/>
    <w:rsid w:val="00C106B0"/>
    <w:rsid w:val="00C108D1"/>
    <w:rsid w:val="00C108E3"/>
    <w:rsid w:val="00C10FDC"/>
    <w:rsid w:val="00C11007"/>
    <w:rsid w:val="00C111AD"/>
    <w:rsid w:val="00C11F93"/>
    <w:rsid w:val="00C120D2"/>
    <w:rsid w:val="00C12111"/>
    <w:rsid w:val="00C122B7"/>
    <w:rsid w:val="00C1240C"/>
    <w:rsid w:val="00C12599"/>
    <w:rsid w:val="00C13158"/>
    <w:rsid w:val="00C134B3"/>
    <w:rsid w:val="00C1436D"/>
    <w:rsid w:val="00C14EAB"/>
    <w:rsid w:val="00C1511B"/>
    <w:rsid w:val="00C15282"/>
    <w:rsid w:val="00C1549B"/>
    <w:rsid w:val="00C1561F"/>
    <w:rsid w:val="00C157D3"/>
    <w:rsid w:val="00C15C1A"/>
    <w:rsid w:val="00C15E96"/>
    <w:rsid w:val="00C16029"/>
    <w:rsid w:val="00C16372"/>
    <w:rsid w:val="00C16402"/>
    <w:rsid w:val="00C1650C"/>
    <w:rsid w:val="00C16802"/>
    <w:rsid w:val="00C1691E"/>
    <w:rsid w:val="00C16CF3"/>
    <w:rsid w:val="00C1731D"/>
    <w:rsid w:val="00C17324"/>
    <w:rsid w:val="00C17D11"/>
    <w:rsid w:val="00C17F19"/>
    <w:rsid w:val="00C202B5"/>
    <w:rsid w:val="00C20511"/>
    <w:rsid w:val="00C205C2"/>
    <w:rsid w:val="00C206E3"/>
    <w:rsid w:val="00C207A4"/>
    <w:rsid w:val="00C21025"/>
    <w:rsid w:val="00C210F6"/>
    <w:rsid w:val="00C211FE"/>
    <w:rsid w:val="00C21244"/>
    <w:rsid w:val="00C21381"/>
    <w:rsid w:val="00C213C5"/>
    <w:rsid w:val="00C21494"/>
    <w:rsid w:val="00C2175B"/>
    <w:rsid w:val="00C217CA"/>
    <w:rsid w:val="00C218B5"/>
    <w:rsid w:val="00C219A5"/>
    <w:rsid w:val="00C22831"/>
    <w:rsid w:val="00C22E31"/>
    <w:rsid w:val="00C22E39"/>
    <w:rsid w:val="00C23176"/>
    <w:rsid w:val="00C231AD"/>
    <w:rsid w:val="00C2371B"/>
    <w:rsid w:val="00C23770"/>
    <w:rsid w:val="00C23A06"/>
    <w:rsid w:val="00C23A88"/>
    <w:rsid w:val="00C23B29"/>
    <w:rsid w:val="00C23CE1"/>
    <w:rsid w:val="00C24282"/>
    <w:rsid w:val="00C242A0"/>
    <w:rsid w:val="00C244F3"/>
    <w:rsid w:val="00C246F3"/>
    <w:rsid w:val="00C24E3B"/>
    <w:rsid w:val="00C24E77"/>
    <w:rsid w:val="00C25139"/>
    <w:rsid w:val="00C252F3"/>
    <w:rsid w:val="00C25342"/>
    <w:rsid w:val="00C2539F"/>
    <w:rsid w:val="00C25523"/>
    <w:rsid w:val="00C25649"/>
    <w:rsid w:val="00C25D4A"/>
    <w:rsid w:val="00C262F1"/>
    <w:rsid w:val="00C262FD"/>
    <w:rsid w:val="00C26371"/>
    <w:rsid w:val="00C26540"/>
    <w:rsid w:val="00C27044"/>
    <w:rsid w:val="00C27701"/>
    <w:rsid w:val="00C27F41"/>
    <w:rsid w:val="00C30EDC"/>
    <w:rsid w:val="00C30F77"/>
    <w:rsid w:val="00C3147A"/>
    <w:rsid w:val="00C31581"/>
    <w:rsid w:val="00C3186D"/>
    <w:rsid w:val="00C31C1B"/>
    <w:rsid w:val="00C31E3F"/>
    <w:rsid w:val="00C32124"/>
    <w:rsid w:val="00C323EA"/>
    <w:rsid w:val="00C327E3"/>
    <w:rsid w:val="00C329B9"/>
    <w:rsid w:val="00C329D5"/>
    <w:rsid w:val="00C32BAA"/>
    <w:rsid w:val="00C33016"/>
    <w:rsid w:val="00C33120"/>
    <w:rsid w:val="00C33572"/>
    <w:rsid w:val="00C33BEA"/>
    <w:rsid w:val="00C33CED"/>
    <w:rsid w:val="00C33D2E"/>
    <w:rsid w:val="00C33DB7"/>
    <w:rsid w:val="00C33DC9"/>
    <w:rsid w:val="00C33F3B"/>
    <w:rsid w:val="00C34340"/>
    <w:rsid w:val="00C34595"/>
    <w:rsid w:val="00C349DC"/>
    <w:rsid w:val="00C34A11"/>
    <w:rsid w:val="00C34D1A"/>
    <w:rsid w:val="00C355B5"/>
    <w:rsid w:val="00C36194"/>
    <w:rsid w:val="00C36536"/>
    <w:rsid w:val="00C3660B"/>
    <w:rsid w:val="00C369D5"/>
    <w:rsid w:val="00C36BAA"/>
    <w:rsid w:val="00C36D47"/>
    <w:rsid w:val="00C36FB6"/>
    <w:rsid w:val="00C37294"/>
    <w:rsid w:val="00C376C4"/>
    <w:rsid w:val="00C37985"/>
    <w:rsid w:val="00C37ADB"/>
    <w:rsid w:val="00C37AE6"/>
    <w:rsid w:val="00C37B09"/>
    <w:rsid w:val="00C40186"/>
    <w:rsid w:val="00C40444"/>
    <w:rsid w:val="00C4086F"/>
    <w:rsid w:val="00C40A39"/>
    <w:rsid w:val="00C41538"/>
    <w:rsid w:val="00C417CA"/>
    <w:rsid w:val="00C417E1"/>
    <w:rsid w:val="00C419B6"/>
    <w:rsid w:val="00C41B5C"/>
    <w:rsid w:val="00C41BDB"/>
    <w:rsid w:val="00C41D85"/>
    <w:rsid w:val="00C41DB5"/>
    <w:rsid w:val="00C41E04"/>
    <w:rsid w:val="00C42F8A"/>
    <w:rsid w:val="00C432A3"/>
    <w:rsid w:val="00C43403"/>
    <w:rsid w:val="00C435D7"/>
    <w:rsid w:val="00C4396C"/>
    <w:rsid w:val="00C43A7F"/>
    <w:rsid w:val="00C43E50"/>
    <w:rsid w:val="00C43EC6"/>
    <w:rsid w:val="00C442F4"/>
    <w:rsid w:val="00C447CC"/>
    <w:rsid w:val="00C44869"/>
    <w:rsid w:val="00C44A1E"/>
    <w:rsid w:val="00C44E25"/>
    <w:rsid w:val="00C45296"/>
    <w:rsid w:val="00C45379"/>
    <w:rsid w:val="00C4540E"/>
    <w:rsid w:val="00C45493"/>
    <w:rsid w:val="00C45C19"/>
    <w:rsid w:val="00C45CCB"/>
    <w:rsid w:val="00C46155"/>
    <w:rsid w:val="00C46ADA"/>
    <w:rsid w:val="00C46E45"/>
    <w:rsid w:val="00C474ED"/>
    <w:rsid w:val="00C47790"/>
    <w:rsid w:val="00C47B05"/>
    <w:rsid w:val="00C47CF3"/>
    <w:rsid w:val="00C47D6F"/>
    <w:rsid w:val="00C47ECA"/>
    <w:rsid w:val="00C50170"/>
    <w:rsid w:val="00C5037A"/>
    <w:rsid w:val="00C50561"/>
    <w:rsid w:val="00C50D6A"/>
    <w:rsid w:val="00C512D0"/>
    <w:rsid w:val="00C513B5"/>
    <w:rsid w:val="00C517FE"/>
    <w:rsid w:val="00C51C1D"/>
    <w:rsid w:val="00C52692"/>
    <w:rsid w:val="00C526A3"/>
    <w:rsid w:val="00C52A0C"/>
    <w:rsid w:val="00C52D21"/>
    <w:rsid w:val="00C52F40"/>
    <w:rsid w:val="00C535C7"/>
    <w:rsid w:val="00C538E5"/>
    <w:rsid w:val="00C53CA4"/>
    <w:rsid w:val="00C53CC9"/>
    <w:rsid w:val="00C53F22"/>
    <w:rsid w:val="00C53F6D"/>
    <w:rsid w:val="00C53FA2"/>
    <w:rsid w:val="00C54020"/>
    <w:rsid w:val="00C54227"/>
    <w:rsid w:val="00C54353"/>
    <w:rsid w:val="00C5466F"/>
    <w:rsid w:val="00C54AD2"/>
    <w:rsid w:val="00C54B27"/>
    <w:rsid w:val="00C550FC"/>
    <w:rsid w:val="00C55290"/>
    <w:rsid w:val="00C554A4"/>
    <w:rsid w:val="00C56975"/>
    <w:rsid w:val="00C56BFA"/>
    <w:rsid w:val="00C572AE"/>
    <w:rsid w:val="00C574D0"/>
    <w:rsid w:val="00C6006C"/>
    <w:rsid w:val="00C60445"/>
    <w:rsid w:val="00C605EE"/>
    <w:rsid w:val="00C60851"/>
    <w:rsid w:val="00C608FC"/>
    <w:rsid w:val="00C617EB"/>
    <w:rsid w:val="00C61B28"/>
    <w:rsid w:val="00C627CF"/>
    <w:rsid w:val="00C627D2"/>
    <w:rsid w:val="00C628AA"/>
    <w:rsid w:val="00C6350E"/>
    <w:rsid w:val="00C63653"/>
    <w:rsid w:val="00C6367F"/>
    <w:rsid w:val="00C63687"/>
    <w:rsid w:val="00C63985"/>
    <w:rsid w:val="00C63CAC"/>
    <w:rsid w:val="00C64235"/>
    <w:rsid w:val="00C647C1"/>
    <w:rsid w:val="00C64B3A"/>
    <w:rsid w:val="00C64BE7"/>
    <w:rsid w:val="00C655C3"/>
    <w:rsid w:val="00C6591E"/>
    <w:rsid w:val="00C65D1B"/>
    <w:rsid w:val="00C65FA9"/>
    <w:rsid w:val="00C660C5"/>
    <w:rsid w:val="00C66D6D"/>
    <w:rsid w:val="00C66F24"/>
    <w:rsid w:val="00C67081"/>
    <w:rsid w:val="00C671FA"/>
    <w:rsid w:val="00C67603"/>
    <w:rsid w:val="00C6769F"/>
    <w:rsid w:val="00C679B7"/>
    <w:rsid w:val="00C70328"/>
    <w:rsid w:val="00C70357"/>
    <w:rsid w:val="00C70C51"/>
    <w:rsid w:val="00C70D6A"/>
    <w:rsid w:val="00C710DB"/>
    <w:rsid w:val="00C717A2"/>
    <w:rsid w:val="00C717C8"/>
    <w:rsid w:val="00C719BC"/>
    <w:rsid w:val="00C71B25"/>
    <w:rsid w:val="00C71BC1"/>
    <w:rsid w:val="00C71C66"/>
    <w:rsid w:val="00C71C88"/>
    <w:rsid w:val="00C71EDB"/>
    <w:rsid w:val="00C7246B"/>
    <w:rsid w:val="00C72B6D"/>
    <w:rsid w:val="00C72C48"/>
    <w:rsid w:val="00C72E9C"/>
    <w:rsid w:val="00C72FAC"/>
    <w:rsid w:val="00C7332B"/>
    <w:rsid w:val="00C7351F"/>
    <w:rsid w:val="00C73F21"/>
    <w:rsid w:val="00C740D5"/>
    <w:rsid w:val="00C7444D"/>
    <w:rsid w:val="00C74964"/>
    <w:rsid w:val="00C74971"/>
    <w:rsid w:val="00C74DA3"/>
    <w:rsid w:val="00C74DF0"/>
    <w:rsid w:val="00C751F5"/>
    <w:rsid w:val="00C7585D"/>
    <w:rsid w:val="00C75B49"/>
    <w:rsid w:val="00C75E42"/>
    <w:rsid w:val="00C7653C"/>
    <w:rsid w:val="00C76573"/>
    <w:rsid w:val="00C76901"/>
    <w:rsid w:val="00C76A69"/>
    <w:rsid w:val="00C76CB0"/>
    <w:rsid w:val="00C76D90"/>
    <w:rsid w:val="00C76F66"/>
    <w:rsid w:val="00C77054"/>
    <w:rsid w:val="00C777D4"/>
    <w:rsid w:val="00C778AC"/>
    <w:rsid w:val="00C77C45"/>
    <w:rsid w:val="00C77EF6"/>
    <w:rsid w:val="00C77F33"/>
    <w:rsid w:val="00C80146"/>
    <w:rsid w:val="00C80274"/>
    <w:rsid w:val="00C80ACB"/>
    <w:rsid w:val="00C80EBE"/>
    <w:rsid w:val="00C8128A"/>
    <w:rsid w:val="00C81293"/>
    <w:rsid w:val="00C8139F"/>
    <w:rsid w:val="00C816D6"/>
    <w:rsid w:val="00C8170C"/>
    <w:rsid w:val="00C8204F"/>
    <w:rsid w:val="00C82285"/>
    <w:rsid w:val="00C82ABD"/>
    <w:rsid w:val="00C82DB3"/>
    <w:rsid w:val="00C82FD8"/>
    <w:rsid w:val="00C8310E"/>
    <w:rsid w:val="00C8320E"/>
    <w:rsid w:val="00C83333"/>
    <w:rsid w:val="00C836CB"/>
    <w:rsid w:val="00C837B8"/>
    <w:rsid w:val="00C84D8C"/>
    <w:rsid w:val="00C85264"/>
    <w:rsid w:val="00C8529D"/>
    <w:rsid w:val="00C85525"/>
    <w:rsid w:val="00C85737"/>
    <w:rsid w:val="00C857DD"/>
    <w:rsid w:val="00C85C5D"/>
    <w:rsid w:val="00C864EC"/>
    <w:rsid w:val="00C865E4"/>
    <w:rsid w:val="00C8687F"/>
    <w:rsid w:val="00C86BE9"/>
    <w:rsid w:val="00C86D24"/>
    <w:rsid w:val="00C87440"/>
    <w:rsid w:val="00C87949"/>
    <w:rsid w:val="00C87AB5"/>
    <w:rsid w:val="00C87AF6"/>
    <w:rsid w:val="00C87D18"/>
    <w:rsid w:val="00C87DE6"/>
    <w:rsid w:val="00C904A7"/>
    <w:rsid w:val="00C90574"/>
    <w:rsid w:val="00C9112E"/>
    <w:rsid w:val="00C91546"/>
    <w:rsid w:val="00C91850"/>
    <w:rsid w:val="00C919FF"/>
    <w:rsid w:val="00C91E20"/>
    <w:rsid w:val="00C9210E"/>
    <w:rsid w:val="00C921BE"/>
    <w:rsid w:val="00C925A3"/>
    <w:rsid w:val="00C92745"/>
    <w:rsid w:val="00C92983"/>
    <w:rsid w:val="00C93714"/>
    <w:rsid w:val="00C9395B"/>
    <w:rsid w:val="00C93E0A"/>
    <w:rsid w:val="00C940FF"/>
    <w:rsid w:val="00C944CD"/>
    <w:rsid w:val="00C945F4"/>
    <w:rsid w:val="00C94CB9"/>
    <w:rsid w:val="00C94D5E"/>
    <w:rsid w:val="00C950D7"/>
    <w:rsid w:val="00C95553"/>
    <w:rsid w:val="00C957A2"/>
    <w:rsid w:val="00C9585C"/>
    <w:rsid w:val="00C95A1C"/>
    <w:rsid w:val="00C95C0D"/>
    <w:rsid w:val="00C95C1C"/>
    <w:rsid w:val="00C95E7E"/>
    <w:rsid w:val="00C96151"/>
    <w:rsid w:val="00C967AE"/>
    <w:rsid w:val="00C97453"/>
    <w:rsid w:val="00C976BF"/>
    <w:rsid w:val="00C97889"/>
    <w:rsid w:val="00C97C48"/>
    <w:rsid w:val="00CA01C6"/>
    <w:rsid w:val="00CA03AE"/>
    <w:rsid w:val="00CA1075"/>
    <w:rsid w:val="00CA10A9"/>
    <w:rsid w:val="00CA1332"/>
    <w:rsid w:val="00CA155C"/>
    <w:rsid w:val="00CA179C"/>
    <w:rsid w:val="00CA19B2"/>
    <w:rsid w:val="00CA1B43"/>
    <w:rsid w:val="00CA1CF7"/>
    <w:rsid w:val="00CA1D61"/>
    <w:rsid w:val="00CA1F7A"/>
    <w:rsid w:val="00CA209F"/>
    <w:rsid w:val="00CA236F"/>
    <w:rsid w:val="00CA2AC6"/>
    <w:rsid w:val="00CA2E9D"/>
    <w:rsid w:val="00CA308D"/>
    <w:rsid w:val="00CA322F"/>
    <w:rsid w:val="00CA3402"/>
    <w:rsid w:val="00CA3776"/>
    <w:rsid w:val="00CA38BB"/>
    <w:rsid w:val="00CA3A24"/>
    <w:rsid w:val="00CA3E22"/>
    <w:rsid w:val="00CA3E4C"/>
    <w:rsid w:val="00CA3EA6"/>
    <w:rsid w:val="00CA4156"/>
    <w:rsid w:val="00CA4643"/>
    <w:rsid w:val="00CA472F"/>
    <w:rsid w:val="00CA4751"/>
    <w:rsid w:val="00CA4A15"/>
    <w:rsid w:val="00CA4EDC"/>
    <w:rsid w:val="00CA556C"/>
    <w:rsid w:val="00CA5D65"/>
    <w:rsid w:val="00CA6719"/>
    <w:rsid w:val="00CA672E"/>
    <w:rsid w:val="00CA67A4"/>
    <w:rsid w:val="00CA6C40"/>
    <w:rsid w:val="00CA6C85"/>
    <w:rsid w:val="00CA70C2"/>
    <w:rsid w:val="00CA70C3"/>
    <w:rsid w:val="00CA738D"/>
    <w:rsid w:val="00CA7812"/>
    <w:rsid w:val="00CA7865"/>
    <w:rsid w:val="00CA7DF1"/>
    <w:rsid w:val="00CB026D"/>
    <w:rsid w:val="00CB0F04"/>
    <w:rsid w:val="00CB1211"/>
    <w:rsid w:val="00CB1280"/>
    <w:rsid w:val="00CB1918"/>
    <w:rsid w:val="00CB1DA4"/>
    <w:rsid w:val="00CB2598"/>
    <w:rsid w:val="00CB25ED"/>
    <w:rsid w:val="00CB26D0"/>
    <w:rsid w:val="00CB2730"/>
    <w:rsid w:val="00CB2B46"/>
    <w:rsid w:val="00CB4039"/>
    <w:rsid w:val="00CB405B"/>
    <w:rsid w:val="00CB44C2"/>
    <w:rsid w:val="00CB48B6"/>
    <w:rsid w:val="00CB4944"/>
    <w:rsid w:val="00CB4BFB"/>
    <w:rsid w:val="00CB4E44"/>
    <w:rsid w:val="00CB4F27"/>
    <w:rsid w:val="00CB4F84"/>
    <w:rsid w:val="00CB5218"/>
    <w:rsid w:val="00CB52F3"/>
    <w:rsid w:val="00CB5702"/>
    <w:rsid w:val="00CB5859"/>
    <w:rsid w:val="00CB5923"/>
    <w:rsid w:val="00CB5E5A"/>
    <w:rsid w:val="00CB6351"/>
    <w:rsid w:val="00CB657F"/>
    <w:rsid w:val="00CB6769"/>
    <w:rsid w:val="00CB6BBA"/>
    <w:rsid w:val="00CB6F72"/>
    <w:rsid w:val="00CB7127"/>
    <w:rsid w:val="00CB72B4"/>
    <w:rsid w:val="00CB766C"/>
    <w:rsid w:val="00CB7A3A"/>
    <w:rsid w:val="00CB7D22"/>
    <w:rsid w:val="00CC0334"/>
    <w:rsid w:val="00CC05D4"/>
    <w:rsid w:val="00CC0869"/>
    <w:rsid w:val="00CC0E0E"/>
    <w:rsid w:val="00CC1019"/>
    <w:rsid w:val="00CC1930"/>
    <w:rsid w:val="00CC1DC1"/>
    <w:rsid w:val="00CC23E0"/>
    <w:rsid w:val="00CC2A0A"/>
    <w:rsid w:val="00CC3101"/>
    <w:rsid w:val="00CC322C"/>
    <w:rsid w:val="00CC351E"/>
    <w:rsid w:val="00CC3DD0"/>
    <w:rsid w:val="00CC3F35"/>
    <w:rsid w:val="00CC3FCC"/>
    <w:rsid w:val="00CC40F1"/>
    <w:rsid w:val="00CC41B6"/>
    <w:rsid w:val="00CC46C7"/>
    <w:rsid w:val="00CC486A"/>
    <w:rsid w:val="00CC493E"/>
    <w:rsid w:val="00CC4B7C"/>
    <w:rsid w:val="00CC4C3D"/>
    <w:rsid w:val="00CC4E2C"/>
    <w:rsid w:val="00CC52C1"/>
    <w:rsid w:val="00CC59AB"/>
    <w:rsid w:val="00CC5DE4"/>
    <w:rsid w:val="00CC5DE9"/>
    <w:rsid w:val="00CC5F31"/>
    <w:rsid w:val="00CC62B9"/>
    <w:rsid w:val="00CC6CC7"/>
    <w:rsid w:val="00CC6E86"/>
    <w:rsid w:val="00CC707A"/>
    <w:rsid w:val="00CC7123"/>
    <w:rsid w:val="00CC720F"/>
    <w:rsid w:val="00CC724D"/>
    <w:rsid w:val="00CC72FB"/>
    <w:rsid w:val="00CC7620"/>
    <w:rsid w:val="00CC79BE"/>
    <w:rsid w:val="00CD07EB"/>
    <w:rsid w:val="00CD0AC1"/>
    <w:rsid w:val="00CD145F"/>
    <w:rsid w:val="00CD1878"/>
    <w:rsid w:val="00CD1A48"/>
    <w:rsid w:val="00CD1ACD"/>
    <w:rsid w:val="00CD1B34"/>
    <w:rsid w:val="00CD2487"/>
    <w:rsid w:val="00CD2949"/>
    <w:rsid w:val="00CD2A9C"/>
    <w:rsid w:val="00CD2F94"/>
    <w:rsid w:val="00CD31FF"/>
    <w:rsid w:val="00CD34BE"/>
    <w:rsid w:val="00CD358E"/>
    <w:rsid w:val="00CD4139"/>
    <w:rsid w:val="00CD42CF"/>
    <w:rsid w:val="00CD4484"/>
    <w:rsid w:val="00CD46B3"/>
    <w:rsid w:val="00CD48D7"/>
    <w:rsid w:val="00CD4913"/>
    <w:rsid w:val="00CD498E"/>
    <w:rsid w:val="00CD4E2E"/>
    <w:rsid w:val="00CD4FB3"/>
    <w:rsid w:val="00CD513C"/>
    <w:rsid w:val="00CD5148"/>
    <w:rsid w:val="00CD53A0"/>
    <w:rsid w:val="00CD5599"/>
    <w:rsid w:val="00CD55B9"/>
    <w:rsid w:val="00CD56E7"/>
    <w:rsid w:val="00CD5A29"/>
    <w:rsid w:val="00CD609B"/>
    <w:rsid w:val="00CD6227"/>
    <w:rsid w:val="00CD639F"/>
    <w:rsid w:val="00CD6844"/>
    <w:rsid w:val="00CD6905"/>
    <w:rsid w:val="00CD6C53"/>
    <w:rsid w:val="00CD712C"/>
    <w:rsid w:val="00CD7605"/>
    <w:rsid w:val="00CD7884"/>
    <w:rsid w:val="00CD78EC"/>
    <w:rsid w:val="00CD79FF"/>
    <w:rsid w:val="00CD7AA7"/>
    <w:rsid w:val="00CD7F90"/>
    <w:rsid w:val="00CE0165"/>
    <w:rsid w:val="00CE0960"/>
    <w:rsid w:val="00CE0A07"/>
    <w:rsid w:val="00CE0B27"/>
    <w:rsid w:val="00CE100E"/>
    <w:rsid w:val="00CE12B8"/>
    <w:rsid w:val="00CE1A3B"/>
    <w:rsid w:val="00CE1CA8"/>
    <w:rsid w:val="00CE20DF"/>
    <w:rsid w:val="00CE2714"/>
    <w:rsid w:val="00CE2800"/>
    <w:rsid w:val="00CE2908"/>
    <w:rsid w:val="00CE2FAC"/>
    <w:rsid w:val="00CE32B1"/>
    <w:rsid w:val="00CE36E1"/>
    <w:rsid w:val="00CE3784"/>
    <w:rsid w:val="00CE38B3"/>
    <w:rsid w:val="00CE3D56"/>
    <w:rsid w:val="00CE3DEE"/>
    <w:rsid w:val="00CE3E15"/>
    <w:rsid w:val="00CE3EA7"/>
    <w:rsid w:val="00CE3F28"/>
    <w:rsid w:val="00CE3F4F"/>
    <w:rsid w:val="00CE46FE"/>
    <w:rsid w:val="00CE4A20"/>
    <w:rsid w:val="00CE4F96"/>
    <w:rsid w:val="00CE5058"/>
    <w:rsid w:val="00CE5221"/>
    <w:rsid w:val="00CE52ED"/>
    <w:rsid w:val="00CE53A7"/>
    <w:rsid w:val="00CE563C"/>
    <w:rsid w:val="00CE5BBB"/>
    <w:rsid w:val="00CE5D77"/>
    <w:rsid w:val="00CE603C"/>
    <w:rsid w:val="00CE63BE"/>
    <w:rsid w:val="00CE6B20"/>
    <w:rsid w:val="00CE6B61"/>
    <w:rsid w:val="00CE6D38"/>
    <w:rsid w:val="00CE6F1D"/>
    <w:rsid w:val="00CE6FD9"/>
    <w:rsid w:val="00CE6FDE"/>
    <w:rsid w:val="00CE71AC"/>
    <w:rsid w:val="00CE7250"/>
    <w:rsid w:val="00CE7373"/>
    <w:rsid w:val="00CE7534"/>
    <w:rsid w:val="00CE775B"/>
    <w:rsid w:val="00CE7F65"/>
    <w:rsid w:val="00CF0018"/>
    <w:rsid w:val="00CF0063"/>
    <w:rsid w:val="00CF018E"/>
    <w:rsid w:val="00CF0397"/>
    <w:rsid w:val="00CF03E2"/>
    <w:rsid w:val="00CF0462"/>
    <w:rsid w:val="00CF06F2"/>
    <w:rsid w:val="00CF07A7"/>
    <w:rsid w:val="00CF09E9"/>
    <w:rsid w:val="00CF0A84"/>
    <w:rsid w:val="00CF0A93"/>
    <w:rsid w:val="00CF0B10"/>
    <w:rsid w:val="00CF0C48"/>
    <w:rsid w:val="00CF0D8A"/>
    <w:rsid w:val="00CF1015"/>
    <w:rsid w:val="00CF1023"/>
    <w:rsid w:val="00CF1224"/>
    <w:rsid w:val="00CF1538"/>
    <w:rsid w:val="00CF1A38"/>
    <w:rsid w:val="00CF1D14"/>
    <w:rsid w:val="00CF22C9"/>
    <w:rsid w:val="00CF2533"/>
    <w:rsid w:val="00CF2D09"/>
    <w:rsid w:val="00CF2F2B"/>
    <w:rsid w:val="00CF3330"/>
    <w:rsid w:val="00CF3344"/>
    <w:rsid w:val="00CF357E"/>
    <w:rsid w:val="00CF3733"/>
    <w:rsid w:val="00CF394D"/>
    <w:rsid w:val="00CF402F"/>
    <w:rsid w:val="00CF4324"/>
    <w:rsid w:val="00CF44B4"/>
    <w:rsid w:val="00CF4630"/>
    <w:rsid w:val="00CF4759"/>
    <w:rsid w:val="00CF4B1E"/>
    <w:rsid w:val="00CF4DB8"/>
    <w:rsid w:val="00CF4F1A"/>
    <w:rsid w:val="00CF5353"/>
    <w:rsid w:val="00CF5738"/>
    <w:rsid w:val="00CF5775"/>
    <w:rsid w:val="00CF5B2F"/>
    <w:rsid w:val="00CF6121"/>
    <w:rsid w:val="00CF61A5"/>
    <w:rsid w:val="00CF621E"/>
    <w:rsid w:val="00CF6304"/>
    <w:rsid w:val="00CF66C2"/>
    <w:rsid w:val="00CF6A28"/>
    <w:rsid w:val="00CF6AAA"/>
    <w:rsid w:val="00CF6B1B"/>
    <w:rsid w:val="00CF6C53"/>
    <w:rsid w:val="00CF6D4F"/>
    <w:rsid w:val="00CF7418"/>
    <w:rsid w:val="00CF7426"/>
    <w:rsid w:val="00CF794A"/>
    <w:rsid w:val="00CF7A96"/>
    <w:rsid w:val="00D002A8"/>
    <w:rsid w:val="00D00412"/>
    <w:rsid w:val="00D00630"/>
    <w:rsid w:val="00D008A7"/>
    <w:rsid w:val="00D0095E"/>
    <w:rsid w:val="00D01166"/>
    <w:rsid w:val="00D014C8"/>
    <w:rsid w:val="00D01782"/>
    <w:rsid w:val="00D017F9"/>
    <w:rsid w:val="00D01CB9"/>
    <w:rsid w:val="00D02098"/>
    <w:rsid w:val="00D02143"/>
    <w:rsid w:val="00D02245"/>
    <w:rsid w:val="00D023C0"/>
    <w:rsid w:val="00D0263F"/>
    <w:rsid w:val="00D0269D"/>
    <w:rsid w:val="00D026EB"/>
    <w:rsid w:val="00D02882"/>
    <w:rsid w:val="00D02A9B"/>
    <w:rsid w:val="00D02D98"/>
    <w:rsid w:val="00D02E35"/>
    <w:rsid w:val="00D02E93"/>
    <w:rsid w:val="00D03DB2"/>
    <w:rsid w:val="00D03FFD"/>
    <w:rsid w:val="00D041FE"/>
    <w:rsid w:val="00D0421E"/>
    <w:rsid w:val="00D04638"/>
    <w:rsid w:val="00D049A8"/>
    <w:rsid w:val="00D04A24"/>
    <w:rsid w:val="00D04DB8"/>
    <w:rsid w:val="00D04FFE"/>
    <w:rsid w:val="00D05475"/>
    <w:rsid w:val="00D05B15"/>
    <w:rsid w:val="00D05C10"/>
    <w:rsid w:val="00D05C37"/>
    <w:rsid w:val="00D05E95"/>
    <w:rsid w:val="00D0620A"/>
    <w:rsid w:val="00D063C8"/>
    <w:rsid w:val="00D06412"/>
    <w:rsid w:val="00D06614"/>
    <w:rsid w:val="00D06D4B"/>
    <w:rsid w:val="00D06DE4"/>
    <w:rsid w:val="00D06EA3"/>
    <w:rsid w:val="00D07080"/>
    <w:rsid w:val="00D074F3"/>
    <w:rsid w:val="00D07EE4"/>
    <w:rsid w:val="00D10275"/>
    <w:rsid w:val="00D10419"/>
    <w:rsid w:val="00D10587"/>
    <w:rsid w:val="00D106B6"/>
    <w:rsid w:val="00D1086E"/>
    <w:rsid w:val="00D109CE"/>
    <w:rsid w:val="00D10B45"/>
    <w:rsid w:val="00D10FE7"/>
    <w:rsid w:val="00D1107F"/>
    <w:rsid w:val="00D11203"/>
    <w:rsid w:val="00D113CB"/>
    <w:rsid w:val="00D114BE"/>
    <w:rsid w:val="00D115DC"/>
    <w:rsid w:val="00D11A6D"/>
    <w:rsid w:val="00D11A83"/>
    <w:rsid w:val="00D11DE5"/>
    <w:rsid w:val="00D11DFC"/>
    <w:rsid w:val="00D120BB"/>
    <w:rsid w:val="00D123B8"/>
    <w:rsid w:val="00D125B5"/>
    <w:rsid w:val="00D1290F"/>
    <w:rsid w:val="00D12C76"/>
    <w:rsid w:val="00D12C7C"/>
    <w:rsid w:val="00D131C6"/>
    <w:rsid w:val="00D138DA"/>
    <w:rsid w:val="00D13A76"/>
    <w:rsid w:val="00D13B52"/>
    <w:rsid w:val="00D13B60"/>
    <w:rsid w:val="00D140F3"/>
    <w:rsid w:val="00D14266"/>
    <w:rsid w:val="00D1445B"/>
    <w:rsid w:val="00D145F1"/>
    <w:rsid w:val="00D147E9"/>
    <w:rsid w:val="00D14CD9"/>
    <w:rsid w:val="00D15159"/>
    <w:rsid w:val="00D1595A"/>
    <w:rsid w:val="00D1647F"/>
    <w:rsid w:val="00D1651D"/>
    <w:rsid w:val="00D165E4"/>
    <w:rsid w:val="00D165FD"/>
    <w:rsid w:val="00D1688D"/>
    <w:rsid w:val="00D16EA9"/>
    <w:rsid w:val="00D17153"/>
    <w:rsid w:val="00D1741B"/>
    <w:rsid w:val="00D1755F"/>
    <w:rsid w:val="00D1776A"/>
    <w:rsid w:val="00D17A47"/>
    <w:rsid w:val="00D203FA"/>
    <w:rsid w:val="00D204E3"/>
    <w:rsid w:val="00D20852"/>
    <w:rsid w:val="00D208D9"/>
    <w:rsid w:val="00D20ABA"/>
    <w:rsid w:val="00D20EC4"/>
    <w:rsid w:val="00D2150F"/>
    <w:rsid w:val="00D21839"/>
    <w:rsid w:val="00D22485"/>
    <w:rsid w:val="00D2272D"/>
    <w:rsid w:val="00D22C10"/>
    <w:rsid w:val="00D2353F"/>
    <w:rsid w:val="00D235D1"/>
    <w:rsid w:val="00D23AA0"/>
    <w:rsid w:val="00D23E65"/>
    <w:rsid w:val="00D23F1F"/>
    <w:rsid w:val="00D24000"/>
    <w:rsid w:val="00D240B8"/>
    <w:rsid w:val="00D24523"/>
    <w:rsid w:val="00D24775"/>
    <w:rsid w:val="00D24EFE"/>
    <w:rsid w:val="00D250CD"/>
    <w:rsid w:val="00D25373"/>
    <w:rsid w:val="00D255C9"/>
    <w:rsid w:val="00D25928"/>
    <w:rsid w:val="00D25CD1"/>
    <w:rsid w:val="00D25EC5"/>
    <w:rsid w:val="00D26205"/>
    <w:rsid w:val="00D2629F"/>
    <w:rsid w:val="00D266A1"/>
    <w:rsid w:val="00D26708"/>
    <w:rsid w:val="00D26885"/>
    <w:rsid w:val="00D26D15"/>
    <w:rsid w:val="00D26D70"/>
    <w:rsid w:val="00D26D83"/>
    <w:rsid w:val="00D26E84"/>
    <w:rsid w:val="00D26F46"/>
    <w:rsid w:val="00D27551"/>
    <w:rsid w:val="00D27FBA"/>
    <w:rsid w:val="00D3005B"/>
    <w:rsid w:val="00D30163"/>
    <w:rsid w:val="00D307BB"/>
    <w:rsid w:val="00D30A6E"/>
    <w:rsid w:val="00D30D03"/>
    <w:rsid w:val="00D30F76"/>
    <w:rsid w:val="00D315EB"/>
    <w:rsid w:val="00D316B6"/>
    <w:rsid w:val="00D318EE"/>
    <w:rsid w:val="00D31B79"/>
    <w:rsid w:val="00D31C87"/>
    <w:rsid w:val="00D31D97"/>
    <w:rsid w:val="00D31F54"/>
    <w:rsid w:val="00D32125"/>
    <w:rsid w:val="00D322DB"/>
    <w:rsid w:val="00D3256D"/>
    <w:rsid w:val="00D32D7B"/>
    <w:rsid w:val="00D32FC1"/>
    <w:rsid w:val="00D331B8"/>
    <w:rsid w:val="00D33507"/>
    <w:rsid w:val="00D33611"/>
    <w:rsid w:val="00D3370C"/>
    <w:rsid w:val="00D338AB"/>
    <w:rsid w:val="00D33CA4"/>
    <w:rsid w:val="00D33E2A"/>
    <w:rsid w:val="00D33E9A"/>
    <w:rsid w:val="00D344AF"/>
    <w:rsid w:val="00D3480A"/>
    <w:rsid w:val="00D34CC3"/>
    <w:rsid w:val="00D34FA9"/>
    <w:rsid w:val="00D35233"/>
    <w:rsid w:val="00D35448"/>
    <w:rsid w:val="00D35592"/>
    <w:rsid w:val="00D35936"/>
    <w:rsid w:val="00D359B7"/>
    <w:rsid w:val="00D35BC5"/>
    <w:rsid w:val="00D35D80"/>
    <w:rsid w:val="00D36470"/>
    <w:rsid w:val="00D36966"/>
    <w:rsid w:val="00D36A08"/>
    <w:rsid w:val="00D36CC9"/>
    <w:rsid w:val="00D36F0F"/>
    <w:rsid w:val="00D37E8E"/>
    <w:rsid w:val="00D37EF9"/>
    <w:rsid w:val="00D37F37"/>
    <w:rsid w:val="00D400E7"/>
    <w:rsid w:val="00D403BA"/>
    <w:rsid w:val="00D40547"/>
    <w:rsid w:val="00D40567"/>
    <w:rsid w:val="00D406D5"/>
    <w:rsid w:val="00D4070C"/>
    <w:rsid w:val="00D40895"/>
    <w:rsid w:val="00D40B0C"/>
    <w:rsid w:val="00D4107F"/>
    <w:rsid w:val="00D41B2E"/>
    <w:rsid w:val="00D41E82"/>
    <w:rsid w:val="00D4245C"/>
    <w:rsid w:val="00D4246E"/>
    <w:rsid w:val="00D42950"/>
    <w:rsid w:val="00D42AFB"/>
    <w:rsid w:val="00D42B38"/>
    <w:rsid w:val="00D42F95"/>
    <w:rsid w:val="00D432DC"/>
    <w:rsid w:val="00D43423"/>
    <w:rsid w:val="00D4367B"/>
    <w:rsid w:val="00D437DA"/>
    <w:rsid w:val="00D437EC"/>
    <w:rsid w:val="00D43853"/>
    <w:rsid w:val="00D43ABC"/>
    <w:rsid w:val="00D43D74"/>
    <w:rsid w:val="00D44250"/>
    <w:rsid w:val="00D4425D"/>
    <w:rsid w:val="00D4470D"/>
    <w:rsid w:val="00D44902"/>
    <w:rsid w:val="00D44C2E"/>
    <w:rsid w:val="00D44D2A"/>
    <w:rsid w:val="00D44E5B"/>
    <w:rsid w:val="00D4575E"/>
    <w:rsid w:val="00D45934"/>
    <w:rsid w:val="00D45D36"/>
    <w:rsid w:val="00D45E63"/>
    <w:rsid w:val="00D45EF3"/>
    <w:rsid w:val="00D461B4"/>
    <w:rsid w:val="00D465EF"/>
    <w:rsid w:val="00D46825"/>
    <w:rsid w:val="00D468AA"/>
    <w:rsid w:val="00D46CD3"/>
    <w:rsid w:val="00D46F92"/>
    <w:rsid w:val="00D46FEE"/>
    <w:rsid w:val="00D47555"/>
    <w:rsid w:val="00D4770D"/>
    <w:rsid w:val="00D47769"/>
    <w:rsid w:val="00D47B57"/>
    <w:rsid w:val="00D47C35"/>
    <w:rsid w:val="00D47D09"/>
    <w:rsid w:val="00D47FBA"/>
    <w:rsid w:val="00D50077"/>
    <w:rsid w:val="00D507D6"/>
    <w:rsid w:val="00D508FA"/>
    <w:rsid w:val="00D50923"/>
    <w:rsid w:val="00D509D2"/>
    <w:rsid w:val="00D50DA9"/>
    <w:rsid w:val="00D511FE"/>
    <w:rsid w:val="00D5156F"/>
    <w:rsid w:val="00D516CE"/>
    <w:rsid w:val="00D5174E"/>
    <w:rsid w:val="00D5188F"/>
    <w:rsid w:val="00D51A21"/>
    <w:rsid w:val="00D52560"/>
    <w:rsid w:val="00D528E7"/>
    <w:rsid w:val="00D52D01"/>
    <w:rsid w:val="00D53179"/>
    <w:rsid w:val="00D53662"/>
    <w:rsid w:val="00D53754"/>
    <w:rsid w:val="00D537F9"/>
    <w:rsid w:val="00D539DC"/>
    <w:rsid w:val="00D53AEE"/>
    <w:rsid w:val="00D53FA3"/>
    <w:rsid w:val="00D54003"/>
    <w:rsid w:val="00D5431C"/>
    <w:rsid w:val="00D54436"/>
    <w:rsid w:val="00D54686"/>
    <w:rsid w:val="00D54A7B"/>
    <w:rsid w:val="00D54D8E"/>
    <w:rsid w:val="00D54E44"/>
    <w:rsid w:val="00D5508C"/>
    <w:rsid w:val="00D554B3"/>
    <w:rsid w:val="00D55B94"/>
    <w:rsid w:val="00D560EC"/>
    <w:rsid w:val="00D56159"/>
    <w:rsid w:val="00D56189"/>
    <w:rsid w:val="00D56475"/>
    <w:rsid w:val="00D564C1"/>
    <w:rsid w:val="00D56AE1"/>
    <w:rsid w:val="00D56B6B"/>
    <w:rsid w:val="00D56F1B"/>
    <w:rsid w:val="00D570CD"/>
    <w:rsid w:val="00D570E6"/>
    <w:rsid w:val="00D574E4"/>
    <w:rsid w:val="00D5776F"/>
    <w:rsid w:val="00D57A55"/>
    <w:rsid w:val="00D60952"/>
    <w:rsid w:val="00D60982"/>
    <w:rsid w:val="00D609A0"/>
    <w:rsid w:val="00D609E0"/>
    <w:rsid w:val="00D60B7E"/>
    <w:rsid w:val="00D60BB6"/>
    <w:rsid w:val="00D60CA8"/>
    <w:rsid w:val="00D60DDF"/>
    <w:rsid w:val="00D610D9"/>
    <w:rsid w:val="00D61316"/>
    <w:rsid w:val="00D61D72"/>
    <w:rsid w:val="00D621F8"/>
    <w:rsid w:val="00D62423"/>
    <w:rsid w:val="00D62D4C"/>
    <w:rsid w:val="00D62FC5"/>
    <w:rsid w:val="00D62FED"/>
    <w:rsid w:val="00D6313D"/>
    <w:rsid w:val="00D63164"/>
    <w:rsid w:val="00D63653"/>
    <w:rsid w:val="00D63965"/>
    <w:rsid w:val="00D640E5"/>
    <w:rsid w:val="00D64631"/>
    <w:rsid w:val="00D64720"/>
    <w:rsid w:val="00D648B4"/>
    <w:rsid w:val="00D6493C"/>
    <w:rsid w:val="00D64AEF"/>
    <w:rsid w:val="00D64E92"/>
    <w:rsid w:val="00D65113"/>
    <w:rsid w:val="00D65199"/>
    <w:rsid w:val="00D651FC"/>
    <w:rsid w:val="00D652A8"/>
    <w:rsid w:val="00D65372"/>
    <w:rsid w:val="00D65449"/>
    <w:rsid w:val="00D65870"/>
    <w:rsid w:val="00D65BC1"/>
    <w:rsid w:val="00D65E02"/>
    <w:rsid w:val="00D65E1F"/>
    <w:rsid w:val="00D6605D"/>
    <w:rsid w:val="00D6634B"/>
    <w:rsid w:val="00D66352"/>
    <w:rsid w:val="00D66B09"/>
    <w:rsid w:val="00D672E7"/>
    <w:rsid w:val="00D67BF5"/>
    <w:rsid w:val="00D67D18"/>
    <w:rsid w:val="00D67E8A"/>
    <w:rsid w:val="00D67FBA"/>
    <w:rsid w:val="00D700BB"/>
    <w:rsid w:val="00D700CE"/>
    <w:rsid w:val="00D702E6"/>
    <w:rsid w:val="00D70402"/>
    <w:rsid w:val="00D7097D"/>
    <w:rsid w:val="00D709BD"/>
    <w:rsid w:val="00D71B2D"/>
    <w:rsid w:val="00D7201C"/>
    <w:rsid w:val="00D722E0"/>
    <w:rsid w:val="00D73507"/>
    <w:rsid w:val="00D735D3"/>
    <w:rsid w:val="00D737B0"/>
    <w:rsid w:val="00D73A1C"/>
    <w:rsid w:val="00D73BA9"/>
    <w:rsid w:val="00D74058"/>
    <w:rsid w:val="00D7438C"/>
    <w:rsid w:val="00D7442C"/>
    <w:rsid w:val="00D74EAF"/>
    <w:rsid w:val="00D74EBF"/>
    <w:rsid w:val="00D75232"/>
    <w:rsid w:val="00D753DA"/>
    <w:rsid w:val="00D75451"/>
    <w:rsid w:val="00D7564E"/>
    <w:rsid w:val="00D75D58"/>
    <w:rsid w:val="00D75E1E"/>
    <w:rsid w:val="00D762A8"/>
    <w:rsid w:val="00D76A2E"/>
    <w:rsid w:val="00D76C5B"/>
    <w:rsid w:val="00D76CB7"/>
    <w:rsid w:val="00D76F3F"/>
    <w:rsid w:val="00D7703C"/>
    <w:rsid w:val="00D7749B"/>
    <w:rsid w:val="00D77648"/>
    <w:rsid w:val="00D776CD"/>
    <w:rsid w:val="00D77B2D"/>
    <w:rsid w:val="00D77B2E"/>
    <w:rsid w:val="00D77D10"/>
    <w:rsid w:val="00D77DD5"/>
    <w:rsid w:val="00D77DF7"/>
    <w:rsid w:val="00D80646"/>
    <w:rsid w:val="00D8074A"/>
    <w:rsid w:val="00D8093C"/>
    <w:rsid w:val="00D80D58"/>
    <w:rsid w:val="00D80DFF"/>
    <w:rsid w:val="00D80FDA"/>
    <w:rsid w:val="00D80FFC"/>
    <w:rsid w:val="00D813EF"/>
    <w:rsid w:val="00D81574"/>
    <w:rsid w:val="00D8171E"/>
    <w:rsid w:val="00D81BED"/>
    <w:rsid w:val="00D823FF"/>
    <w:rsid w:val="00D82E6E"/>
    <w:rsid w:val="00D82EBA"/>
    <w:rsid w:val="00D83115"/>
    <w:rsid w:val="00D832A6"/>
    <w:rsid w:val="00D834AC"/>
    <w:rsid w:val="00D839F7"/>
    <w:rsid w:val="00D83A3B"/>
    <w:rsid w:val="00D83B5E"/>
    <w:rsid w:val="00D83C2D"/>
    <w:rsid w:val="00D83E52"/>
    <w:rsid w:val="00D84325"/>
    <w:rsid w:val="00D843C1"/>
    <w:rsid w:val="00D84500"/>
    <w:rsid w:val="00D845F0"/>
    <w:rsid w:val="00D84614"/>
    <w:rsid w:val="00D847E5"/>
    <w:rsid w:val="00D84AFB"/>
    <w:rsid w:val="00D84BF7"/>
    <w:rsid w:val="00D84E40"/>
    <w:rsid w:val="00D8500B"/>
    <w:rsid w:val="00D85206"/>
    <w:rsid w:val="00D857A5"/>
    <w:rsid w:val="00D858C5"/>
    <w:rsid w:val="00D85F0F"/>
    <w:rsid w:val="00D862C3"/>
    <w:rsid w:val="00D8640F"/>
    <w:rsid w:val="00D86454"/>
    <w:rsid w:val="00D86AFD"/>
    <w:rsid w:val="00D86BC4"/>
    <w:rsid w:val="00D86CBA"/>
    <w:rsid w:val="00D87232"/>
    <w:rsid w:val="00D8724F"/>
    <w:rsid w:val="00D8733A"/>
    <w:rsid w:val="00D879C6"/>
    <w:rsid w:val="00D87A3E"/>
    <w:rsid w:val="00D87A61"/>
    <w:rsid w:val="00D87E47"/>
    <w:rsid w:val="00D9001C"/>
    <w:rsid w:val="00D90A50"/>
    <w:rsid w:val="00D90CDD"/>
    <w:rsid w:val="00D90DE3"/>
    <w:rsid w:val="00D90ED1"/>
    <w:rsid w:val="00D90F4A"/>
    <w:rsid w:val="00D910AC"/>
    <w:rsid w:val="00D914C9"/>
    <w:rsid w:val="00D9155A"/>
    <w:rsid w:val="00D9155E"/>
    <w:rsid w:val="00D915CE"/>
    <w:rsid w:val="00D91678"/>
    <w:rsid w:val="00D91EC7"/>
    <w:rsid w:val="00D91F5E"/>
    <w:rsid w:val="00D91FF7"/>
    <w:rsid w:val="00D921A8"/>
    <w:rsid w:val="00D924E2"/>
    <w:rsid w:val="00D925F5"/>
    <w:rsid w:val="00D9275C"/>
    <w:rsid w:val="00D929B5"/>
    <w:rsid w:val="00D92FFF"/>
    <w:rsid w:val="00D93066"/>
    <w:rsid w:val="00D930C0"/>
    <w:rsid w:val="00D932FE"/>
    <w:rsid w:val="00D93538"/>
    <w:rsid w:val="00D935B6"/>
    <w:rsid w:val="00D93628"/>
    <w:rsid w:val="00D9376B"/>
    <w:rsid w:val="00D942B8"/>
    <w:rsid w:val="00D9443A"/>
    <w:rsid w:val="00D948B0"/>
    <w:rsid w:val="00D94D42"/>
    <w:rsid w:val="00D94E21"/>
    <w:rsid w:val="00D94FC0"/>
    <w:rsid w:val="00D950B5"/>
    <w:rsid w:val="00D951B5"/>
    <w:rsid w:val="00D95750"/>
    <w:rsid w:val="00D95FD2"/>
    <w:rsid w:val="00D95FF4"/>
    <w:rsid w:val="00D96830"/>
    <w:rsid w:val="00D968B2"/>
    <w:rsid w:val="00D972FE"/>
    <w:rsid w:val="00D97AAA"/>
    <w:rsid w:val="00D97DD9"/>
    <w:rsid w:val="00D97F89"/>
    <w:rsid w:val="00DA02FD"/>
    <w:rsid w:val="00DA058E"/>
    <w:rsid w:val="00DA06FB"/>
    <w:rsid w:val="00DA078F"/>
    <w:rsid w:val="00DA07F1"/>
    <w:rsid w:val="00DA088A"/>
    <w:rsid w:val="00DA08FD"/>
    <w:rsid w:val="00DA0E81"/>
    <w:rsid w:val="00DA12D0"/>
    <w:rsid w:val="00DA14F3"/>
    <w:rsid w:val="00DA15DD"/>
    <w:rsid w:val="00DA1C55"/>
    <w:rsid w:val="00DA1F35"/>
    <w:rsid w:val="00DA2293"/>
    <w:rsid w:val="00DA2C8B"/>
    <w:rsid w:val="00DA4FBF"/>
    <w:rsid w:val="00DA54BE"/>
    <w:rsid w:val="00DA5B30"/>
    <w:rsid w:val="00DA61A1"/>
    <w:rsid w:val="00DA664F"/>
    <w:rsid w:val="00DA6696"/>
    <w:rsid w:val="00DA6BBF"/>
    <w:rsid w:val="00DA6E3D"/>
    <w:rsid w:val="00DA6EE9"/>
    <w:rsid w:val="00DA6EFC"/>
    <w:rsid w:val="00DA6EFD"/>
    <w:rsid w:val="00DA72A3"/>
    <w:rsid w:val="00DA7511"/>
    <w:rsid w:val="00DA75D7"/>
    <w:rsid w:val="00DA79B6"/>
    <w:rsid w:val="00DA7A64"/>
    <w:rsid w:val="00DA7A80"/>
    <w:rsid w:val="00DA7D01"/>
    <w:rsid w:val="00DA7E09"/>
    <w:rsid w:val="00DB016D"/>
    <w:rsid w:val="00DB0874"/>
    <w:rsid w:val="00DB0994"/>
    <w:rsid w:val="00DB0C9D"/>
    <w:rsid w:val="00DB0FF7"/>
    <w:rsid w:val="00DB13E0"/>
    <w:rsid w:val="00DB15DE"/>
    <w:rsid w:val="00DB1B25"/>
    <w:rsid w:val="00DB1BB2"/>
    <w:rsid w:val="00DB1EF1"/>
    <w:rsid w:val="00DB219B"/>
    <w:rsid w:val="00DB21EE"/>
    <w:rsid w:val="00DB254C"/>
    <w:rsid w:val="00DB2798"/>
    <w:rsid w:val="00DB27DC"/>
    <w:rsid w:val="00DB2CAF"/>
    <w:rsid w:val="00DB2E79"/>
    <w:rsid w:val="00DB30A4"/>
    <w:rsid w:val="00DB3995"/>
    <w:rsid w:val="00DB4124"/>
    <w:rsid w:val="00DB43B8"/>
    <w:rsid w:val="00DB45F6"/>
    <w:rsid w:val="00DB473A"/>
    <w:rsid w:val="00DB48E7"/>
    <w:rsid w:val="00DB4972"/>
    <w:rsid w:val="00DB4C9F"/>
    <w:rsid w:val="00DB4E51"/>
    <w:rsid w:val="00DB50FC"/>
    <w:rsid w:val="00DB51D8"/>
    <w:rsid w:val="00DB548F"/>
    <w:rsid w:val="00DB55CB"/>
    <w:rsid w:val="00DB5DA7"/>
    <w:rsid w:val="00DB5EA6"/>
    <w:rsid w:val="00DB626A"/>
    <w:rsid w:val="00DB6602"/>
    <w:rsid w:val="00DB6A60"/>
    <w:rsid w:val="00DB6E8F"/>
    <w:rsid w:val="00DB6FE2"/>
    <w:rsid w:val="00DB7402"/>
    <w:rsid w:val="00DB7469"/>
    <w:rsid w:val="00DB7994"/>
    <w:rsid w:val="00DB7A52"/>
    <w:rsid w:val="00DB7D03"/>
    <w:rsid w:val="00DB7E2A"/>
    <w:rsid w:val="00DC0168"/>
    <w:rsid w:val="00DC01C9"/>
    <w:rsid w:val="00DC0272"/>
    <w:rsid w:val="00DC0565"/>
    <w:rsid w:val="00DC063A"/>
    <w:rsid w:val="00DC083F"/>
    <w:rsid w:val="00DC0AFE"/>
    <w:rsid w:val="00DC0DE0"/>
    <w:rsid w:val="00DC117A"/>
    <w:rsid w:val="00DC1245"/>
    <w:rsid w:val="00DC12B5"/>
    <w:rsid w:val="00DC1425"/>
    <w:rsid w:val="00DC152C"/>
    <w:rsid w:val="00DC1587"/>
    <w:rsid w:val="00DC1BDD"/>
    <w:rsid w:val="00DC1C88"/>
    <w:rsid w:val="00DC1EEC"/>
    <w:rsid w:val="00DC21D9"/>
    <w:rsid w:val="00DC2946"/>
    <w:rsid w:val="00DC2B67"/>
    <w:rsid w:val="00DC2D73"/>
    <w:rsid w:val="00DC2E1F"/>
    <w:rsid w:val="00DC2EB7"/>
    <w:rsid w:val="00DC2EC0"/>
    <w:rsid w:val="00DC354C"/>
    <w:rsid w:val="00DC36C2"/>
    <w:rsid w:val="00DC41D1"/>
    <w:rsid w:val="00DC43DF"/>
    <w:rsid w:val="00DC5502"/>
    <w:rsid w:val="00DC55AD"/>
    <w:rsid w:val="00DC6365"/>
    <w:rsid w:val="00DC6504"/>
    <w:rsid w:val="00DC6E83"/>
    <w:rsid w:val="00DC6FB6"/>
    <w:rsid w:val="00DC7044"/>
    <w:rsid w:val="00DC73B6"/>
    <w:rsid w:val="00DC7944"/>
    <w:rsid w:val="00DC79CA"/>
    <w:rsid w:val="00DC7AA8"/>
    <w:rsid w:val="00DC7D56"/>
    <w:rsid w:val="00DD053F"/>
    <w:rsid w:val="00DD05A5"/>
    <w:rsid w:val="00DD05B9"/>
    <w:rsid w:val="00DD05CC"/>
    <w:rsid w:val="00DD0727"/>
    <w:rsid w:val="00DD0730"/>
    <w:rsid w:val="00DD0778"/>
    <w:rsid w:val="00DD08E1"/>
    <w:rsid w:val="00DD0DFA"/>
    <w:rsid w:val="00DD0E6B"/>
    <w:rsid w:val="00DD0EBA"/>
    <w:rsid w:val="00DD0F67"/>
    <w:rsid w:val="00DD0F6B"/>
    <w:rsid w:val="00DD1108"/>
    <w:rsid w:val="00DD14EE"/>
    <w:rsid w:val="00DD164C"/>
    <w:rsid w:val="00DD1800"/>
    <w:rsid w:val="00DD1BF9"/>
    <w:rsid w:val="00DD1C0D"/>
    <w:rsid w:val="00DD1D0C"/>
    <w:rsid w:val="00DD1DC9"/>
    <w:rsid w:val="00DD1F69"/>
    <w:rsid w:val="00DD201F"/>
    <w:rsid w:val="00DD2585"/>
    <w:rsid w:val="00DD263C"/>
    <w:rsid w:val="00DD28F4"/>
    <w:rsid w:val="00DD2967"/>
    <w:rsid w:val="00DD2D30"/>
    <w:rsid w:val="00DD2FA0"/>
    <w:rsid w:val="00DD37CC"/>
    <w:rsid w:val="00DD38D3"/>
    <w:rsid w:val="00DD3A91"/>
    <w:rsid w:val="00DD3F58"/>
    <w:rsid w:val="00DD4984"/>
    <w:rsid w:val="00DD51B4"/>
    <w:rsid w:val="00DD568C"/>
    <w:rsid w:val="00DD575F"/>
    <w:rsid w:val="00DD6726"/>
    <w:rsid w:val="00DD6D2F"/>
    <w:rsid w:val="00DD735D"/>
    <w:rsid w:val="00DD74BD"/>
    <w:rsid w:val="00DD74E3"/>
    <w:rsid w:val="00DD7615"/>
    <w:rsid w:val="00DD762C"/>
    <w:rsid w:val="00DD76BA"/>
    <w:rsid w:val="00DD76CD"/>
    <w:rsid w:val="00DD7794"/>
    <w:rsid w:val="00DD782F"/>
    <w:rsid w:val="00DD7A9D"/>
    <w:rsid w:val="00DD7B1B"/>
    <w:rsid w:val="00DD7CFF"/>
    <w:rsid w:val="00DE004C"/>
    <w:rsid w:val="00DE00A9"/>
    <w:rsid w:val="00DE02D5"/>
    <w:rsid w:val="00DE030B"/>
    <w:rsid w:val="00DE0520"/>
    <w:rsid w:val="00DE0810"/>
    <w:rsid w:val="00DE0AB8"/>
    <w:rsid w:val="00DE0AE7"/>
    <w:rsid w:val="00DE1452"/>
    <w:rsid w:val="00DE191F"/>
    <w:rsid w:val="00DE19DB"/>
    <w:rsid w:val="00DE1D8A"/>
    <w:rsid w:val="00DE21C5"/>
    <w:rsid w:val="00DE2281"/>
    <w:rsid w:val="00DE2368"/>
    <w:rsid w:val="00DE24CD"/>
    <w:rsid w:val="00DE2975"/>
    <w:rsid w:val="00DE29DD"/>
    <w:rsid w:val="00DE32C9"/>
    <w:rsid w:val="00DE3502"/>
    <w:rsid w:val="00DE3658"/>
    <w:rsid w:val="00DE3A4B"/>
    <w:rsid w:val="00DE3C9A"/>
    <w:rsid w:val="00DE3DB8"/>
    <w:rsid w:val="00DE4086"/>
    <w:rsid w:val="00DE40DB"/>
    <w:rsid w:val="00DE412D"/>
    <w:rsid w:val="00DE445F"/>
    <w:rsid w:val="00DE449C"/>
    <w:rsid w:val="00DE464D"/>
    <w:rsid w:val="00DE486B"/>
    <w:rsid w:val="00DE4ACB"/>
    <w:rsid w:val="00DE4B8F"/>
    <w:rsid w:val="00DE5192"/>
    <w:rsid w:val="00DE52D5"/>
    <w:rsid w:val="00DE5307"/>
    <w:rsid w:val="00DE536A"/>
    <w:rsid w:val="00DE579C"/>
    <w:rsid w:val="00DE5AE4"/>
    <w:rsid w:val="00DE5C7D"/>
    <w:rsid w:val="00DE6263"/>
    <w:rsid w:val="00DE64BB"/>
    <w:rsid w:val="00DE6646"/>
    <w:rsid w:val="00DE695B"/>
    <w:rsid w:val="00DE71EA"/>
    <w:rsid w:val="00DE7306"/>
    <w:rsid w:val="00DE7352"/>
    <w:rsid w:val="00DE7C41"/>
    <w:rsid w:val="00DE7C63"/>
    <w:rsid w:val="00DE7D3E"/>
    <w:rsid w:val="00DE7E16"/>
    <w:rsid w:val="00DE7F6C"/>
    <w:rsid w:val="00DF0002"/>
    <w:rsid w:val="00DF00B6"/>
    <w:rsid w:val="00DF00B8"/>
    <w:rsid w:val="00DF02CD"/>
    <w:rsid w:val="00DF07BE"/>
    <w:rsid w:val="00DF0FDD"/>
    <w:rsid w:val="00DF10E0"/>
    <w:rsid w:val="00DF1713"/>
    <w:rsid w:val="00DF197F"/>
    <w:rsid w:val="00DF1BDA"/>
    <w:rsid w:val="00DF1E5C"/>
    <w:rsid w:val="00DF1F10"/>
    <w:rsid w:val="00DF201D"/>
    <w:rsid w:val="00DF2412"/>
    <w:rsid w:val="00DF2CEA"/>
    <w:rsid w:val="00DF2D4A"/>
    <w:rsid w:val="00DF3400"/>
    <w:rsid w:val="00DF35BE"/>
    <w:rsid w:val="00DF37FC"/>
    <w:rsid w:val="00DF38CA"/>
    <w:rsid w:val="00DF39B8"/>
    <w:rsid w:val="00DF3AD9"/>
    <w:rsid w:val="00DF3C52"/>
    <w:rsid w:val="00DF3F51"/>
    <w:rsid w:val="00DF40AE"/>
    <w:rsid w:val="00DF46FC"/>
    <w:rsid w:val="00DF4969"/>
    <w:rsid w:val="00DF50BC"/>
    <w:rsid w:val="00DF5192"/>
    <w:rsid w:val="00DF54AD"/>
    <w:rsid w:val="00DF54C0"/>
    <w:rsid w:val="00DF5535"/>
    <w:rsid w:val="00DF5799"/>
    <w:rsid w:val="00DF5D2C"/>
    <w:rsid w:val="00DF5EAA"/>
    <w:rsid w:val="00DF5F64"/>
    <w:rsid w:val="00DF6358"/>
    <w:rsid w:val="00DF635A"/>
    <w:rsid w:val="00DF6830"/>
    <w:rsid w:val="00DF6BA1"/>
    <w:rsid w:val="00DF6BEE"/>
    <w:rsid w:val="00DF6C54"/>
    <w:rsid w:val="00DF6CC1"/>
    <w:rsid w:val="00DF6D0C"/>
    <w:rsid w:val="00DF6D7E"/>
    <w:rsid w:val="00DF707B"/>
    <w:rsid w:val="00DF72A9"/>
    <w:rsid w:val="00DF731F"/>
    <w:rsid w:val="00DF7533"/>
    <w:rsid w:val="00DF7613"/>
    <w:rsid w:val="00DF76D7"/>
    <w:rsid w:val="00DF7A2F"/>
    <w:rsid w:val="00DF7A62"/>
    <w:rsid w:val="00DF7B55"/>
    <w:rsid w:val="00DF7C8B"/>
    <w:rsid w:val="00DF7C98"/>
    <w:rsid w:val="00DF7D37"/>
    <w:rsid w:val="00DF7FB5"/>
    <w:rsid w:val="00E003B2"/>
    <w:rsid w:val="00E005C6"/>
    <w:rsid w:val="00E00A82"/>
    <w:rsid w:val="00E00C7B"/>
    <w:rsid w:val="00E013CF"/>
    <w:rsid w:val="00E01F4D"/>
    <w:rsid w:val="00E01FD8"/>
    <w:rsid w:val="00E0203C"/>
    <w:rsid w:val="00E02525"/>
    <w:rsid w:val="00E02680"/>
    <w:rsid w:val="00E028A6"/>
    <w:rsid w:val="00E036FB"/>
    <w:rsid w:val="00E03FFA"/>
    <w:rsid w:val="00E04145"/>
    <w:rsid w:val="00E041EC"/>
    <w:rsid w:val="00E04963"/>
    <w:rsid w:val="00E04BC3"/>
    <w:rsid w:val="00E04D2B"/>
    <w:rsid w:val="00E04D97"/>
    <w:rsid w:val="00E04DB9"/>
    <w:rsid w:val="00E04E45"/>
    <w:rsid w:val="00E050EB"/>
    <w:rsid w:val="00E0525C"/>
    <w:rsid w:val="00E053F8"/>
    <w:rsid w:val="00E056EF"/>
    <w:rsid w:val="00E05757"/>
    <w:rsid w:val="00E05964"/>
    <w:rsid w:val="00E05D01"/>
    <w:rsid w:val="00E05EC1"/>
    <w:rsid w:val="00E05F8A"/>
    <w:rsid w:val="00E05FCC"/>
    <w:rsid w:val="00E060C1"/>
    <w:rsid w:val="00E06669"/>
    <w:rsid w:val="00E068F8"/>
    <w:rsid w:val="00E06BC3"/>
    <w:rsid w:val="00E06EA0"/>
    <w:rsid w:val="00E07363"/>
    <w:rsid w:val="00E07685"/>
    <w:rsid w:val="00E07BE6"/>
    <w:rsid w:val="00E10D8A"/>
    <w:rsid w:val="00E11A42"/>
    <w:rsid w:val="00E11EC8"/>
    <w:rsid w:val="00E122BF"/>
    <w:rsid w:val="00E12475"/>
    <w:rsid w:val="00E12787"/>
    <w:rsid w:val="00E12B01"/>
    <w:rsid w:val="00E12CE8"/>
    <w:rsid w:val="00E131D2"/>
    <w:rsid w:val="00E1331D"/>
    <w:rsid w:val="00E13880"/>
    <w:rsid w:val="00E13BBF"/>
    <w:rsid w:val="00E13EA6"/>
    <w:rsid w:val="00E14018"/>
    <w:rsid w:val="00E14245"/>
    <w:rsid w:val="00E1444B"/>
    <w:rsid w:val="00E14B93"/>
    <w:rsid w:val="00E14D94"/>
    <w:rsid w:val="00E150C3"/>
    <w:rsid w:val="00E15142"/>
    <w:rsid w:val="00E1537A"/>
    <w:rsid w:val="00E15503"/>
    <w:rsid w:val="00E1589B"/>
    <w:rsid w:val="00E158DC"/>
    <w:rsid w:val="00E15A16"/>
    <w:rsid w:val="00E15A62"/>
    <w:rsid w:val="00E15D25"/>
    <w:rsid w:val="00E1610E"/>
    <w:rsid w:val="00E16185"/>
    <w:rsid w:val="00E1618A"/>
    <w:rsid w:val="00E1649E"/>
    <w:rsid w:val="00E16564"/>
    <w:rsid w:val="00E16700"/>
    <w:rsid w:val="00E169B8"/>
    <w:rsid w:val="00E16C47"/>
    <w:rsid w:val="00E16C72"/>
    <w:rsid w:val="00E16DC2"/>
    <w:rsid w:val="00E174FE"/>
    <w:rsid w:val="00E17680"/>
    <w:rsid w:val="00E17B76"/>
    <w:rsid w:val="00E17BDA"/>
    <w:rsid w:val="00E20673"/>
    <w:rsid w:val="00E20C2A"/>
    <w:rsid w:val="00E21195"/>
    <w:rsid w:val="00E2151C"/>
    <w:rsid w:val="00E21754"/>
    <w:rsid w:val="00E21C96"/>
    <w:rsid w:val="00E22033"/>
    <w:rsid w:val="00E2228E"/>
    <w:rsid w:val="00E222E9"/>
    <w:rsid w:val="00E22700"/>
    <w:rsid w:val="00E22C4B"/>
    <w:rsid w:val="00E240AA"/>
    <w:rsid w:val="00E241E6"/>
    <w:rsid w:val="00E2431E"/>
    <w:rsid w:val="00E246F1"/>
    <w:rsid w:val="00E2493D"/>
    <w:rsid w:val="00E24D9E"/>
    <w:rsid w:val="00E25755"/>
    <w:rsid w:val="00E25931"/>
    <w:rsid w:val="00E25AA5"/>
    <w:rsid w:val="00E25B8B"/>
    <w:rsid w:val="00E25DC4"/>
    <w:rsid w:val="00E26224"/>
    <w:rsid w:val="00E2627D"/>
    <w:rsid w:val="00E26367"/>
    <w:rsid w:val="00E265B0"/>
    <w:rsid w:val="00E2681E"/>
    <w:rsid w:val="00E26839"/>
    <w:rsid w:val="00E268BD"/>
    <w:rsid w:val="00E26B4A"/>
    <w:rsid w:val="00E26D42"/>
    <w:rsid w:val="00E2748C"/>
    <w:rsid w:val="00E2755F"/>
    <w:rsid w:val="00E27785"/>
    <w:rsid w:val="00E3021F"/>
    <w:rsid w:val="00E305A7"/>
    <w:rsid w:val="00E3088C"/>
    <w:rsid w:val="00E31434"/>
    <w:rsid w:val="00E31889"/>
    <w:rsid w:val="00E31C47"/>
    <w:rsid w:val="00E31EE0"/>
    <w:rsid w:val="00E31EE5"/>
    <w:rsid w:val="00E31EFC"/>
    <w:rsid w:val="00E322E3"/>
    <w:rsid w:val="00E32382"/>
    <w:rsid w:val="00E32677"/>
    <w:rsid w:val="00E32A07"/>
    <w:rsid w:val="00E32A0A"/>
    <w:rsid w:val="00E32FD2"/>
    <w:rsid w:val="00E331E3"/>
    <w:rsid w:val="00E332CD"/>
    <w:rsid w:val="00E34105"/>
    <w:rsid w:val="00E3488D"/>
    <w:rsid w:val="00E35061"/>
    <w:rsid w:val="00E3515A"/>
    <w:rsid w:val="00E354FE"/>
    <w:rsid w:val="00E364A3"/>
    <w:rsid w:val="00E366EC"/>
    <w:rsid w:val="00E36798"/>
    <w:rsid w:val="00E3682C"/>
    <w:rsid w:val="00E36978"/>
    <w:rsid w:val="00E36C54"/>
    <w:rsid w:val="00E36E0C"/>
    <w:rsid w:val="00E370C2"/>
    <w:rsid w:val="00E37227"/>
    <w:rsid w:val="00E37528"/>
    <w:rsid w:val="00E37951"/>
    <w:rsid w:val="00E37956"/>
    <w:rsid w:val="00E37D05"/>
    <w:rsid w:val="00E37D7A"/>
    <w:rsid w:val="00E4052F"/>
    <w:rsid w:val="00E4091D"/>
    <w:rsid w:val="00E40A3B"/>
    <w:rsid w:val="00E40D2B"/>
    <w:rsid w:val="00E40D73"/>
    <w:rsid w:val="00E40E01"/>
    <w:rsid w:val="00E40FB3"/>
    <w:rsid w:val="00E4141B"/>
    <w:rsid w:val="00E41631"/>
    <w:rsid w:val="00E417D3"/>
    <w:rsid w:val="00E418B2"/>
    <w:rsid w:val="00E41DC6"/>
    <w:rsid w:val="00E422AE"/>
    <w:rsid w:val="00E422B0"/>
    <w:rsid w:val="00E42453"/>
    <w:rsid w:val="00E42490"/>
    <w:rsid w:val="00E42B4D"/>
    <w:rsid w:val="00E42CD1"/>
    <w:rsid w:val="00E4300C"/>
    <w:rsid w:val="00E43180"/>
    <w:rsid w:val="00E43389"/>
    <w:rsid w:val="00E43EE9"/>
    <w:rsid w:val="00E4402B"/>
    <w:rsid w:val="00E44D3E"/>
    <w:rsid w:val="00E4508E"/>
    <w:rsid w:val="00E45687"/>
    <w:rsid w:val="00E456D4"/>
    <w:rsid w:val="00E45829"/>
    <w:rsid w:val="00E45C99"/>
    <w:rsid w:val="00E45FDE"/>
    <w:rsid w:val="00E460C0"/>
    <w:rsid w:val="00E461D9"/>
    <w:rsid w:val="00E46321"/>
    <w:rsid w:val="00E465F5"/>
    <w:rsid w:val="00E46888"/>
    <w:rsid w:val="00E46CF5"/>
    <w:rsid w:val="00E46E0D"/>
    <w:rsid w:val="00E46F68"/>
    <w:rsid w:val="00E46FAE"/>
    <w:rsid w:val="00E473F8"/>
    <w:rsid w:val="00E47796"/>
    <w:rsid w:val="00E50158"/>
    <w:rsid w:val="00E501AA"/>
    <w:rsid w:val="00E502BD"/>
    <w:rsid w:val="00E502ED"/>
    <w:rsid w:val="00E50317"/>
    <w:rsid w:val="00E50655"/>
    <w:rsid w:val="00E50950"/>
    <w:rsid w:val="00E50975"/>
    <w:rsid w:val="00E509FB"/>
    <w:rsid w:val="00E50BB1"/>
    <w:rsid w:val="00E50F1E"/>
    <w:rsid w:val="00E512DE"/>
    <w:rsid w:val="00E51301"/>
    <w:rsid w:val="00E5141D"/>
    <w:rsid w:val="00E517C8"/>
    <w:rsid w:val="00E517EA"/>
    <w:rsid w:val="00E51C55"/>
    <w:rsid w:val="00E522E0"/>
    <w:rsid w:val="00E523DE"/>
    <w:rsid w:val="00E5247D"/>
    <w:rsid w:val="00E526A0"/>
    <w:rsid w:val="00E5298A"/>
    <w:rsid w:val="00E52C59"/>
    <w:rsid w:val="00E52EDB"/>
    <w:rsid w:val="00E53239"/>
    <w:rsid w:val="00E53623"/>
    <w:rsid w:val="00E536C4"/>
    <w:rsid w:val="00E537E9"/>
    <w:rsid w:val="00E5394E"/>
    <w:rsid w:val="00E53EF2"/>
    <w:rsid w:val="00E53F2E"/>
    <w:rsid w:val="00E54554"/>
    <w:rsid w:val="00E546B8"/>
    <w:rsid w:val="00E54AF5"/>
    <w:rsid w:val="00E54D33"/>
    <w:rsid w:val="00E54EA7"/>
    <w:rsid w:val="00E553E1"/>
    <w:rsid w:val="00E5566D"/>
    <w:rsid w:val="00E557A9"/>
    <w:rsid w:val="00E55901"/>
    <w:rsid w:val="00E55EBE"/>
    <w:rsid w:val="00E55FE3"/>
    <w:rsid w:val="00E569A5"/>
    <w:rsid w:val="00E56B05"/>
    <w:rsid w:val="00E56B84"/>
    <w:rsid w:val="00E57384"/>
    <w:rsid w:val="00E573A4"/>
    <w:rsid w:val="00E575A3"/>
    <w:rsid w:val="00E576EE"/>
    <w:rsid w:val="00E578D3"/>
    <w:rsid w:val="00E57BEB"/>
    <w:rsid w:val="00E57DF5"/>
    <w:rsid w:val="00E60268"/>
    <w:rsid w:val="00E602DA"/>
    <w:rsid w:val="00E603BC"/>
    <w:rsid w:val="00E60AD0"/>
    <w:rsid w:val="00E60C52"/>
    <w:rsid w:val="00E6109E"/>
    <w:rsid w:val="00E61394"/>
    <w:rsid w:val="00E61726"/>
    <w:rsid w:val="00E61A29"/>
    <w:rsid w:val="00E61AFE"/>
    <w:rsid w:val="00E62040"/>
    <w:rsid w:val="00E625D3"/>
    <w:rsid w:val="00E627AF"/>
    <w:rsid w:val="00E6282A"/>
    <w:rsid w:val="00E62965"/>
    <w:rsid w:val="00E62D2C"/>
    <w:rsid w:val="00E6324D"/>
    <w:rsid w:val="00E6360C"/>
    <w:rsid w:val="00E63947"/>
    <w:rsid w:val="00E63DD8"/>
    <w:rsid w:val="00E642AC"/>
    <w:rsid w:val="00E64814"/>
    <w:rsid w:val="00E64B17"/>
    <w:rsid w:val="00E651CB"/>
    <w:rsid w:val="00E65A80"/>
    <w:rsid w:val="00E66165"/>
    <w:rsid w:val="00E661D3"/>
    <w:rsid w:val="00E6665B"/>
    <w:rsid w:val="00E666AD"/>
    <w:rsid w:val="00E671FD"/>
    <w:rsid w:val="00E67298"/>
    <w:rsid w:val="00E67523"/>
    <w:rsid w:val="00E67A76"/>
    <w:rsid w:val="00E67C9C"/>
    <w:rsid w:val="00E67D8D"/>
    <w:rsid w:val="00E700B1"/>
    <w:rsid w:val="00E701FB"/>
    <w:rsid w:val="00E70567"/>
    <w:rsid w:val="00E706CA"/>
    <w:rsid w:val="00E707DF"/>
    <w:rsid w:val="00E70A8D"/>
    <w:rsid w:val="00E70D5A"/>
    <w:rsid w:val="00E70FBF"/>
    <w:rsid w:val="00E71015"/>
    <w:rsid w:val="00E71018"/>
    <w:rsid w:val="00E710A7"/>
    <w:rsid w:val="00E71464"/>
    <w:rsid w:val="00E71B83"/>
    <w:rsid w:val="00E71BB2"/>
    <w:rsid w:val="00E71CF5"/>
    <w:rsid w:val="00E71DD9"/>
    <w:rsid w:val="00E720B7"/>
    <w:rsid w:val="00E72104"/>
    <w:rsid w:val="00E7256B"/>
    <w:rsid w:val="00E7291C"/>
    <w:rsid w:val="00E72A7B"/>
    <w:rsid w:val="00E72C2D"/>
    <w:rsid w:val="00E72E0C"/>
    <w:rsid w:val="00E73158"/>
    <w:rsid w:val="00E7334C"/>
    <w:rsid w:val="00E7358B"/>
    <w:rsid w:val="00E7382A"/>
    <w:rsid w:val="00E73832"/>
    <w:rsid w:val="00E73BAA"/>
    <w:rsid w:val="00E73EA9"/>
    <w:rsid w:val="00E743B9"/>
    <w:rsid w:val="00E744F1"/>
    <w:rsid w:val="00E74595"/>
    <w:rsid w:val="00E747F1"/>
    <w:rsid w:val="00E7491F"/>
    <w:rsid w:val="00E749A1"/>
    <w:rsid w:val="00E74E47"/>
    <w:rsid w:val="00E750FA"/>
    <w:rsid w:val="00E75366"/>
    <w:rsid w:val="00E755B9"/>
    <w:rsid w:val="00E75AC2"/>
    <w:rsid w:val="00E75DC7"/>
    <w:rsid w:val="00E76131"/>
    <w:rsid w:val="00E76150"/>
    <w:rsid w:val="00E76422"/>
    <w:rsid w:val="00E7668F"/>
    <w:rsid w:val="00E767E2"/>
    <w:rsid w:val="00E7756E"/>
    <w:rsid w:val="00E77624"/>
    <w:rsid w:val="00E7763C"/>
    <w:rsid w:val="00E77842"/>
    <w:rsid w:val="00E778C0"/>
    <w:rsid w:val="00E77D0A"/>
    <w:rsid w:val="00E77DF5"/>
    <w:rsid w:val="00E77FB4"/>
    <w:rsid w:val="00E80670"/>
    <w:rsid w:val="00E8095D"/>
    <w:rsid w:val="00E80A08"/>
    <w:rsid w:val="00E80E63"/>
    <w:rsid w:val="00E818DC"/>
    <w:rsid w:val="00E81926"/>
    <w:rsid w:val="00E81CEE"/>
    <w:rsid w:val="00E81DA4"/>
    <w:rsid w:val="00E82435"/>
    <w:rsid w:val="00E82E89"/>
    <w:rsid w:val="00E8322E"/>
    <w:rsid w:val="00E837BB"/>
    <w:rsid w:val="00E84391"/>
    <w:rsid w:val="00E8456A"/>
    <w:rsid w:val="00E84577"/>
    <w:rsid w:val="00E848D6"/>
    <w:rsid w:val="00E84AB7"/>
    <w:rsid w:val="00E84ECC"/>
    <w:rsid w:val="00E8535D"/>
    <w:rsid w:val="00E856C7"/>
    <w:rsid w:val="00E859F0"/>
    <w:rsid w:val="00E85CED"/>
    <w:rsid w:val="00E86039"/>
    <w:rsid w:val="00E860E0"/>
    <w:rsid w:val="00E8628C"/>
    <w:rsid w:val="00E86401"/>
    <w:rsid w:val="00E86C6E"/>
    <w:rsid w:val="00E87061"/>
    <w:rsid w:val="00E901DC"/>
    <w:rsid w:val="00E9030B"/>
    <w:rsid w:val="00E90500"/>
    <w:rsid w:val="00E90580"/>
    <w:rsid w:val="00E9066A"/>
    <w:rsid w:val="00E90C54"/>
    <w:rsid w:val="00E91041"/>
    <w:rsid w:val="00E9106F"/>
    <w:rsid w:val="00E9145F"/>
    <w:rsid w:val="00E916C1"/>
    <w:rsid w:val="00E91A50"/>
    <w:rsid w:val="00E91AC7"/>
    <w:rsid w:val="00E91BED"/>
    <w:rsid w:val="00E91CAB"/>
    <w:rsid w:val="00E9203D"/>
    <w:rsid w:val="00E920E3"/>
    <w:rsid w:val="00E923EC"/>
    <w:rsid w:val="00E92A5C"/>
    <w:rsid w:val="00E92D00"/>
    <w:rsid w:val="00E92F77"/>
    <w:rsid w:val="00E936F6"/>
    <w:rsid w:val="00E93759"/>
    <w:rsid w:val="00E93C2A"/>
    <w:rsid w:val="00E93F84"/>
    <w:rsid w:val="00E93FF7"/>
    <w:rsid w:val="00E94455"/>
    <w:rsid w:val="00E9460C"/>
    <w:rsid w:val="00E94746"/>
    <w:rsid w:val="00E95079"/>
    <w:rsid w:val="00E95579"/>
    <w:rsid w:val="00E959BB"/>
    <w:rsid w:val="00E9621B"/>
    <w:rsid w:val="00E963BB"/>
    <w:rsid w:val="00E964BB"/>
    <w:rsid w:val="00E96797"/>
    <w:rsid w:val="00E96AC5"/>
    <w:rsid w:val="00E96B31"/>
    <w:rsid w:val="00E97098"/>
    <w:rsid w:val="00E971B5"/>
    <w:rsid w:val="00E97278"/>
    <w:rsid w:val="00E979D7"/>
    <w:rsid w:val="00E97B4A"/>
    <w:rsid w:val="00E97DA0"/>
    <w:rsid w:val="00EA0114"/>
    <w:rsid w:val="00EA0164"/>
    <w:rsid w:val="00EA0706"/>
    <w:rsid w:val="00EA0B9F"/>
    <w:rsid w:val="00EA0C61"/>
    <w:rsid w:val="00EA0DC9"/>
    <w:rsid w:val="00EA125A"/>
    <w:rsid w:val="00EA1424"/>
    <w:rsid w:val="00EA1746"/>
    <w:rsid w:val="00EA23F3"/>
    <w:rsid w:val="00EA279C"/>
    <w:rsid w:val="00EA2D9C"/>
    <w:rsid w:val="00EA3078"/>
    <w:rsid w:val="00EA32F4"/>
    <w:rsid w:val="00EA39FD"/>
    <w:rsid w:val="00EA3A18"/>
    <w:rsid w:val="00EA3C6A"/>
    <w:rsid w:val="00EA3D3F"/>
    <w:rsid w:val="00EA44FC"/>
    <w:rsid w:val="00EA47F9"/>
    <w:rsid w:val="00EA4972"/>
    <w:rsid w:val="00EA50B6"/>
    <w:rsid w:val="00EA53F5"/>
    <w:rsid w:val="00EA566E"/>
    <w:rsid w:val="00EA58D4"/>
    <w:rsid w:val="00EA5B33"/>
    <w:rsid w:val="00EA5CB6"/>
    <w:rsid w:val="00EA5E7B"/>
    <w:rsid w:val="00EA68C9"/>
    <w:rsid w:val="00EA6EA3"/>
    <w:rsid w:val="00EA6F52"/>
    <w:rsid w:val="00EA6FEB"/>
    <w:rsid w:val="00EA747B"/>
    <w:rsid w:val="00EA7730"/>
    <w:rsid w:val="00EA7757"/>
    <w:rsid w:val="00EA7A56"/>
    <w:rsid w:val="00EA7B18"/>
    <w:rsid w:val="00EA7E05"/>
    <w:rsid w:val="00EB052C"/>
    <w:rsid w:val="00EB0F37"/>
    <w:rsid w:val="00EB168E"/>
    <w:rsid w:val="00EB1E31"/>
    <w:rsid w:val="00EB1F3B"/>
    <w:rsid w:val="00EB2239"/>
    <w:rsid w:val="00EB2305"/>
    <w:rsid w:val="00EB2339"/>
    <w:rsid w:val="00EB263D"/>
    <w:rsid w:val="00EB26AD"/>
    <w:rsid w:val="00EB27CB"/>
    <w:rsid w:val="00EB2C10"/>
    <w:rsid w:val="00EB37BF"/>
    <w:rsid w:val="00EB3C41"/>
    <w:rsid w:val="00EB3C94"/>
    <w:rsid w:val="00EB40DE"/>
    <w:rsid w:val="00EB47B7"/>
    <w:rsid w:val="00EB4D95"/>
    <w:rsid w:val="00EB56FD"/>
    <w:rsid w:val="00EB5D20"/>
    <w:rsid w:val="00EB6603"/>
    <w:rsid w:val="00EB68E7"/>
    <w:rsid w:val="00EB6D0D"/>
    <w:rsid w:val="00EB72DC"/>
    <w:rsid w:val="00EB7A9A"/>
    <w:rsid w:val="00EB7AF2"/>
    <w:rsid w:val="00EB7C8D"/>
    <w:rsid w:val="00EB7CA0"/>
    <w:rsid w:val="00EC02F8"/>
    <w:rsid w:val="00EC0875"/>
    <w:rsid w:val="00EC090B"/>
    <w:rsid w:val="00EC09CD"/>
    <w:rsid w:val="00EC12EA"/>
    <w:rsid w:val="00EC12F0"/>
    <w:rsid w:val="00EC153F"/>
    <w:rsid w:val="00EC1FB8"/>
    <w:rsid w:val="00EC23DC"/>
    <w:rsid w:val="00EC277E"/>
    <w:rsid w:val="00EC2A05"/>
    <w:rsid w:val="00EC2BF5"/>
    <w:rsid w:val="00EC2CEA"/>
    <w:rsid w:val="00EC2DCB"/>
    <w:rsid w:val="00EC36E5"/>
    <w:rsid w:val="00EC41B3"/>
    <w:rsid w:val="00EC42FE"/>
    <w:rsid w:val="00EC46BA"/>
    <w:rsid w:val="00EC485A"/>
    <w:rsid w:val="00EC4CD6"/>
    <w:rsid w:val="00EC4FEB"/>
    <w:rsid w:val="00EC53F3"/>
    <w:rsid w:val="00EC5C86"/>
    <w:rsid w:val="00EC5F5F"/>
    <w:rsid w:val="00EC60B7"/>
    <w:rsid w:val="00EC6EAD"/>
    <w:rsid w:val="00EC719C"/>
    <w:rsid w:val="00EC746D"/>
    <w:rsid w:val="00EC7757"/>
    <w:rsid w:val="00EC7A09"/>
    <w:rsid w:val="00EC7A73"/>
    <w:rsid w:val="00EC7AEB"/>
    <w:rsid w:val="00EC7F16"/>
    <w:rsid w:val="00ED0052"/>
    <w:rsid w:val="00ED0742"/>
    <w:rsid w:val="00ED0C8B"/>
    <w:rsid w:val="00ED0D91"/>
    <w:rsid w:val="00ED0DE5"/>
    <w:rsid w:val="00ED0EC8"/>
    <w:rsid w:val="00ED0F6F"/>
    <w:rsid w:val="00ED12DA"/>
    <w:rsid w:val="00ED1906"/>
    <w:rsid w:val="00ED20F8"/>
    <w:rsid w:val="00ED216A"/>
    <w:rsid w:val="00ED2415"/>
    <w:rsid w:val="00ED27CB"/>
    <w:rsid w:val="00ED2AAE"/>
    <w:rsid w:val="00ED2E4E"/>
    <w:rsid w:val="00ED2EF6"/>
    <w:rsid w:val="00ED325C"/>
    <w:rsid w:val="00ED3315"/>
    <w:rsid w:val="00ED3828"/>
    <w:rsid w:val="00ED3873"/>
    <w:rsid w:val="00ED411D"/>
    <w:rsid w:val="00ED4BE8"/>
    <w:rsid w:val="00ED4D59"/>
    <w:rsid w:val="00ED4D8A"/>
    <w:rsid w:val="00ED56A3"/>
    <w:rsid w:val="00ED59CF"/>
    <w:rsid w:val="00ED5C25"/>
    <w:rsid w:val="00ED5D4D"/>
    <w:rsid w:val="00ED5DDF"/>
    <w:rsid w:val="00ED5DFF"/>
    <w:rsid w:val="00ED642C"/>
    <w:rsid w:val="00ED6B84"/>
    <w:rsid w:val="00ED7035"/>
    <w:rsid w:val="00ED757D"/>
    <w:rsid w:val="00ED769E"/>
    <w:rsid w:val="00ED7737"/>
    <w:rsid w:val="00ED79ED"/>
    <w:rsid w:val="00ED7AC7"/>
    <w:rsid w:val="00ED7B06"/>
    <w:rsid w:val="00ED7C8D"/>
    <w:rsid w:val="00ED7FD7"/>
    <w:rsid w:val="00EE002F"/>
    <w:rsid w:val="00EE01E2"/>
    <w:rsid w:val="00EE0444"/>
    <w:rsid w:val="00EE0567"/>
    <w:rsid w:val="00EE05B0"/>
    <w:rsid w:val="00EE0DD5"/>
    <w:rsid w:val="00EE11E8"/>
    <w:rsid w:val="00EE11F3"/>
    <w:rsid w:val="00EE15BB"/>
    <w:rsid w:val="00EE199B"/>
    <w:rsid w:val="00EE1A77"/>
    <w:rsid w:val="00EE1BC0"/>
    <w:rsid w:val="00EE1D7A"/>
    <w:rsid w:val="00EE1E0C"/>
    <w:rsid w:val="00EE2065"/>
    <w:rsid w:val="00EE2320"/>
    <w:rsid w:val="00EE239B"/>
    <w:rsid w:val="00EE2B31"/>
    <w:rsid w:val="00EE2FE5"/>
    <w:rsid w:val="00EE3000"/>
    <w:rsid w:val="00EE345F"/>
    <w:rsid w:val="00EE3B9C"/>
    <w:rsid w:val="00EE3BA7"/>
    <w:rsid w:val="00EE4077"/>
    <w:rsid w:val="00EE43F6"/>
    <w:rsid w:val="00EE49AF"/>
    <w:rsid w:val="00EE4AF6"/>
    <w:rsid w:val="00EE4C37"/>
    <w:rsid w:val="00EE4D12"/>
    <w:rsid w:val="00EE4EB0"/>
    <w:rsid w:val="00EE5040"/>
    <w:rsid w:val="00EE5372"/>
    <w:rsid w:val="00EE53B4"/>
    <w:rsid w:val="00EE58E4"/>
    <w:rsid w:val="00EE5AC2"/>
    <w:rsid w:val="00EE5AE0"/>
    <w:rsid w:val="00EE5C12"/>
    <w:rsid w:val="00EE61A5"/>
    <w:rsid w:val="00EE63EF"/>
    <w:rsid w:val="00EE6410"/>
    <w:rsid w:val="00EE66E4"/>
    <w:rsid w:val="00EE6701"/>
    <w:rsid w:val="00EE6BDE"/>
    <w:rsid w:val="00EE6E6C"/>
    <w:rsid w:val="00EE709A"/>
    <w:rsid w:val="00EE73FF"/>
    <w:rsid w:val="00EE7557"/>
    <w:rsid w:val="00EE75D7"/>
    <w:rsid w:val="00EE785A"/>
    <w:rsid w:val="00EE7A70"/>
    <w:rsid w:val="00EE7CA6"/>
    <w:rsid w:val="00EF03A6"/>
    <w:rsid w:val="00EF03C8"/>
    <w:rsid w:val="00EF03CC"/>
    <w:rsid w:val="00EF07D2"/>
    <w:rsid w:val="00EF0899"/>
    <w:rsid w:val="00EF0C0A"/>
    <w:rsid w:val="00EF0DE9"/>
    <w:rsid w:val="00EF0E77"/>
    <w:rsid w:val="00EF14F5"/>
    <w:rsid w:val="00EF182D"/>
    <w:rsid w:val="00EF25F0"/>
    <w:rsid w:val="00EF264F"/>
    <w:rsid w:val="00EF33CB"/>
    <w:rsid w:val="00EF361B"/>
    <w:rsid w:val="00EF40A4"/>
    <w:rsid w:val="00EF41E0"/>
    <w:rsid w:val="00EF4467"/>
    <w:rsid w:val="00EF4632"/>
    <w:rsid w:val="00EF46B8"/>
    <w:rsid w:val="00EF49A7"/>
    <w:rsid w:val="00EF4AD7"/>
    <w:rsid w:val="00EF4D07"/>
    <w:rsid w:val="00EF50A2"/>
    <w:rsid w:val="00EF50FD"/>
    <w:rsid w:val="00EF521F"/>
    <w:rsid w:val="00EF6C4B"/>
    <w:rsid w:val="00EF6D35"/>
    <w:rsid w:val="00EF6DF3"/>
    <w:rsid w:val="00EF6F3F"/>
    <w:rsid w:val="00EF743E"/>
    <w:rsid w:val="00EF7607"/>
    <w:rsid w:val="00F00007"/>
    <w:rsid w:val="00F0008D"/>
    <w:rsid w:val="00F00205"/>
    <w:rsid w:val="00F005B1"/>
    <w:rsid w:val="00F00760"/>
    <w:rsid w:val="00F0085B"/>
    <w:rsid w:val="00F00BD6"/>
    <w:rsid w:val="00F00C9D"/>
    <w:rsid w:val="00F00F3E"/>
    <w:rsid w:val="00F01048"/>
    <w:rsid w:val="00F01696"/>
    <w:rsid w:val="00F0169B"/>
    <w:rsid w:val="00F0177E"/>
    <w:rsid w:val="00F01803"/>
    <w:rsid w:val="00F01EC1"/>
    <w:rsid w:val="00F02173"/>
    <w:rsid w:val="00F023AF"/>
    <w:rsid w:val="00F0241F"/>
    <w:rsid w:val="00F02A25"/>
    <w:rsid w:val="00F02F06"/>
    <w:rsid w:val="00F031EA"/>
    <w:rsid w:val="00F03274"/>
    <w:rsid w:val="00F0387B"/>
    <w:rsid w:val="00F03A48"/>
    <w:rsid w:val="00F03AC1"/>
    <w:rsid w:val="00F03C09"/>
    <w:rsid w:val="00F04093"/>
    <w:rsid w:val="00F0481C"/>
    <w:rsid w:val="00F0498D"/>
    <w:rsid w:val="00F04C12"/>
    <w:rsid w:val="00F04EB3"/>
    <w:rsid w:val="00F057C0"/>
    <w:rsid w:val="00F058A3"/>
    <w:rsid w:val="00F05BF2"/>
    <w:rsid w:val="00F05CF9"/>
    <w:rsid w:val="00F05D47"/>
    <w:rsid w:val="00F05DBE"/>
    <w:rsid w:val="00F05F7B"/>
    <w:rsid w:val="00F0635F"/>
    <w:rsid w:val="00F06801"/>
    <w:rsid w:val="00F06828"/>
    <w:rsid w:val="00F068A0"/>
    <w:rsid w:val="00F069F3"/>
    <w:rsid w:val="00F06AD6"/>
    <w:rsid w:val="00F0750D"/>
    <w:rsid w:val="00F076D3"/>
    <w:rsid w:val="00F076F3"/>
    <w:rsid w:val="00F07E7E"/>
    <w:rsid w:val="00F1012E"/>
    <w:rsid w:val="00F1052A"/>
    <w:rsid w:val="00F1054E"/>
    <w:rsid w:val="00F105C8"/>
    <w:rsid w:val="00F105D7"/>
    <w:rsid w:val="00F106BA"/>
    <w:rsid w:val="00F115F1"/>
    <w:rsid w:val="00F11919"/>
    <w:rsid w:val="00F11920"/>
    <w:rsid w:val="00F1194E"/>
    <w:rsid w:val="00F11A86"/>
    <w:rsid w:val="00F12207"/>
    <w:rsid w:val="00F12294"/>
    <w:rsid w:val="00F12533"/>
    <w:rsid w:val="00F1266C"/>
    <w:rsid w:val="00F1285A"/>
    <w:rsid w:val="00F13580"/>
    <w:rsid w:val="00F1362E"/>
    <w:rsid w:val="00F13B2E"/>
    <w:rsid w:val="00F13EE6"/>
    <w:rsid w:val="00F13FA2"/>
    <w:rsid w:val="00F140B2"/>
    <w:rsid w:val="00F1417F"/>
    <w:rsid w:val="00F149D6"/>
    <w:rsid w:val="00F1502B"/>
    <w:rsid w:val="00F15416"/>
    <w:rsid w:val="00F15B87"/>
    <w:rsid w:val="00F15BCD"/>
    <w:rsid w:val="00F164D3"/>
    <w:rsid w:val="00F16616"/>
    <w:rsid w:val="00F166F3"/>
    <w:rsid w:val="00F16796"/>
    <w:rsid w:val="00F16CB4"/>
    <w:rsid w:val="00F16DEA"/>
    <w:rsid w:val="00F16EEA"/>
    <w:rsid w:val="00F171A7"/>
    <w:rsid w:val="00F20114"/>
    <w:rsid w:val="00F206A0"/>
    <w:rsid w:val="00F2086A"/>
    <w:rsid w:val="00F20B64"/>
    <w:rsid w:val="00F20E66"/>
    <w:rsid w:val="00F2110B"/>
    <w:rsid w:val="00F21AAB"/>
    <w:rsid w:val="00F21ABD"/>
    <w:rsid w:val="00F21B4F"/>
    <w:rsid w:val="00F222F3"/>
    <w:rsid w:val="00F229C5"/>
    <w:rsid w:val="00F229DF"/>
    <w:rsid w:val="00F22D62"/>
    <w:rsid w:val="00F22E96"/>
    <w:rsid w:val="00F23084"/>
    <w:rsid w:val="00F230B1"/>
    <w:rsid w:val="00F232D1"/>
    <w:rsid w:val="00F2368B"/>
    <w:rsid w:val="00F2424F"/>
    <w:rsid w:val="00F2428F"/>
    <w:rsid w:val="00F24612"/>
    <w:rsid w:val="00F24743"/>
    <w:rsid w:val="00F24A1F"/>
    <w:rsid w:val="00F24BA2"/>
    <w:rsid w:val="00F24DB1"/>
    <w:rsid w:val="00F24E53"/>
    <w:rsid w:val="00F24EB9"/>
    <w:rsid w:val="00F2578A"/>
    <w:rsid w:val="00F2658B"/>
    <w:rsid w:val="00F26B34"/>
    <w:rsid w:val="00F26B56"/>
    <w:rsid w:val="00F26DB8"/>
    <w:rsid w:val="00F26ED5"/>
    <w:rsid w:val="00F26EFF"/>
    <w:rsid w:val="00F27180"/>
    <w:rsid w:val="00F27207"/>
    <w:rsid w:val="00F275E9"/>
    <w:rsid w:val="00F30031"/>
    <w:rsid w:val="00F301E2"/>
    <w:rsid w:val="00F30705"/>
    <w:rsid w:val="00F3081F"/>
    <w:rsid w:val="00F31CB0"/>
    <w:rsid w:val="00F31D03"/>
    <w:rsid w:val="00F31F18"/>
    <w:rsid w:val="00F31FD3"/>
    <w:rsid w:val="00F320D6"/>
    <w:rsid w:val="00F322FE"/>
    <w:rsid w:val="00F32797"/>
    <w:rsid w:val="00F32A45"/>
    <w:rsid w:val="00F32F46"/>
    <w:rsid w:val="00F32F4C"/>
    <w:rsid w:val="00F33534"/>
    <w:rsid w:val="00F335F1"/>
    <w:rsid w:val="00F3365A"/>
    <w:rsid w:val="00F33B7F"/>
    <w:rsid w:val="00F33CC0"/>
    <w:rsid w:val="00F33D8B"/>
    <w:rsid w:val="00F34049"/>
    <w:rsid w:val="00F3421D"/>
    <w:rsid w:val="00F3499B"/>
    <w:rsid w:val="00F34A08"/>
    <w:rsid w:val="00F34B6A"/>
    <w:rsid w:val="00F350C3"/>
    <w:rsid w:val="00F353F3"/>
    <w:rsid w:val="00F35561"/>
    <w:rsid w:val="00F35A58"/>
    <w:rsid w:val="00F35D87"/>
    <w:rsid w:val="00F3610A"/>
    <w:rsid w:val="00F36320"/>
    <w:rsid w:val="00F36407"/>
    <w:rsid w:val="00F368BA"/>
    <w:rsid w:val="00F36A5A"/>
    <w:rsid w:val="00F36F08"/>
    <w:rsid w:val="00F371A0"/>
    <w:rsid w:val="00F3795A"/>
    <w:rsid w:val="00F37BEC"/>
    <w:rsid w:val="00F37C7B"/>
    <w:rsid w:val="00F37D98"/>
    <w:rsid w:val="00F37E33"/>
    <w:rsid w:val="00F37FE9"/>
    <w:rsid w:val="00F40181"/>
    <w:rsid w:val="00F4037C"/>
    <w:rsid w:val="00F410FA"/>
    <w:rsid w:val="00F41314"/>
    <w:rsid w:val="00F41637"/>
    <w:rsid w:val="00F41C45"/>
    <w:rsid w:val="00F41F59"/>
    <w:rsid w:val="00F42468"/>
    <w:rsid w:val="00F4246B"/>
    <w:rsid w:val="00F425B3"/>
    <w:rsid w:val="00F42B63"/>
    <w:rsid w:val="00F430F2"/>
    <w:rsid w:val="00F432AB"/>
    <w:rsid w:val="00F4366E"/>
    <w:rsid w:val="00F43850"/>
    <w:rsid w:val="00F43AB4"/>
    <w:rsid w:val="00F43C85"/>
    <w:rsid w:val="00F43E67"/>
    <w:rsid w:val="00F440ED"/>
    <w:rsid w:val="00F445F9"/>
    <w:rsid w:val="00F44EAC"/>
    <w:rsid w:val="00F45671"/>
    <w:rsid w:val="00F45D2F"/>
    <w:rsid w:val="00F45E23"/>
    <w:rsid w:val="00F46300"/>
    <w:rsid w:val="00F4631D"/>
    <w:rsid w:val="00F4686E"/>
    <w:rsid w:val="00F47518"/>
    <w:rsid w:val="00F47845"/>
    <w:rsid w:val="00F47C7E"/>
    <w:rsid w:val="00F47EE6"/>
    <w:rsid w:val="00F502EA"/>
    <w:rsid w:val="00F5053F"/>
    <w:rsid w:val="00F50E59"/>
    <w:rsid w:val="00F5136B"/>
    <w:rsid w:val="00F51425"/>
    <w:rsid w:val="00F5164D"/>
    <w:rsid w:val="00F517FE"/>
    <w:rsid w:val="00F51A14"/>
    <w:rsid w:val="00F51B0A"/>
    <w:rsid w:val="00F5213A"/>
    <w:rsid w:val="00F52318"/>
    <w:rsid w:val="00F52379"/>
    <w:rsid w:val="00F52461"/>
    <w:rsid w:val="00F52A2D"/>
    <w:rsid w:val="00F530C3"/>
    <w:rsid w:val="00F5338B"/>
    <w:rsid w:val="00F5366B"/>
    <w:rsid w:val="00F53BE2"/>
    <w:rsid w:val="00F53C60"/>
    <w:rsid w:val="00F53D29"/>
    <w:rsid w:val="00F53EB1"/>
    <w:rsid w:val="00F540F6"/>
    <w:rsid w:val="00F54296"/>
    <w:rsid w:val="00F543FB"/>
    <w:rsid w:val="00F54963"/>
    <w:rsid w:val="00F549B5"/>
    <w:rsid w:val="00F54DE2"/>
    <w:rsid w:val="00F54F7C"/>
    <w:rsid w:val="00F55830"/>
    <w:rsid w:val="00F55835"/>
    <w:rsid w:val="00F55B11"/>
    <w:rsid w:val="00F55B91"/>
    <w:rsid w:val="00F55CD0"/>
    <w:rsid w:val="00F56075"/>
    <w:rsid w:val="00F56608"/>
    <w:rsid w:val="00F56C59"/>
    <w:rsid w:val="00F5737F"/>
    <w:rsid w:val="00F5780B"/>
    <w:rsid w:val="00F57A86"/>
    <w:rsid w:val="00F57B6D"/>
    <w:rsid w:val="00F57C43"/>
    <w:rsid w:val="00F57EE0"/>
    <w:rsid w:val="00F57F47"/>
    <w:rsid w:val="00F60147"/>
    <w:rsid w:val="00F604D1"/>
    <w:rsid w:val="00F60A80"/>
    <w:rsid w:val="00F60A8A"/>
    <w:rsid w:val="00F60B4C"/>
    <w:rsid w:val="00F61142"/>
    <w:rsid w:val="00F61630"/>
    <w:rsid w:val="00F6165E"/>
    <w:rsid w:val="00F61723"/>
    <w:rsid w:val="00F61A32"/>
    <w:rsid w:val="00F61CFE"/>
    <w:rsid w:val="00F61D13"/>
    <w:rsid w:val="00F61ECF"/>
    <w:rsid w:val="00F622EC"/>
    <w:rsid w:val="00F6236F"/>
    <w:rsid w:val="00F625FE"/>
    <w:rsid w:val="00F62788"/>
    <w:rsid w:val="00F62F01"/>
    <w:rsid w:val="00F631C8"/>
    <w:rsid w:val="00F6338A"/>
    <w:rsid w:val="00F636D7"/>
    <w:rsid w:val="00F63838"/>
    <w:rsid w:val="00F6399C"/>
    <w:rsid w:val="00F63F6D"/>
    <w:rsid w:val="00F64122"/>
    <w:rsid w:val="00F64139"/>
    <w:rsid w:val="00F645DE"/>
    <w:rsid w:val="00F645ED"/>
    <w:rsid w:val="00F646E9"/>
    <w:rsid w:val="00F64D40"/>
    <w:rsid w:val="00F650BF"/>
    <w:rsid w:val="00F660CE"/>
    <w:rsid w:val="00F6646A"/>
    <w:rsid w:val="00F665A4"/>
    <w:rsid w:val="00F66869"/>
    <w:rsid w:val="00F668F7"/>
    <w:rsid w:val="00F66CFE"/>
    <w:rsid w:val="00F67229"/>
    <w:rsid w:val="00F67895"/>
    <w:rsid w:val="00F6791F"/>
    <w:rsid w:val="00F67C6D"/>
    <w:rsid w:val="00F7024E"/>
    <w:rsid w:val="00F70381"/>
    <w:rsid w:val="00F70C36"/>
    <w:rsid w:val="00F7105E"/>
    <w:rsid w:val="00F711B7"/>
    <w:rsid w:val="00F7145D"/>
    <w:rsid w:val="00F71919"/>
    <w:rsid w:val="00F71936"/>
    <w:rsid w:val="00F7199D"/>
    <w:rsid w:val="00F71AF9"/>
    <w:rsid w:val="00F71E01"/>
    <w:rsid w:val="00F722F0"/>
    <w:rsid w:val="00F727BF"/>
    <w:rsid w:val="00F72A64"/>
    <w:rsid w:val="00F738B9"/>
    <w:rsid w:val="00F73AC2"/>
    <w:rsid w:val="00F7417C"/>
    <w:rsid w:val="00F745EB"/>
    <w:rsid w:val="00F74CFD"/>
    <w:rsid w:val="00F74E29"/>
    <w:rsid w:val="00F75447"/>
    <w:rsid w:val="00F75E61"/>
    <w:rsid w:val="00F760B8"/>
    <w:rsid w:val="00F764B2"/>
    <w:rsid w:val="00F7657A"/>
    <w:rsid w:val="00F767AC"/>
    <w:rsid w:val="00F76AF3"/>
    <w:rsid w:val="00F76BDF"/>
    <w:rsid w:val="00F77751"/>
    <w:rsid w:val="00F778D9"/>
    <w:rsid w:val="00F77C38"/>
    <w:rsid w:val="00F806B8"/>
    <w:rsid w:val="00F80980"/>
    <w:rsid w:val="00F80A80"/>
    <w:rsid w:val="00F80B67"/>
    <w:rsid w:val="00F80BB3"/>
    <w:rsid w:val="00F80EB1"/>
    <w:rsid w:val="00F80F5E"/>
    <w:rsid w:val="00F81472"/>
    <w:rsid w:val="00F81D59"/>
    <w:rsid w:val="00F81E9F"/>
    <w:rsid w:val="00F81FC0"/>
    <w:rsid w:val="00F82161"/>
    <w:rsid w:val="00F823DE"/>
    <w:rsid w:val="00F823EB"/>
    <w:rsid w:val="00F8243E"/>
    <w:rsid w:val="00F8249B"/>
    <w:rsid w:val="00F8263A"/>
    <w:rsid w:val="00F82BD6"/>
    <w:rsid w:val="00F82E26"/>
    <w:rsid w:val="00F83535"/>
    <w:rsid w:val="00F83BFF"/>
    <w:rsid w:val="00F842A5"/>
    <w:rsid w:val="00F848FB"/>
    <w:rsid w:val="00F849A3"/>
    <w:rsid w:val="00F84D37"/>
    <w:rsid w:val="00F84FF1"/>
    <w:rsid w:val="00F85089"/>
    <w:rsid w:val="00F8525C"/>
    <w:rsid w:val="00F852AA"/>
    <w:rsid w:val="00F85375"/>
    <w:rsid w:val="00F8541C"/>
    <w:rsid w:val="00F85492"/>
    <w:rsid w:val="00F85A38"/>
    <w:rsid w:val="00F8630C"/>
    <w:rsid w:val="00F86360"/>
    <w:rsid w:val="00F8638D"/>
    <w:rsid w:val="00F86740"/>
    <w:rsid w:val="00F86843"/>
    <w:rsid w:val="00F8692F"/>
    <w:rsid w:val="00F86B06"/>
    <w:rsid w:val="00F86B97"/>
    <w:rsid w:val="00F86F51"/>
    <w:rsid w:val="00F87204"/>
    <w:rsid w:val="00F87257"/>
    <w:rsid w:val="00F87604"/>
    <w:rsid w:val="00F87782"/>
    <w:rsid w:val="00F8795B"/>
    <w:rsid w:val="00F90239"/>
    <w:rsid w:val="00F903D9"/>
    <w:rsid w:val="00F904A4"/>
    <w:rsid w:val="00F911C7"/>
    <w:rsid w:val="00F91201"/>
    <w:rsid w:val="00F913A7"/>
    <w:rsid w:val="00F91C80"/>
    <w:rsid w:val="00F91E6A"/>
    <w:rsid w:val="00F91FFA"/>
    <w:rsid w:val="00F9271C"/>
    <w:rsid w:val="00F92B9A"/>
    <w:rsid w:val="00F92DC0"/>
    <w:rsid w:val="00F92DCB"/>
    <w:rsid w:val="00F92DF6"/>
    <w:rsid w:val="00F92E35"/>
    <w:rsid w:val="00F93290"/>
    <w:rsid w:val="00F936FB"/>
    <w:rsid w:val="00F937DB"/>
    <w:rsid w:val="00F93AFD"/>
    <w:rsid w:val="00F93C52"/>
    <w:rsid w:val="00F9427C"/>
    <w:rsid w:val="00F944FB"/>
    <w:rsid w:val="00F94983"/>
    <w:rsid w:val="00F94C35"/>
    <w:rsid w:val="00F94FED"/>
    <w:rsid w:val="00F9559E"/>
    <w:rsid w:val="00F95A25"/>
    <w:rsid w:val="00F95AD4"/>
    <w:rsid w:val="00F95DC5"/>
    <w:rsid w:val="00F964C9"/>
    <w:rsid w:val="00F9660F"/>
    <w:rsid w:val="00F966EB"/>
    <w:rsid w:val="00F96BFC"/>
    <w:rsid w:val="00F96C38"/>
    <w:rsid w:val="00F96C75"/>
    <w:rsid w:val="00F96D4D"/>
    <w:rsid w:val="00F96F66"/>
    <w:rsid w:val="00F976D5"/>
    <w:rsid w:val="00F9777A"/>
    <w:rsid w:val="00FA005B"/>
    <w:rsid w:val="00FA0084"/>
    <w:rsid w:val="00FA0157"/>
    <w:rsid w:val="00FA0249"/>
    <w:rsid w:val="00FA1104"/>
    <w:rsid w:val="00FA13D3"/>
    <w:rsid w:val="00FA2050"/>
    <w:rsid w:val="00FA288F"/>
    <w:rsid w:val="00FA28D5"/>
    <w:rsid w:val="00FA29B6"/>
    <w:rsid w:val="00FA2AC7"/>
    <w:rsid w:val="00FA3596"/>
    <w:rsid w:val="00FA37CB"/>
    <w:rsid w:val="00FA3863"/>
    <w:rsid w:val="00FA3CEA"/>
    <w:rsid w:val="00FA42EC"/>
    <w:rsid w:val="00FA4863"/>
    <w:rsid w:val="00FA4B1B"/>
    <w:rsid w:val="00FA4F22"/>
    <w:rsid w:val="00FA4FEB"/>
    <w:rsid w:val="00FA518D"/>
    <w:rsid w:val="00FA58B4"/>
    <w:rsid w:val="00FA5B08"/>
    <w:rsid w:val="00FA5E7F"/>
    <w:rsid w:val="00FA5E8E"/>
    <w:rsid w:val="00FA5FED"/>
    <w:rsid w:val="00FA6076"/>
    <w:rsid w:val="00FA6416"/>
    <w:rsid w:val="00FA6ECA"/>
    <w:rsid w:val="00FA7035"/>
    <w:rsid w:val="00FA70FE"/>
    <w:rsid w:val="00FA754B"/>
    <w:rsid w:val="00FA7607"/>
    <w:rsid w:val="00FA78DA"/>
    <w:rsid w:val="00FB02EE"/>
    <w:rsid w:val="00FB0372"/>
    <w:rsid w:val="00FB0A4B"/>
    <w:rsid w:val="00FB0B12"/>
    <w:rsid w:val="00FB0BC4"/>
    <w:rsid w:val="00FB2177"/>
    <w:rsid w:val="00FB22C9"/>
    <w:rsid w:val="00FB31E0"/>
    <w:rsid w:val="00FB346A"/>
    <w:rsid w:val="00FB370F"/>
    <w:rsid w:val="00FB3739"/>
    <w:rsid w:val="00FB3769"/>
    <w:rsid w:val="00FB384E"/>
    <w:rsid w:val="00FB3887"/>
    <w:rsid w:val="00FB3DB7"/>
    <w:rsid w:val="00FB403F"/>
    <w:rsid w:val="00FB421E"/>
    <w:rsid w:val="00FB43B7"/>
    <w:rsid w:val="00FB4758"/>
    <w:rsid w:val="00FB477B"/>
    <w:rsid w:val="00FB47B9"/>
    <w:rsid w:val="00FB4C50"/>
    <w:rsid w:val="00FB4F06"/>
    <w:rsid w:val="00FB5321"/>
    <w:rsid w:val="00FB54BA"/>
    <w:rsid w:val="00FB5507"/>
    <w:rsid w:val="00FB5B36"/>
    <w:rsid w:val="00FB5D47"/>
    <w:rsid w:val="00FB5ED0"/>
    <w:rsid w:val="00FB5EF0"/>
    <w:rsid w:val="00FB611C"/>
    <w:rsid w:val="00FB615D"/>
    <w:rsid w:val="00FB61B1"/>
    <w:rsid w:val="00FB63BA"/>
    <w:rsid w:val="00FB6686"/>
    <w:rsid w:val="00FB6923"/>
    <w:rsid w:val="00FB6A65"/>
    <w:rsid w:val="00FB6BCD"/>
    <w:rsid w:val="00FB6C58"/>
    <w:rsid w:val="00FB7012"/>
    <w:rsid w:val="00FB73E4"/>
    <w:rsid w:val="00FB74F1"/>
    <w:rsid w:val="00FB7656"/>
    <w:rsid w:val="00FB7989"/>
    <w:rsid w:val="00FB7AE3"/>
    <w:rsid w:val="00FC02DE"/>
    <w:rsid w:val="00FC065A"/>
    <w:rsid w:val="00FC07E8"/>
    <w:rsid w:val="00FC0D34"/>
    <w:rsid w:val="00FC16B1"/>
    <w:rsid w:val="00FC1A82"/>
    <w:rsid w:val="00FC1AA8"/>
    <w:rsid w:val="00FC1B3E"/>
    <w:rsid w:val="00FC20AF"/>
    <w:rsid w:val="00FC217E"/>
    <w:rsid w:val="00FC2374"/>
    <w:rsid w:val="00FC242F"/>
    <w:rsid w:val="00FC2502"/>
    <w:rsid w:val="00FC25A1"/>
    <w:rsid w:val="00FC2ADF"/>
    <w:rsid w:val="00FC2AFE"/>
    <w:rsid w:val="00FC2E8D"/>
    <w:rsid w:val="00FC2ED5"/>
    <w:rsid w:val="00FC31FC"/>
    <w:rsid w:val="00FC3D9D"/>
    <w:rsid w:val="00FC4126"/>
    <w:rsid w:val="00FC4271"/>
    <w:rsid w:val="00FC4AD0"/>
    <w:rsid w:val="00FC4CF4"/>
    <w:rsid w:val="00FC4DAC"/>
    <w:rsid w:val="00FC4F1B"/>
    <w:rsid w:val="00FC4F29"/>
    <w:rsid w:val="00FC535C"/>
    <w:rsid w:val="00FC5CF6"/>
    <w:rsid w:val="00FC6330"/>
    <w:rsid w:val="00FC64F8"/>
    <w:rsid w:val="00FC6595"/>
    <w:rsid w:val="00FC67A8"/>
    <w:rsid w:val="00FC6817"/>
    <w:rsid w:val="00FC6859"/>
    <w:rsid w:val="00FC68CB"/>
    <w:rsid w:val="00FC6CCE"/>
    <w:rsid w:val="00FC6E61"/>
    <w:rsid w:val="00FC70F5"/>
    <w:rsid w:val="00FC7106"/>
    <w:rsid w:val="00FC71EC"/>
    <w:rsid w:val="00FC71EE"/>
    <w:rsid w:val="00FC7210"/>
    <w:rsid w:val="00FC7367"/>
    <w:rsid w:val="00FC7388"/>
    <w:rsid w:val="00FC77F4"/>
    <w:rsid w:val="00FC7D6F"/>
    <w:rsid w:val="00FC7E43"/>
    <w:rsid w:val="00FD076E"/>
    <w:rsid w:val="00FD0795"/>
    <w:rsid w:val="00FD0901"/>
    <w:rsid w:val="00FD0A6B"/>
    <w:rsid w:val="00FD0A97"/>
    <w:rsid w:val="00FD0AA1"/>
    <w:rsid w:val="00FD0C1F"/>
    <w:rsid w:val="00FD0CAD"/>
    <w:rsid w:val="00FD0D70"/>
    <w:rsid w:val="00FD113C"/>
    <w:rsid w:val="00FD14E5"/>
    <w:rsid w:val="00FD1527"/>
    <w:rsid w:val="00FD173A"/>
    <w:rsid w:val="00FD20C9"/>
    <w:rsid w:val="00FD2228"/>
    <w:rsid w:val="00FD2438"/>
    <w:rsid w:val="00FD248C"/>
    <w:rsid w:val="00FD24F3"/>
    <w:rsid w:val="00FD291A"/>
    <w:rsid w:val="00FD2A31"/>
    <w:rsid w:val="00FD309E"/>
    <w:rsid w:val="00FD346C"/>
    <w:rsid w:val="00FD4BC9"/>
    <w:rsid w:val="00FD50CC"/>
    <w:rsid w:val="00FD5130"/>
    <w:rsid w:val="00FD57AE"/>
    <w:rsid w:val="00FD5A53"/>
    <w:rsid w:val="00FD5F94"/>
    <w:rsid w:val="00FD65F0"/>
    <w:rsid w:val="00FD6627"/>
    <w:rsid w:val="00FD6773"/>
    <w:rsid w:val="00FD68EE"/>
    <w:rsid w:val="00FD691E"/>
    <w:rsid w:val="00FD6F3E"/>
    <w:rsid w:val="00FD75E7"/>
    <w:rsid w:val="00FE05AC"/>
    <w:rsid w:val="00FE0BB5"/>
    <w:rsid w:val="00FE0F1B"/>
    <w:rsid w:val="00FE0F87"/>
    <w:rsid w:val="00FE1221"/>
    <w:rsid w:val="00FE162A"/>
    <w:rsid w:val="00FE1662"/>
    <w:rsid w:val="00FE1938"/>
    <w:rsid w:val="00FE1E2C"/>
    <w:rsid w:val="00FE1F72"/>
    <w:rsid w:val="00FE221A"/>
    <w:rsid w:val="00FE2311"/>
    <w:rsid w:val="00FE28EB"/>
    <w:rsid w:val="00FE2C8B"/>
    <w:rsid w:val="00FE2E4E"/>
    <w:rsid w:val="00FE33AD"/>
    <w:rsid w:val="00FE37B5"/>
    <w:rsid w:val="00FE3951"/>
    <w:rsid w:val="00FE3B6D"/>
    <w:rsid w:val="00FE3BEF"/>
    <w:rsid w:val="00FE3E49"/>
    <w:rsid w:val="00FE3E7E"/>
    <w:rsid w:val="00FE4140"/>
    <w:rsid w:val="00FE4374"/>
    <w:rsid w:val="00FE4704"/>
    <w:rsid w:val="00FE51BC"/>
    <w:rsid w:val="00FE5325"/>
    <w:rsid w:val="00FE5354"/>
    <w:rsid w:val="00FE554C"/>
    <w:rsid w:val="00FE5653"/>
    <w:rsid w:val="00FE5AD7"/>
    <w:rsid w:val="00FE5AF9"/>
    <w:rsid w:val="00FE5BAA"/>
    <w:rsid w:val="00FE5CBA"/>
    <w:rsid w:val="00FE6112"/>
    <w:rsid w:val="00FE62CF"/>
    <w:rsid w:val="00FE6790"/>
    <w:rsid w:val="00FE71D9"/>
    <w:rsid w:val="00FE75F7"/>
    <w:rsid w:val="00FE76D5"/>
    <w:rsid w:val="00FE7CE4"/>
    <w:rsid w:val="00FE7D6E"/>
    <w:rsid w:val="00FE7DBE"/>
    <w:rsid w:val="00FE7F71"/>
    <w:rsid w:val="00FF0014"/>
    <w:rsid w:val="00FF02B2"/>
    <w:rsid w:val="00FF078E"/>
    <w:rsid w:val="00FF0A22"/>
    <w:rsid w:val="00FF11F7"/>
    <w:rsid w:val="00FF148A"/>
    <w:rsid w:val="00FF1566"/>
    <w:rsid w:val="00FF1801"/>
    <w:rsid w:val="00FF1FBB"/>
    <w:rsid w:val="00FF206A"/>
    <w:rsid w:val="00FF2A02"/>
    <w:rsid w:val="00FF3338"/>
    <w:rsid w:val="00FF3856"/>
    <w:rsid w:val="00FF3964"/>
    <w:rsid w:val="00FF3ABA"/>
    <w:rsid w:val="00FF3C0C"/>
    <w:rsid w:val="00FF3D5A"/>
    <w:rsid w:val="00FF4218"/>
    <w:rsid w:val="00FF46F8"/>
    <w:rsid w:val="00FF476D"/>
    <w:rsid w:val="00FF4A43"/>
    <w:rsid w:val="00FF4C3B"/>
    <w:rsid w:val="00FF56D0"/>
    <w:rsid w:val="00FF599C"/>
    <w:rsid w:val="00FF59F7"/>
    <w:rsid w:val="00FF5A2B"/>
    <w:rsid w:val="00FF5A92"/>
    <w:rsid w:val="00FF5AB2"/>
    <w:rsid w:val="00FF5ECF"/>
    <w:rsid w:val="00FF6144"/>
    <w:rsid w:val="00FF6937"/>
    <w:rsid w:val="00FF70CE"/>
    <w:rsid w:val="00FF7425"/>
    <w:rsid w:val="00FF746B"/>
    <w:rsid w:val="00FF77CF"/>
    <w:rsid w:val="00FF7B66"/>
    <w:rsid w:val="00FF7D3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4A08C"/>
  <w15:docId w15:val="{A467766C-BA56-47E4-BD04-DB26F1E79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16D"/>
  </w:style>
  <w:style w:type="paragraph" w:styleId="Footer">
    <w:name w:val="footer"/>
    <w:basedOn w:val="Normal"/>
    <w:link w:val="FooterChar"/>
    <w:uiPriority w:val="99"/>
    <w:unhideWhenUsed/>
    <w:rsid w:val="00025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16D"/>
  </w:style>
  <w:style w:type="character" w:styleId="CommentReference">
    <w:name w:val="annotation reference"/>
    <w:basedOn w:val="DefaultParagraphFont"/>
    <w:uiPriority w:val="99"/>
    <w:semiHidden/>
    <w:unhideWhenUsed/>
    <w:rsid w:val="00D56B6B"/>
    <w:rPr>
      <w:sz w:val="16"/>
      <w:szCs w:val="16"/>
    </w:rPr>
  </w:style>
  <w:style w:type="paragraph" w:styleId="CommentText">
    <w:name w:val="annotation text"/>
    <w:basedOn w:val="Normal"/>
    <w:link w:val="CommentTextChar"/>
    <w:uiPriority w:val="99"/>
    <w:semiHidden/>
    <w:unhideWhenUsed/>
    <w:rsid w:val="00D56B6B"/>
    <w:pPr>
      <w:spacing w:line="240" w:lineRule="auto"/>
    </w:pPr>
    <w:rPr>
      <w:sz w:val="20"/>
      <w:szCs w:val="20"/>
    </w:rPr>
  </w:style>
  <w:style w:type="character" w:customStyle="1" w:styleId="CommentTextChar">
    <w:name w:val="Comment Text Char"/>
    <w:basedOn w:val="DefaultParagraphFont"/>
    <w:link w:val="CommentText"/>
    <w:uiPriority w:val="99"/>
    <w:semiHidden/>
    <w:rsid w:val="00D56B6B"/>
    <w:rPr>
      <w:sz w:val="20"/>
      <w:szCs w:val="20"/>
    </w:rPr>
  </w:style>
  <w:style w:type="paragraph" w:styleId="CommentSubject">
    <w:name w:val="annotation subject"/>
    <w:basedOn w:val="CommentText"/>
    <w:next w:val="CommentText"/>
    <w:link w:val="CommentSubjectChar"/>
    <w:uiPriority w:val="99"/>
    <w:semiHidden/>
    <w:unhideWhenUsed/>
    <w:rsid w:val="00D56B6B"/>
    <w:rPr>
      <w:b/>
      <w:bCs/>
    </w:rPr>
  </w:style>
  <w:style w:type="character" w:customStyle="1" w:styleId="CommentSubjectChar">
    <w:name w:val="Comment Subject Char"/>
    <w:basedOn w:val="CommentTextChar"/>
    <w:link w:val="CommentSubject"/>
    <w:uiPriority w:val="99"/>
    <w:semiHidden/>
    <w:rsid w:val="00D56B6B"/>
    <w:rPr>
      <w:b/>
      <w:bCs/>
      <w:sz w:val="20"/>
      <w:szCs w:val="20"/>
    </w:rPr>
  </w:style>
  <w:style w:type="paragraph" w:styleId="BalloonText">
    <w:name w:val="Balloon Text"/>
    <w:basedOn w:val="Normal"/>
    <w:link w:val="BalloonTextChar"/>
    <w:uiPriority w:val="99"/>
    <w:semiHidden/>
    <w:unhideWhenUsed/>
    <w:rsid w:val="00D56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B6B"/>
    <w:rPr>
      <w:rFonts w:ascii="Tahoma" w:hAnsi="Tahoma" w:cs="Tahoma"/>
      <w:sz w:val="16"/>
      <w:szCs w:val="16"/>
    </w:rPr>
  </w:style>
  <w:style w:type="paragraph" w:customStyle="1" w:styleId="Default">
    <w:name w:val="Default"/>
    <w:rsid w:val="00C865E4"/>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9C1468"/>
    <w:pPr>
      <w:spacing w:after="0" w:line="240" w:lineRule="auto"/>
    </w:pPr>
  </w:style>
  <w:style w:type="paragraph" w:styleId="Revision">
    <w:name w:val="Revision"/>
    <w:hidden/>
    <w:uiPriority w:val="99"/>
    <w:semiHidden/>
    <w:rsid w:val="00EA49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197793">
      <w:bodyDiv w:val="1"/>
      <w:marLeft w:val="0"/>
      <w:marRight w:val="0"/>
      <w:marTop w:val="0"/>
      <w:marBottom w:val="0"/>
      <w:divBdr>
        <w:top w:val="none" w:sz="0" w:space="0" w:color="auto"/>
        <w:left w:val="none" w:sz="0" w:space="0" w:color="auto"/>
        <w:bottom w:val="none" w:sz="0" w:space="0" w:color="auto"/>
        <w:right w:val="none" w:sz="0" w:space="0" w:color="auto"/>
      </w:divBdr>
      <w:divsChild>
        <w:div w:id="167866582">
          <w:marLeft w:val="0"/>
          <w:marRight w:val="0"/>
          <w:marTop w:val="0"/>
          <w:marBottom w:val="0"/>
          <w:divBdr>
            <w:top w:val="none" w:sz="0" w:space="0" w:color="auto"/>
            <w:left w:val="none" w:sz="0" w:space="0" w:color="auto"/>
            <w:bottom w:val="none" w:sz="0" w:space="0" w:color="auto"/>
            <w:right w:val="none" w:sz="0" w:space="0" w:color="auto"/>
          </w:divBdr>
        </w:div>
        <w:div w:id="1584219992">
          <w:marLeft w:val="0"/>
          <w:marRight w:val="0"/>
          <w:marTop w:val="0"/>
          <w:marBottom w:val="0"/>
          <w:divBdr>
            <w:top w:val="none" w:sz="0" w:space="0" w:color="auto"/>
            <w:left w:val="none" w:sz="0" w:space="0" w:color="auto"/>
            <w:bottom w:val="none" w:sz="0" w:space="0" w:color="auto"/>
            <w:right w:val="none" w:sz="0" w:space="0" w:color="auto"/>
          </w:divBdr>
        </w:div>
        <w:div w:id="260648611">
          <w:marLeft w:val="0"/>
          <w:marRight w:val="0"/>
          <w:marTop w:val="0"/>
          <w:marBottom w:val="0"/>
          <w:divBdr>
            <w:top w:val="none" w:sz="0" w:space="0" w:color="auto"/>
            <w:left w:val="none" w:sz="0" w:space="0" w:color="auto"/>
            <w:bottom w:val="none" w:sz="0" w:space="0" w:color="auto"/>
            <w:right w:val="none" w:sz="0" w:space="0" w:color="auto"/>
          </w:divBdr>
        </w:div>
        <w:div w:id="1220701740">
          <w:marLeft w:val="0"/>
          <w:marRight w:val="0"/>
          <w:marTop w:val="0"/>
          <w:marBottom w:val="0"/>
          <w:divBdr>
            <w:top w:val="none" w:sz="0" w:space="0" w:color="auto"/>
            <w:left w:val="none" w:sz="0" w:space="0" w:color="auto"/>
            <w:bottom w:val="none" w:sz="0" w:space="0" w:color="auto"/>
            <w:right w:val="none" w:sz="0" w:space="0" w:color="auto"/>
          </w:divBdr>
        </w:div>
        <w:div w:id="1239055958">
          <w:marLeft w:val="0"/>
          <w:marRight w:val="0"/>
          <w:marTop w:val="0"/>
          <w:marBottom w:val="0"/>
          <w:divBdr>
            <w:top w:val="none" w:sz="0" w:space="0" w:color="auto"/>
            <w:left w:val="none" w:sz="0" w:space="0" w:color="auto"/>
            <w:bottom w:val="none" w:sz="0" w:space="0" w:color="auto"/>
            <w:right w:val="none" w:sz="0" w:space="0" w:color="auto"/>
          </w:divBdr>
        </w:div>
        <w:div w:id="1372683997">
          <w:marLeft w:val="0"/>
          <w:marRight w:val="0"/>
          <w:marTop w:val="0"/>
          <w:marBottom w:val="0"/>
          <w:divBdr>
            <w:top w:val="none" w:sz="0" w:space="0" w:color="auto"/>
            <w:left w:val="none" w:sz="0" w:space="0" w:color="auto"/>
            <w:bottom w:val="none" w:sz="0" w:space="0" w:color="auto"/>
            <w:right w:val="none" w:sz="0" w:space="0" w:color="auto"/>
          </w:divBdr>
        </w:div>
      </w:divsChild>
    </w:div>
    <w:div w:id="34409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00</Words>
  <Characters>3290</Characters>
  <Application>Microsoft Office Word</Application>
  <DocSecurity>0</DocSecurity>
  <Lines>7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dc:creator>
  <cp:lastModifiedBy>Joanne Saunders</cp:lastModifiedBy>
  <cp:revision>4</cp:revision>
  <cp:lastPrinted>2019-12-01T23:39:00Z</cp:lastPrinted>
  <dcterms:created xsi:type="dcterms:W3CDTF">2023-06-19T05:19:00Z</dcterms:created>
  <dcterms:modified xsi:type="dcterms:W3CDTF">2023-07-13T06:16:00Z</dcterms:modified>
</cp:coreProperties>
</file>